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F4DCCD" w14:textId="77777777" w:rsidR="000831B7" w:rsidRPr="00F10C66" w:rsidRDefault="000831B7" w:rsidP="000831B7">
      <w:pPr>
        <w:pStyle w:val="PBParagraph"/>
        <w:numPr>
          <w:ilvl w:val="0"/>
          <w:numId w:val="0"/>
        </w:numPr>
      </w:pPr>
    </w:p>
    <w:p w14:paraId="38C253A3" w14:textId="77777777" w:rsidR="00150B88" w:rsidRPr="00F10C66" w:rsidRDefault="00150B88" w:rsidP="00150B88">
      <w:pPr>
        <w:tabs>
          <w:tab w:val="left" w:pos="750"/>
        </w:tabs>
        <w:spacing w:after="120" w:line="240" w:lineRule="auto"/>
        <w:jc w:val="center"/>
        <w:rPr>
          <w:rFonts w:ascii="Franklin Gothic Book" w:eastAsia="Calibri" w:hAnsi="Franklin Gothic Book" w:cs="Arial"/>
          <w:b/>
          <w:color w:val="1F3864"/>
          <w:sz w:val="32"/>
        </w:rPr>
      </w:pPr>
      <w:r>
        <w:rPr>
          <w:rFonts w:ascii="Franklin Gothic Book" w:hAnsi="Franklin Gothic Book"/>
          <w:b/>
          <w:color w:val="1F3864"/>
          <w:sz w:val="24"/>
        </w:rPr>
        <w:t>CONVENTION HCCH PROTECTION DES ENFANTS DE 1996</w:t>
      </w:r>
    </w:p>
    <w:p w14:paraId="120F7566" w14:textId="1B8C357F" w:rsidR="00150B88" w:rsidRPr="00F10C66" w:rsidRDefault="00150B88" w:rsidP="00150B88">
      <w:pPr>
        <w:tabs>
          <w:tab w:val="left" w:pos="750"/>
        </w:tabs>
        <w:spacing w:line="240" w:lineRule="auto"/>
        <w:jc w:val="center"/>
        <w:rPr>
          <w:rFonts w:ascii="Franklin Gothic Medium" w:eastAsia="Calibri" w:hAnsi="Franklin Gothic Medium" w:cs="Arial"/>
          <w:b/>
          <w:color w:val="1F3864"/>
          <w:sz w:val="34"/>
          <w:szCs w:val="24"/>
        </w:rPr>
      </w:pPr>
      <w:r>
        <w:rPr>
          <w:rFonts w:ascii="Franklin Gothic Medium" w:hAnsi="Franklin Gothic Medium"/>
          <w:b/>
          <w:color w:val="1F3864"/>
          <w:sz w:val="34"/>
        </w:rPr>
        <w:t>FORMULAIRE MODÈLE</w:t>
      </w:r>
      <w:r>
        <w:rPr>
          <w:rFonts w:ascii="Franklin Gothic Medium" w:hAnsi="Franklin Gothic Medium"/>
          <w:b/>
          <w:color w:val="1F3864"/>
          <w:sz w:val="34"/>
        </w:rPr>
        <w:br/>
        <w:t>DE DEMANDE DE COOPÉRATION</w:t>
      </w:r>
    </w:p>
    <w:p w14:paraId="76179415" w14:textId="4E8F254D" w:rsidR="00150B88" w:rsidRPr="00F10C66" w:rsidRDefault="00150B88" w:rsidP="00150B88">
      <w:pPr>
        <w:shd w:val="clear" w:color="auto" w:fill="FFFFFF"/>
        <w:spacing w:after="0" w:line="240" w:lineRule="auto"/>
        <w:jc w:val="center"/>
        <w:rPr>
          <w:rFonts w:ascii="Franklin Gothic Book" w:eastAsia="Calibri" w:hAnsi="Franklin Gothic Book" w:cs="Calibri"/>
          <w:i/>
          <w:iCs/>
          <w:color w:val="1F3864"/>
        </w:rPr>
      </w:pPr>
      <w:r>
        <w:rPr>
          <w:rFonts w:ascii="Franklin Gothic Book" w:hAnsi="Franklin Gothic Book"/>
          <w:i/>
          <w:color w:val="1F3864"/>
        </w:rPr>
        <w:t>Pour les demandes entre autorités faites en application des articles 30 à 32 et 34 à 36</w:t>
      </w:r>
      <w:r>
        <w:rPr>
          <w:rStyle w:val="FootnoteReference"/>
          <w:rFonts w:ascii="Franklin Gothic Book" w:eastAsia="Calibri" w:hAnsi="Franklin Gothic Book" w:cs="Calibri"/>
          <w:i/>
          <w:iCs/>
          <w:color w:val="1F3864"/>
          <w:lang w:val="en-US"/>
        </w:rPr>
        <w:footnoteReference w:customMarkFollows="1" w:id="2"/>
        <w:sym w:font="Symbol" w:char="F02A"/>
      </w:r>
      <w:r>
        <w:rPr>
          <w:rFonts w:ascii="Franklin Gothic Book" w:hAnsi="Franklin Gothic Book"/>
          <w:b/>
          <w:i/>
          <w:color w:val="1F3864"/>
          <w:sz w:val="28"/>
          <w:vertAlign w:val="superscript"/>
        </w:rPr>
        <w:t xml:space="preserve"> </w:t>
      </w:r>
    </w:p>
    <w:p w14:paraId="0198D528" w14:textId="77777777" w:rsidR="00150B88" w:rsidRPr="00F10C66" w:rsidRDefault="00150B88" w:rsidP="00150B88">
      <w:pPr>
        <w:spacing w:after="0" w:line="240" w:lineRule="auto"/>
        <w:jc w:val="center"/>
        <w:rPr>
          <w:rFonts w:ascii="Franklin Gothic Book" w:eastAsia="Calibri" w:hAnsi="Franklin Gothic Book" w:cs="Arial"/>
          <w:i/>
          <w:iCs/>
          <w:color w:val="1F3864"/>
          <w:sz w:val="18"/>
          <w:szCs w:val="18"/>
        </w:rPr>
      </w:pPr>
    </w:p>
    <w:p w14:paraId="73342D82" w14:textId="27A5F19A" w:rsidR="00220334" w:rsidRPr="00F10C66" w:rsidRDefault="00220334" w:rsidP="00220334">
      <w:pPr>
        <w:tabs>
          <w:tab w:val="left" w:pos="7938"/>
        </w:tabs>
        <w:spacing w:after="0" w:line="240" w:lineRule="auto"/>
        <w:ind w:left="1418" w:right="1422"/>
        <w:jc w:val="center"/>
        <w:rPr>
          <w:rFonts w:ascii="Franklin Gothic Book" w:eastAsia="Calibri" w:hAnsi="Franklin Gothic Book" w:cs="Arial"/>
          <w:b/>
          <w:bCs/>
          <w:i/>
          <w:iCs/>
          <w:color w:val="1F3864"/>
          <w:sz w:val="16"/>
          <w:szCs w:val="16"/>
        </w:rPr>
      </w:pPr>
      <w:r>
        <w:rPr>
          <w:rFonts w:ascii="Franklin Gothic Book" w:hAnsi="Franklin Gothic Book"/>
          <w:b/>
          <w:i/>
          <w:color w:val="1F3864"/>
          <w:sz w:val="16"/>
        </w:rPr>
        <w:t>Conformément à l</w:t>
      </w:r>
      <w:r w:rsidR="007955EE">
        <w:rPr>
          <w:rFonts w:ascii="Franklin Gothic Book" w:hAnsi="Franklin Gothic Book"/>
          <w:b/>
          <w:i/>
          <w:color w:val="1F3864"/>
          <w:sz w:val="16"/>
        </w:rPr>
        <w:t>’</w:t>
      </w:r>
      <w:r>
        <w:rPr>
          <w:rFonts w:ascii="Franklin Gothic Book" w:hAnsi="Franklin Gothic Book"/>
          <w:b/>
          <w:i/>
          <w:color w:val="1F3864"/>
          <w:sz w:val="16"/>
        </w:rPr>
        <w:t>article 37 de la Convention, les informations susceptibles de mettre en danger la personne ou les biens de l</w:t>
      </w:r>
      <w:r w:rsidR="007955EE">
        <w:rPr>
          <w:rFonts w:ascii="Franklin Gothic Book" w:hAnsi="Franklin Gothic Book"/>
          <w:b/>
          <w:i/>
          <w:color w:val="1F3864"/>
          <w:sz w:val="16"/>
        </w:rPr>
        <w:t>’</w:t>
      </w:r>
      <w:r>
        <w:rPr>
          <w:rFonts w:ascii="Franklin Gothic Book" w:hAnsi="Franklin Gothic Book"/>
          <w:b/>
          <w:i/>
          <w:color w:val="1F3864"/>
          <w:sz w:val="16"/>
        </w:rPr>
        <w:t>enfant ou de constituer une menace grave pour la liberté ou la vie d</w:t>
      </w:r>
      <w:r w:rsidR="007955EE">
        <w:rPr>
          <w:rFonts w:ascii="Franklin Gothic Book" w:hAnsi="Franklin Gothic Book"/>
          <w:b/>
          <w:i/>
          <w:color w:val="1F3864"/>
          <w:sz w:val="16"/>
        </w:rPr>
        <w:t>’</w:t>
      </w:r>
      <w:r>
        <w:rPr>
          <w:rFonts w:ascii="Franklin Gothic Book" w:hAnsi="Franklin Gothic Book"/>
          <w:b/>
          <w:i/>
          <w:color w:val="1F3864"/>
          <w:sz w:val="16"/>
        </w:rPr>
        <w:t>un membre de la famille de l</w:t>
      </w:r>
      <w:r w:rsidR="007955EE">
        <w:rPr>
          <w:rFonts w:ascii="Franklin Gothic Book" w:hAnsi="Franklin Gothic Book"/>
          <w:b/>
          <w:i/>
          <w:color w:val="1F3864"/>
          <w:sz w:val="16"/>
        </w:rPr>
        <w:t>’</w:t>
      </w:r>
      <w:r>
        <w:rPr>
          <w:rFonts w:ascii="Franklin Gothic Book" w:hAnsi="Franklin Gothic Book"/>
          <w:b/>
          <w:i/>
          <w:color w:val="1F3864"/>
          <w:sz w:val="16"/>
        </w:rPr>
        <w:t>enfant ne doivent pas être demandées ni transmises.</w:t>
      </w:r>
    </w:p>
    <w:p w14:paraId="3DF4CB9D" w14:textId="77777777" w:rsidR="00220334" w:rsidRPr="00F10C66" w:rsidRDefault="00220334" w:rsidP="00150B88">
      <w:pPr>
        <w:tabs>
          <w:tab w:val="left" w:pos="7938"/>
        </w:tabs>
        <w:spacing w:after="0" w:line="240" w:lineRule="auto"/>
        <w:ind w:left="1418" w:right="1422"/>
        <w:jc w:val="center"/>
        <w:rPr>
          <w:rFonts w:ascii="Franklin Gothic Book" w:eastAsia="Calibri" w:hAnsi="Franklin Gothic Book" w:cs="Arial"/>
          <w:b/>
          <w:bCs/>
          <w:i/>
          <w:iCs/>
          <w:color w:val="1F3864"/>
          <w:sz w:val="16"/>
          <w:szCs w:val="16"/>
        </w:rPr>
      </w:pPr>
    </w:p>
    <w:p w14:paraId="5F3605D1" w14:textId="5E0FA61F" w:rsidR="00150B88" w:rsidRPr="00F10C66" w:rsidRDefault="00150B88" w:rsidP="00150B88">
      <w:pPr>
        <w:tabs>
          <w:tab w:val="left" w:pos="7938"/>
        </w:tabs>
        <w:spacing w:after="0" w:line="240" w:lineRule="auto"/>
        <w:ind w:left="1418" w:right="1422"/>
        <w:jc w:val="center"/>
        <w:rPr>
          <w:rFonts w:ascii="Franklin Gothic Book" w:eastAsia="Calibri" w:hAnsi="Franklin Gothic Book" w:cs="Arial"/>
          <w:b/>
          <w:bCs/>
          <w:i/>
          <w:iCs/>
          <w:color w:val="1F3864"/>
          <w:sz w:val="16"/>
          <w:szCs w:val="16"/>
        </w:rPr>
      </w:pPr>
      <w:r>
        <w:rPr>
          <w:rFonts w:ascii="Franklin Gothic Book" w:hAnsi="Franklin Gothic Book"/>
          <w:b/>
          <w:i/>
          <w:color w:val="1F3864"/>
          <w:sz w:val="16"/>
        </w:rPr>
        <w:t>Conformément à l</w:t>
      </w:r>
      <w:r w:rsidR="007955EE">
        <w:rPr>
          <w:rFonts w:ascii="Franklin Gothic Book" w:hAnsi="Franklin Gothic Book"/>
          <w:b/>
          <w:i/>
          <w:color w:val="1F3864"/>
          <w:sz w:val="16"/>
        </w:rPr>
        <w:t>’</w:t>
      </w:r>
      <w:r>
        <w:rPr>
          <w:rFonts w:ascii="Franklin Gothic Book" w:hAnsi="Franklin Gothic Book"/>
          <w:b/>
          <w:i/>
          <w:color w:val="1F3864"/>
          <w:sz w:val="16"/>
        </w:rPr>
        <w:t>article 41 de la Convention, les données personnelles rassemblées ou transmises conformément à la Convention ne peuvent être utilisées à d</w:t>
      </w:r>
      <w:r w:rsidR="007955EE">
        <w:rPr>
          <w:rFonts w:ascii="Franklin Gothic Book" w:hAnsi="Franklin Gothic Book"/>
          <w:b/>
          <w:i/>
          <w:color w:val="1F3864"/>
          <w:sz w:val="16"/>
        </w:rPr>
        <w:t>’</w:t>
      </w:r>
      <w:r>
        <w:rPr>
          <w:rFonts w:ascii="Franklin Gothic Book" w:hAnsi="Franklin Gothic Book"/>
          <w:b/>
          <w:i/>
          <w:color w:val="1F3864"/>
          <w:sz w:val="16"/>
        </w:rPr>
        <w:t>autres fins que celles pour lesquelles elles ont été rassemblées ou transmises</w:t>
      </w:r>
      <w:r w:rsidR="009A4C19">
        <w:rPr>
          <w:rFonts w:ascii="Franklin Gothic Book" w:hAnsi="Franklin Gothic Book"/>
          <w:b/>
          <w:i/>
          <w:color w:val="1F3864"/>
          <w:sz w:val="16"/>
        </w:rPr>
        <w:t>.</w:t>
      </w:r>
    </w:p>
    <w:p w14:paraId="01B4D7FE" w14:textId="77777777" w:rsidR="00C21300" w:rsidRPr="00F10C66" w:rsidRDefault="00C21300" w:rsidP="005F49E6">
      <w:pPr>
        <w:tabs>
          <w:tab w:val="left" w:pos="7938"/>
        </w:tabs>
        <w:spacing w:after="0" w:line="240" w:lineRule="auto"/>
        <w:ind w:left="1418" w:right="1422"/>
        <w:jc w:val="center"/>
        <w:rPr>
          <w:rFonts w:ascii="Franklin Gothic Book" w:eastAsia="Calibri" w:hAnsi="Franklin Gothic Book" w:cs="Arial"/>
          <w:b/>
          <w:bCs/>
          <w:i/>
          <w:iCs/>
          <w:color w:val="1F3864"/>
          <w:sz w:val="16"/>
          <w:szCs w:val="16"/>
        </w:rPr>
      </w:pPr>
    </w:p>
    <w:p w14:paraId="4CCD5E1C" w14:textId="6FBCC14A" w:rsidR="005F49E6" w:rsidRPr="00F10C66" w:rsidRDefault="005F49E6" w:rsidP="00220334">
      <w:pPr>
        <w:tabs>
          <w:tab w:val="left" w:pos="7938"/>
        </w:tabs>
        <w:spacing w:after="0" w:line="240" w:lineRule="auto"/>
        <w:ind w:left="1418" w:right="1422"/>
        <w:jc w:val="center"/>
        <w:rPr>
          <w:rFonts w:ascii="Open Sans" w:hAnsi="Open Sans" w:cs="Open Sans"/>
          <w:color w:val="4A4A4A"/>
          <w:sz w:val="20"/>
          <w:szCs w:val="20"/>
          <w:shd w:val="clear" w:color="auto" w:fill="FFFFFF"/>
        </w:rPr>
      </w:pPr>
      <w:r>
        <w:rPr>
          <w:rFonts w:ascii="Franklin Gothic Book" w:hAnsi="Franklin Gothic Book"/>
          <w:b/>
          <w:i/>
          <w:color w:val="1F3864"/>
          <w:sz w:val="16"/>
        </w:rPr>
        <w:t>Conformément à l</w:t>
      </w:r>
      <w:r w:rsidR="007955EE">
        <w:rPr>
          <w:rFonts w:ascii="Franklin Gothic Book" w:hAnsi="Franklin Gothic Book"/>
          <w:b/>
          <w:i/>
          <w:color w:val="1F3864"/>
          <w:sz w:val="16"/>
        </w:rPr>
        <w:t>’</w:t>
      </w:r>
      <w:r>
        <w:rPr>
          <w:rFonts w:ascii="Franklin Gothic Book" w:hAnsi="Franklin Gothic Book"/>
          <w:b/>
          <w:i/>
          <w:color w:val="1F3864"/>
          <w:sz w:val="16"/>
        </w:rPr>
        <w:t xml:space="preserve">article 42 de la Convention, </w:t>
      </w:r>
      <w:r w:rsidR="00593412">
        <w:rPr>
          <w:rFonts w:ascii="Franklin Gothic Book" w:hAnsi="Franklin Gothic Book"/>
          <w:b/>
          <w:i/>
          <w:color w:val="1F3864"/>
          <w:sz w:val="16"/>
        </w:rPr>
        <w:t>l</w:t>
      </w:r>
      <w:r>
        <w:rPr>
          <w:rFonts w:ascii="Franklin Gothic Book" w:hAnsi="Franklin Gothic Book"/>
          <w:b/>
          <w:i/>
          <w:color w:val="1F3864"/>
          <w:sz w:val="16"/>
        </w:rPr>
        <w:t>es autorités auxquelles des informations sont transmises en assurent la confidentialité conformément à la loi de leur État</w:t>
      </w:r>
      <w:r w:rsidR="00593412">
        <w:rPr>
          <w:rFonts w:ascii="Franklin Gothic Book" w:hAnsi="Franklin Gothic Book"/>
          <w:b/>
          <w:i/>
          <w:color w:val="1F3864"/>
          <w:sz w:val="16"/>
        </w:rPr>
        <w:t>.</w:t>
      </w:r>
    </w:p>
    <w:p w14:paraId="6F688C30" w14:textId="77777777" w:rsidR="00696F77" w:rsidRPr="00F10C66" w:rsidRDefault="00696F77" w:rsidP="00220334">
      <w:pPr>
        <w:tabs>
          <w:tab w:val="left" w:pos="7938"/>
        </w:tabs>
        <w:spacing w:after="0" w:line="240" w:lineRule="auto"/>
        <w:ind w:left="1418" w:right="1422"/>
        <w:jc w:val="center"/>
        <w:rPr>
          <w:rFonts w:ascii="Open Sans" w:hAnsi="Open Sans" w:cs="Open Sans"/>
          <w:color w:val="4A4A4A"/>
          <w:sz w:val="20"/>
          <w:szCs w:val="20"/>
          <w:shd w:val="clear" w:color="auto" w:fill="FFFFFF"/>
        </w:rPr>
      </w:pPr>
    </w:p>
    <w:p w14:paraId="087334F5" w14:textId="5027D749" w:rsidR="00696F77" w:rsidRPr="00F10C66" w:rsidRDefault="00B20E1C" w:rsidP="00220334">
      <w:pPr>
        <w:tabs>
          <w:tab w:val="left" w:pos="7938"/>
        </w:tabs>
        <w:spacing w:after="0" w:line="240" w:lineRule="auto"/>
        <w:ind w:left="1418" w:right="1422"/>
        <w:jc w:val="center"/>
        <w:rPr>
          <w:rFonts w:ascii="Franklin Gothic Book" w:hAnsi="Franklin Gothic Book" w:cs="Open Sans"/>
          <w:b/>
          <w:bCs/>
          <w:color w:val="03295A" w:themeColor="accent4"/>
          <w:sz w:val="20"/>
          <w:szCs w:val="20"/>
          <w:shd w:val="clear" w:color="auto" w:fill="FFFFFF"/>
        </w:rPr>
      </w:pPr>
      <w:r>
        <w:rPr>
          <w:rFonts w:ascii="Franklin Gothic Book" w:hAnsi="Franklin Gothic Book"/>
          <w:b/>
          <w:color w:val="03295A" w:themeColor="accent4"/>
          <w:sz w:val="20"/>
          <w:shd w:val="clear" w:color="auto" w:fill="FFFFFF"/>
        </w:rPr>
        <w:t>En remplissant ce formulaire, les autorités compétentes reconnaissent que les articles 37, 41 et 42 de la Convention de 1996 ont été pris en considération.</w:t>
      </w:r>
    </w:p>
    <w:p w14:paraId="368A1C29" w14:textId="77777777" w:rsidR="00150B88" w:rsidRPr="00620B1E" w:rsidRDefault="00150B88" w:rsidP="00150B88">
      <w:pPr>
        <w:spacing w:after="0" w:line="240" w:lineRule="auto"/>
        <w:jc w:val="left"/>
        <w:rPr>
          <w:rFonts w:ascii="Franklin Gothic Book" w:eastAsia="Calibri" w:hAnsi="Franklin Gothic Book" w:cs="Calibri"/>
          <w:i/>
          <w:iCs/>
          <w:color w:val="000000"/>
        </w:rPr>
      </w:pPr>
    </w:p>
    <w:p w14:paraId="6B673226" w14:textId="0AE0B303" w:rsidR="00150B88" w:rsidRPr="00F10C66" w:rsidRDefault="00E11D37" w:rsidP="006445E8">
      <w:pPr>
        <w:numPr>
          <w:ilvl w:val="0"/>
          <w:numId w:val="14"/>
        </w:numPr>
        <w:spacing w:before="120" w:after="120" w:line="240" w:lineRule="auto"/>
        <w:ind w:left="714" w:hanging="357"/>
        <w:jc w:val="left"/>
        <w:outlineLvl w:val="0"/>
        <w:rPr>
          <w:rFonts w:ascii="Franklin Gothic Medium" w:eastAsia="Calibri" w:hAnsi="Franklin Gothic Medium" w:cs="Calibri"/>
          <w:color w:val="1F3864"/>
        </w:rPr>
      </w:pPr>
      <w:r>
        <w:rPr>
          <w:rFonts w:ascii="Franklin Gothic Medium" w:hAnsi="Franklin Gothic Medium"/>
          <w:color w:val="1F3864"/>
        </w:rPr>
        <w:t>Autorités compétentes</w:t>
      </w:r>
    </w:p>
    <w:tbl>
      <w:tblPr>
        <w:tblStyle w:val="TableGrid1"/>
        <w:tblW w:w="0" w:type="auto"/>
        <w:tblInd w:w="-5" w:type="dxa"/>
        <w:tblLook w:val="04A0" w:firstRow="1" w:lastRow="0" w:firstColumn="1" w:lastColumn="0" w:noHBand="0" w:noVBand="1"/>
      </w:tblPr>
      <w:tblGrid>
        <w:gridCol w:w="3544"/>
        <w:gridCol w:w="5811"/>
      </w:tblGrid>
      <w:tr w:rsidR="008F4F6D" w:rsidRPr="00F10C66" w14:paraId="4FB154DA" w14:textId="77777777" w:rsidTr="00150B88">
        <w:tc>
          <w:tcPr>
            <w:tcW w:w="3544" w:type="dxa"/>
            <w:shd w:val="clear" w:color="auto" w:fill="EDEDED"/>
          </w:tcPr>
          <w:p w14:paraId="7C0A73E1" w14:textId="754390BB" w:rsidR="008F4F6D" w:rsidRPr="00F10C66" w:rsidRDefault="008F4F6D" w:rsidP="00150B88">
            <w:pPr>
              <w:jc w:val="left"/>
              <w:rPr>
                <w:rFonts w:ascii="Franklin Gothic Medium" w:eastAsia="Calibri" w:hAnsi="Franklin Gothic Medium" w:cs="Calibri"/>
                <w:color w:val="000000"/>
                <w:sz w:val="20"/>
                <w:szCs w:val="20"/>
              </w:rPr>
            </w:pPr>
            <w:r>
              <w:rPr>
                <w:rFonts w:ascii="Franklin Gothic Medium" w:hAnsi="Franklin Gothic Medium"/>
                <w:color w:val="000000"/>
                <w:sz w:val="20"/>
              </w:rPr>
              <w:t>Nom de l</w:t>
            </w:r>
            <w:r w:rsidR="007955EE">
              <w:rPr>
                <w:rFonts w:ascii="Franklin Gothic Medium" w:hAnsi="Franklin Gothic Medium"/>
                <w:color w:val="000000"/>
                <w:sz w:val="20"/>
              </w:rPr>
              <w:t>’</w:t>
            </w:r>
            <w:r>
              <w:rPr>
                <w:rFonts w:ascii="Franklin Gothic Medium" w:hAnsi="Franklin Gothic Medium"/>
                <w:color w:val="000000"/>
                <w:sz w:val="20"/>
              </w:rPr>
              <w:t>autorité requérante</w:t>
            </w:r>
          </w:p>
        </w:tc>
        <w:sdt>
          <w:sdtPr>
            <w:rPr>
              <w:rFonts w:ascii="Franklin Gothic Book" w:eastAsia="Calibri" w:hAnsi="Franklin Gothic Book" w:cs="Calibri"/>
              <w:color w:val="000000"/>
              <w:sz w:val="20"/>
              <w:szCs w:val="20"/>
            </w:rPr>
            <w:id w:val="1561290641"/>
            <w:placeholder>
              <w:docPart w:val="675731154FFA4E5FABD445BE5A25F0A0"/>
            </w:placeholder>
            <w:showingPlcHdr/>
            <w:text/>
          </w:sdtPr>
          <w:sdtEndPr/>
          <w:sdtContent>
            <w:tc>
              <w:tcPr>
                <w:tcW w:w="5811" w:type="dxa"/>
              </w:tcPr>
              <w:p w14:paraId="380C6CA9" w14:textId="42B73353" w:rsidR="008F4F6D" w:rsidRPr="00F10C66" w:rsidRDefault="00C74BEF" w:rsidP="00150B88">
                <w:pPr>
                  <w:jc w:val="left"/>
                  <w:rPr>
                    <w:rFonts w:ascii="Franklin Gothic Book" w:eastAsia="Calibri" w:hAnsi="Franklin Gothic Book" w:cs="Calibri"/>
                    <w:color w:val="000000"/>
                    <w:sz w:val="20"/>
                    <w:szCs w:val="20"/>
                  </w:rPr>
                </w:pPr>
                <w:r>
                  <w:rPr>
                    <w:rStyle w:val="PlaceholderText"/>
                    <w:sz w:val="20"/>
                  </w:rPr>
                  <w:t>Cliquez ou tapez ici pour saisir le texte.</w:t>
                </w:r>
              </w:p>
            </w:tc>
          </w:sdtContent>
        </w:sdt>
      </w:tr>
      <w:tr w:rsidR="00B248FF" w:rsidRPr="00F10C66" w14:paraId="24E1722A" w14:textId="77777777" w:rsidTr="00150B88">
        <w:tc>
          <w:tcPr>
            <w:tcW w:w="3544" w:type="dxa"/>
            <w:shd w:val="clear" w:color="auto" w:fill="EDEDED"/>
          </w:tcPr>
          <w:p w14:paraId="4DDFCC7A" w14:textId="252F6673" w:rsidR="00B248FF" w:rsidRPr="00F10C66" w:rsidRDefault="00AB4866" w:rsidP="00150B88">
            <w:pPr>
              <w:jc w:val="left"/>
              <w:rPr>
                <w:rFonts w:ascii="Franklin Gothic Medium" w:eastAsia="Calibri" w:hAnsi="Franklin Gothic Medium" w:cs="Calibri"/>
                <w:color w:val="000000"/>
                <w:sz w:val="20"/>
                <w:szCs w:val="20"/>
              </w:rPr>
            </w:pPr>
            <w:r>
              <w:rPr>
                <w:rFonts w:ascii="Franklin Gothic Medium" w:hAnsi="Franklin Gothic Medium"/>
                <w:color w:val="000000"/>
                <w:sz w:val="20"/>
              </w:rPr>
              <w:t>Nom de la personne à contacter</w:t>
            </w:r>
          </w:p>
        </w:tc>
        <w:sdt>
          <w:sdtPr>
            <w:rPr>
              <w:rFonts w:ascii="Franklin Gothic Book" w:eastAsia="Calibri" w:hAnsi="Franklin Gothic Book" w:cs="Calibri"/>
              <w:color w:val="000000"/>
              <w:sz w:val="20"/>
              <w:szCs w:val="20"/>
            </w:rPr>
            <w:id w:val="1973858563"/>
            <w:placeholder>
              <w:docPart w:val="080BA2BC7A1A46748E3CCF84B61DC0A8"/>
            </w:placeholder>
            <w:showingPlcHdr/>
            <w:text/>
          </w:sdtPr>
          <w:sdtEndPr/>
          <w:sdtContent>
            <w:tc>
              <w:tcPr>
                <w:tcW w:w="5811" w:type="dxa"/>
              </w:tcPr>
              <w:p w14:paraId="1DB431A6" w14:textId="19278F97" w:rsidR="00B248FF" w:rsidRPr="00F10C66" w:rsidRDefault="00C74BEF" w:rsidP="00150B88">
                <w:pPr>
                  <w:jc w:val="left"/>
                  <w:rPr>
                    <w:rFonts w:ascii="Franklin Gothic Book" w:eastAsia="Calibri" w:hAnsi="Franklin Gothic Book" w:cs="Calibri"/>
                    <w:color w:val="000000"/>
                    <w:sz w:val="20"/>
                    <w:szCs w:val="20"/>
                  </w:rPr>
                </w:pPr>
                <w:r>
                  <w:rPr>
                    <w:rStyle w:val="PlaceholderText"/>
                    <w:sz w:val="20"/>
                  </w:rPr>
                  <w:t>Cliquez ou tapez ici pour saisir le texte.</w:t>
                </w:r>
              </w:p>
            </w:tc>
          </w:sdtContent>
        </w:sdt>
      </w:tr>
      <w:tr w:rsidR="00B248FF" w:rsidRPr="00F10C66" w14:paraId="1FF87A59" w14:textId="77777777" w:rsidTr="00150B88">
        <w:tc>
          <w:tcPr>
            <w:tcW w:w="3544" w:type="dxa"/>
            <w:shd w:val="clear" w:color="auto" w:fill="EDEDED"/>
          </w:tcPr>
          <w:p w14:paraId="44310EA0" w14:textId="2A63DB02" w:rsidR="00B248FF" w:rsidRPr="00F10C66" w:rsidRDefault="004163C4" w:rsidP="00150B88">
            <w:pPr>
              <w:jc w:val="left"/>
              <w:rPr>
                <w:rFonts w:ascii="Franklin Gothic Medium" w:eastAsia="Calibri" w:hAnsi="Franklin Gothic Medium" w:cs="Calibri"/>
                <w:color w:val="000000"/>
                <w:sz w:val="20"/>
                <w:szCs w:val="20"/>
              </w:rPr>
            </w:pPr>
            <w:r>
              <w:rPr>
                <w:rFonts w:ascii="Franklin Gothic Medium" w:hAnsi="Franklin Gothic Medium"/>
                <w:color w:val="000000"/>
                <w:sz w:val="20"/>
              </w:rPr>
              <w:t>Adresse électronique</w:t>
            </w:r>
          </w:p>
        </w:tc>
        <w:sdt>
          <w:sdtPr>
            <w:rPr>
              <w:rFonts w:ascii="Franklin Gothic Book" w:eastAsia="Calibri" w:hAnsi="Franklin Gothic Book" w:cs="Calibri"/>
              <w:color w:val="000000"/>
              <w:sz w:val="20"/>
              <w:szCs w:val="20"/>
            </w:rPr>
            <w:id w:val="-2110347808"/>
            <w:placeholder>
              <w:docPart w:val="D7516E2B73684186A01DF65030B90F81"/>
            </w:placeholder>
            <w:showingPlcHdr/>
            <w:text/>
          </w:sdtPr>
          <w:sdtEndPr/>
          <w:sdtContent>
            <w:tc>
              <w:tcPr>
                <w:tcW w:w="5811" w:type="dxa"/>
              </w:tcPr>
              <w:p w14:paraId="290AD775" w14:textId="6BAE5382" w:rsidR="00B248FF" w:rsidRPr="00F10C66" w:rsidRDefault="00C74BEF" w:rsidP="00150B88">
                <w:pPr>
                  <w:jc w:val="left"/>
                  <w:rPr>
                    <w:rFonts w:ascii="Franklin Gothic Book" w:eastAsia="Calibri" w:hAnsi="Franklin Gothic Book" w:cs="Calibri"/>
                    <w:color w:val="000000"/>
                    <w:sz w:val="20"/>
                    <w:szCs w:val="20"/>
                  </w:rPr>
                </w:pPr>
                <w:r>
                  <w:rPr>
                    <w:rStyle w:val="PlaceholderText"/>
                    <w:sz w:val="20"/>
                  </w:rPr>
                  <w:t>Cliquez ou tapez ici pour saisir le texte.</w:t>
                </w:r>
              </w:p>
            </w:tc>
          </w:sdtContent>
        </w:sdt>
      </w:tr>
      <w:tr w:rsidR="00B248FF" w:rsidRPr="00F10C66" w14:paraId="2C4A2B38" w14:textId="77777777" w:rsidTr="00150B88">
        <w:tc>
          <w:tcPr>
            <w:tcW w:w="3544" w:type="dxa"/>
            <w:shd w:val="clear" w:color="auto" w:fill="EDEDED"/>
          </w:tcPr>
          <w:p w14:paraId="038FE636" w14:textId="53D59F3C" w:rsidR="00B248FF" w:rsidRPr="00F10C66" w:rsidRDefault="00C70149" w:rsidP="00150B88">
            <w:pPr>
              <w:jc w:val="left"/>
              <w:rPr>
                <w:rFonts w:ascii="Franklin Gothic Medium" w:eastAsia="Calibri" w:hAnsi="Franklin Gothic Medium" w:cs="Calibri"/>
                <w:color w:val="000000"/>
                <w:sz w:val="20"/>
                <w:szCs w:val="20"/>
              </w:rPr>
            </w:pPr>
            <w:r>
              <w:rPr>
                <w:rFonts w:ascii="Franklin Gothic Medium" w:hAnsi="Franklin Gothic Medium"/>
                <w:color w:val="000000"/>
                <w:sz w:val="20"/>
              </w:rPr>
              <w:t>Numéro de téléphone</w:t>
            </w:r>
          </w:p>
        </w:tc>
        <w:sdt>
          <w:sdtPr>
            <w:rPr>
              <w:rFonts w:ascii="Franklin Gothic Book" w:eastAsia="Calibri" w:hAnsi="Franklin Gothic Book" w:cs="Calibri"/>
              <w:color w:val="000000"/>
              <w:sz w:val="20"/>
              <w:szCs w:val="20"/>
            </w:rPr>
            <w:id w:val="1446201014"/>
            <w:placeholder>
              <w:docPart w:val="08B6D7B197D44BFCA5940E92075EA108"/>
            </w:placeholder>
            <w:showingPlcHdr/>
            <w:text/>
          </w:sdtPr>
          <w:sdtEndPr/>
          <w:sdtContent>
            <w:tc>
              <w:tcPr>
                <w:tcW w:w="5811" w:type="dxa"/>
              </w:tcPr>
              <w:p w14:paraId="427F64C8" w14:textId="003B3445" w:rsidR="00B248FF" w:rsidRPr="00F10C66" w:rsidRDefault="00C74BEF" w:rsidP="00150B88">
                <w:pPr>
                  <w:jc w:val="left"/>
                  <w:rPr>
                    <w:rFonts w:ascii="Franklin Gothic Book" w:eastAsia="Calibri" w:hAnsi="Franklin Gothic Book" w:cs="Calibri"/>
                    <w:color w:val="000000"/>
                    <w:sz w:val="20"/>
                    <w:szCs w:val="20"/>
                  </w:rPr>
                </w:pPr>
                <w:r>
                  <w:rPr>
                    <w:rStyle w:val="PlaceholderText"/>
                    <w:sz w:val="20"/>
                  </w:rPr>
                  <w:t>Cliquez ou tapez ici pour saisir le texte.</w:t>
                </w:r>
              </w:p>
            </w:tc>
          </w:sdtContent>
        </w:sdt>
      </w:tr>
      <w:tr w:rsidR="00723175" w:rsidRPr="00F10C66" w14:paraId="39E293F3" w14:textId="77777777" w:rsidTr="00150B88">
        <w:tc>
          <w:tcPr>
            <w:tcW w:w="3544" w:type="dxa"/>
            <w:shd w:val="clear" w:color="auto" w:fill="EDEDED"/>
          </w:tcPr>
          <w:p w14:paraId="65DC56B5" w14:textId="141BFEDD" w:rsidR="00723175" w:rsidRPr="00F10C66" w:rsidRDefault="00723175" w:rsidP="00150B88">
            <w:pPr>
              <w:jc w:val="left"/>
              <w:rPr>
                <w:rFonts w:ascii="Franklin Gothic Medium" w:eastAsia="Calibri" w:hAnsi="Franklin Gothic Medium" w:cs="Calibri"/>
                <w:color w:val="000000"/>
                <w:sz w:val="20"/>
                <w:szCs w:val="20"/>
              </w:rPr>
            </w:pPr>
            <w:r>
              <w:rPr>
                <w:rFonts w:ascii="Franklin Gothic Medium" w:hAnsi="Franklin Gothic Medium"/>
                <w:color w:val="000000"/>
                <w:sz w:val="20"/>
              </w:rPr>
              <w:t>Langue(s) parlée(s) / comprise(s)</w:t>
            </w:r>
          </w:p>
        </w:tc>
        <w:sdt>
          <w:sdtPr>
            <w:rPr>
              <w:rFonts w:ascii="Franklin Gothic Book" w:eastAsia="Calibri" w:hAnsi="Franklin Gothic Book" w:cs="Calibri"/>
              <w:color w:val="000000"/>
              <w:sz w:val="20"/>
              <w:szCs w:val="20"/>
            </w:rPr>
            <w:id w:val="238833813"/>
            <w:placeholder>
              <w:docPart w:val="BB4DADDAB3BB48678FBD915704259181"/>
            </w:placeholder>
            <w:showingPlcHdr/>
            <w:text/>
          </w:sdtPr>
          <w:sdtEndPr/>
          <w:sdtContent>
            <w:tc>
              <w:tcPr>
                <w:tcW w:w="5811" w:type="dxa"/>
              </w:tcPr>
              <w:p w14:paraId="50F74A19" w14:textId="56D9D5FD" w:rsidR="00723175" w:rsidRPr="00F10C66" w:rsidRDefault="00C74BEF" w:rsidP="00150B88">
                <w:pPr>
                  <w:jc w:val="left"/>
                  <w:rPr>
                    <w:rFonts w:ascii="Franklin Gothic Book" w:eastAsia="Calibri" w:hAnsi="Franklin Gothic Book" w:cs="Calibri"/>
                    <w:color w:val="000000"/>
                    <w:sz w:val="20"/>
                    <w:szCs w:val="20"/>
                  </w:rPr>
                </w:pPr>
                <w:r>
                  <w:rPr>
                    <w:rStyle w:val="PlaceholderText"/>
                    <w:sz w:val="20"/>
                  </w:rPr>
                  <w:t>Cliquez ou tapez ici pour saisir le texte.</w:t>
                </w:r>
              </w:p>
            </w:tc>
          </w:sdtContent>
        </w:sdt>
      </w:tr>
      <w:tr w:rsidR="00723175" w:rsidRPr="00F10C66" w14:paraId="34205C3E" w14:textId="77777777" w:rsidTr="00150B88">
        <w:tc>
          <w:tcPr>
            <w:tcW w:w="3544" w:type="dxa"/>
            <w:shd w:val="clear" w:color="auto" w:fill="EDEDED"/>
          </w:tcPr>
          <w:p w14:paraId="15B6A5F0" w14:textId="72DD5299" w:rsidR="00723175" w:rsidRPr="00F10C66" w:rsidRDefault="00B053D2" w:rsidP="00150B88">
            <w:pPr>
              <w:jc w:val="left"/>
              <w:rPr>
                <w:rFonts w:ascii="Franklin Gothic Medium" w:eastAsia="Calibri" w:hAnsi="Franklin Gothic Medium" w:cs="Calibri"/>
                <w:color w:val="000000"/>
                <w:sz w:val="20"/>
                <w:szCs w:val="20"/>
              </w:rPr>
            </w:pPr>
            <w:r>
              <w:rPr>
                <w:rFonts w:ascii="Franklin Gothic Medium" w:hAnsi="Franklin Gothic Medium"/>
                <w:color w:val="000000"/>
                <w:sz w:val="20"/>
              </w:rPr>
              <w:t>Adresse (y compris le nom de l</w:t>
            </w:r>
            <w:r w:rsidR="007955EE">
              <w:rPr>
                <w:rFonts w:ascii="Franklin Gothic Medium" w:hAnsi="Franklin Gothic Medium"/>
                <w:color w:val="000000"/>
                <w:sz w:val="20"/>
              </w:rPr>
              <w:t>’</w:t>
            </w:r>
            <w:r>
              <w:rPr>
                <w:rFonts w:ascii="Franklin Gothic Medium" w:hAnsi="Franklin Gothic Medium"/>
                <w:color w:val="000000"/>
                <w:sz w:val="20"/>
              </w:rPr>
              <w:t>État)</w:t>
            </w:r>
          </w:p>
        </w:tc>
        <w:sdt>
          <w:sdtPr>
            <w:rPr>
              <w:rFonts w:ascii="Franklin Gothic Book" w:eastAsia="Calibri" w:hAnsi="Franklin Gothic Book" w:cs="Calibri"/>
              <w:color w:val="000000"/>
              <w:sz w:val="20"/>
              <w:szCs w:val="20"/>
            </w:rPr>
            <w:id w:val="1335797746"/>
            <w:placeholder>
              <w:docPart w:val="5F93AD47E0974869A9E96A7F72FFB5FE"/>
            </w:placeholder>
            <w:showingPlcHdr/>
            <w:text/>
          </w:sdtPr>
          <w:sdtEndPr/>
          <w:sdtContent>
            <w:tc>
              <w:tcPr>
                <w:tcW w:w="5811" w:type="dxa"/>
              </w:tcPr>
              <w:p w14:paraId="1B089A9E" w14:textId="1FF5DC32" w:rsidR="00723175" w:rsidRPr="00F10C66" w:rsidRDefault="00C74BEF" w:rsidP="00150B88">
                <w:pPr>
                  <w:jc w:val="left"/>
                  <w:rPr>
                    <w:rFonts w:ascii="Franklin Gothic Book" w:eastAsia="Calibri" w:hAnsi="Franklin Gothic Book" w:cs="Calibri"/>
                    <w:color w:val="000000"/>
                    <w:sz w:val="20"/>
                    <w:szCs w:val="20"/>
                  </w:rPr>
                </w:pPr>
                <w:r>
                  <w:rPr>
                    <w:rStyle w:val="PlaceholderText"/>
                    <w:sz w:val="20"/>
                  </w:rPr>
                  <w:t>Cliquez ou tapez ici pour saisir le texte.</w:t>
                </w:r>
              </w:p>
            </w:tc>
          </w:sdtContent>
        </w:sdt>
      </w:tr>
      <w:tr w:rsidR="00AC42B4" w:rsidRPr="00F10C66" w14:paraId="04618AE2" w14:textId="77777777" w:rsidTr="00150B88">
        <w:tc>
          <w:tcPr>
            <w:tcW w:w="3544" w:type="dxa"/>
            <w:shd w:val="clear" w:color="auto" w:fill="EDEDED"/>
          </w:tcPr>
          <w:p w14:paraId="47E5CD5E" w14:textId="0D73A5D7" w:rsidR="00AC42B4" w:rsidRPr="00F10C66" w:rsidRDefault="00AC42B4" w:rsidP="00AC42B4">
            <w:pPr>
              <w:jc w:val="left"/>
              <w:rPr>
                <w:rFonts w:ascii="Franklin Gothic Medium" w:eastAsia="Calibri" w:hAnsi="Franklin Gothic Medium" w:cs="Calibri"/>
                <w:color w:val="000000"/>
                <w:sz w:val="20"/>
                <w:szCs w:val="20"/>
              </w:rPr>
            </w:pPr>
            <w:r>
              <w:rPr>
                <w:rFonts w:ascii="Franklin Gothic Medium" w:hAnsi="Franklin Gothic Medium"/>
                <w:color w:val="000000"/>
                <w:sz w:val="20"/>
              </w:rPr>
              <w:t>Numéro de dossier dans l</w:t>
            </w:r>
            <w:r w:rsidR="007955EE">
              <w:rPr>
                <w:rFonts w:ascii="Franklin Gothic Medium" w:hAnsi="Franklin Gothic Medium"/>
                <w:color w:val="000000"/>
                <w:sz w:val="20"/>
              </w:rPr>
              <w:t>’</w:t>
            </w:r>
            <w:r>
              <w:rPr>
                <w:rFonts w:ascii="Franklin Gothic Medium" w:hAnsi="Franklin Gothic Medium"/>
                <w:color w:val="000000"/>
                <w:sz w:val="20"/>
              </w:rPr>
              <w:t>État requérant</w:t>
            </w:r>
          </w:p>
        </w:tc>
        <w:tc>
          <w:tcPr>
            <w:tcW w:w="5811" w:type="dxa"/>
          </w:tcPr>
          <w:p w14:paraId="5604774C" w14:textId="0DC758DF" w:rsidR="00AC42B4" w:rsidRPr="00F10C66" w:rsidRDefault="00AC42B4" w:rsidP="00AC42B4">
            <w:pPr>
              <w:jc w:val="left"/>
              <w:rPr>
                <w:rFonts w:ascii="Franklin Gothic Book" w:eastAsia="Calibri" w:hAnsi="Franklin Gothic Book" w:cs="Calibri"/>
                <w:color w:val="000000"/>
                <w:sz w:val="20"/>
                <w:szCs w:val="20"/>
              </w:rPr>
            </w:pPr>
            <w:r>
              <w:rPr>
                <w:rFonts w:ascii="Franklin Gothic Book" w:hAnsi="Franklin Gothic Book"/>
                <w:color w:val="000000"/>
                <w:sz w:val="20"/>
              </w:rPr>
              <w:t>[À compléter lors de l</w:t>
            </w:r>
            <w:r w:rsidR="007955EE">
              <w:rPr>
                <w:rFonts w:ascii="Franklin Gothic Book" w:hAnsi="Franklin Gothic Book"/>
                <w:color w:val="000000"/>
                <w:sz w:val="20"/>
              </w:rPr>
              <w:t>’</w:t>
            </w:r>
            <w:r>
              <w:rPr>
                <w:rFonts w:ascii="Franklin Gothic Book" w:hAnsi="Franklin Gothic Book"/>
                <w:color w:val="000000"/>
                <w:sz w:val="20"/>
              </w:rPr>
              <w:t xml:space="preserve">envoi du formulaire] </w:t>
            </w:r>
            <w:sdt>
              <w:sdtPr>
                <w:rPr>
                  <w:rFonts w:ascii="Franklin Gothic Book" w:eastAsia="Calibri" w:hAnsi="Franklin Gothic Book" w:cs="Calibri"/>
                  <w:color w:val="000000"/>
                  <w:sz w:val="20"/>
                  <w:szCs w:val="20"/>
                </w:rPr>
                <w:id w:val="-2108489422"/>
                <w:placeholder>
                  <w:docPart w:val="6DB8D3504D5A478FA444E9EFA7DA3D19"/>
                </w:placeholder>
                <w:showingPlcHdr/>
                <w:text/>
              </w:sdtPr>
              <w:sdtEndPr/>
              <w:sdtContent>
                <w:r w:rsidR="009702A4">
                  <w:rPr>
                    <w:rStyle w:val="PlaceholderText"/>
                    <w:sz w:val="20"/>
                  </w:rPr>
                  <w:t>Cliquez ou tapez ici pour saisir le texte.</w:t>
                </w:r>
              </w:sdtContent>
            </w:sdt>
            <w:r>
              <w:rPr>
                <w:rStyle w:val="PlaceholderText"/>
                <w:rFonts w:ascii="Franklin Gothic Book" w:hAnsi="Franklin Gothic Book"/>
                <w:color w:val="000000"/>
                <w:sz w:val="20"/>
              </w:rPr>
              <w:t>.</w:t>
            </w:r>
          </w:p>
        </w:tc>
      </w:tr>
      <w:tr w:rsidR="00A95427" w:rsidRPr="00F10C66" w14:paraId="4CE4CB40" w14:textId="77777777" w:rsidTr="00150B88">
        <w:tc>
          <w:tcPr>
            <w:tcW w:w="3544" w:type="dxa"/>
            <w:shd w:val="clear" w:color="auto" w:fill="EDEDED"/>
          </w:tcPr>
          <w:p w14:paraId="0BB4ED3E" w14:textId="454AB3E3" w:rsidR="00A95427" w:rsidRPr="00F10C66" w:rsidRDefault="00A95427" w:rsidP="008E16D2">
            <w:pPr>
              <w:jc w:val="left"/>
              <w:rPr>
                <w:rFonts w:ascii="Franklin Gothic Medium" w:eastAsia="Calibri" w:hAnsi="Franklin Gothic Medium" w:cs="Calibri"/>
                <w:color w:val="000000"/>
                <w:sz w:val="20"/>
                <w:szCs w:val="20"/>
              </w:rPr>
            </w:pPr>
            <w:r>
              <w:rPr>
                <w:rFonts w:ascii="Franklin Gothic Medium" w:hAnsi="Franklin Gothic Medium"/>
                <w:color w:val="000000"/>
                <w:sz w:val="20"/>
              </w:rPr>
              <w:t>Nom de l</w:t>
            </w:r>
            <w:r w:rsidR="007955EE">
              <w:rPr>
                <w:rFonts w:ascii="Franklin Gothic Medium" w:hAnsi="Franklin Gothic Medium"/>
                <w:color w:val="000000"/>
                <w:sz w:val="20"/>
              </w:rPr>
              <w:t>’</w:t>
            </w:r>
            <w:r>
              <w:rPr>
                <w:rFonts w:ascii="Franklin Gothic Medium" w:hAnsi="Franklin Gothic Medium"/>
                <w:color w:val="000000"/>
                <w:sz w:val="20"/>
              </w:rPr>
              <w:t>État requis</w:t>
            </w:r>
          </w:p>
        </w:tc>
        <w:sdt>
          <w:sdtPr>
            <w:rPr>
              <w:rFonts w:ascii="Franklin Gothic Book" w:eastAsia="Calibri" w:hAnsi="Franklin Gothic Book" w:cs="Calibri"/>
              <w:color w:val="000000"/>
              <w:sz w:val="20"/>
              <w:szCs w:val="20"/>
            </w:rPr>
            <w:id w:val="1310208140"/>
            <w:placeholder>
              <w:docPart w:val="84A08E9BB5AD41F7A5217855A434371D"/>
            </w:placeholder>
            <w:showingPlcHdr/>
            <w:text/>
          </w:sdtPr>
          <w:sdtEndPr/>
          <w:sdtContent>
            <w:tc>
              <w:tcPr>
                <w:tcW w:w="5811" w:type="dxa"/>
              </w:tcPr>
              <w:p w14:paraId="36FE17D3" w14:textId="64C9B1F6" w:rsidR="00A95427" w:rsidRPr="00F10C66" w:rsidRDefault="00AD233E" w:rsidP="00AC42B4">
                <w:pPr>
                  <w:jc w:val="left"/>
                  <w:rPr>
                    <w:rFonts w:ascii="Franklin Gothic Book" w:eastAsia="Calibri" w:hAnsi="Franklin Gothic Book" w:cs="Calibri"/>
                    <w:color w:val="000000"/>
                    <w:sz w:val="20"/>
                    <w:szCs w:val="20"/>
                  </w:rPr>
                </w:pPr>
                <w:r>
                  <w:rPr>
                    <w:rStyle w:val="PlaceholderText"/>
                    <w:sz w:val="20"/>
                  </w:rPr>
                  <w:t>Cliquez ou tapez ici pour saisir le texte.</w:t>
                </w:r>
              </w:p>
            </w:tc>
          </w:sdtContent>
        </w:sdt>
      </w:tr>
      <w:tr w:rsidR="00AC42B4" w:rsidRPr="00F10C66" w14:paraId="263277F2" w14:textId="77777777" w:rsidTr="00150B88">
        <w:tc>
          <w:tcPr>
            <w:tcW w:w="3544" w:type="dxa"/>
            <w:shd w:val="clear" w:color="auto" w:fill="EDEDED"/>
          </w:tcPr>
          <w:p w14:paraId="17D0EC0E" w14:textId="42FF02A9" w:rsidR="00AC42B4" w:rsidRPr="00F10C66" w:rsidRDefault="00E1798D" w:rsidP="008E16D2">
            <w:pPr>
              <w:jc w:val="left"/>
              <w:rPr>
                <w:rFonts w:ascii="Franklin Gothic Medium" w:eastAsia="Calibri" w:hAnsi="Franklin Gothic Medium" w:cs="Calibri"/>
                <w:color w:val="000000"/>
                <w:sz w:val="20"/>
                <w:szCs w:val="20"/>
              </w:rPr>
            </w:pPr>
            <w:r>
              <w:rPr>
                <w:rFonts w:ascii="Franklin Gothic Medium" w:hAnsi="Franklin Gothic Medium"/>
                <w:color w:val="000000"/>
                <w:sz w:val="20"/>
              </w:rPr>
              <w:t>Nom de l</w:t>
            </w:r>
            <w:r w:rsidR="007955EE">
              <w:rPr>
                <w:rFonts w:ascii="Franklin Gothic Medium" w:hAnsi="Franklin Gothic Medium"/>
                <w:color w:val="000000"/>
                <w:sz w:val="20"/>
              </w:rPr>
              <w:t>’</w:t>
            </w:r>
            <w:r>
              <w:rPr>
                <w:rFonts w:ascii="Franklin Gothic Medium" w:hAnsi="Franklin Gothic Medium"/>
                <w:color w:val="000000"/>
                <w:sz w:val="20"/>
              </w:rPr>
              <w:t>autorité requise (si elle est connue)</w:t>
            </w:r>
          </w:p>
        </w:tc>
        <w:sdt>
          <w:sdtPr>
            <w:rPr>
              <w:rFonts w:ascii="Franklin Gothic Book" w:eastAsia="Calibri" w:hAnsi="Franklin Gothic Book" w:cs="Calibri"/>
              <w:color w:val="000000"/>
              <w:sz w:val="20"/>
              <w:szCs w:val="20"/>
            </w:rPr>
            <w:id w:val="1785154409"/>
            <w:placeholder>
              <w:docPart w:val="62311381FEBA4A5CBAC2541D81640A27"/>
            </w:placeholder>
            <w:showingPlcHdr/>
            <w:text/>
          </w:sdtPr>
          <w:sdtEndPr/>
          <w:sdtContent>
            <w:tc>
              <w:tcPr>
                <w:tcW w:w="5811" w:type="dxa"/>
              </w:tcPr>
              <w:p w14:paraId="44FC82CB" w14:textId="2B0B8FC6" w:rsidR="00AC42B4" w:rsidRPr="00F10C66" w:rsidRDefault="00AC42B4" w:rsidP="00AC42B4">
                <w:pPr>
                  <w:jc w:val="left"/>
                  <w:rPr>
                    <w:rFonts w:ascii="Franklin Gothic Book" w:eastAsia="Calibri" w:hAnsi="Franklin Gothic Book" w:cs="Calibri"/>
                    <w:color w:val="000000"/>
                    <w:sz w:val="20"/>
                    <w:szCs w:val="20"/>
                  </w:rPr>
                </w:pPr>
                <w:r>
                  <w:rPr>
                    <w:rStyle w:val="PlaceholderText"/>
                    <w:sz w:val="20"/>
                  </w:rPr>
                  <w:t>Cliquez ou tapez ici pour saisir le texte.</w:t>
                </w:r>
              </w:p>
            </w:tc>
          </w:sdtContent>
        </w:sdt>
      </w:tr>
    </w:tbl>
    <w:p w14:paraId="2BE394AB" w14:textId="77777777" w:rsidR="002269E2" w:rsidRPr="00620B1E" w:rsidRDefault="002269E2" w:rsidP="002269E2">
      <w:pPr>
        <w:spacing w:before="120" w:after="120" w:line="240" w:lineRule="auto"/>
        <w:ind w:left="720"/>
        <w:contextualSpacing/>
        <w:jc w:val="left"/>
        <w:outlineLvl w:val="0"/>
        <w:rPr>
          <w:rFonts w:ascii="Franklin Gothic Medium" w:eastAsia="Calibri" w:hAnsi="Franklin Gothic Medium" w:cs="Calibri"/>
          <w:color w:val="1F3864"/>
        </w:rPr>
      </w:pPr>
    </w:p>
    <w:p w14:paraId="34448808" w14:textId="5DE3E54D" w:rsidR="00AD5507" w:rsidRPr="00F10C66" w:rsidRDefault="002269E2" w:rsidP="00D33548">
      <w:pPr>
        <w:numPr>
          <w:ilvl w:val="0"/>
          <w:numId w:val="14"/>
        </w:numPr>
        <w:spacing w:before="120" w:line="240" w:lineRule="auto"/>
        <w:contextualSpacing/>
        <w:jc w:val="left"/>
        <w:outlineLvl w:val="0"/>
        <w:rPr>
          <w:rFonts w:ascii="Franklin Gothic Medium" w:eastAsia="Calibri" w:hAnsi="Franklin Gothic Medium" w:cs="Calibri"/>
          <w:color w:val="1F3864"/>
        </w:rPr>
      </w:pPr>
      <w:r>
        <w:rPr>
          <w:rFonts w:ascii="Franklin Gothic Medium" w:hAnsi="Franklin Gothic Medium"/>
          <w:color w:val="1F3864"/>
        </w:rPr>
        <w:t>Nature de la demande</w:t>
      </w:r>
    </w:p>
    <w:p w14:paraId="07F5FE82" w14:textId="77777777" w:rsidR="00C24359" w:rsidRPr="00F10C66" w:rsidRDefault="00C24359" w:rsidP="00C24359">
      <w:pPr>
        <w:spacing w:after="0" w:line="240" w:lineRule="auto"/>
        <w:ind w:left="720"/>
        <w:contextualSpacing/>
        <w:jc w:val="left"/>
        <w:outlineLvl w:val="0"/>
        <w:rPr>
          <w:rFonts w:ascii="Franklin Gothic Medium" w:eastAsia="Calibri" w:hAnsi="Franklin Gothic Medium" w:cs="Calibri"/>
          <w:color w:val="1F3864"/>
          <w:lang w:val="en-US"/>
        </w:rPr>
      </w:pPr>
    </w:p>
    <w:tbl>
      <w:tblPr>
        <w:tblStyle w:val="TableGrid1"/>
        <w:tblW w:w="0" w:type="auto"/>
        <w:tblInd w:w="-5" w:type="dxa"/>
        <w:tblLook w:val="04A0" w:firstRow="1" w:lastRow="0" w:firstColumn="1" w:lastColumn="0" w:noHBand="0" w:noVBand="1"/>
      </w:tblPr>
      <w:tblGrid>
        <w:gridCol w:w="3544"/>
        <w:gridCol w:w="5811"/>
      </w:tblGrid>
      <w:tr w:rsidR="00D13C26" w:rsidRPr="00F10C66" w14:paraId="4DF6F748" w14:textId="77777777" w:rsidTr="00B6227B">
        <w:tc>
          <w:tcPr>
            <w:tcW w:w="9355" w:type="dxa"/>
            <w:gridSpan w:val="2"/>
            <w:shd w:val="clear" w:color="auto" w:fill="D0CECE" w:themeFill="background2" w:themeFillShade="E6"/>
          </w:tcPr>
          <w:p w14:paraId="31883BCB" w14:textId="77777777" w:rsidR="00D13C26" w:rsidRPr="00F10C66" w:rsidRDefault="00D13C26" w:rsidP="00D13C26">
            <w:pPr>
              <w:spacing w:before="100" w:beforeAutospacing="1"/>
              <w:jc w:val="center"/>
              <w:rPr>
                <w:rFonts w:ascii="Franklin Gothic Medium" w:eastAsia="Calibri" w:hAnsi="Franklin Gothic Medium" w:cs="Calibri"/>
                <w:color w:val="000000"/>
                <w:sz w:val="20"/>
                <w:szCs w:val="20"/>
              </w:rPr>
            </w:pPr>
            <w:r>
              <w:rPr>
                <w:rFonts w:ascii="Franklin Gothic Medium" w:hAnsi="Franklin Gothic Medium"/>
                <w:color w:val="000000"/>
                <w:sz w:val="20"/>
              </w:rPr>
              <w:t>Type de demande</w:t>
            </w:r>
          </w:p>
          <w:p w14:paraId="74CF40D4" w14:textId="57A5FA5C" w:rsidR="00657D29" w:rsidRPr="00F10C66" w:rsidRDefault="00657D29" w:rsidP="00657D29">
            <w:pPr>
              <w:jc w:val="center"/>
              <w:rPr>
                <w:rFonts w:ascii="Franklin Gothic Book" w:eastAsia="Times New Roman" w:hAnsi="Franklin Gothic Book" w:cs="Times New Roman"/>
                <w:i/>
                <w:iCs/>
                <w:sz w:val="18"/>
                <w:szCs w:val="18"/>
              </w:rPr>
            </w:pPr>
            <w:r>
              <w:rPr>
                <w:rFonts w:ascii="Franklin Gothic Book" w:hAnsi="Franklin Gothic Book"/>
                <w:i/>
                <w:sz w:val="18"/>
              </w:rPr>
              <w:t>Veuillez cocher toutes les cases applicables</w:t>
            </w:r>
          </w:p>
        </w:tc>
      </w:tr>
      <w:tr w:rsidR="00E50393" w:rsidRPr="00F10C66" w14:paraId="51DFE008" w14:textId="77777777">
        <w:tc>
          <w:tcPr>
            <w:tcW w:w="9355" w:type="dxa"/>
            <w:gridSpan w:val="2"/>
            <w:shd w:val="clear" w:color="auto" w:fill="EDEDED"/>
          </w:tcPr>
          <w:p w14:paraId="509DBC13" w14:textId="0D986399" w:rsidR="00587593" w:rsidRPr="00E110B6" w:rsidRDefault="00587593" w:rsidP="007E1CA6">
            <w:pPr>
              <w:rPr>
                <w:rFonts w:ascii="Franklin Gothic Book" w:eastAsia="Times New Roman" w:hAnsi="Franklin Gothic Book" w:cs="Times New Roman"/>
                <w:sz w:val="18"/>
                <w:szCs w:val="18"/>
              </w:rPr>
            </w:pPr>
            <w:r w:rsidRPr="00E110B6">
              <w:rPr>
                <w:rFonts w:eastAsia="Calibri" w:cs="Arial"/>
                <w:sz w:val="18"/>
                <w:szCs w:val="18"/>
              </w:rPr>
              <w:fldChar w:fldCharType="begin">
                <w:ffData>
                  <w:name w:val=""/>
                  <w:enabled/>
                  <w:calcOnExit w:val="0"/>
                  <w:checkBox>
                    <w:sizeAuto/>
                    <w:default w:val="0"/>
                  </w:checkBox>
                </w:ffData>
              </w:fldChar>
            </w:r>
            <w:r w:rsidRPr="00E110B6">
              <w:rPr>
                <w:rFonts w:eastAsia="Calibri" w:cs="Arial"/>
                <w:sz w:val="18"/>
                <w:szCs w:val="18"/>
              </w:rPr>
              <w:instrText xml:space="preserve"> FORMCHECKBOX </w:instrText>
            </w:r>
            <w:r w:rsidRPr="00E110B6">
              <w:rPr>
                <w:rFonts w:eastAsia="Calibri" w:cs="Arial"/>
                <w:sz w:val="18"/>
                <w:szCs w:val="18"/>
              </w:rPr>
            </w:r>
            <w:r w:rsidRPr="00E110B6">
              <w:rPr>
                <w:rFonts w:eastAsia="Calibri" w:cs="Arial"/>
                <w:sz w:val="18"/>
                <w:szCs w:val="18"/>
              </w:rPr>
              <w:fldChar w:fldCharType="separate"/>
            </w:r>
            <w:r w:rsidRPr="00E110B6">
              <w:rPr>
                <w:rFonts w:eastAsia="Calibri" w:cs="Arial"/>
                <w:sz w:val="18"/>
                <w:szCs w:val="18"/>
              </w:rPr>
              <w:fldChar w:fldCharType="end"/>
            </w:r>
            <w:r w:rsidRPr="00E110B6">
              <w:rPr>
                <w:sz w:val="18"/>
                <w:szCs w:val="18"/>
              </w:rPr>
              <w:t xml:space="preserve"> </w:t>
            </w:r>
            <w:r w:rsidRPr="00E110B6">
              <w:rPr>
                <w:rFonts w:ascii="Franklin Gothic Book" w:hAnsi="Franklin Gothic Book"/>
                <w:b/>
                <w:bCs/>
                <w:sz w:val="18"/>
                <w:szCs w:val="18"/>
              </w:rPr>
              <w:t xml:space="preserve">Article 30 </w:t>
            </w:r>
            <w:r w:rsidR="00E110B6">
              <w:rPr>
                <w:rFonts w:ascii="Franklin Gothic Book" w:hAnsi="Franklin Gothic Book"/>
                <w:sz w:val="18"/>
                <w:szCs w:val="18"/>
              </w:rPr>
              <w:t>–</w:t>
            </w:r>
            <w:r w:rsidRPr="00E110B6">
              <w:rPr>
                <w:rFonts w:ascii="Franklin Gothic Book" w:hAnsi="Franklin Gothic Book"/>
                <w:sz w:val="18"/>
                <w:szCs w:val="18"/>
              </w:rPr>
              <w:t xml:space="preserve"> Toute demande relevant de la Convention de 1996, en particulier celles qui ne sont pas couvertes par les articles 31-32 et 34-36.</w:t>
            </w:r>
          </w:p>
          <w:p w14:paraId="4E450A0E" w14:textId="1A27EA07" w:rsidR="00587593" w:rsidRPr="00E110B6" w:rsidRDefault="00587593" w:rsidP="007E1CA6">
            <w:pPr>
              <w:rPr>
                <w:rFonts w:ascii="Franklin Gothic Book" w:eastAsia="Times New Roman" w:hAnsi="Franklin Gothic Book" w:cs="Times New Roman"/>
                <w:sz w:val="18"/>
                <w:szCs w:val="18"/>
              </w:rPr>
            </w:pPr>
            <w:r w:rsidRPr="00E110B6">
              <w:rPr>
                <w:rFonts w:eastAsia="Calibri" w:cs="Arial"/>
                <w:sz w:val="18"/>
                <w:szCs w:val="18"/>
              </w:rPr>
              <w:fldChar w:fldCharType="begin">
                <w:ffData>
                  <w:name w:val=""/>
                  <w:enabled/>
                  <w:calcOnExit w:val="0"/>
                  <w:checkBox>
                    <w:sizeAuto/>
                    <w:default w:val="0"/>
                  </w:checkBox>
                </w:ffData>
              </w:fldChar>
            </w:r>
            <w:r w:rsidRPr="00E110B6">
              <w:rPr>
                <w:rFonts w:eastAsia="Calibri" w:cs="Arial"/>
                <w:sz w:val="18"/>
                <w:szCs w:val="18"/>
              </w:rPr>
              <w:instrText xml:space="preserve"> FORMCHECKBOX </w:instrText>
            </w:r>
            <w:r w:rsidRPr="00E110B6">
              <w:rPr>
                <w:rFonts w:eastAsia="Calibri" w:cs="Arial"/>
                <w:sz w:val="18"/>
                <w:szCs w:val="18"/>
              </w:rPr>
            </w:r>
            <w:r w:rsidRPr="00E110B6">
              <w:rPr>
                <w:rFonts w:eastAsia="Calibri" w:cs="Arial"/>
                <w:sz w:val="18"/>
                <w:szCs w:val="18"/>
              </w:rPr>
              <w:fldChar w:fldCharType="separate"/>
            </w:r>
            <w:r w:rsidRPr="00E110B6">
              <w:rPr>
                <w:rFonts w:eastAsia="Calibri" w:cs="Arial"/>
                <w:sz w:val="18"/>
                <w:szCs w:val="18"/>
              </w:rPr>
              <w:fldChar w:fldCharType="end"/>
            </w:r>
            <w:r w:rsidRPr="00E110B6">
              <w:rPr>
                <w:sz w:val="18"/>
                <w:szCs w:val="18"/>
              </w:rPr>
              <w:t xml:space="preserve"> </w:t>
            </w:r>
            <w:r w:rsidRPr="00E110B6">
              <w:rPr>
                <w:b/>
                <w:bCs/>
                <w:sz w:val="18"/>
                <w:szCs w:val="18"/>
              </w:rPr>
              <w:t>Article 31</w:t>
            </w:r>
            <w:r w:rsidR="009A1029">
              <w:rPr>
                <w:b/>
                <w:bCs/>
                <w:sz w:val="18"/>
                <w:szCs w:val="18"/>
              </w:rPr>
              <w:t>(</w:t>
            </w:r>
            <w:r w:rsidRPr="00E110B6">
              <w:rPr>
                <w:b/>
                <w:bCs/>
                <w:sz w:val="18"/>
                <w:szCs w:val="18"/>
              </w:rPr>
              <w:t xml:space="preserve">a) </w:t>
            </w:r>
            <w:r w:rsidR="00E110B6">
              <w:rPr>
                <w:sz w:val="18"/>
                <w:szCs w:val="18"/>
              </w:rPr>
              <w:t>–</w:t>
            </w:r>
            <w:r w:rsidRPr="00E110B6">
              <w:rPr>
                <w:sz w:val="18"/>
                <w:szCs w:val="18"/>
              </w:rPr>
              <w:t xml:space="preserve"> </w:t>
            </w:r>
            <w:r w:rsidR="00CB4EC2">
              <w:rPr>
                <w:sz w:val="18"/>
                <w:szCs w:val="18"/>
              </w:rPr>
              <w:t>Pour f</w:t>
            </w:r>
            <w:r w:rsidRPr="00E110B6">
              <w:rPr>
                <w:sz w:val="18"/>
                <w:szCs w:val="18"/>
              </w:rPr>
              <w:t xml:space="preserve">aciliter les communications </w:t>
            </w:r>
            <w:r w:rsidR="003F0E58">
              <w:rPr>
                <w:sz w:val="18"/>
                <w:szCs w:val="18"/>
              </w:rPr>
              <w:t xml:space="preserve">prévues aux </w:t>
            </w:r>
            <w:r w:rsidRPr="00E110B6">
              <w:rPr>
                <w:sz w:val="18"/>
                <w:szCs w:val="18"/>
              </w:rPr>
              <w:t>articles 8 et 9</w:t>
            </w:r>
          </w:p>
          <w:p w14:paraId="499F9D2B" w14:textId="3EEBAED5" w:rsidR="00587593" w:rsidRPr="00E110B6" w:rsidRDefault="00587593" w:rsidP="007E1CA6">
            <w:pPr>
              <w:rPr>
                <w:rFonts w:ascii="Franklin Gothic Book" w:eastAsia="Times New Roman" w:hAnsi="Franklin Gothic Book" w:cs="Times New Roman"/>
                <w:sz w:val="18"/>
                <w:szCs w:val="18"/>
              </w:rPr>
            </w:pPr>
            <w:r w:rsidRPr="00E110B6">
              <w:rPr>
                <w:rFonts w:eastAsia="Calibri" w:cs="Arial"/>
                <w:sz w:val="18"/>
                <w:szCs w:val="18"/>
              </w:rPr>
              <w:fldChar w:fldCharType="begin">
                <w:ffData>
                  <w:name w:val=""/>
                  <w:enabled/>
                  <w:calcOnExit w:val="0"/>
                  <w:checkBox>
                    <w:sizeAuto/>
                    <w:default w:val="0"/>
                  </w:checkBox>
                </w:ffData>
              </w:fldChar>
            </w:r>
            <w:r w:rsidRPr="00E110B6">
              <w:rPr>
                <w:rFonts w:eastAsia="Calibri" w:cs="Arial"/>
                <w:sz w:val="18"/>
                <w:szCs w:val="18"/>
              </w:rPr>
              <w:instrText xml:space="preserve"> FORMCHECKBOX </w:instrText>
            </w:r>
            <w:r w:rsidRPr="00E110B6">
              <w:rPr>
                <w:rFonts w:eastAsia="Calibri" w:cs="Arial"/>
                <w:sz w:val="18"/>
                <w:szCs w:val="18"/>
              </w:rPr>
            </w:r>
            <w:r w:rsidRPr="00E110B6">
              <w:rPr>
                <w:rFonts w:eastAsia="Calibri" w:cs="Arial"/>
                <w:sz w:val="18"/>
                <w:szCs w:val="18"/>
              </w:rPr>
              <w:fldChar w:fldCharType="separate"/>
            </w:r>
            <w:r w:rsidRPr="00E110B6">
              <w:rPr>
                <w:rFonts w:eastAsia="Calibri" w:cs="Arial"/>
                <w:sz w:val="18"/>
                <w:szCs w:val="18"/>
              </w:rPr>
              <w:fldChar w:fldCharType="end"/>
            </w:r>
            <w:r w:rsidRPr="00E110B6">
              <w:rPr>
                <w:sz w:val="18"/>
                <w:szCs w:val="18"/>
              </w:rPr>
              <w:t xml:space="preserve"> </w:t>
            </w:r>
            <w:r w:rsidRPr="00E110B6">
              <w:rPr>
                <w:b/>
                <w:bCs/>
                <w:sz w:val="18"/>
                <w:szCs w:val="18"/>
              </w:rPr>
              <w:t>Article 31</w:t>
            </w:r>
            <w:r w:rsidR="009A1029">
              <w:rPr>
                <w:b/>
                <w:bCs/>
                <w:sz w:val="18"/>
                <w:szCs w:val="18"/>
              </w:rPr>
              <w:t>(</w:t>
            </w:r>
            <w:r w:rsidRPr="00E110B6">
              <w:rPr>
                <w:b/>
                <w:bCs/>
                <w:sz w:val="18"/>
                <w:szCs w:val="18"/>
              </w:rPr>
              <w:t xml:space="preserve">b) </w:t>
            </w:r>
            <w:r w:rsidR="00E110B6">
              <w:rPr>
                <w:sz w:val="18"/>
                <w:szCs w:val="18"/>
              </w:rPr>
              <w:t>–</w:t>
            </w:r>
            <w:r w:rsidRPr="00E110B6">
              <w:rPr>
                <w:sz w:val="18"/>
                <w:szCs w:val="18"/>
              </w:rPr>
              <w:t xml:space="preserve"> </w:t>
            </w:r>
            <w:r w:rsidR="00CB4EC2">
              <w:rPr>
                <w:sz w:val="18"/>
                <w:szCs w:val="18"/>
              </w:rPr>
              <w:t>Pour f</w:t>
            </w:r>
            <w:r w:rsidRPr="00E110B6">
              <w:rPr>
                <w:sz w:val="18"/>
                <w:szCs w:val="18"/>
              </w:rPr>
              <w:t>aciliter par la médiation ou tout autre mode analogue</w:t>
            </w:r>
            <w:r w:rsidR="00F55167">
              <w:rPr>
                <w:sz w:val="18"/>
                <w:szCs w:val="18"/>
              </w:rPr>
              <w:t xml:space="preserve"> </w:t>
            </w:r>
            <w:r w:rsidR="00F55167" w:rsidRPr="00E110B6">
              <w:rPr>
                <w:sz w:val="18"/>
                <w:szCs w:val="18"/>
              </w:rPr>
              <w:t>des ententes à l’amiable</w:t>
            </w:r>
          </w:p>
          <w:p w14:paraId="0B5D4B8C" w14:textId="729EE496" w:rsidR="00587593" w:rsidRPr="00E110B6" w:rsidRDefault="00587593" w:rsidP="007E1CA6">
            <w:pPr>
              <w:rPr>
                <w:rFonts w:ascii="Franklin Gothic Book" w:eastAsia="Times New Roman" w:hAnsi="Franklin Gothic Book" w:cs="Times New Roman"/>
                <w:sz w:val="18"/>
                <w:szCs w:val="18"/>
              </w:rPr>
            </w:pPr>
            <w:r w:rsidRPr="00E110B6">
              <w:rPr>
                <w:rFonts w:eastAsia="Calibri" w:cs="Arial"/>
                <w:sz w:val="18"/>
                <w:szCs w:val="18"/>
              </w:rPr>
              <w:fldChar w:fldCharType="begin">
                <w:ffData>
                  <w:name w:val=""/>
                  <w:enabled/>
                  <w:calcOnExit w:val="0"/>
                  <w:checkBox>
                    <w:sizeAuto/>
                    <w:default w:val="0"/>
                  </w:checkBox>
                </w:ffData>
              </w:fldChar>
            </w:r>
            <w:r w:rsidRPr="00E110B6">
              <w:rPr>
                <w:rFonts w:eastAsia="Calibri" w:cs="Arial"/>
                <w:sz w:val="18"/>
                <w:szCs w:val="18"/>
              </w:rPr>
              <w:instrText xml:space="preserve"> FORMCHECKBOX </w:instrText>
            </w:r>
            <w:r w:rsidRPr="00E110B6">
              <w:rPr>
                <w:rFonts w:eastAsia="Calibri" w:cs="Arial"/>
                <w:sz w:val="18"/>
                <w:szCs w:val="18"/>
              </w:rPr>
            </w:r>
            <w:r w:rsidRPr="00E110B6">
              <w:rPr>
                <w:rFonts w:eastAsia="Calibri" w:cs="Arial"/>
                <w:sz w:val="18"/>
                <w:szCs w:val="18"/>
              </w:rPr>
              <w:fldChar w:fldCharType="separate"/>
            </w:r>
            <w:r w:rsidRPr="00E110B6">
              <w:rPr>
                <w:rFonts w:eastAsia="Calibri" w:cs="Arial"/>
                <w:sz w:val="18"/>
                <w:szCs w:val="18"/>
              </w:rPr>
              <w:fldChar w:fldCharType="end"/>
            </w:r>
            <w:r w:rsidRPr="00E110B6">
              <w:rPr>
                <w:sz w:val="18"/>
                <w:szCs w:val="18"/>
              </w:rPr>
              <w:t xml:space="preserve"> </w:t>
            </w:r>
            <w:r w:rsidRPr="00E110B6">
              <w:rPr>
                <w:b/>
                <w:bCs/>
                <w:sz w:val="18"/>
                <w:szCs w:val="18"/>
              </w:rPr>
              <w:t>Article 31</w:t>
            </w:r>
            <w:r w:rsidR="009A1029">
              <w:rPr>
                <w:b/>
                <w:bCs/>
                <w:sz w:val="18"/>
                <w:szCs w:val="18"/>
              </w:rPr>
              <w:t>(</w:t>
            </w:r>
            <w:r w:rsidRPr="00E110B6">
              <w:rPr>
                <w:b/>
                <w:bCs/>
                <w:sz w:val="18"/>
                <w:szCs w:val="18"/>
              </w:rPr>
              <w:t>c)</w:t>
            </w:r>
            <w:r w:rsidRPr="00E110B6">
              <w:rPr>
                <w:sz w:val="18"/>
                <w:szCs w:val="18"/>
              </w:rPr>
              <w:t xml:space="preserve"> </w:t>
            </w:r>
            <w:r w:rsidR="00E110B6">
              <w:rPr>
                <w:sz w:val="18"/>
                <w:szCs w:val="18"/>
              </w:rPr>
              <w:t>–</w:t>
            </w:r>
            <w:r w:rsidRPr="00E110B6">
              <w:rPr>
                <w:sz w:val="18"/>
                <w:szCs w:val="18"/>
              </w:rPr>
              <w:t xml:space="preserve"> </w:t>
            </w:r>
            <w:r w:rsidR="00CB4EC2">
              <w:rPr>
                <w:sz w:val="18"/>
                <w:szCs w:val="18"/>
              </w:rPr>
              <w:t>Pour a</w:t>
            </w:r>
            <w:r w:rsidR="00F64034">
              <w:rPr>
                <w:sz w:val="18"/>
                <w:szCs w:val="18"/>
              </w:rPr>
              <w:t xml:space="preserve">ider à </w:t>
            </w:r>
            <w:r w:rsidRPr="00E110B6">
              <w:rPr>
                <w:sz w:val="18"/>
                <w:szCs w:val="18"/>
              </w:rPr>
              <w:t>localiser l</w:t>
            </w:r>
            <w:r w:rsidR="007955EE" w:rsidRPr="00E110B6">
              <w:rPr>
                <w:sz w:val="18"/>
                <w:szCs w:val="18"/>
              </w:rPr>
              <w:t>’</w:t>
            </w:r>
            <w:r w:rsidRPr="00E110B6">
              <w:rPr>
                <w:sz w:val="18"/>
                <w:szCs w:val="18"/>
              </w:rPr>
              <w:t>enfant</w:t>
            </w:r>
          </w:p>
          <w:p w14:paraId="1527F3EF" w14:textId="54B44C12" w:rsidR="00587593" w:rsidRPr="00E110B6" w:rsidRDefault="00587593" w:rsidP="007E1CA6">
            <w:pPr>
              <w:rPr>
                <w:rFonts w:ascii="Franklin Gothic Book" w:eastAsia="Times New Roman" w:hAnsi="Franklin Gothic Book" w:cs="Times New Roman"/>
                <w:sz w:val="18"/>
                <w:szCs w:val="18"/>
              </w:rPr>
            </w:pPr>
            <w:r w:rsidRPr="00E110B6">
              <w:rPr>
                <w:rFonts w:eastAsia="Calibri" w:cs="Arial"/>
                <w:sz w:val="18"/>
                <w:szCs w:val="18"/>
              </w:rPr>
              <w:fldChar w:fldCharType="begin">
                <w:ffData>
                  <w:name w:val=""/>
                  <w:enabled/>
                  <w:calcOnExit w:val="0"/>
                  <w:checkBox>
                    <w:sizeAuto/>
                    <w:default w:val="0"/>
                  </w:checkBox>
                </w:ffData>
              </w:fldChar>
            </w:r>
            <w:r w:rsidRPr="00E110B6">
              <w:rPr>
                <w:rFonts w:eastAsia="Calibri" w:cs="Arial"/>
                <w:sz w:val="18"/>
                <w:szCs w:val="18"/>
              </w:rPr>
              <w:instrText xml:space="preserve"> FORMCHECKBOX </w:instrText>
            </w:r>
            <w:r w:rsidRPr="00E110B6">
              <w:rPr>
                <w:rFonts w:eastAsia="Calibri" w:cs="Arial"/>
                <w:sz w:val="18"/>
                <w:szCs w:val="18"/>
              </w:rPr>
            </w:r>
            <w:r w:rsidRPr="00E110B6">
              <w:rPr>
                <w:rFonts w:eastAsia="Calibri" w:cs="Arial"/>
                <w:sz w:val="18"/>
                <w:szCs w:val="18"/>
              </w:rPr>
              <w:fldChar w:fldCharType="separate"/>
            </w:r>
            <w:r w:rsidRPr="00E110B6">
              <w:rPr>
                <w:rFonts w:eastAsia="Calibri" w:cs="Arial"/>
                <w:sz w:val="18"/>
                <w:szCs w:val="18"/>
              </w:rPr>
              <w:fldChar w:fldCharType="end"/>
            </w:r>
            <w:r w:rsidRPr="00E110B6">
              <w:rPr>
                <w:b/>
                <w:bCs/>
                <w:sz w:val="18"/>
                <w:szCs w:val="18"/>
              </w:rPr>
              <w:t xml:space="preserve"> Article 32</w:t>
            </w:r>
            <w:r w:rsidR="009A1029">
              <w:rPr>
                <w:b/>
                <w:bCs/>
                <w:sz w:val="18"/>
                <w:szCs w:val="18"/>
              </w:rPr>
              <w:t>(</w:t>
            </w:r>
            <w:r w:rsidRPr="00E110B6">
              <w:rPr>
                <w:b/>
                <w:bCs/>
                <w:sz w:val="18"/>
                <w:szCs w:val="18"/>
              </w:rPr>
              <w:t>a)</w:t>
            </w:r>
            <w:r w:rsidRPr="00E110B6">
              <w:rPr>
                <w:sz w:val="18"/>
                <w:szCs w:val="18"/>
              </w:rPr>
              <w:t xml:space="preserve"> </w:t>
            </w:r>
            <w:r w:rsidR="00E110B6">
              <w:rPr>
                <w:sz w:val="18"/>
                <w:szCs w:val="18"/>
              </w:rPr>
              <w:t>–</w:t>
            </w:r>
            <w:r w:rsidRPr="00E110B6">
              <w:rPr>
                <w:sz w:val="18"/>
                <w:szCs w:val="18"/>
              </w:rPr>
              <w:t xml:space="preserve"> </w:t>
            </w:r>
            <w:r w:rsidR="00D36092">
              <w:rPr>
                <w:sz w:val="18"/>
                <w:szCs w:val="18"/>
              </w:rPr>
              <w:t xml:space="preserve">Pour </w:t>
            </w:r>
            <w:r w:rsidR="002753C9">
              <w:rPr>
                <w:sz w:val="18"/>
                <w:szCs w:val="18"/>
              </w:rPr>
              <w:t xml:space="preserve">demander de </w:t>
            </w:r>
            <w:r w:rsidR="00D36092">
              <w:rPr>
                <w:sz w:val="18"/>
                <w:szCs w:val="18"/>
              </w:rPr>
              <w:t>f</w:t>
            </w:r>
            <w:r w:rsidRPr="00E110B6">
              <w:rPr>
                <w:sz w:val="18"/>
                <w:szCs w:val="18"/>
              </w:rPr>
              <w:t>ournir un rapport sur la situation de l</w:t>
            </w:r>
            <w:r w:rsidR="007955EE" w:rsidRPr="00E110B6">
              <w:rPr>
                <w:sz w:val="18"/>
                <w:szCs w:val="18"/>
              </w:rPr>
              <w:t>’</w:t>
            </w:r>
            <w:r w:rsidRPr="00E110B6">
              <w:rPr>
                <w:sz w:val="18"/>
                <w:szCs w:val="18"/>
              </w:rPr>
              <w:t>enfant</w:t>
            </w:r>
          </w:p>
          <w:p w14:paraId="38C5C289" w14:textId="23D738DD" w:rsidR="00587593" w:rsidRPr="00E110B6" w:rsidRDefault="00587593" w:rsidP="007E1CA6">
            <w:pPr>
              <w:rPr>
                <w:rFonts w:ascii="Franklin Gothic Book" w:eastAsia="Times New Roman" w:hAnsi="Franklin Gothic Book" w:cs="Times New Roman"/>
                <w:sz w:val="18"/>
                <w:szCs w:val="18"/>
              </w:rPr>
            </w:pPr>
            <w:r w:rsidRPr="00E110B6">
              <w:rPr>
                <w:rFonts w:eastAsia="Calibri" w:cs="Arial"/>
                <w:sz w:val="18"/>
                <w:szCs w:val="18"/>
              </w:rPr>
              <w:fldChar w:fldCharType="begin">
                <w:ffData>
                  <w:name w:val=""/>
                  <w:enabled/>
                  <w:calcOnExit w:val="0"/>
                  <w:checkBox>
                    <w:sizeAuto/>
                    <w:default w:val="0"/>
                  </w:checkBox>
                </w:ffData>
              </w:fldChar>
            </w:r>
            <w:r w:rsidRPr="00E110B6">
              <w:rPr>
                <w:rFonts w:eastAsia="Calibri" w:cs="Arial"/>
                <w:sz w:val="18"/>
                <w:szCs w:val="18"/>
              </w:rPr>
              <w:instrText xml:space="preserve"> FORMCHECKBOX </w:instrText>
            </w:r>
            <w:r w:rsidRPr="00E110B6">
              <w:rPr>
                <w:rFonts w:eastAsia="Calibri" w:cs="Arial"/>
                <w:sz w:val="18"/>
                <w:szCs w:val="18"/>
              </w:rPr>
            </w:r>
            <w:r w:rsidRPr="00E110B6">
              <w:rPr>
                <w:rFonts w:eastAsia="Calibri" w:cs="Arial"/>
                <w:sz w:val="18"/>
                <w:szCs w:val="18"/>
              </w:rPr>
              <w:fldChar w:fldCharType="separate"/>
            </w:r>
            <w:r w:rsidRPr="00E110B6">
              <w:rPr>
                <w:rFonts w:eastAsia="Calibri" w:cs="Arial"/>
                <w:sz w:val="18"/>
                <w:szCs w:val="18"/>
              </w:rPr>
              <w:fldChar w:fldCharType="end"/>
            </w:r>
            <w:r w:rsidRPr="00E110B6">
              <w:rPr>
                <w:sz w:val="18"/>
                <w:szCs w:val="18"/>
              </w:rPr>
              <w:t xml:space="preserve"> </w:t>
            </w:r>
            <w:r w:rsidRPr="00E110B6">
              <w:rPr>
                <w:rFonts w:ascii="Franklin Gothic Book" w:hAnsi="Franklin Gothic Book"/>
                <w:b/>
                <w:bCs/>
                <w:sz w:val="18"/>
                <w:szCs w:val="18"/>
              </w:rPr>
              <w:t>Article 32</w:t>
            </w:r>
            <w:r w:rsidR="009A1029">
              <w:rPr>
                <w:rFonts w:ascii="Franklin Gothic Book" w:hAnsi="Franklin Gothic Book"/>
                <w:b/>
                <w:bCs/>
                <w:sz w:val="18"/>
                <w:szCs w:val="18"/>
              </w:rPr>
              <w:t>(</w:t>
            </w:r>
            <w:r w:rsidRPr="00E110B6">
              <w:rPr>
                <w:rFonts w:ascii="Franklin Gothic Book" w:hAnsi="Franklin Gothic Book"/>
                <w:b/>
                <w:bCs/>
                <w:sz w:val="18"/>
                <w:szCs w:val="18"/>
              </w:rPr>
              <w:t>b)</w:t>
            </w:r>
            <w:r w:rsidRPr="00E110B6">
              <w:rPr>
                <w:rFonts w:ascii="Franklin Gothic Book" w:hAnsi="Franklin Gothic Book"/>
                <w:sz w:val="18"/>
                <w:szCs w:val="18"/>
              </w:rPr>
              <w:t xml:space="preserve"> </w:t>
            </w:r>
            <w:r w:rsidR="00E110B6">
              <w:rPr>
                <w:rFonts w:ascii="Franklin Gothic Book" w:hAnsi="Franklin Gothic Book"/>
                <w:sz w:val="18"/>
                <w:szCs w:val="18"/>
              </w:rPr>
              <w:t>–</w:t>
            </w:r>
            <w:r w:rsidRPr="00E110B6">
              <w:rPr>
                <w:rFonts w:ascii="Franklin Gothic Book" w:hAnsi="Franklin Gothic Book"/>
                <w:sz w:val="18"/>
                <w:szCs w:val="18"/>
              </w:rPr>
              <w:t xml:space="preserve"> </w:t>
            </w:r>
            <w:r w:rsidR="005C0288">
              <w:rPr>
                <w:rFonts w:ascii="Franklin Gothic Book" w:hAnsi="Franklin Gothic Book"/>
                <w:sz w:val="18"/>
                <w:szCs w:val="18"/>
              </w:rPr>
              <w:t>Pour demander d’ex</w:t>
            </w:r>
            <w:r w:rsidRPr="00E110B6">
              <w:rPr>
                <w:rFonts w:ascii="Franklin Gothic Book" w:hAnsi="Franklin Gothic Book"/>
                <w:sz w:val="18"/>
                <w:szCs w:val="18"/>
              </w:rPr>
              <w:t>aminer l</w:t>
            </w:r>
            <w:r w:rsidR="007955EE" w:rsidRPr="00E110B6">
              <w:rPr>
                <w:rFonts w:ascii="Franklin Gothic Book" w:hAnsi="Franklin Gothic Book"/>
                <w:sz w:val="18"/>
                <w:szCs w:val="18"/>
              </w:rPr>
              <w:t>’</w:t>
            </w:r>
            <w:r w:rsidRPr="00E110B6">
              <w:rPr>
                <w:rFonts w:ascii="Franklin Gothic Book" w:hAnsi="Franklin Gothic Book"/>
                <w:sz w:val="18"/>
                <w:szCs w:val="18"/>
              </w:rPr>
              <w:t>opportunité de prendre des mesures tendant à la protection de l</w:t>
            </w:r>
            <w:r w:rsidR="007955EE" w:rsidRPr="00E110B6">
              <w:rPr>
                <w:rFonts w:ascii="Franklin Gothic Book" w:hAnsi="Franklin Gothic Book"/>
                <w:sz w:val="18"/>
                <w:szCs w:val="18"/>
              </w:rPr>
              <w:t>’</w:t>
            </w:r>
            <w:r w:rsidRPr="00E110B6">
              <w:rPr>
                <w:rFonts w:ascii="Franklin Gothic Book" w:hAnsi="Franklin Gothic Book"/>
                <w:sz w:val="18"/>
                <w:szCs w:val="18"/>
              </w:rPr>
              <w:t>enfant</w:t>
            </w:r>
          </w:p>
          <w:p w14:paraId="15C4C9C7" w14:textId="12AD4676" w:rsidR="00587593" w:rsidRPr="00E110B6" w:rsidRDefault="00587593" w:rsidP="007E1CA6">
            <w:pPr>
              <w:rPr>
                <w:rFonts w:ascii="Franklin Gothic Book" w:eastAsia="Times New Roman" w:hAnsi="Franklin Gothic Book" w:cs="Times New Roman"/>
                <w:sz w:val="18"/>
                <w:szCs w:val="18"/>
              </w:rPr>
            </w:pPr>
            <w:r w:rsidRPr="00E110B6">
              <w:rPr>
                <w:rFonts w:eastAsia="Calibri" w:cs="Arial"/>
                <w:sz w:val="18"/>
                <w:szCs w:val="18"/>
              </w:rPr>
              <w:fldChar w:fldCharType="begin">
                <w:ffData>
                  <w:name w:val=""/>
                  <w:enabled/>
                  <w:calcOnExit w:val="0"/>
                  <w:checkBox>
                    <w:sizeAuto/>
                    <w:default w:val="0"/>
                  </w:checkBox>
                </w:ffData>
              </w:fldChar>
            </w:r>
            <w:r w:rsidRPr="00E110B6">
              <w:rPr>
                <w:rFonts w:eastAsia="Calibri" w:cs="Arial"/>
                <w:sz w:val="18"/>
                <w:szCs w:val="18"/>
              </w:rPr>
              <w:instrText xml:space="preserve"> FORMCHECKBOX </w:instrText>
            </w:r>
            <w:r w:rsidRPr="00E110B6">
              <w:rPr>
                <w:rFonts w:eastAsia="Calibri" w:cs="Arial"/>
                <w:sz w:val="18"/>
                <w:szCs w:val="18"/>
              </w:rPr>
            </w:r>
            <w:r w:rsidRPr="00E110B6">
              <w:rPr>
                <w:rFonts w:eastAsia="Calibri" w:cs="Arial"/>
                <w:sz w:val="18"/>
                <w:szCs w:val="18"/>
              </w:rPr>
              <w:fldChar w:fldCharType="separate"/>
            </w:r>
            <w:r w:rsidRPr="00E110B6">
              <w:rPr>
                <w:rFonts w:eastAsia="Calibri" w:cs="Arial"/>
                <w:sz w:val="18"/>
                <w:szCs w:val="18"/>
              </w:rPr>
              <w:fldChar w:fldCharType="end"/>
            </w:r>
            <w:r w:rsidRPr="00E110B6">
              <w:rPr>
                <w:b/>
                <w:bCs/>
                <w:sz w:val="18"/>
                <w:szCs w:val="18"/>
              </w:rPr>
              <w:t xml:space="preserve"> Article 34(1)</w:t>
            </w:r>
            <w:r w:rsidRPr="00E110B6">
              <w:rPr>
                <w:sz w:val="18"/>
                <w:szCs w:val="18"/>
              </w:rPr>
              <w:t xml:space="preserve"> </w:t>
            </w:r>
            <w:r w:rsidR="00E110B6">
              <w:rPr>
                <w:sz w:val="18"/>
                <w:szCs w:val="18"/>
              </w:rPr>
              <w:t>–</w:t>
            </w:r>
            <w:r w:rsidRPr="00E110B6">
              <w:rPr>
                <w:sz w:val="18"/>
                <w:szCs w:val="18"/>
              </w:rPr>
              <w:t xml:space="preserve"> </w:t>
            </w:r>
            <w:r w:rsidR="00E16974">
              <w:rPr>
                <w:sz w:val="18"/>
                <w:szCs w:val="18"/>
              </w:rPr>
              <w:t xml:space="preserve">Pour </w:t>
            </w:r>
            <w:r w:rsidR="00DF75B8">
              <w:rPr>
                <w:sz w:val="18"/>
                <w:szCs w:val="18"/>
              </w:rPr>
              <w:t>recueillir</w:t>
            </w:r>
            <w:r w:rsidRPr="00E110B6">
              <w:rPr>
                <w:sz w:val="18"/>
                <w:szCs w:val="18"/>
              </w:rPr>
              <w:t xml:space="preserve"> les informations </w:t>
            </w:r>
            <w:r w:rsidR="008141ED">
              <w:rPr>
                <w:sz w:val="18"/>
                <w:szCs w:val="18"/>
              </w:rPr>
              <w:t>utiles</w:t>
            </w:r>
            <w:r w:rsidRPr="00E110B6">
              <w:rPr>
                <w:sz w:val="18"/>
                <w:szCs w:val="18"/>
              </w:rPr>
              <w:t xml:space="preserve"> pour la protection de l</w:t>
            </w:r>
            <w:r w:rsidR="007955EE" w:rsidRPr="00E110B6">
              <w:rPr>
                <w:sz w:val="18"/>
                <w:szCs w:val="18"/>
              </w:rPr>
              <w:t>’</w:t>
            </w:r>
            <w:r w:rsidRPr="00E110B6">
              <w:rPr>
                <w:sz w:val="18"/>
                <w:szCs w:val="18"/>
              </w:rPr>
              <w:t>enfant</w:t>
            </w:r>
          </w:p>
          <w:p w14:paraId="397DA020" w14:textId="1C74DDFB" w:rsidR="00587593" w:rsidRPr="00E110B6" w:rsidRDefault="00587593" w:rsidP="007E1CA6">
            <w:pPr>
              <w:rPr>
                <w:rFonts w:ascii="Franklin Gothic Book" w:eastAsia="Times New Roman" w:hAnsi="Franklin Gothic Book" w:cs="Times New Roman"/>
                <w:sz w:val="18"/>
                <w:szCs w:val="18"/>
              </w:rPr>
            </w:pPr>
            <w:r w:rsidRPr="00E110B6">
              <w:rPr>
                <w:rFonts w:eastAsia="Calibri" w:cs="Arial"/>
                <w:sz w:val="18"/>
                <w:szCs w:val="18"/>
              </w:rPr>
              <w:fldChar w:fldCharType="begin">
                <w:ffData>
                  <w:name w:val=""/>
                  <w:enabled/>
                  <w:calcOnExit w:val="0"/>
                  <w:checkBox>
                    <w:sizeAuto/>
                    <w:default w:val="0"/>
                  </w:checkBox>
                </w:ffData>
              </w:fldChar>
            </w:r>
            <w:r w:rsidRPr="00E110B6">
              <w:rPr>
                <w:rFonts w:eastAsia="Calibri" w:cs="Arial"/>
                <w:sz w:val="18"/>
                <w:szCs w:val="18"/>
              </w:rPr>
              <w:instrText xml:space="preserve"> FORMCHECKBOX </w:instrText>
            </w:r>
            <w:r w:rsidRPr="00E110B6">
              <w:rPr>
                <w:rFonts w:eastAsia="Calibri" w:cs="Arial"/>
                <w:sz w:val="18"/>
                <w:szCs w:val="18"/>
              </w:rPr>
            </w:r>
            <w:r w:rsidRPr="00E110B6">
              <w:rPr>
                <w:rFonts w:eastAsia="Calibri" w:cs="Arial"/>
                <w:sz w:val="18"/>
                <w:szCs w:val="18"/>
              </w:rPr>
              <w:fldChar w:fldCharType="separate"/>
            </w:r>
            <w:r w:rsidRPr="00E110B6">
              <w:rPr>
                <w:rFonts w:eastAsia="Calibri" w:cs="Arial"/>
                <w:sz w:val="18"/>
                <w:szCs w:val="18"/>
              </w:rPr>
              <w:fldChar w:fldCharType="end"/>
            </w:r>
            <w:r w:rsidRPr="00E110B6">
              <w:rPr>
                <w:sz w:val="18"/>
                <w:szCs w:val="18"/>
              </w:rPr>
              <w:t xml:space="preserve"> </w:t>
            </w:r>
            <w:r w:rsidRPr="00E110B6">
              <w:rPr>
                <w:b/>
                <w:bCs/>
                <w:sz w:val="18"/>
                <w:szCs w:val="18"/>
              </w:rPr>
              <w:t>Article 35(1)</w:t>
            </w:r>
            <w:r w:rsidRPr="00E110B6">
              <w:rPr>
                <w:sz w:val="18"/>
                <w:szCs w:val="18"/>
              </w:rPr>
              <w:t xml:space="preserve"> </w:t>
            </w:r>
            <w:r w:rsidR="00E110B6">
              <w:rPr>
                <w:sz w:val="18"/>
                <w:szCs w:val="18"/>
              </w:rPr>
              <w:t>–</w:t>
            </w:r>
            <w:r w:rsidRPr="00E110B6">
              <w:rPr>
                <w:sz w:val="18"/>
                <w:szCs w:val="18"/>
              </w:rPr>
              <w:t xml:space="preserve"> </w:t>
            </w:r>
            <w:r w:rsidR="00E16974">
              <w:rPr>
                <w:sz w:val="18"/>
                <w:szCs w:val="18"/>
              </w:rPr>
              <w:t xml:space="preserve">Pour </w:t>
            </w:r>
            <w:r w:rsidR="00516898">
              <w:rPr>
                <w:sz w:val="18"/>
                <w:szCs w:val="18"/>
              </w:rPr>
              <w:t>demander de prêter assistance</w:t>
            </w:r>
            <w:r w:rsidRPr="00E110B6">
              <w:rPr>
                <w:sz w:val="18"/>
                <w:szCs w:val="18"/>
              </w:rPr>
              <w:t xml:space="preserve"> à la mise en œuvre de mesures de protection (par ex., pour assurer l</w:t>
            </w:r>
            <w:r w:rsidR="007955EE" w:rsidRPr="00E110B6">
              <w:rPr>
                <w:sz w:val="18"/>
                <w:szCs w:val="18"/>
              </w:rPr>
              <w:t>’</w:t>
            </w:r>
            <w:r w:rsidRPr="00E110B6">
              <w:rPr>
                <w:sz w:val="18"/>
                <w:szCs w:val="18"/>
              </w:rPr>
              <w:t>exercice effectif d</w:t>
            </w:r>
            <w:r w:rsidR="007955EE" w:rsidRPr="00E110B6">
              <w:rPr>
                <w:sz w:val="18"/>
                <w:szCs w:val="18"/>
              </w:rPr>
              <w:t>’</w:t>
            </w:r>
            <w:r w:rsidRPr="00E110B6">
              <w:rPr>
                <w:sz w:val="18"/>
                <w:szCs w:val="18"/>
              </w:rPr>
              <w:t xml:space="preserve">un droit de visite </w:t>
            </w:r>
            <w:r w:rsidR="003A7733">
              <w:rPr>
                <w:sz w:val="18"/>
                <w:szCs w:val="18"/>
              </w:rPr>
              <w:t>ainsi que du d</w:t>
            </w:r>
            <w:r w:rsidRPr="00E110B6">
              <w:rPr>
                <w:sz w:val="18"/>
                <w:szCs w:val="18"/>
              </w:rPr>
              <w:t>roit de maintenir des contacts directs)</w:t>
            </w:r>
          </w:p>
          <w:p w14:paraId="2374B462" w14:textId="4A74BA1A" w:rsidR="00587593" w:rsidRPr="008252D8" w:rsidRDefault="00587593" w:rsidP="007E1CA6">
            <w:pPr>
              <w:rPr>
                <w:sz w:val="18"/>
                <w:szCs w:val="18"/>
              </w:rPr>
            </w:pPr>
            <w:r w:rsidRPr="00E110B6">
              <w:rPr>
                <w:rFonts w:eastAsia="Calibri" w:cs="Arial"/>
                <w:sz w:val="18"/>
                <w:szCs w:val="18"/>
              </w:rPr>
              <w:fldChar w:fldCharType="begin">
                <w:ffData>
                  <w:name w:val=""/>
                  <w:enabled/>
                  <w:calcOnExit w:val="0"/>
                  <w:checkBox>
                    <w:sizeAuto/>
                    <w:default w:val="0"/>
                  </w:checkBox>
                </w:ffData>
              </w:fldChar>
            </w:r>
            <w:r w:rsidRPr="00E110B6">
              <w:rPr>
                <w:rFonts w:eastAsia="Calibri" w:cs="Arial"/>
                <w:sz w:val="18"/>
                <w:szCs w:val="18"/>
              </w:rPr>
              <w:instrText xml:space="preserve"> FORMCHECKBOX </w:instrText>
            </w:r>
            <w:r w:rsidRPr="00E110B6">
              <w:rPr>
                <w:rFonts w:eastAsia="Calibri" w:cs="Arial"/>
                <w:sz w:val="18"/>
                <w:szCs w:val="18"/>
              </w:rPr>
            </w:r>
            <w:r w:rsidRPr="00E110B6">
              <w:rPr>
                <w:rFonts w:eastAsia="Calibri" w:cs="Arial"/>
                <w:sz w:val="18"/>
                <w:szCs w:val="18"/>
              </w:rPr>
              <w:fldChar w:fldCharType="separate"/>
            </w:r>
            <w:r w:rsidRPr="00E110B6">
              <w:rPr>
                <w:rFonts w:eastAsia="Calibri" w:cs="Arial"/>
                <w:sz w:val="18"/>
                <w:szCs w:val="18"/>
              </w:rPr>
              <w:fldChar w:fldCharType="end"/>
            </w:r>
            <w:r w:rsidRPr="00E110B6">
              <w:rPr>
                <w:sz w:val="18"/>
                <w:szCs w:val="18"/>
              </w:rPr>
              <w:t xml:space="preserve"> </w:t>
            </w:r>
            <w:r w:rsidRPr="00E110B6">
              <w:rPr>
                <w:b/>
                <w:bCs/>
                <w:sz w:val="18"/>
                <w:szCs w:val="18"/>
              </w:rPr>
              <w:t>Article 35(2)</w:t>
            </w:r>
            <w:r w:rsidRPr="00E110B6">
              <w:rPr>
                <w:sz w:val="18"/>
                <w:szCs w:val="18"/>
              </w:rPr>
              <w:t xml:space="preserve"> </w:t>
            </w:r>
            <w:r w:rsidR="00E110B6">
              <w:rPr>
                <w:sz w:val="18"/>
                <w:szCs w:val="18"/>
              </w:rPr>
              <w:t>–</w:t>
            </w:r>
            <w:r w:rsidR="008252D8">
              <w:rPr>
                <w:sz w:val="18"/>
                <w:szCs w:val="18"/>
              </w:rPr>
              <w:t xml:space="preserve"> Pour re</w:t>
            </w:r>
            <w:r w:rsidRPr="00E110B6">
              <w:rPr>
                <w:sz w:val="18"/>
                <w:szCs w:val="18"/>
              </w:rPr>
              <w:t>cueillir des renseignements ou des preuves sur l</w:t>
            </w:r>
            <w:r w:rsidR="007955EE" w:rsidRPr="00E110B6">
              <w:rPr>
                <w:sz w:val="18"/>
                <w:szCs w:val="18"/>
              </w:rPr>
              <w:t>’</w:t>
            </w:r>
            <w:r w:rsidRPr="00E110B6">
              <w:rPr>
                <w:sz w:val="18"/>
                <w:szCs w:val="18"/>
              </w:rPr>
              <w:t>aptitude d</w:t>
            </w:r>
            <w:r w:rsidR="007955EE" w:rsidRPr="00E110B6">
              <w:rPr>
                <w:sz w:val="18"/>
                <w:szCs w:val="18"/>
              </w:rPr>
              <w:t>’</w:t>
            </w:r>
            <w:r w:rsidRPr="00E110B6">
              <w:rPr>
                <w:sz w:val="18"/>
                <w:szCs w:val="18"/>
              </w:rPr>
              <w:t>un parent à exercer son droit de visite et sur les conditions dans lesquelles il pourrait l</w:t>
            </w:r>
            <w:r w:rsidR="007955EE" w:rsidRPr="00E110B6">
              <w:rPr>
                <w:sz w:val="18"/>
                <w:szCs w:val="18"/>
              </w:rPr>
              <w:t>’</w:t>
            </w:r>
            <w:r w:rsidRPr="00E110B6">
              <w:rPr>
                <w:sz w:val="18"/>
                <w:szCs w:val="18"/>
              </w:rPr>
              <w:t>exercer</w:t>
            </w:r>
          </w:p>
          <w:p w14:paraId="00C648B4" w14:textId="1209622C" w:rsidR="00E50393" w:rsidRPr="00F10C66" w:rsidRDefault="00587593" w:rsidP="00EA463E">
            <w:pPr>
              <w:spacing w:after="100" w:afterAutospacing="1"/>
              <w:rPr>
                <w:rFonts w:ascii="Franklin Gothic Book" w:eastAsia="Times New Roman" w:hAnsi="Franklin Gothic Book" w:cs="Arial"/>
                <w:sz w:val="20"/>
                <w:szCs w:val="20"/>
              </w:rPr>
            </w:pPr>
            <w:r w:rsidRPr="00E110B6">
              <w:rPr>
                <w:rFonts w:eastAsia="Calibri" w:cs="Arial"/>
                <w:sz w:val="18"/>
                <w:szCs w:val="18"/>
              </w:rPr>
              <w:fldChar w:fldCharType="begin">
                <w:ffData>
                  <w:name w:val=""/>
                  <w:enabled/>
                  <w:calcOnExit w:val="0"/>
                  <w:checkBox>
                    <w:sizeAuto/>
                    <w:default w:val="0"/>
                  </w:checkBox>
                </w:ffData>
              </w:fldChar>
            </w:r>
            <w:r w:rsidRPr="00E110B6">
              <w:rPr>
                <w:rFonts w:eastAsia="Calibri" w:cs="Arial"/>
                <w:sz w:val="18"/>
                <w:szCs w:val="18"/>
              </w:rPr>
              <w:instrText xml:space="preserve"> FORMCHECKBOX </w:instrText>
            </w:r>
            <w:r w:rsidRPr="00E110B6">
              <w:rPr>
                <w:rFonts w:eastAsia="Calibri" w:cs="Arial"/>
                <w:sz w:val="18"/>
                <w:szCs w:val="18"/>
              </w:rPr>
            </w:r>
            <w:r w:rsidRPr="00E110B6">
              <w:rPr>
                <w:rFonts w:eastAsia="Calibri" w:cs="Arial"/>
                <w:sz w:val="18"/>
                <w:szCs w:val="18"/>
              </w:rPr>
              <w:fldChar w:fldCharType="separate"/>
            </w:r>
            <w:r w:rsidRPr="00E110B6">
              <w:rPr>
                <w:rFonts w:eastAsia="Calibri" w:cs="Arial"/>
                <w:sz w:val="18"/>
                <w:szCs w:val="18"/>
              </w:rPr>
              <w:fldChar w:fldCharType="end"/>
            </w:r>
            <w:r w:rsidRPr="00E110B6">
              <w:rPr>
                <w:sz w:val="18"/>
                <w:szCs w:val="18"/>
              </w:rPr>
              <w:t xml:space="preserve"> </w:t>
            </w:r>
            <w:r w:rsidRPr="00E110B6">
              <w:rPr>
                <w:b/>
                <w:bCs/>
                <w:sz w:val="18"/>
                <w:szCs w:val="18"/>
              </w:rPr>
              <w:t>Article 36</w:t>
            </w:r>
            <w:r w:rsidRPr="00E110B6">
              <w:rPr>
                <w:sz w:val="18"/>
                <w:szCs w:val="18"/>
              </w:rPr>
              <w:t xml:space="preserve"> </w:t>
            </w:r>
            <w:r w:rsidR="00E110B6">
              <w:rPr>
                <w:sz w:val="18"/>
                <w:szCs w:val="18"/>
              </w:rPr>
              <w:t xml:space="preserve">– </w:t>
            </w:r>
            <w:r w:rsidR="008252D8">
              <w:rPr>
                <w:sz w:val="18"/>
                <w:szCs w:val="18"/>
              </w:rPr>
              <w:t xml:space="preserve">Pour </w:t>
            </w:r>
            <w:r w:rsidR="00D8790B">
              <w:rPr>
                <w:sz w:val="18"/>
                <w:szCs w:val="18"/>
              </w:rPr>
              <w:t>aviser</w:t>
            </w:r>
            <w:r w:rsidR="004415EA">
              <w:rPr>
                <w:sz w:val="18"/>
                <w:szCs w:val="18"/>
              </w:rPr>
              <w:t xml:space="preserve"> </w:t>
            </w:r>
            <w:r w:rsidR="00920D7B">
              <w:rPr>
                <w:sz w:val="18"/>
                <w:szCs w:val="18"/>
              </w:rPr>
              <w:t>sur le</w:t>
            </w:r>
            <w:r w:rsidR="004415EA">
              <w:rPr>
                <w:sz w:val="18"/>
                <w:szCs w:val="18"/>
              </w:rPr>
              <w:t>s</w:t>
            </w:r>
            <w:r w:rsidRPr="00E110B6">
              <w:rPr>
                <w:sz w:val="18"/>
                <w:szCs w:val="18"/>
              </w:rPr>
              <w:t xml:space="preserve"> dangers graves auxquels un enfant est exposé et sur les mesures prises ou envisagées</w:t>
            </w:r>
          </w:p>
        </w:tc>
      </w:tr>
      <w:tr w:rsidR="00AA211D" w:rsidRPr="00F10C66" w14:paraId="703CB27D" w14:textId="77777777" w:rsidTr="00150B88">
        <w:tc>
          <w:tcPr>
            <w:tcW w:w="3544" w:type="dxa"/>
            <w:shd w:val="clear" w:color="auto" w:fill="EDEDED"/>
          </w:tcPr>
          <w:p w14:paraId="26D7717A" w14:textId="27AEABC2" w:rsidR="00AA211D" w:rsidRPr="00F10C66" w:rsidRDefault="002213AA" w:rsidP="00990C0E">
            <w:pPr>
              <w:rPr>
                <w:rFonts w:ascii="Franklin Gothic Medium" w:eastAsia="Calibri" w:hAnsi="Franklin Gothic Medium" w:cs="Calibri"/>
                <w:color w:val="000000"/>
                <w:sz w:val="20"/>
                <w:szCs w:val="20"/>
              </w:rPr>
            </w:pPr>
            <w:r>
              <w:rPr>
                <w:rFonts w:ascii="Franklin Gothic Medium" w:hAnsi="Franklin Gothic Medium"/>
                <w:color w:val="000000"/>
                <w:sz w:val="20"/>
              </w:rPr>
              <w:t>Le cas échéant, veuillez préciser l</w:t>
            </w:r>
            <w:r w:rsidR="007955EE">
              <w:rPr>
                <w:rFonts w:ascii="Franklin Gothic Medium" w:hAnsi="Franklin Gothic Medium"/>
                <w:color w:val="000000"/>
                <w:sz w:val="20"/>
              </w:rPr>
              <w:t>’</w:t>
            </w:r>
            <w:r>
              <w:rPr>
                <w:rFonts w:ascii="Franklin Gothic Medium" w:hAnsi="Franklin Gothic Medium"/>
                <w:color w:val="000000"/>
                <w:sz w:val="20"/>
              </w:rPr>
              <w:t>urgence et / ou les délais pertinents / les procédures en cours</w:t>
            </w:r>
          </w:p>
        </w:tc>
        <w:tc>
          <w:tcPr>
            <w:tcW w:w="5811" w:type="dxa"/>
          </w:tcPr>
          <w:p w14:paraId="322929FE" w14:textId="5E3730C1" w:rsidR="00AA211D" w:rsidRPr="00F10C66" w:rsidRDefault="00AA211D" w:rsidP="00AA211D">
            <w:pPr>
              <w:rPr>
                <w:rFonts w:ascii="Franklin Gothic Book" w:eastAsia="Times New Roman" w:hAnsi="Franklin Gothic Book" w:cs="Times New Roman"/>
                <w:sz w:val="20"/>
                <w:szCs w:val="20"/>
              </w:rPr>
            </w:pPr>
            <w:r>
              <w:rPr>
                <w:rFonts w:ascii="Franklin Gothic Book" w:hAnsi="Franklin Gothic Book"/>
                <w:sz w:val="20"/>
              </w:rPr>
              <w:t xml:space="preserve"> </w:t>
            </w:r>
            <w:sdt>
              <w:sdtPr>
                <w:rPr>
                  <w:rFonts w:ascii="Franklin Gothic Book" w:eastAsia="Calibri" w:hAnsi="Franklin Gothic Book" w:cs="Calibri"/>
                  <w:color w:val="000000"/>
                  <w:sz w:val="20"/>
                  <w:szCs w:val="20"/>
                </w:rPr>
                <w:id w:val="2056191931"/>
                <w:placeholder>
                  <w:docPart w:val="ED747D649827471BAB0FB1D75BEE7306"/>
                </w:placeholder>
                <w:showingPlcHdr/>
                <w:text/>
              </w:sdtPr>
              <w:sdtEndPr/>
              <w:sdtContent>
                <w:r>
                  <w:rPr>
                    <w:rStyle w:val="PlaceholderText"/>
                    <w:sz w:val="20"/>
                  </w:rPr>
                  <w:t>Cliquez ou tapez ici pour saisir le texte.</w:t>
                </w:r>
              </w:sdtContent>
            </w:sdt>
          </w:p>
        </w:tc>
      </w:tr>
    </w:tbl>
    <w:p w14:paraId="141470B7" w14:textId="177DA9B5" w:rsidR="001720DA" w:rsidRDefault="001720DA">
      <w:pPr>
        <w:jc w:val="left"/>
        <w:rPr>
          <w:rFonts w:ascii="Franklin Gothic Medium" w:eastAsia="Calibri" w:hAnsi="Franklin Gothic Medium" w:cs="Calibri"/>
          <w:color w:val="1F3864"/>
        </w:rPr>
      </w:pPr>
    </w:p>
    <w:p w14:paraId="15651981" w14:textId="090B5DA6" w:rsidR="00150B88" w:rsidRPr="00F10C66" w:rsidRDefault="00150B88" w:rsidP="002269E2">
      <w:pPr>
        <w:numPr>
          <w:ilvl w:val="0"/>
          <w:numId w:val="14"/>
        </w:numPr>
        <w:spacing w:before="120" w:after="120" w:line="240" w:lineRule="auto"/>
        <w:contextualSpacing/>
        <w:jc w:val="left"/>
        <w:outlineLvl w:val="0"/>
        <w:rPr>
          <w:rFonts w:ascii="Franklin Gothic Medium" w:eastAsia="Calibri" w:hAnsi="Franklin Gothic Medium" w:cs="Calibri"/>
          <w:color w:val="1F3864"/>
        </w:rPr>
      </w:pPr>
      <w:r>
        <w:rPr>
          <w:rFonts w:ascii="Franklin Gothic Medium" w:hAnsi="Franklin Gothic Medium"/>
          <w:color w:val="1F3864"/>
        </w:rPr>
        <w:t>Informations concernant le(s) enfant(s)</w:t>
      </w:r>
    </w:p>
    <w:p w14:paraId="62901FBC" w14:textId="77777777" w:rsidR="00150B88" w:rsidRPr="00F10C66" w:rsidRDefault="00150B88" w:rsidP="00150B88">
      <w:pPr>
        <w:spacing w:after="120" w:line="240" w:lineRule="auto"/>
        <w:ind w:left="720"/>
        <w:contextualSpacing/>
        <w:jc w:val="left"/>
        <w:rPr>
          <w:rFonts w:ascii="Franklin Gothic Book" w:eastAsia="Calibri" w:hAnsi="Franklin Gothic Book" w:cs="Calibri"/>
          <w:i/>
          <w:iCs/>
          <w:sz w:val="20"/>
          <w:szCs w:val="20"/>
        </w:rPr>
      </w:pPr>
      <w:r>
        <w:rPr>
          <w:rFonts w:ascii="Franklin Gothic Book" w:hAnsi="Franklin Gothic Book"/>
          <w:i/>
          <w:sz w:val="20"/>
        </w:rPr>
        <w:t>Si la demande concerne plus de deux enfants, veuillez ajouter des lignes supplémentaires le cas échéant</w:t>
      </w:r>
    </w:p>
    <w:p w14:paraId="517A429D" w14:textId="77777777" w:rsidR="00966FFA" w:rsidRPr="00620B1E" w:rsidRDefault="00966FFA" w:rsidP="00150B88">
      <w:pPr>
        <w:spacing w:after="120" w:line="240" w:lineRule="auto"/>
        <w:ind w:left="720"/>
        <w:contextualSpacing/>
        <w:jc w:val="left"/>
        <w:rPr>
          <w:rFonts w:ascii="Franklin Gothic Book" w:eastAsia="Calibri" w:hAnsi="Franklin Gothic Book" w:cs="Calibri"/>
          <w:i/>
          <w:iCs/>
          <w:sz w:val="20"/>
          <w:szCs w:val="20"/>
        </w:rPr>
      </w:pPr>
    </w:p>
    <w:tbl>
      <w:tblPr>
        <w:tblStyle w:val="TableGrid1"/>
        <w:tblW w:w="0" w:type="auto"/>
        <w:tblLook w:val="04A0" w:firstRow="1" w:lastRow="0" w:firstColumn="1" w:lastColumn="0" w:noHBand="0" w:noVBand="1"/>
      </w:tblPr>
      <w:tblGrid>
        <w:gridCol w:w="3539"/>
        <w:gridCol w:w="5811"/>
      </w:tblGrid>
      <w:tr w:rsidR="00150B88" w:rsidRPr="00F10C66" w14:paraId="7E5B0DAE" w14:textId="77777777" w:rsidTr="001E4F91">
        <w:tc>
          <w:tcPr>
            <w:tcW w:w="9350" w:type="dxa"/>
            <w:gridSpan w:val="2"/>
            <w:shd w:val="clear" w:color="auto" w:fill="D0CECE" w:themeFill="background2" w:themeFillShade="E6"/>
          </w:tcPr>
          <w:p w14:paraId="4E1E6023" w14:textId="77777777" w:rsidR="00150B88" w:rsidRPr="00F10C66" w:rsidRDefault="00150B88" w:rsidP="00150B88">
            <w:pPr>
              <w:jc w:val="center"/>
              <w:rPr>
                <w:rFonts w:ascii="Franklin Gothic Medium" w:eastAsia="Calibri" w:hAnsi="Franklin Gothic Medium" w:cs="Calibri"/>
                <w:color w:val="1F3864"/>
              </w:rPr>
            </w:pPr>
            <w:r>
              <w:rPr>
                <w:rFonts w:ascii="Franklin Gothic Medium" w:hAnsi="Franklin Gothic Medium"/>
                <w:color w:val="1F3864"/>
              </w:rPr>
              <w:t>Enfant (1)</w:t>
            </w:r>
          </w:p>
        </w:tc>
      </w:tr>
      <w:tr w:rsidR="00150B88" w:rsidRPr="00F10C66" w14:paraId="65460C14" w14:textId="77777777" w:rsidTr="00150B88">
        <w:tc>
          <w:tcPr>
            <w:tcW w:w="3539" w:type="dxa"/>
            <w:shd w:val="clear" w:color="auto" w:fill="EDEDED"/>
          </w:tcPr>
          <w:p w14:paraId="073D5F8F" w14:textId="77777777" w:rsidR="00150B88" w:rsidRPr="00F10C66" w:rsidRDefault="00150B88" w:rsidP="00150B88">
            <w:pPr>
              <w:jc w:val="left"/>
              <w:rPr>
                <w:rFonts w:ascii="Franklin Gothic Medium" w:eastAsia="Calibri" w:hAnsi="Franklin Gothic Medium" w:cs="Calibri"/>
                <w:color w:val="000000"/>
                <w:sz w:val="20"/>
                <w:szCs w:val="20"/>
              </w:rPr>
            </w:pPr>
            <w:r>
              <w:rPr>
                <w:rFonts w:ascii="Franklin Gothic Medium" w:hAnsi="Franklin Gothic Medium"/>
                <w:color w:val="000000"/>
                <w:sz w:val="20"/>
              </w:rPr>
              <w:t>Nom(s) de famille</w:t>
            </w:r>
          </w:p>
        </w:tc>
        <w:tc>
          <w:tcPr>
            <w:tcW w:w="5811" w:type="dxa"/>
          </w:tcPr>
          <w:p w14:paraId="58879AAF" w14:textId="77777777" w:rsidR="00150B88" w:rsidRPr="00F10C66" w:rsidRDefault="0015201A" w:rsidP="00150B88">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237476365"/>
                <w:placeholder>
                  <w:docPart w:val="78F1BC49FF79425999E97A240CBD4608"/>
                </w:placeholder>
                <w:showingPlcHdr/>
              </w:sdtPr>
              <w:sdtEndPr/>
              <w:sdtContent>
                <w:r w:rsidR="009C7390">
                  <w:rPr>
                    <w:rFonts w:ascii="Franklin Gothic Book" w:hAnsi="Franklin Gothic Book"/>
                    <w:color w:val="808080"/>
                    <w:sz w:val="20"/>
                  </w:rPr>
                  <w:t>Cliquez ou tapez ici pour saisir le texte.</w:t>
                </w:r>
              </w:sdtContent>
            </w:sdt>
          </w:p>
        </w:tc>
      </w:tr>
      <w:tr w:rsidR="00150B88" w:rsidRPr="00F10C66" w14:paraId="18AC08B8" w14:textId="77777777" w:rsidTr="00150B88">
        <w:tc>
          <w:tcPr>
            <w:tcW w:w="3539" w:type="dxa"/>
            <w:shd w:val="clear" w:color="auto" w:fill="EDEDED"/>
          </w:tcPr>
          <w:p w14:paraId="4B4A59AB" w14:textId="77777777" w:rsidR="00150B88" w:rsidRPr="00F10C66" w:rsidRDefault="00150B88" w:rsidP="00150B88">
            <w:pPr>
              <w:jc w:val="left"/>
              <w:rPr>
                <w:rFonts w:ascii="Franklin Gothic Medium" w:eastAsia="Calibri" w:hAnsi="Franklin Gothic Medium" w:cs="Calibri"/>
                <w:color w:val="000000"/>
                <w:sz w:val="20"/>
                <w:szCs w:val="20"/>
              </w:rPr>
            </w:pPr>
            <w:r>
              <w:rPr>
                <w:rFonts w:ascii="Franklin Gothic Medium" w:hAnsi="Franklin Gothic Medium"/>
                <w:color w:val="000000"/>
                <w:sz w:val="20"/>
              </w:rPr>
              <w:t>Prénom(s)</w:t>
            </w:r>
          </w:p>
        </w:tc>
        <w:tc>
          <w:tcPr>
            <w:tcW w:w="5811" w:type="dxa"/>
          </w:tcPr>
          <w:p w14:paraId="7E5EDF5E" w14:textId="77777777" w:rsidR="00150B88" w:rsidRPr="00F10C66" w:rsidRDefault="0015201A" w:rsidP="00150B88">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220363300"/>
                <w:placeholder>
                  <w:docPart w:val="07F16F7E96494F388B65F384FB551CEE"/>
                </w:placeholder>
                <w:showingPlcHdr/>
              </w:sdtPr>
              <w:sdtEndPr/>
              <w:sdtContent>
                <w:r w:rsidR="009C7390">
                  <w:rPr>
                    <w:rFonts w:ascii="Franklin Gothic Book" w:hAnsi="Franklin Gothic Book"/>
                    <w:color w:val="808080"/>
                    <w:sz w:val="20"/>
                  </w:rPr>
                  <w:t>Cliquez ou tapez ici pour saisir le texte.</w:t>
                </w:r>
              </w:sdtContent>
            </w:sdt>
          </w:p>
        </w:tc>
      </w:tr>
      <w:tr w:rsidR="00150B88" w:rsidRPr="00F10C66" w14:paraId="749EE73B" w14:textId="77777777" w:rsidTr="00150B88">
        <w:tc>
          <w:tcPr>
            <w:tcW w:w="3539" w:type="dxa"/>
            <w:shd w:val="clear" w:color="auto" w:fill="EDEDED"/>
          </w:tcPr>
          <w:p w14:paraId="1AD74028" w14:textId="5FE22096" w:rsidR="00150B88" w:rsidRPr="00F10C66" w:rsidRDefault="00150B88" w:rsidP="00150B88">
            <w:pPr>
              <w:jc w:val="left"/>
              <w:rPr>
                <w:rFonts w:ascii="Franklin Gothic Medium" w:eastAsia="Calibri" w:hAnsi="Franklin Gothic Medium" w:cs="Calibri"/>
                <w:color w:val="000000"/>
                <w:sz w:val="20"/>
                <w:szCs w:val="20"/>
              </w:rPr>
            </w:pPr>
            <w:r>
              <w:rPr>
                <w:rFonts w:ascii="Franklin Gothic Medium" w:hAnsi="Franklin Gothic Medium"/>
                <w:color w:val="000000"/>
                <w:sz w:val="20"/>
              </w:rPr>
              <w:t>Nom d</w:t>
            </w:r>
            <w:r w:rsidR="007955EE">
              <w:rPr>
                <w:rFonts w:ascii="Franklin Gothic Medium" w:hAnsi="Franklin Gothic Medium"/>
                <w:color w:val="000000"/>
                <w:sz w:val="20"/>
              </w:rPr>
              <w:t>’</w:t>
            </w:r>
            <w:r>
              <w:rPr>
                <w:rFonts w:ascii="Franklin Gothic Medium" w:hAnsi="Franklin Gothic Medium"/>
                <w:color w:val="000000"/>
                <w:sz w:val="20"/>
              </w:rPr>
              <w:t>emprunt</w:t>
            </w:r>
          </w:p>
        </w:tc>
        <w:tc>
          <w:tcPr>
            <w:tcW w:w="5811" w:type="dxa"/>
          </w:tcPr>
          <w:p w14:paraId="4EC4F2AE" w14:textId="77777777" w:rsidR="00150B88" w:rsidRPr="00F10C66" w:rsidRDefault="0015201A" w:rsidP="00150B88">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1311933672"/>
                <w:placeholder>
                  <w:docPart w:val="8E4C0C3044894A63832F2E9F50B935F1"/>
                </w:placeholder>
                <w:showingPlcHdr/>
              </w:sdtPr>
              <w:sdtEndPr/>
              <w:sdtContent>
                <w:r w:rsidR="009C7390">
                  <w:rPr>
                    <w:rFonts w:ascii="Franklin Gothic Book" w:hAnsi="Franklin Gothic Book"/>
                    <w:color w:val="808080"/>
                    <w:sz w:val="20"/>
                  </w:rPr>
                  <w:t>Cliquez ou tapez ici pour saisir le texte.</w:t>
                </w:r>
              </w:sdtContent>
            </w:sdt>
          </w:p>
        </w:tc>
      </w:tr>
      <w:tr w:rsidR="00150B88" w:rsidRPr="002F6475" w14:paraId="596A0264" w14:textId="77777777" w:rsidTr="00150B88">
        <w:tc>
          <w:tcPr>
            <w:tcW w:w="3539" w:type="dxa"/>
            <w:shd w:val="clear" w:color="auto" w:fill="EDEDED"/>
          </w:tcPr>
          <w:p w14:paraId="0F19C377" w14:textId="77777777" w:rsidR="00150B88" w:rsidRPr="00F10C66" w:rsidRDefault="00150B88" w:rsidP="00150B88">
            <w:pPr>
              <w:jc w:val="left"/>
              <w:rPr>
                <w:rFonts w:ascii="Franklin Gothic Medium" w:eastAsia="Calibri" w:hAnsi="Franklin Gothic Medium" w:cs="Calibri"/>
                <w:color w:val="000000"/>
                <w:sz w:val="20"/>
                <w:szCs w:val="20"/>
              </w:rPr>
            </w:pPr>
            <w:r>
              <w:rPr>
                <w:rFonts w:ascii="Franklin Gothic Medium" w:hAnsi="Franklin Gothic Medium"/>
                <w:color w:val="000000"/>
                <w:sz w:val="20"/>
              </w:rPr>
              <w:t>Date et lieu de naissance</w:t>
            </w:r>
          </w:p>
        </w:tc>
        <w:tc>
          <w:tcPr>
            <w:tcW w:w="5811" w:type="dxa"/>
          </w:tcPr>
          <w:p w14:paraId="1B81C13E" w14:textId="61DAE8E3" w:rsidR="00E3789D" w:rsidRDefault="0015201A" w:rsidP="00150B88">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111135480"/>
                <w:placeholder>
                  <w:docPart w:val="8DFC2768B54C483D9633AEB9D0A94619"/>
                </w:placeholder>
                <w:showingPlcHdr/>
              </w:sdtPr>
              <w:sdtEndPr/>
              <w:sdtContent>
                <w:r w:rsidR="00E3789D">
                  <w:rPr>
                    <w:rFonts w:ascii="Franklin Gothic Book" w:hAnsi="Franklin Gothic Book"/>
                    <w:color w:val="808080"/>
                    <w:sz w:val="20"/>
                  </w:rPr>
                  <w:t>Cliquez ou tapez ici pour saisir le texte.</w:t>
                </w:r>
              </w:sdtContent>
            </w:sdt>
          </w:p>
          <w:p w14:paraId="5CF8242C" w14:textId="77777777" w:rsidR="00E3789D" w:rsidRDefault="00E3789D" w:rsidP="00150B88">
            <w:pPr>
              <w:jc w:val="left"/>
              <w:rPr>
                <w:rFonts w:ascii="Franklin Gothic Book" w:eastAsia="Franklin Gothic Book" w:hAnsi="Franklin Gothic Book" w:cs="Times New Roman"/>
                <w:sz w:val="20"/>
                <w:szCs w:val="20"/>
              </w:rPr>
            </w:pPr>
          </w:p>
          <w:sdt>
            <w:sdtPr>
              <w:rPr>
                <w:rFonts w:ascii="Franklin Gothic Book" w:hAnsi="Franklin Gothic Book"/>
                <w:sz w:val="20"/>
              </w:rPr>
              <w:id w:val="-1363286982"/>
              <w:placeholder>
                <w:docPart w:val="582AA9A3B5F441ECAF6185E7343FE923"/>
              </w:placeholder>
              <w:showingPlcHdr/>
              <w:date>
                <w:dateFormat w:val="dd/MM/yyyy"/>
                <w:lid w:val="en-NL"/>
                <w:storeMappedDataAs w:val="dateTime"/>
                <w:calendar w:val="gregorian"/>
              </w:date>
            </w:sdtPr>
            <w:sdtEndPr/>
            <w:sdtContent>
              <w:p w14:paraId="6A6C579D" w14:textId="00CA3E12" w:rsidR="00150B88" w:rsidRPr="002F6475" w:rsidRDefault="002F6475" w:rsidP="00150B88">
                <w:pPr>
                  <w:jc w:val="left"/>
                  <w:rPr>
                    <w:rFonts w:ascii="Franklin Gothic Book" w:hAnsi="Franklin Gothic Book"/>
                    <w:sz w:val="20"/>
                  </w:rPr>
                </w:pPr>
                <w:r>
                  <w:rPr>
                    <w:rFonts w:ascii="Franklin Gothic Book" w:hAnsi="Franklin Gothic Book"/>
                    <w:color w:val="808080"/>
                    <w:sz w:val="20"/>
                  </w:rPr>
                  <w:t xml:space="preserve">Cliquez ou tapez ici pour saisir </w:t>
                </w:r>
                <w:r w:rsidRPr="00C32955">
                  <w:rPr>
                    <w:rFonts w:ascii="Franklin Gothic Book" w:hAnsi="Franklin Gothic Book"/>
                    <w:color w:val="808080"/>
                    <w:sz w:val="20"/>
                  </w:rPr>
                  <w:t>une date</w:t>
                </w:r>
                <w:r>
                  <w:rPr>
                    <w:rFonts w:ascii="Franklin Gothic Book" w:hAnsi="Franklin Gothic Book"/>
                    <w:color w:val="808080"/>
                    <w:sz w:val="20"/>
                  </w:rPr>
                  <w:t>.</w:t>
                </w:r>
              </w:p>
            </w:sdtContent>
          </w:sdt>
        </w:tc>
      </w:tr>
      <w:tr w:rsidR="00150B88" w:rsidRPr="00F10C66" w14:paraId="1A95689E" w14:textId="77777777" w:rsidTr="00150B88">
        <w:tc>
          <w:tcPr>
            <w:tcW w:w="3539" w:type="dxa"/>
            <w:shd w:val="clear" w:color="auto" w:fill="EDEDED"/>
          </w:tcPr>
          <w:p w14:paraId="52EAA6CB" w14:textId="77777777" w:rsidR="00150B88" w:rsidRPr="00F10C66" w:rsidRDefault="00150B88" w:rsidP="00150B88">
            <w:pPr>
              <w:jc w:val="left"/>
              <w:rPr>
                <w:rFonts w:ascii="Franklin Gothic Medium" w:eastAsia="Calibri" w:hAnsi="Franklin Gothic Medium" w:cs="Calibri"/>
                <w:i/>
                <w:iCs/>
                <w:color w:val="000000"/>
                <w:sz w:val="20"/>
                <w:szCs w:val="20"/>
              </w:rPr>
            </w:pPr>
            <w:r>
              <w:rPr>
                <w:rFonts w:ascii="Franklin Gothic Medium" w:hAnsi="Franklin Gothic Medium"/>
                <w:color w:val="000000"/>
                <w:sz w:val="20"/>
              </w:rPr>
              <w:t>Nationalité(s)</w:t>
            </w:r>
          </w:p>
        </w:tc>
        <w:tc>
          <w:tcPr>
            <w:tcW w:w="5811" w:type="dxa"/>
          </w:tcPr>
          <w:p w14:paraId="0F0DAC3D" w14:textId="77777777" w:rsidR="00150B88" w:rsidRPr="00F10C66" w:rsidRDefault="0015201A" w:rsidP="00150B88">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1379362943"/>
                <w:placeholder>
                  <w:docPart w:val="B90750E4B6294B43984B4AF2617AC1CF"/>
                </w:placeholder>
                <w:showingPlcHdr/>
              </w:sdtPr>
              <w:sdtEndPr/>
              <w:sdtContent>
                <w:r w:rsidR="009C7390">
                  <w:rPr>
                    <w:rFonts w:ascii="Franklin Gothic Book" w:hAnsi="Franklin Gothic Book"/>
                    <w:color w:val="808080"/>
                    <w:sz w:val="20"/>
                  </w:rPr>
                  <w:t>Cliquez ou tapez ici pour saisir le texte.</w:t>
                </w:r>
              </w:sdtContent>
            </w:sdt>
          </w:p>
        </w:tc>
      </w:tr>
      <w:tr w:rsidR="001165E2" w:rsidRPr="00F10C66" w14:paraId="133A6DD8" w14:textId="77777777" w:rsidTr="00150B88">
        <w:tc>
          <w:tcPr>
            <w:tcW w:w="3539" w:type="dxa"/>
            <w:shd w:val="clear" w:color="auto" w:fill="EDEDED"/>
          </w:tcPr>
          <w:p w14:paraId="64D93BE5" w14:textId="117D2B40" w:rsidR="001165E2" w:rsidRPr="00F10C66" w:rsidRDefault="001165E2" w:rsidP="00150B88">
            <w:pPr>
              <w:jc w:val="left"/>
              <w:rPr>
                <w:rFonts w:ascii="Franklin Gothic Medium" w:eastAsia="Calibri" w:hAnsi="Franklin Gothic Medium" w:cs="Calibri"/>
                <w:color w:val="000000"/>
                <w:sz w:val="20"/>
                <w:szCs w:val="20"/>
              </w:rPr>
            </w:pPr>
            <w:r>
              <w:rPr>
                <w:rFonts w:ascii="Franklin Gothic Medium" w:hAnsi="Franklin Gothic Medium"/>
                <w:color w:val="000000"/>
                <w:sz w:val="20"/>
              </w:rPr>
              <w:t xml:space="preserve">Adresse (si </w:t>
            </w:r>
            <w:r w:rsidR="00001D80">
              <w:rPr>
                <w:rFonts w:ascii="Franklin Gothic Medium" w:hAnsi="Franklin Gothic Medium"/>
                <w:color w:val="000000"/>
                <w:sz w:val="20"/>
              </w:rPr>
              <w:t xml:space="preserve">elle est </w:t>
            </w:r>
            <w:r>
              <w:rPr>
                <w:rFonts w:ascii="Franklin Gothic Medium" w:hAnsi="Franklin Gothic Medium"/>
                <w:color w:val="000000"/>
                <w:sz w:val="20"/>
              </w:rPr>
              <w:t>connue)</w:t>
            </w:r>
          </w:p>
        </w:tc>
        <w:tc>
          <w:tcPr>
            <w:tcW w:w="5811" w:type="dxa"/>
          </w:tcPr>
          <w:p w14:paraId="7CDBB1A1" w14:textId="4B1527FA" w:rsidR="001165E2" w:rsidRPr="00F10C66" w:rsidRDefault="0015201A" w:rsidP="00150B88">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1238160062"/>
                <w:placeholder>
                  <w:docPart w:val="BC1254F3C4FF4DA1B86B4AA0BB71F362"/>
                </w:placeholder>
                <w:showingPlcHdr/>
              </w:sdtPr>
              <w:sdtEndPr/>
              <w:sdtContent>
                <w:r w:rsidR="009C7390">
                  <w:rPr>
                    <w:rFonts w:ascii="Franklin Gothic Book" w:hAnsi="Franklin Gothic Book"/>
                    <w:color w:val="808080"/>
                    <w:sz w:val="20"/>
                  </w:rPr>
                  <w:t>Cliquez ou tapez ici pour saisir le texte.</w:t>
                </w:r>
              </w:sdtContent>
            </w:sdt>
          </w:p>
        </w:tc>
      </w:tr>
      <w:tr w:rsidR="00E31BD2" w:rsidRPr="00F10C66" w14:paraId="034CAD62" w14:textId="77777777" w:rsidTr="00150B88">
        <w:tc>
          <w:tcPr>
            <w:tcW w:w="3539" w:type="dxa"/>
            <w:shd w:val="clear" w:color="auto" w:fill="EDEDED"/>
          </w:tcPr>
          <w:p w14:paraId="5082B3C4" w14:textId="5BF2AF0C" w:rsidR="00E31BD2" w:rsidRPr="00F10C66" w:rsidRDefault="00E31BD2" w:rsidP="00150B88">
            <w:pPr>
              <w:jc w:val="left"/>
              <w:rPr>
                <w:rFonts w:ascii="Franklin Gothic Medium" w:eastAsia="Calibri" w:hAnsi="Franklin Gothic Medium" w:cs="Calibri"/>
                <w:color w:val="000000"/>
                <w:sz w:val="20"/>
                <w:szCs w:val="20"/>
              </w:rPr>
            </w:pPr>
            <w:r>
              <w:rPr>
                <w:rFonts w:ascii="Franklin Gothic Medium" w:hAnsi="Franklin Gothic Medium"/>
                <w:color w:val="000000"/>
                <w:sz w:val="20"/>
              </w:rPr>
              <w:t>Lieu présumé où se trouve l</w:t>
            </w:r>
            <w:r w:rsidR="007955EE">
              <w:rPr>
                <w:rFonts w:ascii="Franklin Gothic Medium" w:hAnsi="Franklin Gothic Medium"/>
                <w:color w:val="000000"/>
                <w:sz w:val="20"/>
              </w:rPr>
              <w:t>’</w:t>
            </w:r>
            <w:r>
              <w:rPr>
                <w:rFonts w:ascii="Franklin Gothic Medium" w:hAnsi="Franklin Gothic Medium"/>
                <w:color w:val="000000"/>
                <w:sz w:val="20"/>
              </w:rPr>
              <w:t>enfant (s</w:t>
            </w:r>
            <w:r w:rsidR="007955EE">
              <w:rPr>
                <w:rFonts w:ascii="Franklin Gothic Medium" w:hAnsi="Franklin Gothic Medium"/>
                <w:color w:val="000000"/>
                <w:sz w:val="20"/>
              </w:rPr>
              <w:t>’</w:t>
            </w:r>
            <w:r>
              <w:rPr>
                <w:rFonts w:ascii="Franklin Gothic Medium" w:hAnsi="Franklin Gothic Medium"/>
                <w:color w:val="000000"/>
                <w:sz w:val="20"/>
              </w:rPr>
              <w:t>il est connu)</w:t>
            </w:r>
          </w:p>
        </w:tc>
        <w:tc>
          <w:tcPr>
            <w:tcW w:w="5811" w:type="dxa"/>
          </w:tcPr>
          <w:p w14:paraId="4137588B" w14:textId="30782DC2" w:rsidR="00E31BD2" w:rsidRPr="00F10C66" w:rsidRDefault="0015201A" w:rsidP="00150B88">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782699471"/>
                <w:placeholder>
                  <w:docPart w:val="C663B245E7734B7C93EFF3042F150F5B"/>
                </w:placeholder>
                <w:showingPlcHdr/>
              </w:sdtPr>
              <w:sdtEndPr/>
              <w:sdtContent>
                <w:r w:rsidR="009C7390">
                  <w:rPr>
                    <w:rFonts w:ascii="Franklin Gothic Book" w:hAnsi="Franklin Gothic Book"/>
                    <w:color w:val="808080"/>
                    <w:sz w:val="20"/>
                  </w:rPr>
                  <w:t>Cliquez ou tapez ici pour saisir le texte.</w:t>
                </w:r>
              </w:sdtContent>
            </w:sdt>
          </w:p>
        </w:tc>
      </w:tr>
      <w:tr w:rsidR="00150B88" w:rsidRPr="00F10C66" w14:paraId="2A2FD49D" w14:textId="77777777" w:rsidTr="00150B88">
        <w:tc>
          <w:tcPr>
            <w:tcW w:w="3539" w:type="dxa"/>
            <w:shd w:val="clear" w:color="auto" w:fill="EDEDED"/>
          </w:tcPr>
          <w:p w14:paraId="46400882" w14:textId="35CE407B" w:rsidR="00150B88" w:rsidRPr="00F10C66" w:rsidRDefault="00150B88"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Langue(s) parlée(s) / comprise(s)</w:t>
            </w:r>
          </w:p>
        </w:tc>
        <w:tc>
          <w:tcPr>
            <w:tcW w:w="5811" w:type="dxa"/>
          </w:tcPr>
          <w:p w14:paraId="219347A2" w14:textId="77777777" w:rsidR="00150B88" w:rsidRPr="00F10C66" w:rsidRDefault="0015201A" w:rsidP="00150B88">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850490333"/>
                <w:placeholder>
                  <w:docPart w:val="D7868C3922CA43448FCD5F6CC7756DC1"/>
                </w:placeholder>
                <w:showingPlcHdr/>
              </w:sdtPr>
              <w:sdtEndPr/>
              <w:sdtContent>
                <w:r w:rsidR="009C7390">
                  <w:rPr>
                    <w:rFonts w:ascii="Franklin Gothic Book" w:hAnsi="Franklin Gothic Book"/>
                    <w:color w:val="808080"/>
                    <w:sz w:val="20"/>
                  </w:rPr>
                  <w:t>Cliquez ou tapez ici pour saisir le texte.</w:t>
                </w:r>
              </w:sdtContent>
            </w:sdt>
          </w:p>
        </w:tc>
      </w:tr>
      <w:tr w:rsidR="00150B88" w:rsidRPr="00F10C66" w14:paraId="1F0186F6" w14:textId="77777777" w:rsidTr="00150B88">
        <w:tc>
          <w:tcPr>
            <w:tcW w:w="3539" w:type="dxa"/>
            <w:shd w:val="clear" w:color="auto" w:fill="EDEDED"/>
          </w:tcPr>
          <w:p w14:paraId="0B35D6B6" w14:textId="448C8992" w:rsidR="006A0D86" w:rsidRPr="00F10C66" w:rsidRDefault="00150B88" w:rsidP="00150B88">
            <w:pPr>
              <w:rPr>
                <w:rFonts w:ascii="Franklin Gothic Medium" w:eastAsia="Calibri" w:hAnsi="Franklin Gothic Medium" w:cs="Calibri"/>
                <w:sz w:val="20"/>
                <w:szCs w:val="20"/>
              </w:rPr>
            </w:pPr>
            <w:r>
              <w:rPr>
                <w:rFonts w:ascii="Franklin Gothic Medium" w:hAnsi="Franklin Gothic Medium"/>
                <w:sz w:val="20"/>
              </w:rPr>
              <w:t>Si nécessaire, veuillez fournir des informations supplémentaires concernant l</w:t>
            </w:r>
            <w:r w:rsidR="007955EE">
              <w:rPr>
                <w:rFonts w:ascii="Franklin Gothic Medium" w:hAnsi="Franklin Gothic Medium"/>
                <w:sz w:val="20"/>
              </w:rPr>
              <w:t>’</w:t>
            </w:r>
            <w:r>
              <w:rPr>
                <w:rFonts w:ascii="Franklin Gothic Medium" w:hAnsi="Franklin Gothic Medium"/>
                <w:sz w:val="20"/>
              </w:rPr>
              <w:t>enfant</w:t>
            </w:r>
          </w:p>
        </w:tc>
        <w:tc>
          <w:tcPr>
            <w:tcW w:w="5811" w:type="dxa"/>
          </w:tcPr>
          <w:p w14:paraId="2B7ABF16" w14:textId="77777777" w:rsidR="00150B88" w:rsidRPr="00F10C66" w:rsidRDefault="0015201A" w:rsidP="00150B88">
            <w:pPr>
              <w:rPr>
                <w:rFonts w:ascii="Calibri" w:eastAsia="Calibri" w:hAnsi="Calibri" w:cs="Arial"/>
                <w:sz w:val="18"/>
                <w:szCs w:val="18"/>
              </w:rPr>
            </w:pPr>
            <w:sdt>
              <w:sdtPr>
                <w:rPr>
                  <w:rFonts w:ascii="Franklin Gothic Book" w:eastAsia="Franklin Gothic Book" w:hAnsi="Franklin Gothic Book" w:cs="Times New Roman"/>
                  <w:sz w:val="20"/>
                  <w:szCs w:val="20"/>
                </w:rPr>
                <w:id w:val="1651171847"/>
                <w:placeholder>
                  <w:docPart w:val="99BC117283EB4A9896F967060078BEC9"/>
                </w:placeholder>
                <w:showingPlcHdr/>
              </w:sdtPr>
              <w:sdtEndPr/>
              <w:sdtContent>
                <w:r w:rsidR="009C7390">
                  <w:rPr>
                    <w:rFonts w:ascii="Franklin Gothic Book" w:hAnsi="Franklin Gothic Book"/>
                    <w:color w:val="808080"/>
                    <w:sz w:val="20"/>
                  </w:rPr>
                  <w:t>Cliquez ou tapez ici pour saisir le texte.</w:t>
                </w:r>
              </w:sdtContent>
            </w:sdt>
          </w:p>
        </w:tc>
      </w:tr>
      <w:tr w:rsidR="00150B88" w:rsidRPr="00F10C66" w14:paraId="15367AB2" w14:textId="77777777" w:rsidTr="001E4F91">
        <w:tc>
          <w:tcPr>
            <w:tcW w:w="9350" w:type="dxa"/>
            <w:gridSpan w:val="2"/>
            <w:shd w:val="clear" w:color="auto" w:fill="D0CECE" w:themeFill="background2" w:themeFillShade="E6"/>
            <w:vAlign w:val="center"/>
          </w:tcPr>
          <w:p w14:paraId="18A34849" w14:textId="77777777" w:rsidR="00150B88" w:rsidRPr="00F10C66" w:rsidRDefault="00150B88" w:rsidP="00150B88">
            <w:pPr>
              <w:jc w:val="center"/>
              <w:rPr>
                <w:rFonts w:ascii="Franklin Gothic Medium" w:eastAsia="Calibri" w:hAnsi="Franklin Gothic Medium" w:cs="Calibri"/>
                <w:color w:val="1F3864"/>
              </w:rPr>
            </w:pPr>
            <w:r>
              <w:rPr>
                <w:rFonts w:ascii="Franklin Gothic Medium" w:hAnsi="Franklin Gothic Medium"/>
                <w:color w:val="1F3864"/>
              </w:rPr>
              <w:t>Enfant (2)</w:t>
            </w:r>
          </w:p>
          <w:p w14:paraId="4B18E5D8" w14:textId="77777777" w:rsidR="00150B88" w:rsidRPr="00F10C66" w:rsidRDefault="00150B88" w:rsidP="00150B88">
            <w:pPr>
              <w:jc w:val="center"/>
              <w:rPr>
                <w:rFonts w:ascii="Franklin Gothic Book" w:eastAsia="Calibri" w:hAnsi="Franklin Gothic Book" w:cs="Arial"/>
                <w:i/>
                <w:iCs/>
                <w:sz w:val="18"/>
                <w:szCs w:val="18"/>
              </w:rPr>
            </w:pPr>
            <w:r>
              <w:rPr>
                <w:rFonts w:ascii="Franklin Gothic Book" w:hAnsi="Franklin Gothic Book"/>
                <w:i/>
                <w:sz w:val="18"/>
              </w:rPr>
              <w:t>Veuillez compléter le cas échéant</w:t>
            </w:r>
          </w:p>
        </w:tc>
      </w:tr>
      <w:tr w:rsidR="00150B88" w:rsidRPr="00F10C66" w14:paraId="35701970" w14:textId="77777777" w:rsidTr="00150B88">
        <w:tc>
          <w:tcPr>
            <w:tcW w:w="3539" w:type="dxa"/>
            <w:shd w:val="clear" w:color="auto" w:fill="EDEDED"/>
          </w:tcPr>
          <w:p w14:paraId="3FC8B12F" w14:textId="77777777" w:rsidR="00150B88" w:rsidRPr="00F10C66" w:rsidRDefault="00150B88"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Nom(s) de famille</w:t>
            </w:r>
          </w:p>
        </w:tc>
        <w:tc>
          <w:tcPr>
            <w:tcW w:w="5811" w:type="dxa"/>
          </w:tcPr>
          <w:p w14:paraId="11423ECE" w14:textId="77777777" w:rsidR="00150B88" w:rsidRPr="00F10C66" w:rsidRDefault="0015201A" w:rsidP="00150B88">
            <w:pPr>
              <w:jc w:val="left"/>
              <w:rPr>
                <w:rFonts w:ascii="Calibri" w:eastAsia="Calibri" w:hAnsi="Calibri" w:cs="Arial"/>
                <w:sz w:val="18"/>
                <w:szCs w:val="18"/>
              </w:rPr>
            </w:pPr>
            <w:sdt>
              <w:sdtPr>
                <w:rPr>
                  <w:rFonts w:ascii="Franklin Gothic Book" w:eastAsia="Franklin Gothic Book" w:hAnsi="Franklin Gothic Book" w:cs="Times New Roman"/>
                  <w:sz w:val="20"/>
                  <w:szCs w:val="20"/>
                </w:rPr>
                <w:id w:val="-1628856616"/>
                <w:placeholder>
                  <w:docPart w:val="823946FACC01467187E29B885E631016"/>
                </w:placeholder>
                <w:showingPlcHdr/>
              </w:sdtPr>
              <w:sdtEndPr/>
              <w:sdtContent>
                <w:r w:rsidR="009C7390">
                  <w:rPr>
                    <w:rFonts w:ascii="Franklin Gothic Book" w:hAnsi="Franklin Gothic Book"/>
                    <w:color w:val="808080"/>
                    <w:sz w:val="20"/>
                  </w:rPr>
                  <w:t>Cliquez ou tapez ici pour saisir le texte.</w:t>
                </w:r>
              </w:sdtContent>
            </w:sdt>
          </w:p>
        </w:tc>
      </w:tr>
      <w:tr w:rsidR="00150B88" w:rsidRPr="00F10C66" w14:paraId="6FC4E834" w14:textId="77777777" w:rsidTr="00150B88">
        <w:tc>
          <w:tcPr>
            <w:tcW w:w="3539" w:type="dxa"/>
            <w:shd w:val="clear" w:color="auto" w:fill="EDEDED"/>
          </w:tcPr>
          <w:p w14:paraId="288CA4CC" w14:textId="77777777" w:rsidR="00150B88" w:rsidRPr="00F10C66" w:rsidRDefault="00150B88"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Prénom(s)</w:t>
            </w:r>
          </w:p>
        </w:tc>
        <w:tc>
          <w:tcPr>
            <w:tcW w:w="5811" w:type="dxa"/>
          </w:tcPr>
          <w:p w14:paraId="369AE80C" w14:textId="77777777" w:rsidR="00150B88" w:rsidRPr="00F10C66" w:rsidRDefault="0015201A" w:rsidP="00150B88">
            <w:pPr>
              <w:jc w:val="left"/>
              <w:rPr>
                <w:rFonts w:ascii="Calibri" w:eastAsia="Calibri" w:hAnsi="Calibri" w:cs="Arial"/>
                <w:sz w:val="18"/>
                <w:szCs w:val="18"/>
              </w:rPr>
            </w:pPr>
            <w:sdt>
              <w:sdtPr>
                <w:rPr>
                  <w:rFonts w:ascii="Franklin Gothic Book" w:eastAsia="Franklin Gothic Book" w:hAnsi="Franklin Gothic Book" w:cs="Times New Roman"/>
                  <w:sz w:val="20"/>
                  <w:szCs w:val="20"/>
                </w:rPr>
                <w:id w:val="698585016"/>
                <w:placeholder>
                  <w:docPart w:val="47AB898D9D864D78B77B832961DC6840"/>
                </w:placeholder>
                <w:showingPlcHdr/>
              </w:sdtPr>
              <w:sdtEndPr/>
              <w:sdtContent>
                <w:r w:rsidR="009C7390">
                  <w:rPr>
                    <w:rFonts w:ascii="Franklin Gothic Book" w:hAnsi="Franklin Gothic Book"/>
                    <w:color w:val="808080"/>
                    <w:sz w:val="20"/>
                  </w:rPr>
                  <w:t>Cliquez ou tapez ici pour saisir le texte.</w:t>
                </w:r>
              </w:sdtContent>
            </w:sdt>
          </w:p>
        </w:tc>
      </w:tr>
      <w:tr w:rsidR="00150B88" w:rsidRPr="00F10C66" w14:paraId="0F536A32" w14:textId="77777777" w:rsidTr="00150B88">
        <w:tc>
          <w:tcPr>
            <w:tcW w:w="3539" w:type="dxa"/>
            <w:shd w:val="clear" w:color="auto" w:fill="EDEDED"/>
          </w:tcPr>
          <w:p w14:paraId="700CF68B" w14:textId="3AFC40FD" w:rsidR="00150B88" w:rsidRPr="00F10C66" w:rsidRDefault="00150B88"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Nom d</w:t>
            </w:r>
            <w:r w:rsidR="007955EE">
              <w:rPr>
                <w:rFonts w:ascii="Franklin Gothic Medium" w:hAnsi="Franklin Gothic Medium"/>
                <w:color w:val="000000"/>
                <w:sz w:val="20"/>
              </w:rPr>
              <w:t>’</w:t>
            </w:r>
            <w:r>
              <w:rPr>
                <w:rFonts w:ascii="Franklin Gothic Medium" w:hAnsi="Franklin Gothic Medium"/>
                <w:color w:val="000000"/>
                <w:sz w:val="20"/>
              </w:rPr>
              <w:t>emprunt</w:t>
            </w:r>
          </w:p>
        </w:tc>
        <w:tc>
          <w:tcPr>
            <w:tcW w:w="5811" w:type="dxa"/>
          </w:tcPr>
          <w:p w14:paraId="3C5B22D0" w14:textId="77777777" w:rsidR="00150B88" w:rsidRPr="00F10C66" w:rsidRDefault="0015201A" w:rsidP="00150B88">
            <w:pPr>
              <w:jc w:val="left"/>
              <w:rPr>
                <w:rFonts w:ascii="Calibri" w:eastAsia="Calibri" w:hAnsi="Calibri" w:cs="Arial"/>
                <w:sz w:val="18"/>
                <w:szCs w:val="18"/>
              </w:rPr>
            </w:pPr>
            <w:sdt>
              <w:sdtPr>
                <w:rPr>
                  <w:rFonts w:ascii="Franklin Gothic Book" w:eastAsia="Franklin Gothic Book" w:hAnsi="Franklin Gothic Book" w:cs="Times New Roman"/>
                  <w:sz w:val="20"/>
                  <w:szCs w:val="20"/>
                </w:rPr>
                <w:id w:val="-256837248"/>
                <w:placeholder>
                  <w:docPart w:val="EB4826375E014FF6B55ED782F34C7536"/>
                </w:placeholder>
                <w:showingPlcHdr/>
              </w:sdtPr>
              <w:sdtEndPr/>
              <w:sdtContent>
                <w:r w:rsidR="009C7390">
                  <w:rPr>
                    <w:rFonts w:ascii="Franklin Gothic Book" w:hAnsi="Franklin Gothic Book"/>
                    <w:color w:val="808080"/>
                    <w:sz w:val="20"/>
                  </w:rPr>
                  <w:t>Cliquez ou tapez ici pour saisir le texte.</w:t>
                </w:r>
              </w:sdtContent>
            </w:sdt>
          </w:p>
        </w:tc>
      </w:tr>
      <w:tr w:rsidR="00150B88" w:rsidRPr="00F10C66" w14:paraId="1628ADD0" w14:textId="77777777" w:rsidTr="00150B88">
        <w:tc>
          <w:tcPr>
            <w:tcW w:w="3539" w:type="dxa"/>
            <w:shd w:val="clear" w:color="auto" w:fill="EDEDED"/>
          </w:tcPr>
          <w:p w14:paraId="0E1DB178" w14:textId="77777777" w:rsidR="00150B88" w:rsidRPr="00F10C66" w:rsidRDefault="00150B88"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Date et lieu de naissance</w:t>
            </w:r>
          </w:p>
        </w:tc>
        <w:tc>
          <w:tcPr>
            <w:tcW w:w="5811" w:type="dxa"/>
          </w:tcPr>
          <w:p w14:paraId="5EEA61A1" w14:textId="77777777" w:rsidR="002F6475" w:rsidRDefault="0015201A" w:rsidP="002F6475">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2076390845"/>
                <w:placeholder>
                  <w:docPart w:val="D1566CFD14704175B56EA458744469D8"/>
                </w:placeholder>
                <w:showingPlcHdr/>
              </w:sdtPr>
              <w:sdtEndPr/>
              <w:sdtContent>
                <w:r w:rsidR="002F6475">
                  <w:rPr>
                    <w:rFonts w:ascii="Franklin Gothic Book" w:hAnsi="Franklin Gothic Book"/>
                    <w:color w:val="808080"/>
                    <w:sz w:val="20"/>
                  </w:rPr>
                  <w:t>Cliquez ou tapez ici pour saisir le texte.</w:t>
                </w:r>
              </w:sdtContent>
            </w:sdt>
          </w:p>
          <w:p w14:paraId="60B03527" w14:textId="77777777" w:rsidR="002F6475" w:rsidRDefault="002F6475" w:rsidP="002F6475">
            <w:pPr>
              <w:jc w:val="left"/>
              <w:rPr>
                <w:rFonts w:ascii="Franklin Gothic Book" w:eastAsia="Franklin Gothic Book" w:hAnsi="Franklin Gothic Book" w:cs="Times New Roman"/>
                <w:sz w:val="20"/>
                <w:szCs w:val="20"/>
              </w:rPr>
            </w:pPr>
          </w:p>
          <w:sdt>
            <w:sdtPr>
              <w:rPr>
                <w:rFonts w:ascii="Franklin Gothic Book" w:hAnsi="Franklin Gothic Book"/>
                <w:sz w:val="20"/>
              </w:rPr>
              <w:id w:val="-674952765"/>
              <w:placeholder>
                <w:docPart w:val="33364068B99E4F0BBF76008F8C1AA61A"/>
              </w:placeholder>
              <w:showingPlcHdr/>
              <w:date>
                <w:dateFormat w:val="dd/MM/yyyy"/>
                <w:lid w:val="en-NL"/>
                <w:storeMappedDataAs w:val="dateTime"/>
                <w:calendar w:val="gregorian"/>
              </w:date>
            </w:sdtPr>
            <w:sdtEndPr/>
            <w:sdtContent>
              <w:p w14:paraId="242E1001" w14:textId="62F406F0" w:rsidR="00150B88" w:rsidRPr="00F10C66" w:rsidRDefault="002F6475" w:rsidP="002F6475">
                <w:pPr>
                  <w:jc w:val="left"/>
                  <w:rPr>
                    <w:rFonts w:ascii="Calibri" w:eastAsia="Calibri" w:hAnsi="Calibri" w:cs="Arial"/>
                    <w:sz w:val="18"/>
                    <w:szCs w:val="18"/>
                  </w:rPr>
                </w:pPr>
                <w:r>
                  <w:rPr>
                    <w:rFonts w:ascii="Franklin Gothic Book" w:hAnsi="Franklin Gothic Book"/>
                    <w:color w:val="808080"/>
                    <w:sz w:val="20"/>
                  </w:rPr>
                  <w:t xml:space="preserve">Cliquez ou tapez ici pour saisir </w:t>
                </w:r>
                <w:r w:rsidRPr="00C32955">
                  <w:rPr>
                    <w:rFonts w:ascii="Franklin Gothic Book" w:hAnsi="Franklin Gothic Book"/>
                    <w:color w:val="808080"/>
                    <w:sz w:val="20"/>
                  </w:rPr>
                  <w:t>une date</w:t>
                </w:r>
                <w:r>
                  <w:rPr>
                    <w:rFonts w:ascii="Franklin Gothic Book" w:hAnsi="Franklin Gothic Book"/>
                    <w:color w:val="808080"/>
                    <w:sz w:val="20"/>
                  </w:rPr>
                  <w:t>.</w:t>
                </w:r>
              </w:p>
            </w:sdtContent>
          </w:sdt>
        </w:tc>
      </w:tr>
      <w:tr w:rsidR="00150B88" w:rsidRPr="00F10C66" w14:paraId="48AA1F8C" w14:textId="77777777" w:rsidTr="00150B88">
        <w:tc>
          <w:tcPr>
            <w:tcW w:w="3539" w:type="dxa"/>
            <w:shd w:val="clear" w:color="auto" w:fill="EDEDED"/>
          </w:tcPr>
          <w:p w14:paraId="31A0C7ED" w14:textId="77777777" w:rsidR="00150B88" w:rsidRPr="00F10C66" w:rsidRDefault="00150B88"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Nationalité(s)</w:t>
            </w:r>
          </w:p>
        </w:tc>
        <w:tc>
          <w:tcPr>
            <w:tcW w:w="5811" w:type="dxa"/>
          </w:tcPr>
          <w:p w14:paraId="00228DE4" w14:textId="77777777" w:rsidR="00150B88" w:rsidRPr="00F10C66" w:rsidRDefault="0015201A" w:rsidP="00150B88">
            <w:pPr>
              <w:jc w:val="left"/>
              <w:rPr>
                <w:rFonts w:ascii="Calibri" w:eastAsia="Calibri" w:hAnsi="Calibri" w:cs="Arial"/>
                <w:sz w:val="18"/>
                <w:szCs w:val="18"/>
              </w:rPr>
            </w:pPr>
            <w:sdt>
              <w:sdtPr>
                <w:rPr>
                  <w:rFonts w:ascii="Franklin Gothic Book" w:eastAsia="Franklin Gothic Book" w:hAnsi="Franklin Gothic Book" w:cs="Times New Roman"/>
                  <w:sz w:val="20"/>
                  <w:szCs w:val="20"/>
                </w:rPr>
                <w:id w:val="13279215"/>
                <w:placeholder>
                  <w:docPart w:val="9A8B6014222D4053BFD10AE0B61B5D8F"/>
                </w:placeholder>
                <w:showingPlcHdr/>
              </w:sdtPr>
              <w:sdtEndPr/>
              <w:sdtContent>
                <w:r w:rsidR="009C7390">
                  <w:rPr>
                    <w:rFonts w:ascii="Franklin Gothic Book" w:hAnsi="Franklin Gothic Book"/>
                    <w:color w:val="808080"/>
                    <w:sz w:val="20"/>
                  </w:rPr>
                  <w:t>Cliquez ou tapez ici pour saisir le texte.</w:t>
                </w:r>
              </w:sdtContent>
            </w:sdt>
          </w:p>
        </w:tc>
      </w:tr>
      <w:tr w:rsidR="003A78D6" w:rsidRPr="00F10C66" w14:paraId="2B9F783F" w14:textId="77777777" w:rsidTr="00150B88">
        <w:tc>
          <w:tcPr>
            <w:tcW w:w="3539" w:type="dxa"/>
            <w:shd w:val="clear" w:color="auto" w:fill="EDEDED"/>
          </w:tcPr>
          <w:p w14:paraId="107C29B9" w14:textId="58B66F1D" w:rsidR="003A78D6" w:rsidRPr="00F10C66" w:rsidRDefault="003A78D6"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 xml:space="preserve">Adresse (si </w:t>
            </w:r>
            <w:r w:rsidR="0089290F">
              <w:rPr>
                <w:rFonts w:ascii="Franklin Gothic Medium" w:hAnsi="Franklin Gothic Medium"/>
                <w:color w:val="000000"/>
                <w:sz w:val="20"/>
              </w:rPr>
              <w:t xml:space="preserve">elle est </w:t>
            </w:r>
            <w:r>
              <w:rPr>
                <w:rFonts w:ascii="Franklin Gothic Medium" w:hAnsi="Franklin Gothic Medium"/>
                <w:color w:val="000000"/>
                <w:sz w:val="20"/>
              </w:rPr>
              <w:t>connue)</w:t>
            </w:r>
          </w:p>
        </w:tc>
        <w:tc>
          <w:tcPr>
            <w:tcW w:w="5811" w:type="dxa"/>
          </w:tcPr>
          <w:p w14:paraId="065951B0" w14:textId="13524C19" w:rsidR="003A78D6" w:rsidRPr="00F10C66" w:rsidRDefault="0015201A" w:rsidP="00150B88">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1263537312"/>
                <w:placeholder>
                  <w:docPart w:val="8D934AF88C0947C5A2C1F5C3917C2413"/>
                </w:placeholder>
                <w:showingPlcHdr/>
              </w:sdtPr>
              <w:sdtEndPr/>
              <w:sdtContent>
                <w:r w:rsidR="009C7390">
                  <w:rPr>
                    <w:rFonts w:ascii="Franklin Gothic Book" w:hAnsi="Franklin Gothic Book"/>
                    <w:color w:val="808080"/>
                    <w:sz w:val="20"/>
                  </w:rPr>
                  <w:t>Cliquez ou tapez ici pour saisir le texte.</w:t>
                </w:r>
              </w:sdtContent>
            </w:sdt>
          </w:p>
        </w:tc>
      </w:tr>
      <w:tr w:rsidR="001A6A81" w:rsidRPr="00F10C66" w14:paraId="28301379" w14:textId="77777777" w:rsidTr="00150B88">
        <w:tc>
          <w:tcPr>
            <w:tcW w:w="3539" w:type="dxa"/>
            <w:shd w:val="clear" w:color="auto" w:fill="EDEDED"/>
          </w:tcPr>
          <w:p w14:paraId="42376894" w14:textId="5E868C8A" w:rsidR="001A6A81" w:rsidRPr="00F10C66" w:rsidRDefault="001A6A81"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Lieu présumé où se trouve l</w:t>
            </w:r>
            <w:r w:rsidR="007955EE">
              <w:rPr>
                <w:rFonts w:ascii="Franklin Gothic Medium" w:hAnsi="Franklin Gothic Medium"/>
                <w:color w:val="000000"/>
                <w:sz w:val="20"/>
              </w:rPr>
              <w:t>’</w:t>
            </w:r>
            <w:r>
              <w:rPr>
                <w:rFonts w:ascii="Franklin Gothic Medium" w:hAnsi="Franklin Gothic Medium"/>
                <w:color w:val="000000"/>
                <w:sz w:val="20"/>
              </w:rPr>
              <w:t>enfant (s</w:t>
            </w:r>
            <w:r w:rsidR="007955EE">
              <w:rPr>
                <w:rFonts w:ascii="Franklin Gothic Medium" w:hAnsi="Franklin Gothic Medium"/>
                <w:color w:val="000000"/>
                <w:sz w:val="20"/>
              </w:rPr>
              <w:t>’</w:t>
            </w:r>
            <w:r>
              <w:rPr>
                <w:rFonts w:ascii="Franklin Gothic Medium" w:hAnsi="Franklin Gothic Medium"/>
                <w:color w:val="000000"/>
                <w:sz w:val="20"/>
              </w:rPr>
              <w:t>il est connu)</w:t>
            </w:r>
          </w:p>
        </w:tc>
        <w:tc>
          <w:tcPr>
            <w:tcW w:w="5811" w:type="dxa"/>
          </w:tcPr>
          <w:p w14:paraId="62B3D645" w14:textId="7C1D6ACD" w:rsidR="001A6A81" w:rsidRPr="00F10C66" w:rsidRDefault="0015201A" w:rsidP="00150B88">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698367582"/>
                <w:placeholder>
                  <w:docPart w:val="D95789FF55EA4EB7891BEE2495D728EA"/>
                </w:placeholder>
                <w:showingPlcHdr/>
              </w:sdtPr>
              <w:sdtEndPr/>
              <w:sdtContent>
                <w:r w:rsidR="009C7390">
                  <w:rPr>
                    <w:rFonts w:ascii="Franklin Gothic Book" w:hAnsi="Franklin Gothic Book"/>
                    <w:color w:val="808080"/>
                    <w:sz w:val="20"/>
                  </w:rPr>
                  <w:t>Cliquez ou tapez ici pour saisir le texte.</w:t>
                </w:r>
              </w:sdtContent>
            </w:sdt>
          </w:p>
        </w:tc>
      </w:tr>
      <w:tr w:rsidR="00150B88" w:rsidRPr="00F10C66" w14:paraId="5F819696" w14:textId="77777777" w:rsidTr="00150B88">
        <w:tc>
          <w:tcPr>
            <w:tcW w:w="3539" w:type="dxa"/>
            <w:shd w:val="clear" w:color="auto" w:fill="EDEDED"/>
          </w:tcPr>
          <w:p w14:paraId="230DC048" w14:textId="543FD588" w:rsidR="00150B88" w:rsidRPr="00F10C66" w:rsidRDefault="00150B88"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Langue(s) parlée(s) / comprise(s)</w:t>
            </w:r>
          </w:p>
        </w:tc>
        <w:tc>
          <w:tcPr>
            <w:tcW w:w="5811" w:type="dxa"/>
          </w:tcPr>
          <w:p w14:paraId="61965682" w14:textId="77777777" w:rsidR="00150B88" w:rsidRPr="00F10C66" w:rsidRDefault="0015201A" w:rsidP="00150B88">
            <w:pPr>
              <w:jc w:val="left"/>
              <w:rPr>
                <w:rFonts w:ascii="Calibri" w:eastAsia="Calibri" w:hAnsi="Calibri" w:cs="Arial"/>
                <w:sz w:val="18"/>
                <w:szCs w:val="18"/>
              </w:rPr>
            </w:pPr>
            <w:sdt>
              <w:sdtPr>
                <w:rPr>
                  <w:rFonts w:ascii="Franklin Gothic Book" w:eastAsia="Franklin Gothic Book" w:hAnsi="Franklin Gothic Book" w:cs="Times New Roman"/>
                  <w:sz w:val="20"/>
                  <w:szCs w:val="20"/>
                </w:rPr>
                <w:id w:val="176155430"/>
                <w:placeholder>
                  <w:docPart w:val="647C54743DEF41438EA1D81DF9260201"/>
                </w:placeholder>
                <w:showingPlcHdr/>
              </w:sdtPr>
              <w:sdtEndPr/>
              <w:sdtContent>
                <w:r w:rsidR="009C7390">
                  <w:rPr>
                    <w:rFonts w:ascii="Franklin Gothic Book" w:hAnsi="Franklin Gothic Book"/>
                    <w:color w:val="808080"/>
                    <w:sz w:val="20"/>
                  </w:rPr>
                  <w:t>Cliquez ou tapez ici pour saisir le texte.</w:t>
                </w:r>
              </w:sdtContent>
            </w:sdt>
          </w:p>
        </w:tc>
      </w:tr>
      <w:tr w:rsidR="00150B88" w:rsidRPr="00F10C66" w14:paraId="67567E7A" w14:textId="77777777" w:rsidTr="00150B88">
        <w:tc>
          <w:tcPr>
            <w:tcW w:w="3539" w:type="dxa"/>
            <w:shd w:val="clear" w:color="auto" w:fill="EDEDED"/>
          </w:tcPr>
          <w:p w14:paraId="2F9D38EE" w14:textId="4EC4755B" w:rsidR="005B7D81" w:rsidRPr="00F10C66" w:rsidRDefault="00150B88" w:rsidP="00150B88">
            <w:pPr>
              <w:rPr>
                <w:rFonts w:ascii="Franklin Gothic Medium" w:eastAsia="Calibri" w:hAnsi="Franklin Gothic Medium" w:cs="Calibri"/>
                <w:sz w:val="20"/>
                <w:szCs w:val="20"/>
              </w:rPr>
            </w:pPr>
            <w:r>
              <w:rPr>
                <w:rFonts w:ascii="Franklin Gothic Medium" w:hAnsi="Franklin Gothic Medium"/>
                <w:sz w:val="20"/>
              </w:rPr>
              <w:t>Si nécessaire, veuillez fournir des informations supplémentaires concernant l</w:t>
            </w:r>
            <w:r w:rsidR="007955EE">
              <w:rPr>
                <w:rFonts w:ascii="Franklin Gothic Medium" w:hAnsi="Franklin Gothic Medium"/>
                <w:sz w:val="20"/>
              </w:rPr>
              <w:t>’</w:t>
            </w:r>
            <w:r>
              <w:rPr>
                <w:rFonts w:ascii="Franklin Gothic Medium" w:hAnsi="Franklin Gothic Medium"/>
                <w:sz w:val="20"/>
              </w:rPr>
              <w:t>enfant</w:t>
            </w:r>
          </w:p>
        </w:tc>
        <w:tc>
          <w:tcPr>
            <w:tcW w:w="5811" w:type="dxa"/>
            <w:shd w:val="clear" w:color="auto" w:fill="FFFFFF"/>
          </w:tcPr>
          <w:p w14:paraId="3D9DBC88" w14:textId="77777777" w:rsidR="00150B88" w:rsidRPr="00F10C66" w:rsidRDefault="0015201A" w:rsidP="00150B88">
            <w:pPr>
              <w:rPr>
                <w:rFonts w:ascii="Calibri" w:eastAsia="Calibri" w:hAnsi="Calibri" w:cs="Arial"/>
                <w:sz w:val="18"/>
                <w:szCs w:val="18"/>
              </w:rPr>
            </w:pPr>
            <w:sdt>
              <w:sdtPr>
                <w:rPr>
                  <w:rFonts w:ascii="Franklin Gothic Book" w:eastAsia="Franklin Gothic Book" w:hAnsi="Franklin Gothic Book" w:cs="Times New Roman"/>
                  <w:sz w:val="20"/>
                  <w:szCs w:val="20"/>
                </w:rPr>
                <w:id w:val="410815410"/>
                <w:placeholder>
                  <w:docPart w:val="E9708DD08F7F41A58E4F6FE232E6C8C1"/>
                </w:placeholder>
                <w:showingPlcHdr/>
              </w:sdtPr>
              <w:sdtEndPr/>
              <w:sdtContent>
                <w:r w:rsidR="009C7390">
                  <w:rPr>
                    <w:rFonts w:ascii="Franklin Gothic Book" w:hAnsi="Franklin Gothic Book"/>
                    <w:color w:val="808080"/>
                    <w:sz w:val="20"/>
                  </w:rPr>
                  <w:t>Cliquez ou tapez ici pour saisir le texte.</w:t>
                </w:r>
              </w:sdtContent>
            </w:sdt>
          </w:p>
        </w:tc>
      </w:tr>
    </w:tbl>
    <w:p w14:paraId="55D8306A" w14:textId="5ECA4408" w:rsidR="00150B88" w:rsidRPr="00F10C66" w:rsidRDefault="007575CB" w:rsidP="005601C1">
      <w:pPr>
        <w:numPr>
          <w:ilvl w:val="0"/>
          <w:numId w:val="14"/>
        </w:numPr>
        <w:spacing w:before="120" w:after="0" w:line="240" w:lineRule="auto"/>
        <w:jc w:val="left"/>
        <w:outlineLvl w:val="0"/>
        <w:rPr>
          <w:rFonts w:ascii="Franklin Gothic Medium" w:eastAsia="Calibri" w:hAnsi="Franklin Gothic Medium" w:cs="Calibri"/>
          <w:color w:val="1F3864"/>
        </w:rPr>
      </w:pPr>
      <w:r>
        <w:rPr>
          <w:rFonts w:ascii="Franklin Gothic Medium" w:hAnsi="Franklin Gothic Medium"/>
          <w:color w:val="1F3864"/>
        </w:rPr>
        <w:t xml:space="preserve">Personnes </w:t>
      </w:r>
      <w:r w:rsidR="00154331">
        <w:rPr>
          <w:rFonts w:ascii="Franklin Gothic Medium" w:hAnsi="Franklin Gothic Medium"/>
          <w:color w:val="1F3864"/>
        </w:rPr>
        <w:t xml:space="preserve">concernées par </w:t>
      </w:r>
      <w:r>
        <w:rPr>
          <w:rFonts w:ascii="Franklin Gothic Medium" w:hAnsi="Franklin Gothic Medium"/>
          <w:color w:val="1F3864"/>
        </w:rPr>
        <w:t>la demande</w:t>
      </w:r>
    </w:p>
    <w:p w14:paraId="7F7604D6" w14:textId="6ACA768D" w:rsidR="006827B4" w:rsidRPr="00F10C66" w:rsidRDefault="007B164D" w:rsidP="007B164D">
      <w:pPr>
        <w:pStyle w:val="PBParagraph"/>
        <w:numPr>
          <w:ilvl w:val="0"/>
          <w:numId w:val="0"/>
        </w:numPr>
        <w:ind w:left="709"/>
        <w:rPr>
          <w:i/>
          <w:iCs/>
          <w:sz w:val="20"/>
          <w:szCs w:val="20"/>
        </w:rPr>
      </w:pPr>
      <w:r>
        <w:rPr>
          <w:i/>
          <w:sz w:val="20"/>
        </w:rPr>
        <w:t>Veuillez remplir les rubriques appropriées / pertinentes pour la demande.</w:t>
      </w:r>
    </w:p>
    <w:tbl>
      <w:tblPr>
        <w:tblStyle w:val="TableGrid1"/>
        <w:tblW w:w="0" w:type="auto"/>
        <w:tblLook w:val="04A0" w:firstRow="1" w:lastRow="0" w:firstColumn="1" w:lastColumn="0" w:noHBand="0" w:noVBand="1"/>
      </w:tblPr>
      <w:tblGrid>
        <w:gridCol w:w="3539"/>
        <w:gridCol w:w="5816"/>
      </w:tblGrid>
      <w:tr w:rsidR="00150B88" w:rsidRPr="00F10C66" w14:paraId="0DB0E0B4" w14:textId="77777777" w:rsidTr="00D800C7">
        <w:tc>
          <w:tcPr>
            <w:tcW w:w="9355" w:type="dxa"/>
            <w:gridSpan w:val="2"/>
            <w:shd w:val="clear" w:color="auto" w:fill="D0CECE" w:themeFill="background2" w:themeFillShade="E6"/>
          </w:tcPr>
          <w:p w14:paraId="61C640CD" w14:textId="4A1C6283" w:rsidR="00150B88" w:rsidRPr="00F10C66" w:rsidRDefault="00EF671D" w:rsidP="00150B88">
            <w:pPr>
              <w:jc w:val="center"/>
              <w:rPr>
                <w:rFonts w:ascii="Franklin Gothic Medium" w:eastAsia="Calibri" w:hAnsi="Franklin Gothic Medium" w:cs="Calibri"/>
                <w:color w:val="1F3864"/>
              </w:rPr>
            </w:pPr>
            <w:r>
              <w:rPr>
                <w:rFonts w:ascii="Franklin Gothic Medium" w:hAnsi="Franklin Gothic Medium"/>
                <w:color w:val="1F3864"/>
              </w:rPr>
              <w:t>Personne (1)</w:t>
            </w:r>
          </w:p>
        </w:tc>
      </w:tr>
      <w:tr w:rsidR="000A0C63" w:rsidRPr="00F10C66" w14:paraId="1852B63B" w14:textId="77777777" w:rsidTr="00296766">
        <w:tc>
          <w:tcPr>
            <w:tcW w:w="9355" w:type="dxa"/>
            <w:gridSpan w:val="2"/>
            <w:shd w:val="clear" w:color="auto" w:fill="E7E6E6" w:themeFill="background2"/>
          </w:tcPr>
          <w:p w14:paraId="57AE0758" w14:textId="6CC95E99" w:rsidR="00B1377B" w:rsidRPr="009C7390" w:rsidRDefault="000A0C63" w:rsidP="00B1377B">
            <w:pPr>
              <w:jc w:val="left"/>
              <w:rPr>
                <w:rFonts w:ascii="Franklin Gothic Medium" w:eastAsia="Calibri" w:hAnsi="Franklin Gothic Medium" w:cs="Calibri"/>
                <w:b/>
                <w:bCs/>
                <w:color w:val="002060"/>
                <w:sz w:val="20"/>
                <w:szCs w:val="20"/>
              </w:rPr>
            </w:pPr>
            <w:r w:rsidRPr="009C7390">
              <w:rPr>
                <w:rFonts w:eastAsia="Calibri" w:cs="Arial"/>
                <w:b/>
                <w:color w:val="002060"/>
                <w:sz w:val="20"/>
                <w:szCs w:val="20"/>
              </w:rPr>
              <w:fldChar w:fldCharType="begin">
                <w:ffData>
                  <w:name w:val=""/>
                  <w:enabled/>
                  <w:calcOnExit w:val="0"/>
                  <w:checkBox>
                    <w:sizeAuto/>
                    <w:default w:val="0"/>
                  </w:checkBox>
                </w:ffData>
              </w:fldChar>
            </w:r>
            <w:r w:rsidRPr="009C7390">
              <w:rPr>
                <w:rFonts w:eastAsia="Calibri" w:cs="Arial"/>
                <w:b/>
                <w:color w:val="002060"/>
                <w:sz w:val="20"/>
                <w:szCs w:val="20"/>
              </w:rPr>
              <w:instrText xml:space="preserve"> FORMCHECKBOX </w:instrText>
            </w:r>
            <w:r w:rsidRPr="009C7390">
              <w:rPr>
                <w:rFonts w:eastAsia="Calibri" w:cs="Arial"/>
                <w:b/>
                <w:color w:val="002060"/>
                <w:sz w:val="20"/>
                <w:szCs w:val="20"/>
              </w:rPr>
            </w:r>
            <w:r w:rsidRPr="009C7390">
              <w:rPr>
                <w:rFonts w:eastAsia="Calibri" w:cs="Arial"/>
                <w:b/>
                <w:color w:val="002060"/>
                <w:sz w:val="20"/>
                <w:szCs w:val="20"/>
              </w:rPr>
              <w:fldChar w:fldCharType="separate"/>
            </w:r>
            <w:r w:rsidRPr="009C7390">
              <w:rPr>
                <w:rFonts w:eastAsia="Calibri" w:cs="Arial"/>
                <w:b/>
                <w:color w:val="002060"/>
                <w:sz w:val="20"/>
                <w:szCs w:val="20"/>
              </w:rPr>
              <w:fldChar w:fldCharType="end"/>
            </w:r>
            <w:r w:rsidRPr="009C7390">
              <w:rPr>
                <w:color w:val="002060"/>
                <w:sz w:val="20"/>
                <w:szCs w:val="20"/>
              </w:rPr>
              <w:t xml:space="preserve"> </w:t>
            </w:r>
            <w:r w:rsidRPr="009C7390">
              <w:rPr>
                <w:b/>
                <w:bCs/>
                <w:color w:val="002060"/>
                <w:sz w:val="20"/>
                <w:szCs w:val="20"/>
              </w:rPr>
              <w:t>Parent légal ayant la garde</w:t>
            </w:r>
          </w:p>
          <w:p w14:paraId="419BD1BD" w14:textId="0EAC3FAE" w:rsidR="00B1377B" w:rsidRPr="009C7390" w:rsidRDefault="008D5973" w:rsidP="00B1377B">
            <w:pPr>
              <w:jc w:val="left"/>
              <w:rPr>
                <w:rFonts w:ascii="Franklin Gothic Medium" w:eastAsia="Calibri" w:hAnsi="Franklin Gothic Medium" w:cs="Calibri"/>
                <w:b/>
                <w:bCs/>
                <w:color w:val="002060"/>
                <w:sz w:val="20"/>
                <w:szCs w:val="20"/>
              </w:rPr>
            </w:pPr>
            <w:r w:rsidRPr="009C7390">
              <w:rPr>
                <w:rFonts w:eastAsia="Calibri" w:cs="Arial"/>
                <w:b/>
                <w:color w:val="002060"/>
                <w:sz w:val="20"/>
                <w:szCs w:val="20"/>
              </w:rPr>
              <w:fldChar w:fldCharType="begin">
                <w:ffData>
                  <w:name w:val=""/>
                  <w:enabled/>
                  <w:calcOnExit w:val="0"/>
                  <w:checkBox>
                    <w:sizeAuto/>
                    <w:default w:val="0"/>
                  </w:checkBox>
                </w:ffData>
              </w:fldChar>
            </w:r>
            <w:r w:rsidRPr="009C7390">
              <w:rPr>
                <w:rFonts w:eastAsia="Calibri" w:cs="Arial"/>
                <w:b/>
                <w:color w:val="002060"/>
                <w:sz w:val="20"/>
                <w:szCs w:val="20"/>
              </w:rPr>
              <w:instrText xml:space="preserve"> FORMCHECKBOX </w:instrText>
            </w:r>
            <w:r w:rsidRPr="009C7390">
              <w:rPr>
                <w:rFonts w:eastAsia="Calibri" w:cs="Arial"/>
                <w:b/>
                <w:color w:val="002060"/>
                <w:sz w:val="20"/>
                <w:szCs w:val="20"/>
              </w:rPr>
            </w:r>
            <w:r w:rsidRPr="009C7390">
              <w:rPr>
                <w:rFonts w:eastAsia="Calibri" w:cs="Arial"/>
                <w:b/>
                <w:color w:val="002060"/>
                <w:sz w:val="20"/>
                <w:szCs w:val="20"/>
              </w:rPr>
              <w:fldChar w:fldCharType="separate"/>
            </w:r>
            <w:r w:rsidRPr="009C7390">
              <w:rPr>
                <w:rFonts w:eastAsia="Calibri" w:cs="Arial"/>
                <w:b/>
                <w:color w:val="002060"/>
                <w:sz w:val="20"/>
                <w:szCs w:val="20"/>
              </w:rPr>
              <w:fldChar w:fldCharType="end"/>
            </w:r>
            <w:r w:rsidRPr="009C7390">
              <w:rPr>
                <w:b/>
                <w:bCs/>
                <w:color w:val="002060"/>
                <w:sz w:val="20"/>
                <w:szCs w:val="20"/>
              </w:rPr>
              <w:t xml:space="preserve"> Parent légal n</w:t>
            </w:r>
            <w:r w:rsidR="007955EE" w:rsidRPr="009C7390">
              <w:rPr>
                <w:b/>
                <w:bCs/>
                <w:color w:val="002060"/>
                <w:sz w:val="20"/>
                <w:szCs w:val="20"/>
              </w:rPr>
              <w:t>’</w:t>
            </w:r>
            <w:r w:rsidRPr="009C7390">
              <w:rPr>
                <w:b/>
                <w:bCs/>
                <w:color w:val="002060"/>
                <w:sz w:val="20"/>
                <w:szCs w:val="20"/>
              </w:rPr>
              <w:t>ayant pas la garde</w:t>
            </w:r>
          </w:p>
          <w:p w14:paraId="2FE20DB8" w14:textId="62A2C847" w:rsidR="00B1377B" w:rsidRPr="009C7390" w:rsidRDefault="000A0C63" w:rsidP="00B1377B">
            <w:pPr>
              <w:jc w:val="left"/>
              <w:rPr>
                <w:rFonts w:ascii="Franklin Gothic Medium" w:eastAsia="Calibri" w:hAnsi="Franklin Gothic Medium" w:cs="Calibri"/>
                <w:b/>
                <w:bCs/>
                <w:color w:val="002060"/>
                <w:sz w:val="20"/>
                <w:szCs w:val="20"/>
              </w:rPr>
            </w:pPr>
            <w:r w:rsidRPr="009C7390">
              <w:rPr>
                <w:rFonts w:eastAsia="Calibri" w:cs="Arial"/>
                <w:b/>
                <w:color w:val="002060"/>
                <w:sz w:val="20"/>
                <w:szCs w:val="20"/>
              </w:rPr>
              <w:fldChar w:fldCharType="begin">
                <w:ffData>
                  <w:name w:val=""/>
                  <w:enabled/>
                  <w:calcOnExit w:val="0"/>
                  <w:checkBox>
                    <w:sizeAuto/>
                    <w:default w:val="0"/>
                  </w:checkBox>
                </w:ffData>
              </w:fldChar>
            </w:r>
            <w:r w:rsidRPr="009C7390">
              <w:rPr>
                <w:rFonts w:eastAsia="Calibri" w:cs="Arial"/>
                <w:b/>
                <w:color w:val="002060"/>
                <w:sz w:val="20"/>
                <w:szCs w:val="20"/>
              </w:rPr>
              <w:instrText xml:space="preserve"> FORMCHECKBOX </w:instrText>
            </w:r>
            <w:r w:rsidRPr="009C7390">
              <w:rPr>
                <w:rFonts w:eastAsia="Calibri" w:cs="Arial"/>
                <w:b/>
                <w:color w:val="002060"/>
                <w:sz w:val="20"/>
                <w:szCs w:val="20"/>
              </w:rPr>
            </w:r>
            <w:r w:rsidRPr="009C7390">
              <w:rPr>
                <w:rFonts w:eastAsia="Calibri" w:cs="Arial"/>
                <w:b/>
                <w:color w:val="002060"/>
                <w:sz w:val="20"/>
                <w:szCs w:val="20"/>
              </w:rPr>
              <w:fldChar w:fldCharType="separate"/>
            </w:r>
            <w:r w:rsidRPr="009C7390">
              <w:rPr>
                <w:rFonts w:eastAsia="Calibri" w:cs="Arial"/>
                <w:b/>
                <w:color w:val="002060"/>
                <w:sz w:val="20"/>
                <w:szCs w:val="20"/>
              </w:rPr>
              <w:fldChar w:fldCharType="end"/>
            </w:r>
            <w:r w:rsidRPr="009C7390">
              <w:rPr>
                <w:color w:val="002060"/>
                <w:sz w:val="20"/>
                <w:szCs w:val="20"/>
              </w:rPr>
              <w:t xml:space="preserve"> </w:t>
            </w:r>
            <w:r w:rsidRPr="009C7390">
              <w:rPr>
                <w:b/>
                <w:bCs/>
                <w:color w:val="002060"/>
                <w:sz w:val="20"/>
                <w:szCs w:val="20"/>
              </w:rPr>
              <w:t>Personne qui a juridiquement, y compris en vertu d</w:t>
            </w:r>
            <w:r w:rsidR="007955EE" w:rsidRPr="009C7390">
              <w:rPr>
                <w:b/>
                <w:bCs/>
                <w:color w:val="002060"/>
                <w:sz w:val="20"/>
                <w:szCs w:val="20"/>
              </w:rPr>
              <w:t>’</w:t>
            </w:r>
            <w:r w:rsidRPr="009C7390">
              <w:rPr>
                <w:b/>
                <w:bCs/>
                <w:color w:val="002060"/>
                <w:sz w:val="20"/>
                <w:szCs w:val="20"/>
              </w:rPr>
              <w:t>une coutume, la garde de l</w:t>
            </w:r>
            <w:r w:rsidR="007955EE" w:rsidRPr="009C7390">
              <w:rPr>
                <w:b/>
                <w:bCs/>
                <w:color w:val="002060"/>
                <w:sz w:val="20"/>
                <w:szCs w:val="20"/>
              </w:rPr>
              <w:t>’</w:t>
            </w:r>
            <w:r w:rsidRPr="009C7390">
              <w:rPr>
                <w:b/>
                <w:bCs/>
                <w:color w:val="002060"/>
                <w:sz w:val="20"/>
                <w:szCs w:val="20"/>
              </w:rPr>
              <w:t>enfant</w:t>
            </w:r>
          </w:p>
          <w:p w14:paraId="250051E6" w14:textId="7C75908B" w:rsidR="000A0C63" w:rsidRPr="00F10C66" w:rsidDel="00EF671D" w:rsidRDefault="000A0C63" w:rsidP="00B1377B">
            <w:pPr>
              <w:jc w:val="left"/>
              <w:rPr>
                <w:rFonts w:ascii="Franklin Gothic Medium" w:eastAsia="Calibri" w:hAnsi="Franklin Gothic Medium" w:cs="Calibri"/>
                <w:color w:val="1F3864"/>
              </w:rPr>
            </w:pPr>
            <w:r w:rsidRPr="009C7390">
              <w:rPr>
                <w:rFonts w:eastAsia="Calibri" w:cs="Arial"/>
                <w:b/>
                <w:color w:val="002060"/>
                <w:sz w:val="20"/>
                <w:szCs w:val="20"/>
              </w:rPr>
              <w:fldChar w:fldCharType="begin">
                <w:ffData>
                  <w:name w:val=""/>
                  <w:enabled/>
                  <w:calcOnExit w:val="0"/>
                  <w:checkBox>
                    <w:sizeAuto/>
                    <w:default w:val="0"/>
                  </w:checkBox>
                </w:ffData>
              </w:fldChar>
            </w:r>
            <w:r w:rsidRPr="009C7390">
              <w:rPr>
                <w:rFonts w:eastAsia="Calibri" w:cs="Arial"/>
                <w:b/>
                <w:color w:val="002060"/>
                <w:sz w:val="20"/>
                <w:szCs w:val="20"/>
              </w:rPr>
              <w:instrText xml:space="preserve"> FORMCHECKBOX </w:instrText>
            </w:r>
            <w:r w:rsidRPr="009C7390">
              <w:rPr>
                <w:rFonts w:eastAsia="Calibri" w:cs="Arial"/>
                <w:b/>
                <w:color w:val="002060"/>
                <w:sz w:val="20"/>
                <w:szCs w:val="20"/>
              </w:rPr>
            </w:r>
            <w:r w:rsidRPr="009C7390">
              <w:rPr>
                <w:rFonts w:eastAsia="Calibri" w:cs="Arial"/>
                <w:b/>
                <w:color w:val="002060"/>
                <w:sz w:val="20"/>
                <w:szCs w:val="20"/>
              </w:rPr>
              <w:fldChar w:fldCharType="separate"/>
            </w:r>
            <w:r w:rsidRPr="009C7390">
              <w:rPr>
                <w:rFonts w:eastAsia="Calibri" w:cs="Arial"/>
                <w:b/>
                <w:color w:val="002060"/>
                <w:sz w:val="20"/>
                <w:szCs w:val="20"/>
              </w:rPr>
              <w:fldChar w:fldCharType="end"/>
            </w:r>
            <w:r w:rsidRPr="009C7390">
              <w:rPr>
                <w:b/>
                <w:bCs/>
                <w:color w:val="002060"/>
                <w:sz w:val="20"/>
                <w:szCs w:val="20"/>
              </w:rPr>
              <w:t xml:space="preserve"> Autre personne </w:t>
            </w:r>
            <w:r w:rsidR="00AA42CC" w:rsidRPr="009C7390">
              <w:rPr>
                <w:b/>
                <w:bCs/>
                <w:color w:val="002060"/>
                <w:sz w:val="20"/>
                <w:szCs w:val="20"/>
              </w:rPr>
              <w:t>concernée par</w:t>
            </w:r>
            <w:r w:rsidRPr="009C7390">
              <w:rPr>
                <w:b/>
                <w:bCs/>
                <w:color w:val="002060"/>
                <w:sz w:val="20"/>
                <w:szCs w:val="20"/>
              </w:rPr>
              <w:t xml:space="preserve"> la demande (veuillez préciser) :</w:t>
            </w:r>
            <w:r w:rsidRPr="009C7390">
              <w:rPr>
                <w:rFonts w:ascii="Franklin Gothic Medium" w:hAnsi="Franklin Gothic Medium"/>
                <w:b/>
                <w:color w:val="002060"/>
                <w:sz w:val="20"/>
                <w:szCs w:val="20"/>
              </w:rPr>
              <w:t xml:space="preserve"> </w:t>
            </w:r>
            <w:sdt>
              <w:sdtPr>
                <w:rPr>
                  <w:rFonts w:ascii="Franklin Gothic Book" w:eastAsia="Franklin Gothic Book" w:hAnsi="Franklin Gothic Book" w:cs="Times New Roman"/>
                  <w:sz w:val="20"/>
                  <w:szCs w:val="20"/>
                </w:rPr>
                <w:id w:val="1751395559"/>
                <w:placeholder>
                  <w:docPart w:val="1231357CFE134E309A570A234DDBEB0B"/>
                </w:placeholder>
                <w:showingPlcHdr/>
              </w:sdtPr>
              <w:sdtEndPr/>
              <w:sdtContent>
                <w:r w:rsidRPr="00DC13B7">
                  <w:rPr>
                    <w:rFonts w:ascii="Franklin Gothic Book" w:hAnsi="Franklin Gothic Book"/>
                    <w:color w:val="808080"/>
                    <w:sz w:val="20"/>
                    <w:szCs w:val="20"/>
                  </w:rPr>
                  <w:t>Cliquez ou tapez ici pour saisir le texte.</w:t>
                </w:r>
              </w:sdtContent>
            </w:sdt>
          </w:p>
        </w:tc>
      </w:tr>
      <w:tr w:rsidR="00150B88" w:rsidRPr="00F10C66" w14:paraId="4F31C1CB" w14:textId="77777777" w:rsidTr="00D800C7">
        <w:tc>
          <w:tcPr>
            <w:tcW w:w="3539" w:type="dxa"/>
            <w:shd w:val="clear" w:color="auto" w:fill="EDEDED"/>
          </w:tcPr>
          <w:p w14:paraId="0018AFB8" w14:textId="77777777" w:rsidR="00150B88" w:rsidRPr="00F10C66" w:rsidRDefault="00150B88"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Nom(s) de famille</w:t>
            </w:r>
          </w:p>
        </w:tc>
        <w:tc>
          <w:tcPr>
            <w:tcW w:w="5816" w:type="dxa"/>
          </w:tcPr>
          <w:p w14:paraId="4E19CF47" w14:textId="77777777" w:rsidR="00150B88" w:rsidRPr="00F10C66" w:rsidRDefault="0015201A" w:rsidP="00150B88">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1664998913"/>
                <w:placeholder>
                  <w:docPart w:val="1B68428D39D145049EECF61221223E7F"/>
                </w:placeholder>
                <w:showingPlcHdr/>
              </w:sdtPr>
              <w:sdtEndPr/>
              <w:sdtContent>
                <w:r w:rsidR="009C7390">
                  <w:rPr>
                    <w:rFonts w:ascii="Franklin Gothic Book" w:hAnsi="Franklin Gothic Book"/>
                    <w:color w:val="808080"/>
                    <w:sz w:val="20"/>
                  </w:rPr>
                  <w:t>Cliquez ou tapez ici pour saisir le texte.</w:t>
                </w:r>
              </w:sdtContent>
            </w:sdt>
          </w:p>
        </w:tc>
      </w:tr>
      <w:tr w:rsidR="00150B88" w:rsidRPr="00F10C66" w14:paraId="3AFD454D" w14:textId="77777777" w:rsidTr="00D800C7">
        <w:tc>
          <w:tcPr>
            <w:tcW w:w="3539" w:type="dxa"/>
            <w:shd w:val="clear" w:color="auto" w:fill="EDEDED"/>
          </w:tcPr>
          <w:p w14:paraId="42E4588B" w14:textId="77777777" w:rsidR="00150B88" w:rsidRPr="00F10C66" w:rsidRDefault="00150B88"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Prénom(s)</w:t>
            </w:r>
          </w:p>
        </w:tc>
        <w:tc>
          <w:tcPr>
            <w:tcW w:w="5816" w:type="dxa"/>
          </w:tcPr>
          <w:p w14:paraId="4D25B77E" w14:textId="77777777" w:rsidR="00150B88" w:rsidRPr="00F10C66" w:rsidRDefault="0015201A" w:rsidP="00150B88">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2123681884"/>
                <w:placeholder>
                  <w:docPart w:val="88DAECD09C1F4EDC9BBF2800D3AA673D"/>
                </w:placeholder>
                <w:showingPlcHdr/>
              </w:sdtPr>
              <w:sdtEndPr/>
              <w:sdtContent>
                <w:r w:rsidR="009C7390">
                  <w:rPr>
                    <w:rFonts w:ascii="Franklin Gothic Book" w:hAnsi="Franklin Gothic Book"/>
                    <w:color w:val="808080"/>
                    <w:sz w:val="20"/>
                  </w:rPr>
                  <w:t>Cliquez ou tapez ici pour saisir le texte.</w:t>
                </w:r>
              </w:sdtContent>
            </w:sdt>
          </w:p>
        </w:tc>
      </w:tr>
      <w:tr w:rsidR="00150B88" w:rsidRPr="00F10C66" w14:paraId="359E5C69" w14:textId="77777777" w:rsidTr="00D800C7">
        <w:tc>
          <w:tcPr>
            <w:tcW w:w="3539" w:type="dxa"/>
            <w:shd w:val="clear" w:color="auto" w:fill="EDEDED"/>
          </w:tcPr>
          <w:p w14:paraId="21585D5C" w14:textId="4830D853" w:rsidR="00150B88" w:rsidRPr="00F10C66" w:rsidRDefault="00150B88"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Nom d</w:t>
            </w:r>
            <w:r w:rsidR="007955EE">
              <w:rPr>
                <w:rFonts w:ascii="Franklin Gothic Medium" w:hAnsi="Franklin Gothic Medium"/>
                <w:color w:val="000000"/>
                <w:sz w:val="20"/>
              </w:rPr>
              <w:t>’</w:t>
            </w:r>
            <w:r>
              <w:rPr>
                <w:rFonts w:ascii="Franklin Gothic Medium" w:hAnsi="Franklin Gothic Medium"/>
                <w:color w:val="000000"/>
                <w:sz w:val="20"/>
              </w:rPr>
              <w:t>emprunt</w:t>
            </w:r>
          </w:p>
        </w:tc>
        <w:tc>
          <w:tcPr>
            <w:tcW w:w="5816" w:type="dxa"/>
          </w:tcPr>
          <w:p w14:paraId="560269B6" w14:textId="77777777" w:rsidR="00150B88" w:rsidRPr="00F10C66" w:rsidRDefault="0015201A" w:rsidP="00150B88">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119969414"/>
                <w:placeholder>
                  <w:docPart w:val="316A270C5A98401B8BACF1AC6BD0E76B"/>
                </w:placeholder>
                <w:showingPlcHdr/>
              </w:sdtPr>
              <w:sdtEndPr/>
              <w:sdtContent>
                <w:r w:rsidR="009C7390">
                  <w:rPr>
                    <w:rFonts w:ascii="Franklin Gothic Book" w:hAnsi="Franklin Gothic Book"/>
                    <w:color w:val="808080"/>
                    <w:sz w:val="20"/>
                  </w:rPr>
                  <w:t>Cliquez ou tapez ici pour saisir le texte.</w:t>
                </w:r>
              </w:sdtContent>
            </w:sdt>
          </w:p>
        </w:tc>
      </w:tr>
      <w:tr w:rsidR="00150B88" w:rsidRPr="00F10C66" w14:paraId="62610BD9" w14:textId="77777777" w:rsidTr="00D800C7">
        <w:tc>
          <w:tcPr>
            <w:tcW w:w="3539" w:type="dxa"/>
            <w:shd w:val="clear" w:color="auto" w:fill="EDEDED"/>
          </w:tcPr>
          <w:p w14:paraId="174BF433" w14:textId="77777777" w:rsidR="00150B88" w:rsidRPr="00F10C66" w:rsidRDefault="00150B88"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Date et lieu de naissance</w:t>
            </w:r>
          </w:p>
        </w:tc>
        <w:tc>
          <w:tcPr>
            <w:tcW w:w="5816" w:type="dxa"/>
          </w:tcPr>
          <w:p w14:paraId="6392C66F" w14:textId="77777777" w:rsidR="002F6475" w:rsidRDefault="0015201A" w:rsidP="002F6475">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591052139"/>
                <w:placeholder>
                  <w:docPart w:val="91B40A4211E84644BBBC37E506105FBC"/>
                </w:placeholder>
                <w:showingPlcHdr/>
              </w:sdtPr>
              <w:sdtEndPr/>
              <w:sdtContent>
                <w:r w:rsidR="002F6475">
                  <w:rPr>
                    <w:rFonts w:ascii="Franklin Gothic Book" w:hAnsi="Franklin Gothic Book"/>
                    <w:color w:val="808080"/>
                    <w:sz w:val="20"/>
                  </w:rPr>
                  <w:t>Cliquez ou tapez ici pour saisir le texte.</w:t>
                </w:r>
              </w:sdtContent>
            </w:sdt>
          </w:p>
          <w:p w14:paraId="10D384D7" w14:textId="77777777" w:rsidR="002F6475" w:rsidRDefault="002F6475" w:rsidP="002F6475">
            <w:pPr>
              <w:jc w:val="left"/>
              <w:rPr>
                <w:rFonts w:ascii="Franklin Gothic Book" w:eastAsia="Franklin Gothic Book" w:hAnsi="Franklin Gothic Book" w:cs="Times New Roman"/>
                <w:sz w:val="20"/>
                <w:szCs w:val="20"/>
              </w:rPr>
            </w:pPr>
          </w:p>
          <w:sdt>
            <w:sdtPr>
              <w:rPr>
                <w:rFonts w:ascii="Franklin Gothic Book" w:hAnsi="Franklin Gothic Book"/>
                <w:sz w:val="20"/>
              </w:rPr>
              <w:id w:val="409746530"/>
              <w:placeholder>
                <w:docPart w:val="3B7E5B2F50C5413A8C6AA7E82DA0158E"/>
              </w:placeholder>
              <w:showingPlcHdr/>
              <w:date>
                <w:dateFormat w:val="dd/MM/yyyy"/>
                <w:lid w:val="en-NL"/>
                <w:storeMappedDataAs w:val="dateTime"/>
                <w:calendar w:val="gregorian"/>
              </w:date>
            </w:sdtPr>
            <w:sdtEndPr/>
            <w:sdtContent>
              <w:p w14:paraId="57E40A03" w14:textId="1D9BF0E4" w:rsidR="00150B88" w:rsidRPr="00F10C66" w:rsidRDefault="002F6475" w:rsidP="002F6475">
                <w:pPr>
                  <w:jc w:val="left"/>
                  <w:rPr>
                    <w:rFonts w:ascii="Franklin Gothic Book" w:eastAsia="Calibri" w:hAnsi="Franklin Gothic Book" w:cs="Calibri"/>
                    <w:color w:val="000000"/>
                    <w:sz w:val="20"/>
                    <w:szCs w:val="20"/>
                  </w:rPr>
                </w:pPr>
                <w:r>
                  <w:rPr>
                    <w:rFonts w:ascii="Franklin Gothic Book" w:hAnsi="Franklin Gothic Book"/>
                    <w:color w:val="808080"/>
                    <w:sz w:val="20"/>
                  </w:rPr>
                  <w:t xml:space="preserve">Cliquez ou tapez ici pour saisir </w:t>
                </w:r>
                <w:r w:rsidRPr="00C32955">
                  <w:rPr>
                    <w:rFonts w:ascii="Franklin Gothic Book" w:hAnsi="Franklin Gothic Book"/>
                    <w:color w:val="808080"/>
                    <w:sz w:val="20"/>
                  </w:rPr>
                  <w:t>une date</w:t>
                </w:r>
                <w:r>
                  <w:rPr>
                    <w:rFonts w:ascii="Franklin Gothic Book" w:hAnsi="Franklin Gothic Book"/>
                    <w:color w:val="808080"/>
                    <w:sz w:val="20"/>
                  </w:rPr>
                  <w:t>.</w:t>
                </w:r>
              </w:p>
            </w:sdtContent>
          </w:sdt>
        </w:tc>
      </w:tr>
      <w:tr w:rsidR="00150B88" w:rsidRPr="00F10C66" w14:paraId="1841F540" w14:textId="77777777" w:rsidTr="00D800C7">
        <w:tc>
          <w:tcPr>
            <w:tcW w:w="3539" w:type="dxa"/>
            <w:shd w:val="clear" w:color="auto" w:fill="EDEDED"/>
          </w:tcPr>
          <w:p w14:paraId="1E84D13B" w14:textId="77777777" w:rsidR="00150B88" w:rsidRPr="00F10C66" w:rsidRDefault="00150B88"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Nationalité(s)</w:t>
            </w:r>
          </w:p>
        </w:tc>
        <w:tc>
          <w:tcPr>
            <w:tcW w:w="5816" w:type="dxa"/>
          </w:tcPr>
          <w:p w14:paraId="685B791B" w14:textId="77777777" w:rsidR="00150B88" w:rsidRPr="00F10C66" w:rsidRDefault="0015201A" w:rsidP="00150B88">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378016039"/>
                <w:placeholder>
                  <w:docPart w:val="CAC5488E0A654303A3133B178BC9646A"/>
                </w:placeholder>
                <w:showingPlcHdr/>
              </w:sdtPr>
              <w:sdtEndPr/>
              <w:sdtContent>
                <w:r w:rsidR="009C7390">
                  <w:rPr>
                    <w:rFonts w:ascii="Franklin Gothic Book" w:hAnsi="Franklin Gothic Book"/>
                    <w:color w:val="808080"/>
                    <w:sz w:val="20"/>
                  </w:rPr>
                  <w:t>Cliquez ou tapez ici pour saisir le texte.</w:t>
                </w:r>
              </w:sdtContent>
            </w:sdt>
          </w:p>
        </w:tc>
      </w:tr>
      <w:tr w:rsidR="00E22BF7" w:rsidRPr="00F10C66" w14:paraId="5DA2AD50" w14:textId="77777777" w:rsidTr="00D800C7">
        <w:tc>
          <w:tcPr>
            <w:tcW w:w="3539" w:type="dxa"/>
            <w:shd w:val="clear" w:color="auto" w:fill="EDEDED"/>
          </w:tcPr>
          <w:p w14:paraId="41165EBE" w14:textId="185232BC" w:rsidR="00E22BF7" w:rsidRPr="00F10C66" w:rsidRDefault="00E22BF7"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Coordonnées (y compris l</w:t>
            </w:r>
            <w:r w:rsidR="007955EE">
              <w:rPr>
                <w:rFonts w:ascii="Franklin Gothic Medium" w:hAnsi="Franklin Gothic Medium"/>
                <w:color w:val="000000"/>
                <w:sz w:val="20"/>
              </w:rPr>
              <w:t>’</w:t>
            </w:r>
            <w:r>
              <w:rPr>
                <w:rFonts w:ascii="Franklin Gothic Medium" w:hAnsi="Franklin Gothic Medium"/>
                <w:color w:val="000000"/>
                <w:sz w:val="20"/>
              </w:rPr>
              <w:t>adresse)</w:t>
            </w:r>
          </w:p>
        </w:tc>
        <w:tc>
          <w:tcPr>
            <w:tcW w:w="5816" w:type="dxa"/>
          </w:tcPr>
          <w:p w14:paraId="123D884D" w14:textId="6B1F3DD3" w:rsidR="00E22BF7" w:rsidRPr="00F10C66" w:rsidRDefault="0015201A" w:rsidP="00150B88">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2108145328"/>
                <w:placeholder>
                  <w:docPart w:val="0BDF952D8A3A4652B081D6827821BD38"/>
                </w:placeholder>
                <w:showingPlcHdr/>
              </w:sdtPr>
              <w:sdtEndPr/>
              <w:sdtContent>
                <w:r w:rsidR="009C7390">
                  <w:rPr>
                    <w:rFonts w:ascii="Franklin Gothic Book" w:hAnsi="Franklin Gothic Book"/>
                    <w:color w:val="808080"/>
                    <w:sz w:val="20"/>
                  </w:rPr>
                  <w:t>Cliquez ou tapez ici pour saisir le texte.</w:t>
                </w:r>
              </w:sdtContent>
            </w:sdt>
          </w:p>
        </w:tc>
      </w:tr>
      <w:tr w:rsidR="00743F93" w:rsidRPr="00F10C66" w14:paraId="2BC7C155" w14:textId="77777777" w:rsidTr="00D800C7">
        <w:tc>
          <w:tcPr>
            <w:tcW w:w="3539" w:type="dxa"/>
            <w:shd w:val="clear" w:color="auto" w:fill="EDEDED"/>
          </w:tcPr>
          <w:p w14:paraId="0EEA9339" w14:textId="4554ECEC" w:rsidR="00743F93" w:rsidRPr="00F10C66" w:rsidRDefault="00743F93"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 xml:space="preserve">Localisation présumée (si elle est connue) </w:t>
            </w:r>
          </w:p>
        </w:tc>
        <w:tc>
          <w:tcPr>
            <w:tcW w:w="5816" w:type="dxa"/>
          </w:tcPr>
          <w:p w14:paraId="581EAC60" w14:textId="22F7F05D" w:rsidR="00743F93" w:rsidRPr="00F10C66" w:rsidRDefault="0015201A" w:rsidP="00150B88">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1840920288"/>
                <w:placeholder>
                  <w:docPart w:val="5BCB9C8844AB4FD0A7FBF727D0C9FBDB"/>
                </w:placeholder>
                <w:showingPlcHdr/>
              </w:sdtPr>
              <w:sdtEndPr/>
              <w:sdtContent>
                <w:r w:rsidR="009C7390">
                  <w:rPr>
                    <w:rFonts w:ascii="Franklin Gothic Book" w:hAnsi="Franklin Gothic Book"/>
                    <w:color w:val="808080"/>
                    <w:sz w:val="20"/>
                  </w:rPr>
                  <w:t>Cliquez ou tapez ici pour saisir le texte.</w:t>
                </w:r>
              </w:sdtContent>
            </w:sdt>
          </w:p>
        </w:tc>
      </w:tr>
      <w:tr w:rsidR="00150B88" w:rsidRPr="00F10C66" w14:paraId="19ECB94B" w14:textId="77777777" w:rsidTr="00D800C7">
        <w:trPr>
          <w:trHeight w:val="579"/>
        </w:trPr>
        <w:tc>
          <w:tcPr>
            <w:tcW w:w="3539" w:type="dxa"/>
            <w:shd w:val="clear" w:color="auto" w:fill="EDEDED"/>
          </w:tcPr>
          <w:p w14:paraId="55DB4237" w14:textId="2200868A" w:rsidR="00150B88" w:rsidRPr="00F10C66" w:rsidRDefault="00150B88"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Document(s) d</w:t>
            </w:r>
            <w:r w:rsidR="007955EE">
              <w:rPr>
                <w:rFonts w:ascii="Franklin Gothic Medium" w:hAnsi="Franklin Gothic Medium"/>
                <w:color w:val="000000"/>
                <w:sz w:val="20"/>
              </w:rPr>
              <w:t>’</w:t>
            </w:r>
            <w:r>
              <w:rPr>
                <w:rFonts w:ascii="Franklin Gothic Medium" w:hAnsi="Franklin Gothic Medium"/>
                <w:color w:val="000000"/>
                <w:sz w:val="20"/>
              </w:rPr>
              <w:t>identité / de voyage, numéro(s) et date(s) de validité (le cas échéant)</w:t>
            </w:r>
          </w:p>
        </w:tc>
        <w:tc>
          <w:tcPr>
            <w:tcW w:w="5816" w:type="dxa"/>
          </w:tcPr>
          <w:p w14:paraId="57881078" w14:textId="77777777" w:rsidR="00150B88" w:rsidRPr="00F10C66" w:rsidRDefault="0015201A" w:rsidP="00150B88">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389117962"/>
                <w:placeholder>
                  <w:docPart w:val="E6E8489BCFEA4710A2226D9AAF8E5A7B"/>
                </w:placeholder>
                <w:showingPlcHdr/>
              </w:sdtPr>
              <w:sdtEndPr/>
              <w:sdtContent>
                <w:r w:rsidR="009C7390">
                  <w:rPr>
                    <w:rFonts w:ascii="Franklin Gothic Book" w:hAnsi="Franklin Gothic Book"/>
                    <w:color w:val="808080"/>
                    <w:sz w:val="20"/>
                  </w:rPr>
                  <w:t>Cliquez ou tapez ici pour saisir le texte.</w:t>
                </w:r>
              </w:sdtContent>
            </w:sdt>
          </w:p>
        </w:tc>
      </w:tr>
      <w:tr w:rsidR="00150B88" w:rsidRPr="00F10C66" w14:paraId="497F4904" w14:textId="77777777" w:rsidTr="00D800C7">
        <w:tc>
          <w:tcPr>
            <w:tcW w:w="3539" w:type="dxa"/>
            <w:shd w:val="clear" w:color="auto" w:fill="EDEDED"/>
          </w:tcPr>
          <w:p w14:paraId="2AF5F81B" w14:textId="77777777" w:rsidR="00150B88" w:rsidRPr="00F10C66" w:rsidRDefault="00150B88"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Langue(s) (veuillez préciser pour chaque langue : parlée, écrite, comprise)</w:t>
            </w:r>
          </w:p>
        </w:tc>
        <w:tc>
          <w:tcPr>
            <w:tcW w:w="5816" w:type="dxa"/>
          </w:tcPr>
          <w:p w14:paraId="393BE2F9" w14:textId="77777777" w:rsidR="00150B88" w:rsidRPr="00F10C66" w:rsidRDefault="0015201A" w:rsidP="00150B88">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511149597"/>
                <w:placeholder>
                  <w:docPart w:val="EB48BEAB0DE947F7AB00FED8A38B3F1A"/>
                </w:placeholder>
                <w:showingPlcHdr/>
              </w:sdtPr>
              <w:sdtEndPr/>
              <w:sdtContent>
                <w:r w:rsidR="009C7390">
                  <w:rPr>
                    <w:rFonts w:ascii="Franklin Gothic Book" w:hAnsi="Franklin Gothic Book"/>
                    <w:color w:val="808080"/>
                    <w:sz w:val="20"/>
                  </w:rPr>
                  <w:t>Cliquez ou tapez ici pour saisir le texte.</w:t>
                </w:r>
              </w:sdtContent>
            </w:sdt>
          </w:p>
        </w:tc>
      </w:tr>
      <w:tr w:rsidR="00E22BF7" w:rsidRPr="00F10C66" w14:paraId="56CCE8D5" w14:textId="77777777" w:rsidTr="00D800C7">
        <w:tc>
          <w:tcPr>
            <w:tcW w:w="3539" w:type="dxa"/>
            <w:shd w:val="clear" w:color="auto" w:fill="EDEDED"/>
          </w:tcPr>
          <w:p w14:paraId="0443D813" w14:textId="2A6A96FE" w:rsidR="00E22BF7" w:rsidRPr="00F10C66" w:rsidRDefault="00E22BF7"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lastRenderedPageBreak/>
              <w:t>Veuillez préciser le lien entre cette personne et la demande</w:t>
            </w:r>
            <w:r w:rsidR="008E4438" w:rsidRPr="00F10C66">
              <w:rPr>
                <w:rStyle w:val="FootnoteReference"/>
                <w:rFonts w:ascii="Franklin Gothic Medium" w:eastAsia="Calibri" w:hAnsi="Franklin Gothic Medium" w:cs="Calibri"/>
                <w:color w:val="000000"/>
                <w:sz w:val="20"/>
                <w:szCs w:val="20"/>
              </w:rPr>
              <w:footnoteReference w:id="3"/>
            </w:r>
          </w:p>
        </w:tc>
        <w:tc>
          <w:tcPr>
            <w:tcW w:w="5816" w:type="dxa"/>
          </w:tcPr>
          <w:p w14:paraId="39C507E7" w14:textId="5CA97B22" w:rsidR="00E22BF7" w:rsidRPr="00F10C66" w:rsidRDefault="0015201A" w:rsidP="00150B88">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716972867"/>
                <w:placeholder>
                  <w:docPart w:val="FE8D4250E22149ADB0854F9329228C2F"/>
                </w:placeholder>
                <w:showingPlcHdr/>
              </w:sdtPr>
              <w:sdtEndPr/>
              <w:sdtContent>
                <w:r w:rsidR="009C7390">
                  <w:rPr>
                    <w:rFonts w:ascii="Franklin Gothic Book" w:hAnsi="Franklin Gothic Book"/>
                    <w:color w:val="808080"/>
                    <w:sz w:val="20"/>
                  </w:rPr>
                  <w:t>Cliquez ou tapez ici pour saisir le texte.</w:t>
                </w:r>
              </w:sdtContent>
            </w:sdt>
          </w:p>
        </w:tc>
      </w:tr>
      <w:tr w:rsidR="00150B88" w:rsidRPr="00F10C66" w14:paraId="143557A9" w14:textId="77777777" w:rsidTr="00D800C7">
        <w:tc>
          <w:tcPr>
            <w:tcW w:w="9355" w:type="dxa"/>
            <w:gridSpan w:val="2"/>
            <w:shd w:val="clear" w:color="auto" w:fill="D0CECE" w:themeFill="background2" w:themeFillShade="E6"/>
          </w:tcPr>
          <w:p w14:paraId="33210123" w14:textId="7F992757" w:rsidR="00150B88" w:rsidRPr="00F10C66" w:rsidRDefault="00156AC5" w:rsidP="00150B88">
            <w:pPr>
              <w:jc w:val="center"/>
              <w:rPr>
                <w:rFonts w:ascii="Franklin Gothic Book" w:eastAsia="Franklin Gothic Book" w:hAnsi="Franklin Gothic Book" w:cs="Times New Roman"/>
                <w:sz w:val="20"/>
                <w:szCs w:val="20"/>
              </w:rPr>
            </w:pPr>
            <w:r>
              <w:rPr>
                <w:rFonts w:ascii="Franklin Gothic Medium" w:hAnsi="Franklin Gothic Medium"/>
                <w:color w:val="1F3864"/>
              </w:rPr>
              <w:t>Personne (2)</w:t>
            </w:r>
          </w:p>
        </w:tc>
      </w:tr>
      <w:tr w:rsidR="00156AC5" w:rsidRPr="00F10C66" w14:paraId="7831C770" w14:textId="77777777" w:rsidTr="00296766">
        <w:tc>
          <w:tcPr>
            <w:tcW w:w="9355" w:type="dxa"/>
            <w:gridSpan w:val="2"/>
            <w:shd w:val="clear" w:color="auto" w:fill="E7E6E6" w:themeFill="background2"/>
          </w:tcPr>
          <w:p w14:paraId="3ED1C75C" w14:textId="77777777" w:rsidR="008E16D2" w:rsidRPr="00ED6298" w:rsidRDefault="008E16D2" w:rsidP="008E16D2">
            <w:pPr>
              <w:jc w:val="left"/>
              <w:rPr>
                <w:rFonts w:eastAsia="Calibri" w:cs="Calibri"/>
                <w:b/>
                <w:color w:val="03295A"/>
                <w:sz w:val="20"/>
                <w:szCs w:val="20"/>
              </w:rPr>
            </w:pPr>
            <w:r w:rsidRPr="00ED6298">
              <w:rPr>
                <w:rFonts w:eastAsia="Calibri" w:cs="Arial"/>
                <w:b/>
                <w:sz w:val="20"/>
                <w:szCs w:val="20"/>
              </w:rPr>
              <w:fldChar w:fldCharType="begin">
                <w:ffData>
                  <w:name w:val=""/>
                  <w:enabled/>
                  <w:calcOnExit w:val="0"/>
                  <w:checkBox>
                    <w:sizeAuto/>
                    <w:default w:val="0"/>
                  </w:checkBox>
                </w:ffData>
              </w:fldChar>
            </w:r>
            <w:r w:rsidRPr="00ED6298">
              <w:rPr>
                <w:rFonts w:eastAsia="Calibri" w:cs="Arial"/>
                <w:b/>
                <w:sz w:val="20"/>
                <w:szCs w:val="20"/>
              </w:rPr>
              <w:instrText xml:space="preserve"> FORMCHECKBOX </w:instrText>
            </w:r>
            <w:r w:rsidRPr="00ED6298">
              <w:rPr>
                <w:rFonts w:eastAsia="Calibri" w:cs="Arial"/>
                <w:b/>
                <w:sz w:val="20"/>
                <w:szCs w:val="20"/>
              </w:rPr>
            </w:r>
            <w:r w:rsidRPr="00ED6298">
              <w:rPr>
                <w:rFonts w:eastAsia="Calibri" w:cs="Arial"/>
                <w:b/>
                <w:sz w:val="20"/>
                <w:szCs w:val="20"/>
              </w:rPr>
              <w:fldChar w:fldCharType="separate"/>
            </w:r>
            <w:r w:rsidRPr="00ED6298">
              <w:rPr>
                <w:rFonts w:eastAsia="Calibri" w:cs="Arial"/>
                <w:b/>
                <w:sz w:val="20"/>
                <w:szCs w:val="20"/>
              </w:rPr>
              <w:fldChar w:fldCharType="end"/>
            </w:r>
            <w:r w:rsidRPr="00ED6298">
              <w:rPr>
                <w:b/>
                <w:sz w:val="20"/>
                <w:szCs w:val="20"/>
              </w:rPr>
              <w:t xml:space="preserve"> </w:t>
            </w:r>
            <w:r w:rsidRPr="00ED6298">
              <w:rPr>
                <w:rFonts w:eastAsia="Calibri" w:cs="Calibri"/>
                <w:b/>
                <w:color w:val="03295A"/>
                <w:sz w:val="20"/>
                <w:szCs w:val="20"/>
              </w:rPr>
              <w:t>Parent légal ayant la garde</w:t>
            </w:r>
          </w:p>
          <w:p w14:paraId="10D9E86B" w14:textId="7DE71877" w:rsidR="008E16D2" w:rsidRPr="00ED6298" w:rsidRDefault="008E16D2" w:rsidP="008E16D2">
            <w:pPr>
              <w:jc w:val="left"/>
              <w:rPr>
                <w:rFonts w:eastAsia="Calibri" w:cs="Calibri"/>
                <w:b/>
                <w:color w:val="002060"/>
                <w:sz w:val="20"/>
                <w:szCs w:val="20"/>
              </w:rPr>
            </w:pPr>
            <w:r w:rsidRPr="00ED6298">
              <w:rPr>
                <w:rFonts w:eastAsia="Calibri" w:cs="Calibri"/>
                <w:b/>
                <w:color w:val="03295A"/>
                <w:sz w:val="20"/>
                <w:szCs w:val="20"/>
                <w:lang w:val="en-GB"/>
              </w:rPr>
              <w:fldChar w:fldCharType="begin">
                <w:ffData>
                  <w:name w:val=""/>
                  <w:enabled/>
                  <w:calcOnExit w:val="0"/>
                  <w:checkBox>
                    <w:sizeAuto/>
                    <w:default w:val="0"/>
                  </w:checkBox>
                </w:ffData>
              </w:fldChar>
            </w:r>
            <w:r w:rsidRPr="00ED6298">
              <w:rPr>
                <w:rFonts w:eastAsia="Calibri" w:cs="Calibri"/>
                <w:b/>
                <w:color w:val="03295A"/>
                <w:sz w:val="20"/>
                <w:szCs w:val="20"/>
              </w:rPr>
              <w:instrText xml:space="preserve"> FORMCHECKBOX </w:instrText>
            </w:r>
            <w:r w:rsidRPr="00ED6298">
              <w:rPr>
                <w:rFonts w:eastAsia="Calibri" w:cs="Calibri"/>
                <w:b/>
                <w:color w:val="03295A"/>
                <w:sz w:val="20"/>
                <w:szCs w:val="20"/>
                <w:lang w:val="en-GB"/>
              </w:rPr>
            </w:r>
            <w:r w:rsidRPr="00ED6298">
              <w:rPr>
                <w:rFonts w:eastAsia="Calibri" w:cs="Calibri"/>
                <w:b/>
                <w:color w:val="03295A"/>
                <w:sz w:val="20"/>
                <w:szCs w:val="20"/>
                <w:lang w:val="en-GB"/>
              </w:rPr>
              <w:fldChar w:fldCharType="separate"/>
            </w:r>
            <w:r w:rsidRPr="00ED6298">
              <w:rPr>
                <w:rFonts w:eastAsia="Calibri" w:cs="Calibri"/>
                <w:b/>
                <w:color w:val="03295A"/>
                <w:sz w:val="20"/>
                <w:szCs w:val="20"/>
                <w:lang w:val="en-GB"/>
              </w:rPr>
              <w:fldChar w:fldCharType="end"/>
            </w:r>
            <w:r w:rsidRPr="00ED6298">
              <w:rPr>
                <w:rFonts w:eastAsia="Calibri" w:cs="Calibri"/>
                <w:b/>
                <w:color w:val="03295A"/>
                <w:sz w:val="20"/>
                <w:szCs w:val="20"/>
              </w:rPr>
              <w:t xml:space="preserve"> Parent légal n</w:t>
            </w:r>
            <w:r w:rsidR="007955EE" w:rsidRPr="00ED6298">
              <w:rPr>
                <w:rFonts w:eastAsia="Calibri" w:cs="Calibri"/>
                <w:b/>
                <w:color w:val="03295A"/>
                <w:sz w:val="20"/>
                <w:szCs w:val="20"/>
              </w:rPr>
              <w:t>’</w:t>
            </w:r>
            <w:r w:rsidRPr="00ED6298">
              <w:rPr>
                <w:rFonts w:eastAsia="Calibri" w:cs="Calibri"/>
                <w:b/>
                <w:color w:val="03295A"/>
                <w:sz w:val="20"/>
                <w:szCs w:val="20"/>
              </w:rPr>
              <w:t>ayant pas la garde</w:t>
            </w:r>
          </w:p>
          <w:p w14:paraId="12B61C1A" w14:textId="7283A8F5" w:rsidR="008E16D2" w:rsidRPr="00ED6298" w:rsidRDefault="008E16D2" w:rsidP="008E16D2">
            <w:pPr>
              <w:jc w:val="left"/>
              <w:rPr>
                <w:rFonts w:eastAsia="Calibri" w:cs="Calibri"/>
                <w:b/>
                <w:color w:val="03295A"/>
                <w:sz w:val="20"/>
                <w:szCs w:val="20"/>
              </w:rPr>
            </w:pPr>
            <w:r w:rsidRPr="00ED6298">
              <w:rPr>
                <w:rFonts w:eastAsia="Calibri" w:cs="Calibri"/>
                <w:b/>
                <w:color w:val="002060"/>
                <w:sz w:val="20"/>
                <w:szCs w:val="20"/>
                <w:lang w:val="en-GB"/>
              </w:rPr>
              <w:fldChar w:fldCharType="begin">
                <w:ffData>
                  <w:name w:val=""/>
                  <w:enabled/>
                  <w:calcOnExit w:val="0"/>
                  <w:checkBox>
                    <w:sizeAuto/>
                    <w:default w:val="0"/>
                  </w:checkBox>
                </w:ffData>
              </w:fldChar>
            </w:r>
            <w:r w:rsidRPr="00ED6298">
              <w:rPr>
                <w:rFonts w:eastAsia="Calibri" w:cs="Calibri"/>
                <w:b/>
                <w:color w:val="002060"/>
                <w:sz w:val="20"/>
                <w:szCs w:val="20"/>
              </w:rPr>
              <w:instrText xml:space="preserve"> FORMCHECKBOX </w:instrText>
            </w:r>
            <w:r w:rsidRPr="00ED6298">
              <w:rPr>
                <w:rFonts w:eastAsia="Calibri" w:cs="Calibri"/>
                <w:b/>
                <w:color w:val="002060"/>
                <w:sz w:val="20"/>
                <w:szCs w:val="20"/>
                <w:lang w:val="en-GB"/>
              </w:rPr>
            </w:r>
            <w:r w:rsidRPr="00ED6298">
              <w:rPr>
                <w:rFonts w:eastAsia="Calibri" w:cs="Calibri"/>
                <w:b/>
                <w:color w:val="002060"/>
                <w:sz w:val="20"/>
                <w:szCs w:val="20"/>
                <w:lang w:val="en-GB"/>
              </w:rPr>
              <w:fldChar w:fldCharType="separate"/>
            </w:r>
            <w:r w:rsidRPr="00ED6298">
              <w:rPr>
                <w:rFonts w:eastAsia="Calibri" w:cs="Calibri"/>
                <w:b/>
                <w:color w:val="002060"/>
                <w:sz w:val="20"/>
                <w:szCs w:val="20"/>
                <w:lang w:val="en-GB"/>
              </w:rPr>
              <w:fldChar w:fldCharType="end"/>
            </w:r>
            <w:r w:rsidRPr="00ED6298">
              <w:rPr>
                <w:rFonts w:eastAsia="Calibri" w:cs="Calibri"/>
                <w:b/>
                <w:color w:val="002060"/>
                <w:sz w:val="20"/>
                <w:szCs w:val="20"/>
              </w:rPr>
              <w:t xml:space="preserve"> Personne qui a juridiquement</w:t>
            </w:r>
            <w:r w:rsidRPr="00ED6298">
              <w:rPr>
                <w:rFonts w:eastAsia="Calibri" w:cs="Calibri"/>
                <w:b/>
                <w:color w:val="03295A"/>
                <w:sz w:val="20"/>
                <w:szCs w:val="20"/>
              </w:rPr>
              <w:t>, y compris en vertu d</w:t>
            </w:r>
            <w:r w:rsidR="007955EE" w:rsidRPr="00ED6298">
              <w:rPr>
                <w:rFonts w:eastAsia="Calibri" w:cs="Calibri"/>
                <w:b/>
                <w:color w:val="03295A"/>
                <w:sz w:val="20"/>
                <w:szCs w:val="20"/>
              </w:rPr>
              <w:t>’</w:t>
            </w:r>
            <w:r w:rsidRPr="00ED6298">
              <w:rPr>
                <w:rFonts w:eastAsia="Calibri" w:cs="Calibri"/>
                <w:b/>
                <w:color w:val="03295A"/>
                <w:sz w:val="20"/>
                <w:szCs w:val="20"/>
              </w:rPr>
              <w:t>une coutume, la garde de l</w:t>
            </w:r>
            <w:r w:rsidR="007955EE" w:rsidRPr="00ED6298">
              <w:rPr>
                <w:rFonts w:eastAsia="Calibri" w:cs="Calibri"/>
                <w:b/>
                <w:color w:val="03295A"/>
                <w:sz w:val="20"/>
                <w:szCs w:val="20"/>
              </w:rPr>
              <w:t>’</w:t>
            </w:r>
            <w:r w:rsidRPr="00ED6298">
              <w:rPr>
                <w:rFonts w:eastAsia="Calibri" w:cs="Calibri"/>
                <w:b/>
                <w:color w:val="03295A"/>
                <w:sz w:val="20"/>
                <w:szCs w:val="20"/>
              </w:rPr>
              <w:t>enfant</w:t>
            </w:r>
          </w:p>
          <w:p w14:paraId="51C11AE6" w14:textId="7DD5C3E8" w:rsidR="00156AC5" w:rsidRPr="00F10C66" w:rsidDel="00156AC5" w:rsidRDefault="008E16D2" w:rsidP="009C7390">
            <w:pPr>
              <w:jc w:val="left"/>
              <w:rPr>
                <w:rFonts w:ascii="Franklin Gothic Medium" w:eastAsia="Calibri" w:hAnsi="Franklin Gothic Medium" w:cs="Calibri"/>
                <w:color w:val="1F3864"/>
              </w:rPr>
            </w:pPr>
            <w:r w:rsidRPr="00ED6298">
              <w:rPr>
                <w:rFonts w:eastAsia="Calibri" w:cs="Calibri"/>
                <w:b/>
                <w:color w:val="03295A"/>
                <w:sz w:val="20"/>
                <w:szCs w:val="20"/>
                <w:lang w:val="en-GB"/>
              </w:rPr>
              <w:fldChar w:fldCharType="begin">
                <w:ffData>
                  <w:name w:val=""/>
                  <w:enabled/>
                  <w:calcOnExit w:val="0"/>
                  <w:checkBox>
                    <w:sizeAuto/>
                    <w:default w:val="0"/>
                  </w:checkBox>
                </w:ffData>
              </w:fldChar>
            </w:r>
            <w:r w:rsidRPr="00ED6298">
              <w:rPr>
                <w:rFonts w:eastAsia="Calibri" w:cs="Calibri"/>
                <w:b/>
                <w:color w:val="03295A"/>
                <w:sz w:val="20"/>
                <w:szCs w:val="20"/>
              </w:rPr>
              <w:instrText xml:space="preserve"> FORMCHECKBOX </w:instrText>
            </w:r>
            <w:r w:rsidRPr="00ED6298">
              <w:rPr>
                <w:rFonts w:eastAsia="Calibri" w:cs="Calibri"/>
                <w:b/>
                <w:color w:val="03295A"/>
                <w:sz w:val="20"/>
                <w:szCs w:val="20"/>
                <w:lang w:val="en-GB"/>
              </w:rPr>
            </w:r>
            <w:r w:rsidRPr="00ED6298">
              <w:rPr>
                <w:rFonts w:eastAsia="Calibri" w:cs="Calibri"/>
                <w:b/>
                <w:color w:val="03295A"/>
                <w:sz w:val="20"/>
                <w:szCs w:val="20"/>
                <w:lang w:val="en-GB"/>
              </w:rPr>
              <w:fldChar w:fldCharType="separate"/>
            </w:r>
            <w:r w:rsidRPr="00ED6298">
              <w:rPr>
                <w:rFonts w:eastAsia="Calibri" w:cs="Calibri"/>
                <w:b/>
                <w:color w:val="03295A"/>
                <w:sz w:val="20"/>
                <w:szCs w:val="20"/>
                <w:lang w:val="en-GB"/>
              </w:rPr>
              <w:fldChar w:fldCharType="end"/>
            </w:r>
            <w:r w:rsidRPr="00ED6298">
              <w:rPr>
                <w:rFonts w:eastAsia="Calibri" w:cs="Calibri"/>
                <w:b/>
                <w:color w:val="03295A"/>
                <w:sz w:val="20"/>
                <w:szCs w:val="20"/>
              </w:rPr>
              <w:t xml:space="preserve"> Autre personne </w:t>
            </w:r>
            <w:r w:rsidR="0035777A" w:rsidRPr="00ED6298">
              <w:rPr>
                <w:rFonts w:eastAsia="Calibri" w:cs="Calibri"/>
                <w:b/>
                <w:color w:val="03295A"/>
                <w:sz w:val="20"/>
                <w:szCs w:val="20"/>
              </w:rPr>
              <w:t xml:space="preserve">concernée par </w:t>
            </w:r>
            <w:r w:rsidRPr="00ED6298">
              <w:rPr>
                <w:rFonts w:eastAsia="Calibri" w:cs="Calibri"/>
                <w:b/>
                <w:color w:val="03295A"/>
                <w:sz w:val="20"/>
                <w:szCs w:val="20"/>
              </w:rPr>
              <w:t>la demande (veuillez préciser) :</w:t>
            </w:r>
            <w:r w:rsidRPr="00ED6298">
              <w:rPr>
                <w:b/>
                <w:color w:val="03295A"/>
                <w:sz w:val="20"/>
                <w:szCs w:val="20"/>
              </w:rPr>
              <w:t xml:space="preserve"> </w:t>
            </w:r>
            <w:sdt>
              <w:sdtPr>
                <w:rPr>
                  <w:rFonts w:eastAsia="Franklin Gothic Book" w:cs="Times New Roman"/>
                  <w:bCs/>
                  <w:sz w:val="20"/>
                  <w:szCs w:val="20"/>
                </w:rPr>
                <w:id w:val="2018033399"/>
                <w:placeholder>
                  <w:docPart w:val="379A4561ADC544D28725F77BEA4D4BBE"/>
                </w:placeholder>
                <w:showingPlcHdr/>
              </w:sdtPr>
              <w:sdtEndPr/>
              <w:sdtContent>
                <w:r w:rsidRPr="00ED6298">
                  <w:rPr>
                    <w:bCs/>
                    <w:color w:val="808080"/>
                    <w:sz w:val="20"/>
                    <w:szCs w:val="20"/>
                  </w:rPr>
                  <w:t>Cliquez ou tapez ici pour saisir le texte.</w:t>
                </w:r>
              </w:sdtContent>
            </w:sdt>
            <w:r>
              <w:rPr>
                <w:rFonts w:ascii="Franklin Gothic Book" w:hAnsi="Franklin Gothic Book"/>
                <w:sz w:val="20"/>
              </w:rPr>
              <w:t xml:space="preserve"> </w:t>
            </w:r>
          </w:p>
        </w:tc>
      </w:tr>
      <w:tr w:rsidR="00150B88" w:rsidRPr="00F10C66" w14:paraId="56731936" w14:textId="77777777" w:rsidTr="00D800C7">
        <w:tc>
          <w:tcPr>
            <w:tcW w:w="3539" w:type="dxa"/>
            <w:shd w:val="clear" w:color="auto" w:fill="E7E6E6" w:themeFill="background2"/>
          </w:tcPr>
          <w:p w14:paraId="79FD657B" w14:textId="77777777" w:rsidR="00150B88" w:rsidRPr="00F10C66" w:rsidRDefault="00150B88"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Nom(s) de famille</w:t>
            </w:r>
          </w:p>
        </w:tc>
        <w:tc>
          <w:tcPr>
            <w:tcW w:w="5816" w:type="dxa"/>
          </w:tcPr>
          <w:p w14:paraId="092B1FE4" w14:textId="77777777" w:rsidR="00150B88" w:rsidRPr="00F10C66" w:rsidRDefault="0015201A" w:rsidP="00150B88">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1163203887"/>
                <w:placeholder>
                  <w:docPart w:val="66BD5D0507FC4D339F9ABC4D5B02EAAC"/>
                </w:placeholder>
                <w:showingPlcHdr/>
              </w:sdtPr>
              <w:sdtEndPr/>
              <w:sdtContent>
                <w:r w:rsidR="009C7390">
                  <w:rPr>
                    <w:rFonts w:ascii="Franklin Gothic Book" w:hAnsi="Franklin Gothic Book"/>
                    <w:color w:val="808080"/>
                    <w:sz w:val="20"/>
                  </w:rPr>
                  <w:t>Cliquez ou tapez ici pour saisir le texte.</w:t>
                </w:r>
              </w:sdtContent>
            </w:sdt>
          </w:p>
        </w:tc>
      </w:tr>
      <w:tr w:rsidR="00150B88" w:rsidRPr="00F10C66" w14:paraId="2F89FC3A" w14:textId="77777777" w:rsidTr="00D800C7">
        <w:tc>
          <w:tcPr>
            <w:tcW w:w="3539" w:type="dxa"/>
            <w:shd w:val="clear" w:color="auto" w:fill="E7E6E6" w:themeFill="background2"/>
          </w:tcPr>
          <w:p w14:paraId="189B0CFA" w14:textId="77777777" w:rsidR="00150B88" w:rsidRPr="00F10C66" w:rsidRDefault="00150B88"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Prénom(s)</w:t>
            </w:r>
          </w:p>
        </w:tc>
        <w:tc>
          <w:tcPr>
            <w:tcW w:w="5816" w:type="dxa"/>
          </w:tcPr>
          <w:p w14:paraId="0F4D9CED" w14:textId="77777777" w:rsidR="00150B88" w:rsidRPr="00F10C66" w:rsidRDefault="0015201A" w:rsidP="00150B88">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367981887"/>
                <w:placeholder>
                  <w:docPart w:val="F29C581BA462480F95A34BEF16BE9C23"/>
                </w:placeholder>
                <w:showingPlcHdr/>
              </w:sdtPr>
              <w:sdtEndPr/>
              <w:sdtContent>
                <w:r w:rsidR="009C7390">
                  <w:rPr>
                    <w:rFonts w:ascii="Franklin Gothic Book" w:hAnsi="Franklin Gothic Book"/>
                    <w:color w:val="808080"/>
                    <w:sz w:val="20"/>
                  </w:rPr>
                  <w:t>Cliquez ou tapez ici pour saisir le texte.</w:t>
                </w:r>
              </w:sdtContent>
            </w:sdt>
          </w:p>
        </w:tc>
      </w:tr>
      <w:tr w:rsidR="00150B88" w:rsidRPr="00F10C66" w14:paraId="30E5982F" w14:textId="77777777" w:rsidTr="00D800C7">
        <w:tc>
          <w:tcPr>
            <w:tcW w:w="3539" w:type="dxa"/>
            <w:shd w:val="clear" w:color="auto" w:fill="E7E6E6" w:themeFill="background2"/>
          </w:tcPr>
          <w:p w14:paraId="5B9E0586" w14:textId="526FFD85" w:rsidR="00150B88" w:rsidRPr="00F10C66" w:rsidRDefault="00150B88"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Nom d</w:t>
            </w:r>
            <w:r w:rsidR="007955EE">
              <w:rPr>
                <w:rFonts w:ascii="Franklin Gothic Medium" w:hAnsi="Franklin Gothic Medium"/>
                <w:color w:val="000000"/>
                <w:sz w:val="20"/>
              </w:rPr>
              <w:t>’</w:t>
            </w:r>
            <w:r>
              <w:rPr>
                <w:rFonts w:ascii="Franklin Gothic Medium" w:hAnsi="Franklin Gothic Medium"/>
                <w:color w:val="000000"/>
                <w:sz w:val="20"/>
              </w:rPr>
              <w:t>emprunt</w:t>
            </w:r>
          </w:p>
        </w:tc>
        <w:tc>
          <w:tcPr>
            <w:tcW w:w="5816" w:type="dxa"/>
          </w:tcPr>
          <w:p w14:paraId="5846D852" w14:textId="77777777" w:rsidR="00150B88" w:rsidRPr="00F10C66" w:rsidRDefault="0015201A" w:rsidP="00150B88">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974515884"/>
                <w:placeholder>
                  <w:docPart w:val="A1BAA477CBFA40CCA370782DB2CE7F73"/>
                </w:placeholder>
                <w:showingPlcHdr/>
              </w:sdtPr>
              <w:sdtEndPr/>
              <w:sdtContent>
                <w:r w:rsidR="009C7390">
                  <w:rPr>
                    <w:rFonts w:ascii="Franklin Gothic Book" w:hAnsi="Franklin Gothic Book"/>
                    <w:color w:val="808080"/>
                    <w:sz w:val="20"/>
                  </w:rPr>
                  <w:t>Cliquez ou tapez ici pour saisir le texte.</w:t>
                </w:r>
              </w:sdtContent>
            </w:sdt>
          </w:p>
        </w:tc>
      </w:tr>
      <w:tr w:rsidR="00150B88" w:rsidRPr="00F10C66" w14:paraId="663BA47E" w14:textId="77777777" w:rsidTr="00D800C7">
        <w:tc>
          <w:tcPr>
            <w:tcW w:w="3539" w:type="dxa"/>
            <w:shd w:val="clear" w:color="auto" w:fill="E7E6E6" w:themeFill="background2"/>
          </w:tcPr>
          <w:p w14:paraId="730C071B" w14:textId="77777777" w:rsidR="00150B88" w:rsidRPr="00F10C66" w:rsidRDefault="00150B88"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Date et lieu de naissance</w:t>
            </w:r>
          </w:p>
        </w:tc>
        <w:tc>
          <w:tcPr>
            <w:tcW w:w="5816" w:type="dxa"/>
          </w:tcPr>
          <w:p w14:paraId="401E2DFF" w14:textId="77777777" w:rsidR="002F6475" w:rsidRDefault="0015201A" w:rsidP="002F6475">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593759648"/>
                <w:placeholder>
                  <w:docPart w:val="5DFE1611EAE04AAAB7C93DA2D33F0C39"/>
                </w:placeholder>
                <w:showingPlcHdr/>
              </w:sdtPr>
              <w:sdtEndPr/>
              <w:sdtContent>
                <w:r w:rsidR="002F6475">
                  <w:rPr>
                    <w:rFonts w:ascii="Franklin Gothic Book" w:hAnsi="Franklin Gothic Book"/>
                    <w:color w:val="808080"/>
                    <w:sz w:val="20"/>
                  </w:rPr>
                  <w:t>Cliquez ou tapez ici pour saisir le texte.</w:t>
                </w:r>
              </w:sdtContent>
            </w:sdt>
          </w:p>
          <w:p w14:paraId="60D76F18" w14:textId="77777777" w:rsidR="002F6475" w:rsidRDefault="002F6475" w:rsidP="002F6475">
            <w:pPr>
              <w:jc w:val="left"/>
              <w:rPr>
                <w:rFonts w:ascii="Franklin Gothic Book" w:eastAsia="Franklin Gothic Book" w:hAnsi="Franklin Gothic Book" w:cs="Times New Roman"/>
                <w:sz w:val="20"/>
                <w:szCs w:val="20"/>
              </w:rPr>
            </w:pPr>
          </w:p>
          <w:sdt>
            <w:sdtPr>
              <w:rPr>
                <w:rFonts w:ascii="Franklin Gothic Book" w:hAnsi="Franklin Gothic Book"/>
                <w:sz w:val="20"/>
              </w:rPr>
              <w:id w:val="-103266030"/>
              <w:placeholder>
                <w:docPart w:val="65558B6D927442F484E46F5B650CED5B"/>
              </w:placeholder>
              <w:showingPlcHdr/>
              <w:date>
                <w:dateFormat w:val="dd/MM/yyyy"/>
                <w:lid w:val="en-NL"/>
                <w:storeMappedDataAs w:val="dateTime"/>
                <w:calendar w:val="gregorian"/>
              </w:date>
            </w:sdtPr>
            <w:sdtEndPr/>
            <w:sdtContent>
              <w:p w14:paraId="2F799451" w14:textId="43CDD54B" w:rsidR="00150B88" w:rsidRPr="00F10C66" w:rsidRDefault="002F6475" w:rsidP="002F6475">
                <w:pPr>
                  <w:jc w:val="left"/>
                  <w:rPr>
                    <w:rFonts w:ascii="Franklin Gothic Book" w:eastAsia="Calibri" w:hAnsi="Franklin Gothic Book" w:cs="Calibri"/>
                    <w:color w:val="000000"/>
                    <w:sz w:val="20"/>
                    <w:szCs w:val="20"/>
                  </w:rPr>
                </w:pPr>
                <w:r>
                  <w:rPr>
                    <w:rFonts w:ascii="Franklin Gothic Book" w:hAnsi="Franklin Gothic Book"/>
                    <w:color w:val="808080"/>
                    <w:sz w:val="20"/>
                  </w:rPr>
                  <w:t xml:space="preserve">Cliquez ou tapez ici pour saisir </w:t>
                </w:r>
                <w:r w:rsidRPr="00C32955">
                  <w:rPr>
                    <w:rFonts w:ascii="Franklin Gothic Book" w:hAnsi="Franklin Gothic Book"/>
                    <w:color w:val="808080"/>
                    <w:sz w:val="20"/>
                  </w:rPr>
                  <w:t>une date</w:t>
                </w:r>
                <w:r>
                  <w:rPr>
                    <w:rFonts w:ascii="Franklin Gothic Book" w:hAnsi="Franklin Gothic Book"/>
                    <w:color w:val="808080"/>
                    <w:sz w:val="20"/>
                  </w:rPr>
                  <w:t>.</w:t>
                </w:r>
              </w:p>
            </w:sdtContent>
          </w:sdt>
        </w:tc>
      </w:tr>
      <w:tr w:rsidR="00150B88" w:rsidRPr="00F10C66" w14:paraId="1BF7A197" w14:textId="77777777" w:rsidTr="00D800C7">
        <w:tc>
          <w:tcPr>
            <w:tcW w:w="3539" w:type="dxa"/>
            <w:shd w:val="clear" w:color="auto" w:fill="E7E6E6" w:themeFill="background2"/>
          </w:tcPr>
          <w:p w14:paraId="6B6F74E2" w14:textId="77777777" w:rsidR="00150B88" w:rsidRPr="00F10C66" w:rsidRDefault="00150B88"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Nationalité(s)</w:t>
            </w:r>
          </w:p>
        </w:tc>
        <w:tc>
          <w:tcPr>
            <w:tcW w:w="5816" w:type="dxa"/>
          </w:tcPr>
          <w:p w14:paraId="2DE3EC93" w14:textId="77777777" w:rsidR="00150B88" w:rsidRPr="00F10C66" w:rsidRDefault="0015201A" w:rsidP="00150B88">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435719622"/>
                <w:placeholder>
                  <w:docPart w:val="89460041784748EB814A894E63EE8783"/>
                </w:placeholder>
                <w:showingPlcHdr/>
              </w:sdtPr>
              <w:sdtEndPr/>
              <w:sdtContent>
                <w:r w:rsidR="009C7390">
                  <w:rPr>
                    <w:rFonts w:ascii="Franklin Gothic Book" w:hAnsi="Franklin Gothic Book"/>
                    <w:color w:val="808080"/>
                    <w:sz w:val="20"/>
                  </w:rPr>
                  <w:t>Cliquez ou tapez ici pour saisir le texte.</w:t>
                </w:r>
              </w:sdtContent>
            </w:sdt>
          </w:p>
        </w:tc>
      </w:tr>
      <w:tr w:rsidR="00E22BF7" w:rsidRPr="00F10C66" w14:paraId="52B57587" w14:textId="77777777" w:rsidTr="00D800C7">
        <w:tc>
          <w:tcPr>
            <w:tcW w:w="3539" w:type="dxa"/>
            <w:shd w:val="clear" w:color="auto" w:fill="E7E6E6" w:themeFill="background2"/>
          </w:tcPr>
          <w:p w14:paraId="1ECBD582" w14:textId="7E6ABCD0" w:rsidR="00E22BF7" w:rsidRPr="00F10C66" w:rsidRDefault="00E22BF7"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Coordonnées (y compris l</w:t>
            </w:r>
            <w:r w:rsidR="007955EE">
              <w:rPr>
                <w:rFonts w:ascii="Franklin Gothic Medium" w:hAnsi="Franklin Gothic Medium"/>
                <w:color w:val="000000"/>
                <w:sz w:val="20"/>
              </w:rPr>
              <w:t>’</w:t>
            </w:r>
            <w:r>
              <w:rPr>
                <w:rFonts w:ascii="Franklin Gothic Medium" w:hAnsi="Franklin Gothic Medium"/>
                <w:color w:val="000000"/>
                <w:sz w:val="20"/>
              </w:rPr>
              <w:t>adresse)</w:t>
            </w:r>
          </w:p>
        </w:tc>
        <w:tc>
          <w:tcPr>
            <w:tcW w:w="5816" w:type="dxa"/>
          </w:tcPr>
          <w:p w14:paraId="0CCA94A7" w14:textId="286E4405" w:rsidR="00E22BF7" w:rsidRPr="00F10C66" w:rsidRDefault="0015201A" w:rsidP="00150B88">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1112007107"/>
                <w:placeholder>
                  <w:docPart w:val="C822C550966E47F9A4062396E77F03C2"/>
                </w:placeholder>
                <w:showingPlcHdr/>
              </w:sdtPr>
              <w:sdtEndPr/>
              <w:sdtContent>
                <w:r w:rsidR="009C7390">
                  <w:rPr>
                    <w:rFonts w:ascii="Franklin Gothic Book" w:hAnsi="Franklin Gothic Book"/>
                    <w:color w:val="808080"/>
                    <w:sz w:val="20"/>
                  </w:rPr>
                  <w:t>Cliquez ou tapez ici pour saisir le texte.</w:t>
                </w:r>
              </w:sdtContent>
            </w:sdt>
          </w:p>
        </w:tc>
      </w:tr>
      <w:tr w:rsidR="00743F93" w:rsidRPr="00F10C66" w14:paraId="136C4B6C" w14:textId="77777777" w:rsidTr="00D800C7">
        <w:tc>
          <w:tcPr>
            <w:tcW w:w="3539" w:type="dxa"/>
            <w:shd w:val="clear" w:color="auto" w:fill="E7E6E6" w:themeFill="background2"/>
          </w:tcPr>
          <w:p w14:paraId="2836AE16" w14:textId="28550505" w:rsidR="00743F93" w:rsidRPr="00F10C66" w:rsidRDefault="00743F93"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Localisation présumée (si elle est connue)</w:t>
            </w:r>
          </w:p>
        </w:tc>
        <w:tc>
          <w:tcPr>
            <w:tcW w:w="5816" w:type="dxa"/>
          </w:tcPr>
          <w:p w14:paraId="54C1371E" w14:textId="7928BAC6" w:rsidR="00743F93" w:rsidRPr="00F10C66" w:rsidRDefault="0015201A" w:rsidP="00150B88">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1456216591"/>
                <w:placeholder>
                  <w:docPart w:val="865BD56B47BD43189111AB16881AA007"/>
                </w:placeholder>
                <w:showingPlcHdr/>
              </w:sdtPr>
              <w:sdtEndPr/>
              <w:sdtContent>
                <w:r w:rsidR="009C7390">
                  <w:rPr>
                    <w:rFonts w:ascii="Franklin Gothic Book" w:hAnsi="Franklin Gothic Book"/>
                    <w:color w:val="808080"/>
                    <w:sz w:val="20"/>
                  </w:rPr>
                  <w:t>Cliquez ou tapez ici pour saisir le texte.</w:t>
                </w:r>
              </w:sdtContent>
            </w:sdt>
          </w:p>
        </w:tc>
      </w:tr>
      <w:tr w:rsidR="00150B88" w:rsidRPr="00F10C66" w14:paraId="12AD4C43" w14:textId="77777777" w:rsidTr="00D800C7">
        <w:tc>
          <w:tcPr>
            <w:tcW w:w="3539" w:type="dxa"/>
            <w:shd w:val="clear" w:color="auto" w:fill="E7E6E6" w:themeFill="background2"/>
          </w:tcPr>
          <w:p w14:paraId="2CF06BB8" w14:textId="5945E1FD" w:rsidR="00150B88" w:rsidRPr="00F10C66" w:rsidRDefault="00150B88"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Document(s) d</w:t>
            </w:r>
            <w:r w:rsidR="007955EE">
              <w:rPr>
                <w:rFonts w:ascii="Franklin Gothic Medium" w:hAnsi="Franklin Gothic Medium"/>
                <w:color w:val="000000"/>
                <w:sz w:val="20"/>
              </w:rPr>
              <w:t>’</w:t>
            </w:r>
            <w:r>
              <w:rPr>
                <w:rFonts w:ascii="Franklin Gothic Medium" w:hAnsi="Franklin Gothic Medium"/>
                <w:color w:val="000000"/>
                <w:sz w:val="20"/>
              </w:rPr>
              <w:t>identité / de voyage, numéro(s) et date(s) de validité (le cas échéant)</w:t>
            </w:r>
          </w:p>
        </w:tc>
        <w:tc>
          <w:tcPr>
            <w:tcW w:w="5816" w:type="dxa"/>
          </w:tcPr>
          <w:p w14:paraId="1E6137FB" w14:textId="77777777" w:rsidR="00150B88" w:rsidRPr="00F10C66" w:rsidRDefault="0015201A" w:rsidP="00150B88">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1220093452"/>
                <w:placeholder>
                  <w:docPart w:val="4E2CEC577FEE4D6A8BA005081046A773"/>
                </w:placeholder>
                <w:showingPlcHdr/>
              </w:sdtPr>
              <w:sdtEndPr/>
              <w:sdtContent>
                <w:r w:rsidR="009C7390">
                  <w:rPr>
                    <w:rFonts w:ascii="Franklin Gothic Book" w:hAnsi="Franklin Gothic Book"/>
                    <w:color w:val="808080"/>
                    <w:sz w:val="20"/>
                  </w:rPr>
                  <w:t>Cliquez ou tapez ici pour saisir le texte.</w:t>
                </w:r>
              </w:sdtContent>
            </w:sdt>
          </w:p>
        </w:tc>
      </w:tr>
      <w:tr w:rsidR="00150B88" w:rsidRPr="00F10C66" w14:paraId="1FAE9CEF" w14:textId="77777777" w:rsidTr="00D800C7">
        <w:tc>
          <w:tcPr>
            <w:tcW w:w="3539" w:type="dxa"/>
            <w:shd w:val="clear" w:color="auto" w:fill="E7E6E6" w:themeFill="background2"/>
          </w:tcPr>
          <w:p w14:paraId="6FE6CD9F" w14:textId="77777777" w:rsidR="00150B88" w:rsidRPr="00F10C66" w:rsidRDefault="00150B88"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Langue(s) (veuillez préciser pour chaque langue : parlée, écrite, comprise)</w:t>
            </w:r>
          </w:p>
        </w:tc>
        <w:tc>
          <w:tcPr>
            <w:tcW w:w="5816" w:type="dxa"/>
          </w:tcPr>
          <w:p w14:paraId="046B33CB" w14:textId="77777777" w:rsidR="00150B88" w:rsidRPr="00F10C66" w:rsidRDefault="0015201A" w:rsidP="00150B88">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2008748551"/>
                <w:placeholder>
                  <w:docPart w:val="19003881C4A24C5DB3E5E825943F79E5"/>
                </w:placeholder>
                <w:showingPlcHdr/>
              </w:sdtPr>
              <w:sdtEndPr/>
              <w:sdtContent>
                <w:r w:rsidR="009C7390">
                  <w:rPr>
                    <w:rFonts w:ascii="Franklin Gothic Book" w:hAnsi="Franklin Gothic Book"/>
                    <w:color w:val="808080"/>
                    <w:sz w:val="20"/>
                  </w:rPr>
                  <w:t>Cliquez ou tapez ici pour saisir le texte.</w:t>
                </w:r>
              </w:sdtContent>
            </w:sdt>
          </w:p>
        </w:tc>
      </w:tr>
      <w:tr w:rsidR="00E22BF7" w:rsidRPr="00F10C66" w14:paraId="429CA4C0" w14:textId="77777777" w:rsidTr="00D800C7">
        <w:tc>
          <w:tcPr>
            <w:tcW w:w="3539" w:type="dxa"/>
            <w:shd w:val="clear" w:color="auto" w:fill="E7E6E6" w:themeFill="background2"/>
          </w:tcPr>
          <w:p w14:paraId="748E4075" w14:textId="7947234B" w:rsidR="00E22BF7" w:rsidRPr="00F10C66" w:rsidRDefault="00E22BF7"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Veuillez préciser le lien entre cette personne et la demande</w:t>
            </w:r>
            <w:r w:rsidR="00682588" w:rsidRPr="00682588">
              <w:rPr>
                <w:rFonts w:ascii="Franklin Gothic Medium" w:hAnsi="Franklin Gothic Medium"/>
                <w:color w:val="000000"/>
                <w:sz w:val="20"/>
                <w:vertAlign w:val="superscript"/>
              </w:rPr>
              <w:t>*</w:t>
            </w:r>
          </w:p>
        </w:tc>
        <w:tc>
          <w:tcPr>
            <w:tcW w:w="5816" w:type="dxa"/>
          </w:tcPr>
          <w:p w14:paraId="104BAF9C" w14:textId="5BC60DB5" w:rsidR="00E22BF7" w:rsidRPr="00F10C66" w:rsidRDefault="0015201A" w:rsidP="00150B88">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1622298942"/>
                <w:placeholder>
                  <w:docPart w:val="A847BC0C2B294DE192D7F948FD0F2B0C"/>
                </w:placeholder>
                <w:showingPlcHdr/>
              </w:sdtPr>
              <w:sdtEndPr/>
              <w:sdtContent>
                <w:r w:rsidR="009C7390">
                  <w:rPr>
                    <w:rFonts w:ascii="Franklin Gothic Book" w:hAnsi="Franklin Gothic Book"/>
                    <w:color w:val="808080"/>
                    <w:sz w:val="20"/>
                  </w:rPr>
                  <w:t>Cliquez ou tapez ici pour saisir le texte.</w:t>
                </w:r>
              </w:sdtContent>
            </w:sdt>
          </w:p>
        </w:tc>
      </w:tr>
      <w:tr w:rsidR="00E27CAB" w:rsidRPr="00F10C66" w14:paraId="0D58D828" w14:textId="77777777" w:rsidTr="00D800C7">
        <w:tc>
          <w:tcPr>
            <w:tcW w:w="9355" w:type="dxa"/>
            <w:gridSpan w:val="2"/>
            <w:shd w:val="clear" w:color="auto" w:fill="D0CECE" w:themeFill="background2" w:themeFillShade="E6"/>
          </w:tcPr>
          <w:p w14:paraId="79E62651" w14:textId="22A34F50" w:rsidR="00E27CAB" w:rsidRPr="00F10C66" w:rsidRDefault="00D800C7" w:rsidP="0072253C">
            <w:pPr>
              <w:jc w:val="center"/>
              <w:rPr>
                <w:rFonts w:ascii="Franklin Gothic Medium" w:eastAsia="Calibri" w:hAnsi="Franklin Gothic Medium" w:cs="Calibri"/>
                <w:color w:val="1F3864"/>
              </w:rPr>
            </w:pPr>
            <w:r>
              <w:rPr>
                <w:rFonts w:ascii="Franklin Gothic Medium" w:hAnsi="Franklin Gothic Medium"/>
                <w:color w:val="1F3864"/>
              </w:rPr>
              <w:t>Personne (3)</w:t>
            </w:r>
          </w:p>
        </w:tc>
      </w:tr>
      <w:tr w:rsidR="00D800C7" w:rsidRPr="00F10C66" w:rsidDel="00156AC5" w14:paraId="1E3D0C22" w14:textId="77777777" w:rsidTr="00296766">
        <w:tc>
          <w:tcPr>
            <w:tcW w:w="9355" w:type="dxa"/>
            <w:gridSpan w:val="2"/>
            <w:shd w:val="clear" w:color="auto" w:fill="E7E6E6" w:themeFill="background2"/>
          </w:tcPr>
          <w:p w14:paraId="724E23D3" w14:textId="77777777" w:rsidR="008E16D2" w:rsidRPr="009C7390" w:rsidRDefault="008E16D2" w:rsidP="008E16D2">
            <w:pPr>
              <w:jc w:val="left"/>
              <w:rPr>
                <w:rFonts w:ascii="Franklin Gothic Medium" w:eastAsia="Calibri" w:hAnsi="Franklin Gothic Medium" w:cs="Calibri"/>
                <w:b/>
                <w:bCs/>
                <w:color w:val="002060"/>
                <w:sz w:val="20"/>
                <w:szCs w:val="20"/>
              </w:rPr>
            </w:pPr>
            <w:r w:rsidRPr="009C7390">
              <w:rPr>
                <w:rFonts w:eastAsia="Calibri" w:cs="Arial"/>
                <w:b/>
                <w:color w:val="002060"/>
                <w:sz w:val="20"/>
                <w:szCs w:val="20"/>
              </w:rPr>
              <w:fldChar w:fldCharType="begin">
                <w:ffData>
                  <w:name w:val=""/>
                  <w:enabled/>
                  <w:calcOnExit w:val="0"/>
                  <w:checkBox>
                    <w:sizeAuto/>
                    <w:default w:val="0"/>
                  </w:checkBox>
                </w:ffData>
              </w:fldChar>
            </w:r>
            <w:r w:rsidRPr="009C7390">
              <w:rPr>
                <w:rFonts w:eastAsia="Calibri" w:cs="Arial"/>
                <w:b/>
                <w:color w:val="002060"/>
                <w:sz w:val="20"/>
                <w:szCs w:val="20"/>
              </w:rPr>
              <w:instrText xml:space="preserve"> FORMCHECKBOX </w:instrText>
            </w:r>
            <w:r w:rsidRPr="009C7390">
              <w:rPr>
                <w:rFonts w:eastAsia="Calibri" w:cs="Arial"/>
                <w:b/>
                <w:color w:val="002060"/>
                <w:sz w:val="20"/>
                <w:szCs w:val="20"/>
              </w:rPr>
            </w:r>
            <w:r w:rsidRPr="009C7390">
              <w:rPr>
                <w:rFonts w:eastAsia="Calibri" w:cs="Arial"/>
                <w:b/>
                <w:color w:val="002060"/>
                <w:sz w:val="20"/>
                <w:szCs w:val="20"/>
              </w:rPr>
              <w:fldChar w:fldCharType="separate"/>
            </w:r>
            <w:r w:rsidRPr="009C7390">
              <w:rPr>
                <w:rFonts w:eastAsia="Calibri" w:cs="Arial"/>
                <w:b/>
                <w:color w:val="002060"/>
                <w:sz w:val="20"/>
                <w:szCs w:val="20"/>
              </w:rPr>
              <w:fldChar w:fldCharType="end"/>
            </w:r>
            <w:r w:rsidRPr="009C7390">
              <w:rPr>
                <w:color w:val="002060"/>
                <w:sz w:val="20"/>
                <w:szCs w:val="20"/>
              </w:rPr>
              <w:t xml:space="preserve"> </w:t>
            </w:r>
            <w:r w:rsidRPr="009C7390">
              <w:rPr>
                <w:b/>
                <w:bCs/>
                <w:color w:val="002060"/>
                <w:sz w:val="20"/>
                <w:szCs w:val="20"/>
              </w:rPr>
              <w:t>Parent légal ayant la garde</w:t>
            </w:r>
          </w:p>
          <w:p w14:paraId="3AC15568" w14:textId="15951FC2" w:rsidR="008E16D2" w:rsidRPr="009C7390" w:rsidRDefault="008E16D2" w:rsidP="008E16D2">
            <w:pPr>
              <w:jc w:val="left"/>
              <w:rPr>
                <w:rFonts w:ascii="Franklin Gothic Medium" w:eastAsia="Calibri" w:hAnsi="Franklin Gothic Medium" w:cs="Calibri"/>
                <w:b/>
                <w:bCs/>
                <w:color w:val="002060"/>
                <w:sz w:val="20"/>
                <w:szCs w:val="20"/>
              </w:rPr>
            </w:pPr>
            <w:r w:rsidRPr="009C7390">
              <w:rPr>
                <w:rFonts w:eastAsia="Calibri" w:cs="Arial"/>
                <w:b/>
                <w:color w:val="002060"/>
                <w:sz w:val="20"/>
                <w:szCs w:val="20"/>
              </w:rPr>
              <w:fldChar w:fldCharType="begin">
                <w:ffData>
                  <w:name w:val=""/>
                  <w:enabled/>
                  <w:calcOnExit w:val="0"/>
                  <w:checkBox>
                    <w:sizeAuto/>
                    <w:default w:val="0"/>
                  </w:checkBox>
                </w:ffData>
              </w:fldChar>
            </w:r>
            <w:r w:rsidRPr="009C7390">
              <w:rPr>
                <w:rFonts w:eastAsia="Calibri" w:cs="Arial"/>
                <w:b/>
                <w:color w:val="002060"/>
                <w:sz w:val="20"/>
                <w:szCs w:val="20"/>
              </w:rPr>
              <w:instrText xml:space="preserve"> FORMCHECKBOX </w:instrText>
            </w:r>
            <w:r w:rsidRPr="009C7390">
              <w:rPr>
                <w:rFonts w:eastAsia="Calibri" w:cs="Arial"/>
                <w:b/>
                <w:color w:val="002060"/>
                <w:sz w:val="20"/>
                <w:szCs w:val="20"/>
              </w:rPr>
            </w:r>
            <w:r w:rsidRPr="009C7390">
              <w:rPr>
                <w:rFonts w:eastAsia="Calibri" w:cs="Arial"/>
                <w:b/>
                <w:color w:val="002060"/>
                <w:sz w:val="20"/>
                <w:szCs w:val="20"/>
              </w:rPr>
              <w:fldChar w:fldCharType="separate"/>
            </w:r>
            <w:r w:rsidRPr="009C7390">
              <w:rPr>
                <w:rFonts w:eastAsia="Calibri" w:cs="Arial"/>
                <w:b/>
                <w:color w:val="002060"/>
                <w:sz w:val="20"/>
                <w:szCs w:val="20"/>
              </w:rPr>
              <w:fldChar w:fldCharType="end"/>
            </w:r>
            <w:r w:rsidRPr="009C7390">
              <w:rPr>
                <w:b/>
                <w:bCs/>
                <w:color w:val="002060"/>
                <w:sz w:val="20"/>
                <w:szCs w:val="20"/>
              </w:rPr>
              <w:t xml:space="preserve"> Parent légal n</w:t>
            </w:r>
            <w:r w:rsidR="007955EE" w:rsidRPr="009C7390">
              <w:rPr>
                <w:b/>
                <w:bCs/>
                <w:color w:val="002060"/>
                <w:sz w:val="20"/>
                <w:szCs w:val="20"/>
              </w:rPr>
              <w:t>’</w:t>
            </w:r>
            <w:r w:rsidRPr="009C7390">
              <w:rPr>
                <w:b/>
                <w:bCs/>
                <w:color w:val="002060"/>
                <w:sz w:val="20"/>
                <w:szCs w:val="20"/>
              </w:rPr>
              <w:t>ayant pas la garde</w:t>
            </w:r>
          </w:p>
          <w:p w14:paraId="25F64515" w14:textId="4458FAA2" w:rsidR="008E16D2" w:rsidRPr="009C7390" w:rsidRDefault="008E16D2" w:rsidP="008E16D2">
            <w:pPr>
              <w:jc w:val="left"/>
              <w:rPr>
                <w:rFonts w:ascii="Franklin Gothic Medium" w:eastAsia="Calibri" w:hAnsi="Franklin Gothic Medium" w:cs="Calibri"/>
                <w:b/>
                <w:bCs/>
                <w:color w:val="002060"/>
                <w:sz w:val="20"/>
                <w:szCs w:val="20"/>
              </w:rPr>
            </w:pPr>
            <w:r w:rsidRPr="009C7390">
              <w:rPr>
                <w:rFonts w:eastAsia="Calibri" w:cs="Arial"/>
                <w:b/>
                <w:color w:val="002060"/>
                <w:sz w:val="20"/>
                <w:szCs w:val="20"/>
              </w:rPr>
              <w:fldChar w:fldCharType="begin">
                <w:ffData>
                  <w:name w:val=""/>
                  <w:enabled/>
                  <w:calcOnExit w:val="0"/>
                  <w:checkBox>
                    <w:sizeAuto/>
                    <w:default w:val="0"/>
                  </w:checkBox>
                </w:ffData>
              </w:fldChar>
            </w:r>
            <w:r w:rsidRPr="009C7390">
              <w:rPr>
                <w:rFonts w:eastAsia="Calibri" w:cs="Arial"/>
                <w:b/>
                <w:color w:val="002060"/>
                <w:sz w:val="20"/>
                <w:szCs w:val="20"/>
              </w:rPr>
              <w:instrText xml:space="preserve"> FORMCHECKBOX </w:instrText>
            </w:r>
            <w:r w:rsidRPr="009C7390">
              <w:rPr>
                <w:rFonts w:eastAsia="Calibri" w:cs="Arial"/>
                <w:b/>
                <w:color w:val="002060"/>
                <w:sz w:val="20"/>
                <w:szCs w:val="20"/>
              </w:rPr>
            </w:r>
            <w:r w:rsidRPr="009C7390">
              <w:rPr>
                <w:rFonts w:eastAsia="Calibri" w:cs="Arial"/>
                <w:b/>
                <w:color w:val="002060"/>
                <w:sz w:val="20"/>
                <w:szCs w:val="20"/>
              </w:rPr>
              <w:fldChar w:fldCharType="separate"/>
            </w:r>
            <w:r w:rsidRPr="009C7390">
              <w:rPr>
                <w:rFonts w:eastAsia="Calibri" w:cs="Arial"/>
                <w:b/>
                <w:color w:val="002060"/>
                <w:sz w:val="20"/>
                <w:szCs w:val="20"/>
              </w:rPr>
              <w:fldChar w:fldCharType="end"/>
            </w:r>
            <w:r w:rsidRPr="009C7390">
              <w:rPr>
                <w:color w:val="002060"/>
                <w:sz w:val="20"/>
                <w:szCs w:val="20"/>
              </w:rPr>
              <w:t xml:space="preserve"> </w:t>
            </w:r>
            <w:r w:rsidRPr="009C7390">
              <w:rPr>
                <w:b/>
                <w:bCs/>
                <w:color w:val="002060"/>
                <w:sz w:val="20"/>
                <w:szCs w:val="20"/>
              </w:rPr>
              <w:t>Personne qui a juridiquement, y compris en vertu d</w:t>
            </w:r>
            <w:r w:rsidR="007955EE" w:rsidRPr="009C7390">
              <w:rPr>
                <w:b/>
                <w:bCs/>
                <w:color w:val="002060"/>
                <w:sz w:val="20"/>
                <w:szCs w:val="20"/>
              </w:rPr>
              <w:t>’</w:t>
            </w:r>
            <w:r w:rsidRPr="009C7390">
              <w:rPr>
                <w:b/>
                <w:bCs/>
                <w:color w:val="002060"/>
                <w:sz w:val="20"/>
                <w:szCs w:val="20"/>
              </w:rPr>
              <w:t>une coutume, la garde de l</w:t>
            </w:r>
            <w:r w:rsidR="007955EE" w:rsidRPr="009C7390">
              <w:rPr>
                <w:b/>
                <w:bCs/>
                <w:color w:val="002060"/>
                <w:sz w:val="20"/>
                <w:szCs w:val="20"/>
              </w:rPr>
              <w:t>’</w:t>
            </w:r>
            <w:r w:rsidRPr="009C7390">
              <w:rPr>
                <w:b/>
                <w:bCs/>
                <w:color w:val="002060"/>
                <w:sz w:val="20"/>
                <w:szCs w:val="20"/>
              </w:rPr>
              <w:t>enfant</w:t>
            </w:r>
          </w:p>
          <w:p w14:paraId="3D0259D5" w14:textId="6D97B841" w:rsidR="00D800C7" w:rsidRPr="00F10C66" w:rsidDel="00156AC5" w:rsidRDefault="008E16D2" w:rsidP="008E16D2">
            <w:pPr>
              <w:rPr>
                <w:rFonts w:ascii="Franklin Gothic Medium" w:eastAsia="Calibri" w:hAnsi="Franklin Gothic Medium" w:cs="Calibri"/>
                <w:color w:val="1F3864"/>
              </w:rPr>
            </w:pPr>
            <w:r w:rsidRPr="009C7390">
              <w:rPr>
                <w:rFonts w:eastAsia="Calibri" w:cs="Arial"/>
                <w:b/>
                <w:color w:val="002060"/>
                <w:sz w:val="20"/>
                <w:szCs w:val="20"/>
              </w:rPr>
              <w:fldChar w:fldCharType="begin">
                <w:ffData>
                  <w:name w:val=""/>
                  <w:enabled/>
                  <w:calcOnExit w:val="0"/>
                  <w:checkBox>
                    <w:sizeAuto/>
                    <w:default w:val="0"/>
                  </w:checkBox>
                </w:ffData>
              </w:fldChar>
            </w:r>
            <w:r w:rsidRPr="009C7390">
              <w:rPr>
                <w:rFonts w:eastAsia="Calibri" w:cs="Arial"/>
                <w:b/>
                <w:color w:val="002060"/>
                <w:sz w:val="20"/>
                <w:szCs w:val="20"/>
              </w:rPr>
              <w:instrText xml:space="preserve"> FORMCHECKBOX </w:instrText>
            </w:r>
            <w:r w:rsidRPr="009C7390">
              <w:rPr>
                <w:rFonts w:eastAsia="Calibri" w:cs="Arial"/>
                <w:b/>
                <w:color w:val="002060"/>
                <w:sz w:val="20"/>
                <w:szCs w:val="20"/>
              </w:rPr>
            </w:r>
            <w:r w:rsidRPr="009C7390">
              <w:rPr>
                <w:rFonts w:eastAsia="Calibri" w:cs="Arial"/>
                <w:b/>
                <w:color w:val="002060"/>
                <w:sz w:val="20"/>
                <w:szCs w:val="20"/>
              </w:rPr>
              <w:fldChar w:fldCharType="separate"/>
            </w:r>
            <w:r w:rsidRPr="009C7390">
              <w:rPr>
                <w:rFonts w:eastAsia="Calibri" w:cs="Arial"/>
                <w:b/>
                <w:color w:val="002060"/>
                <w:sz w:val="20"/>
                <w:szCs w:val="20"/>
              </w:rPr>
              <w:fldChar w:fldCharType="end"/>
            </w:r>
            <w:r w:rsidRPr="009C7390">
              <w:rPr>
                <w:b/>
                <w:bCs/>
                <w:color w:val="002060"/>
                <w:sz w:val="20"/>
                <w:szCs w:val="20"/>
              </w:rPr>
              <w:t xml:space="preserve"> Autre personne </w:t>
            </w:r>
            <w:r w:rsidR="005025F7" w:rsidRPr="009C7390">
              <w:rPr>
                <w:b/>
                <w:bCs/>
                <w:color w:val="002060"/>
                <w:sz w:val="20"/>
                <w:szCs w:val="20"/>
              </w:rPr>
              <w:t xml:space="preserve">concernée par </w:t>
            </w:r>
            <w:r w:rsidRPr="009C7390">
              <w:rPr>
                <w:b/>
                <w:bCs/>
                <w:color w:val="002060"/>
                <w:sz w:val="20"/>
                <w:szCs w:val="20"/>
              </w:rPr>
              <w:t>la demande (veuillez préciser) :</w:t>
            </w:r>
            <w:r w:rsidRPr="009C7390">
              <w:rPr>
                <w:rFonts w:ascii="Franklin Gothic Medium" w:hAnsi="Franklin Gothic Medium"/>
                <w:b/>
                <w:color w:val="002060"/>
                <w:sz w:val="20"/>
                <w:szCs w:val="20"/>
              </w:rPr>
              <w:t xml:space="preserve"> </w:t>
            </w:r>
            <w:sdt>
              <w:sdtPr>
                <w:rPr>
                  <w:rFonts w:ascii="Franklin Gothic Book" w:eastAsia="Franklin Gothic Book" w:hAnsi="Franklin Gothic Book" w:cs="Times New Roman"/>
                  <w:sz w:val="20"/>
                  <w:szCs w:val="20"/>
                </w:rPr>
                <w:id w:val="2125735216"/>
                <w:placeholder>
                  <w:docPart w:val="FB849610A42D4B9AAD749F2E067962BB"/>
                </w:placeholder>
                <w:showingPlcHdr/>
              </w:sdtPr>
              <w:sdtEndPr/>
              <w:sdtContent>
                <w:r w:rsidRPr="005025F7">
                  <w:rPr>
                    <w:rFonts w:ascii="Franklin Gothic Book" w:hAnsi="Franklin Gothic Book"/>
                    <w:color w:val="808080"/>
                    <w:sz w:val="20"/>
                    <w:szCs w:val="20"/>
                  </w:rPr>
                  <w:t>Cliquez ou tapez ici pour saisir le texte.</w:t>
                </w:r>
              </w:sdtContent>
            </w:sdt>
          </w:p>
        </w:tc>
      </w:tr>
      <w:tr w:rsidR="00E27CAB" w:rsidRPr="00F10C66" w14:paraId="5522E3B5" w14:textId="77777777" w:rsidTr="00D800C7">
        <w:tc>
          <w:tcPr>
            <w:tcW w:w="3539" w:type="dxa"/>
            <w:shd w:val="clear" w:color="auto" w:fill="E7E6E6" w:themeFill="background2"/>
          </w:tcPr>
          <w:p w14:paraId="5197E940" w14:textId="77777777" w:rsidR="00E27CAB" w:rsidRPr="00F10C66" w:rsidRDefault="00E27CAB" w:rsidP="00E27CAB">
            <w:pPr>
              <w:rPr>
                <w:rFonts w:ascii="Franklin Gothic Medium" w:eastAsia="Calibri" w:hAnsi="Franklin Gothic Medium" w:cs="Calibri"/>
                <w:color w:val="000000"/>
                <w:sz w:val="20"/>
                <w:szCs w:val="20"/>
              </w:rPr>
            </w:pPr>
            <w:r>
              <w:rPr>
                <w:rFonts w:ascii="Franklin Gothic Medium" w:hAnsi="Franklin Gothic Medium"/>
                <w:color w:val="000000"/>
                <w:sz w:val="20"/>
              </w:rPr>
              <w:t>Nom(s) de famille</w:t>
            </w:r>
          </w:p>
        </w:tc>
        <w:tc>
          <w:tcPr>
            <w:tcW w:w="5816" w:type="dxa"/>
          </w:tcPr>
          <w:p w14:paraId="4BDC151D" w14:textId="77777777" w:rsidR="00E27CAB" w:rsidRPr="00F10C66" w:rsidRDefault="0015201A" w:rsidP="00E27CAB">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2013106425"/>
                <w:placeholder>
                  <w:docPart w:val="44067E4282904318B4258929E2051BCC"/>
                </w:placeholder>
                <w:showingPlcHdr/>
              </w:sdtPr>
              <w:sdtEndPr/>
              <w:sdtContent>
                <w:r w:rsidR="009C7390">
                  <w:rPr>
                    <w:rFonts w:ascii="Franklin Gothic Book" w:hAnsi="Franklin Gothic Book"/>
                    <w:color w:val="808080"/>
                    <w:sz w:val="20"/>
                  </w:rPr>
                  <w:t>Cliquez ou tapez ici pour saisir le texte.</w:t>
                </w:r>
              </w:sdtContent>
            </w:sdt>
          </w:p>
        </w:tc>
      </w:tr>
      <w:tr w:rsidR="00E27CAB" w:rsidRPr="00F10C66" w14:paraId="3C1AA8AE" w14:textId="77777777" w:rsidTr="00D800C7">
        <w:tc>
          <w:tcPr>
            <w:tcW w:w="3539" w:type="dxa"/>
            <w:shd w:val="clear" w:color="auto" w:fill="E7E6E6" w:themeFill="background2"/>
          </w:tcPr>
          <w:p w14:paraId="36867F5B" w14:textId="77777777" w:rsidR="00E27CAB" w:rsidRPr="00F10C66" w:rsidRDefault="00E27CAB" w:rsidP="00E27CAB">
            <w:pPr>
              <w:rPr>
                <w:rFonts w:ascii="Franklin Gothic Medium" w:eastAsia="Calibri" w:hAnsi="Franklin Gothic Medium" w:cs="Calibri"/>
                <w:color w:val="000000"/>
                <w:sz w:val="20"/>
                <w:szCs w:val="20"/>
              </w:rPr>
            </w:pPr>
            <w:r>
              <w:rPr>
                <w:rFonts w:ascii="Franklin Gothic Medium" w:hAnsi="Franklin Gothic Medium"/>
                <w:color w:val="000000"/>
                <w:sz w:val="20"/>
              </w:rPr>
              <w:t>Prénom(s)</w:t>
            </w:r>
          </w:p>
        </w:tc>
        <w:tc>
          <w:tcPr>
            <w:tcW w:w="5816" w:type="dxa"/>
          </w:tcPr>
          <w:p w14:paraId="60D08F69" w14:textId="77777777" w:rsidR="00E27CAB" w:rsidRPr="00F10C66" w:rsidRDefault="0015201A" w:rsidP="00E27CAB">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181800760"/>
                <w:placeholder>
                  <w:docPart w:val="547C72F3F0464F0B8E351742ABF24443"/>
                </w:placeholder>
                <w:showingPlcHdr/>
              </w:sdtPr>
              <w:sdtEndPr/>
              <w:sdtContent>
                <w:r w:rsidR="009C7390">
                  <w:rPr>
                    <w:rFonts w:ascii="Franklin Gothic Book" w:hAnsi="Franklin Gothic Book"/>
                    <w:color w:val="808080"/>
                    <w:sz w:val="20"/>
                  </w:rPr>
                  <w:t>Cliquez ou tapez ici pour saisir le texte.</w:t>
                </w:r>
              </w:sdtContent>
            </w:sdt>
          </w:p>
        </w:tc>
      </w:tr>
      <w:tr w:rsidR="00E27CAB" w:rsidRPr="00F10C66" w14:paraId="68834E4A" w14:textId="77777777" w:rsidTr="00D800C7">
        <w:tc>
          <w:tcPr>
            <w:tcW w:w="3539" w:type="dxa"/>
            <w:shd w:val="clear" w:color="auto" w:fill="E7E6E6" w:themeFill="background2"/>
          </w:tcPr>
          <w:p w14:paraId="65C5E683" w14:textId="5B819A15" w:rsidR="00E27CAB" w:rsidRPr="00F10C66" w:rsidRDefault="00E27CAB" w:rsidP="00E27CAB">
            <w:pPr>
              <w:rPr>
                <w:rFonts w:ascii="Franklin Gothic Medium" w:eastAsia="Calibri" w:hAnsi="Franklin Gothic Medium" w:cs="Calibri"/>
                <w:color w:val="000000"/>
                <w:sz w:val="20"/>
                <w:szCs w:val="20"/>
              </w:rPr>
            </w:pPr>
            <w:r>
              <w:rPr>
                <w:rFonts w:ascii="Franklin Gothic Medium" w:hAnsi="Franklin Gothic Medium"/>
                <w:color w:val="000000"/>
                <w:sz w:val="20"/>
              </w:rPr>
              <w:t>Nom d</w:t>
            </w:r>
            <w:r w:rsidR="007955EE">
              <w:rPr>
                <w:rFonts w:ascii="Franklin Gothic Medium" w:hAnsi="Franklin Gothic Medium"/>
                <w:color w:val="000000"/>
                <w:sz w:val="20"/>
              </w:rPr>
              <w:t>’</w:t>
            </w:r>
            <w:r>
              <w:rPr>
                <w:rFonts w:ascii="Franklin Gothic Medium" w:hAnsi="Franklin Gothic Medium"/>
                <w:color w:val="000000"/>
                <w:sz w:val="20"/>
              </w:rPr>
              <w:t>emprunt</w:t>
            </w:r>
          </w:p>
        </w:tc>
        <w:tc>
          <w:tcPr>
            <w:tcW w:w="5816" w:type="dxa"/>
          </w:tcPr>
          <w:p w14:paraId="74291E7B" w14:textId="77777777" w:rsidR="00E27CAB" w:rsidRPr="00F10C66" w:rsidRDefault="0015201A" w:rsidP="00E27CAB">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739681630"/>
                <w:placeholder>
                  <w:docPart w:val="BAD42E14BC874CC7986559750030D44E"/>
                </w:placeholder>
                <w:showingPlcHdr/>
              </w:sdtPr>
              <w:sdtEndPr/>
              <w:sdtContent>
                <w:r w:rsidR="009C7390">
                  <w:rPr>
                    <w:rFonts w:ascii="Franklin Gothic Book" w:hAnsi="Franklin Gothic Book"/>
                    <w:color w:val="808080"/>
                    <w:sz w:val="20"/>
                  </w:rPr>
                  <w:t>Cliquez ou tapez ici pour saisir le texte.</w:t>
                </w:r>
              </w:sdtContent>
            </w:sdt>
          </w:p>
        </w:tc>
      </w:tr>
      <w:tr w:rsidR="00E27CAB" w:rsidRPr="00F10C66" w14:paraId="62331414" w14:textId="77777777" w:rsidTr="00D800C7">
        <w:tc>
          <w:tcPr>
            <w:tcW w:w="3539" w:type="dxa"/>
            <w:shd w:val="clear" w:color="auto" w:fill="E7E6E6" w:themeFill="background2"/>
          </w:tcPr>
          <w:p w14:paraId="105F6598" w14:textId="77777777" w:rsidR="00E27CAB" w:rsidRPr="00F10C66" w:rsidRDefault="00E27CAB" w:rsidP="00E27CAB">
            <w:pPr>
              <w:rPr>
                <w:rFonts w:ascii="Franklin Gothic Medium" w:eastAsia="Calibri" w:hAnsi="Franklin Gothic Medium" w:cs="Calibri"/>
                <w:color w:val="000000"/>
                <w:sz w:val="20"/>
                <w:szCs w:val="20"/>
              </w:rPr>
            </w:pPr>
            <w:r>
              <w:rPr>
                <w:rFonts w:ascii="Franklin Gothic Medium" w:hAnsi="Franklin Gothic Medium"/>
                <w:color w:val="000000"/>
                <w:sz w:val="20"/>
              </w:rPr>
              <w:t>Date et lieu de naissance</w:t>
            </w:r>
          </w:p>
        </w:tc>
        <w:tc>
          <w:tcPr>
            <w:tcW w:w="5816" w:type="dxa"/>
          </w:tcPr>
          <w:p w14:paraId="045D79F4" w14:textId="77777777" w:rsidR="002F6475" w:rsidRDefault="0015201A" w:rsidP="002F6475">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1466006029"/>
                <w:placeholder>
                  <w:docPart w:val="95CD9DC5ABC44579A651D64DDFBDFA93"/>
                </w:placeholder>
                <w:showingPlcHdr/>
              </w:sdtPr>
              <w:sdtEndPr/>
              <w:sdtContent>
                <w:r w:rsidR="002F6475">
                  <w:rPr>
                    <w:rFonts w:ascii="Franklin Gothic Book" w:hAnsi="Franklin Gothic Book"/>
                    <w:color w:val="808080"/>
                    <w:sz w:val="20"/>
                  </w:rPr>
                  <w:t>Cliquez ou tapez ici pour saisir le texte.</w:t>
                </w:r>
              </w:sdtContent>
            </w:sdt>
          </w:p>
          <w:p w14:paraId="111C384C" w14:textId="77777777" w:rsidR="002F6475" w:rsidRDefault="002F6475" w:rsidP="002F6475">
            <w:pPr>
              <w:jc w:val="left"/>
              <w:rPr>
                <w:rFonts w:ascii="Franklin Gothic Book" w:eastAsia="Franklin Gothic Book" w:hAnsi="Franklin Gothic Book" w:cs="Times New Roman"/>
                <w:sz w:val="20"/>
                <w:szCs w:val="20"/>
              </w:rPr>
            </w:pPr>
          </w:p>
          <w:sdt>
            <w:sdtPr>
              <w:rPr>
                <w:rFonts w:ascii="Franklin Gothic Book" w:hAnsi="Franklin Gothic Book"/>
                <w:sz w:val="20"/>
              </w:rPr>
              <w:id w:val="-1805300202"/>
              <w:placeholder>
                <w:docPart w:val="A8FBF95B31ED48088E577F96B75F1A87"/>
              </w:placeholder>
              <w:showingPlcHdr/>
              <w:date>
                <w:dateFormat w:val="dd/MM/yyyy"/>
                <w:lid w:val="en-NL"/>
                <w:storeMappedDataAs w:val="dateTime"/>
                <w:calendar w:val="gregorian"/>
              </w:date>
            </w:sdtPr>
            <w:sdtEndPr/>
            <w:sdtContent>
              <w:p w14:paraId="36C94399" w14:textId="02A866FF" w:rsidR="00E27CAB" w:rsidRPr="00F10C66" w:rsidRDefault="002F6475" w:rsidP="002F6475">
                <w:pPr>
                  <w:jc w:val="left"/>
                  <w:rPr>
                    <w:rFonts w:ascii="Franklin Gothic Book" w:eastAsia="Calibri" w:hAnsi="Franklin Gothic Book" w:cs="Calibri"/>
                    <w:color w:val="000000"/>
                    <w:sz w:val="20"/>
                    <w:szCs w:val="20"/>
                  </w:rPr>
                </w:pPr>
                <w:r>
                  <w:rPr>
                    <w:rFonts w:ascii="Franklin Gothic Book" w:hAnsi="Franklin Gothic Book"/>
                    <w:color w:val="808080"/>
                    <w:sz w:val="20"/>
                  </w:rPr>
                  <w:t xml:space="preserve">Cliquez ou tapez ici pour saisir </w:t>
                </w:r>
                <w:r w:rsidRPr="00C32955">
                  <w:rPr>
                    <w:rFonts w:ascii="Franklin Gothic Book" w:hAnsi="Franklin Gothic Book"/>
                    <w:color w:val="808080"/>
                    <w:sz w:val="20"/>
                  </w:rPr>
                  <w:t>une date</w:t>
                </w:r>
                <w:r>
                  <w:rPr>
                    <w:rFonts w:ascii="Franklin Gothic Book" w:hAnsi="Franklin Gothic Book"/>
                    <w:color w:val="808080"/>
                    <w:sz w:val="20"/>
                  </w:rPr>
                  <w:t>.</w:t>
                </w:r>
              </w:p>
            </w:sdtContent>
          </w:sdt>
        </w:tc>
      </w:tr>
      <w:tr w:rsidR="00E27CAB" w:rsidRPr="00F10C66" w14:paraId="50752B7A" w14:textId="77777777" w:rsidTr="00D800C7">
        <w:tc>
          <w:tcPr>
            <w:tcW w:w="3539" w:type="dxa"/>
            <w:shd w:val="clear" w:color="auto" w:fill="E7E6E6" w:themeFill="background2"/>
          </w:tcPr>
          <w:p w14:paraId="6E197FF2" w14:textId="77777777" w:rsidR="00E27CAB" w:rsidRPr="00F10C66" w:rsidRDefault="00E27CAB" w:rsidP="00E27CAB">
            <w:pPr>
              <w:rPr>
                <w:rFonts w:ascii="Franklin Gothic Medium" w:eastAsia="Calibri" w:hAnsi="Franklin Gothic Medium" w:cs="Calibri"/>
                <w:color w:val="000000"/>
                <w:sz w:val="20"/>
                <w:szCs w:val="20"/>
              </w:rPr>
            </w:pPr>
            <w:r>
              <w:rPr>
                <w:rFonts w:ascii="Franklin Gothic Medium" w:hAnsi="Franklin Gothic Medium"/>
                <w:color w:val="000000"/>
                <w:sz w:val="20"/>
              </w:rPr>
              <w:t>Nationalité(s)</w:t>
            </w:r>
          </w:p>
        </w:tc>
        <w:tc>
          <w:tcPr>
            <w:tcW w:w="5816" w:type="dxa"/>
          </w:tcPr>
          <w:p w14:paraId="634E5DE6" w14:textId="77777777" w:rsidR="00E27CAB" w:rsidRPr="00F10C66" w:rsidRDefault="0015201A" w:rsidP="00E27CAB">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1795938885"/>
                <w:placeholder>
                  <w:docPart w:val="97351A66D9DB4BB4B63A86A0E5CCA690"/>
                </w:placeholder>
                <w:showingPlcHdr/>
              </w:sdtPr>
              <w:sdtEndPr/>
              <w:sdtContent>
                <w:r w:rsidR="009C7390">
                  <w:rPr>
                    <w:rFonts w:ascii="Franklin Gothic Book" w:hAnsi="Franklin Gothic Book"/>
                    <w:color w:val="808080"/>
                    <w:sz w:val="20"/>
                  </w:rPr>
                  <w:t>Cliquez ou tapez ici pour saisir le texte.</w:t>
                </w:r>
              </w:sdtContent>
            </w:sdt>
          </w:p>
        </w:tc>
      </w:tr>
      <w:tr w:rsidR="00E22BF7" w:rsidRPr="00F10C66" w14:paraId="04E4F45B" w14:textId="77777777" w:rsidTr="00D800C7">
        <w:tc>
          <w:tcPr>
            <w:tcW w:w="3539" w:type="dxa"/>
            <w:shd w:val="clear" w:color="auto" w:fill="E7E6E6" w:themeFill="background2"/>
          </w:tcPr>
          <w:p w14:paraId="14089A36" w14:textId="3FBD5D6D" w:rsidR="00E22BF7" w:rsidRPr="00F10C66" w:rsidRDefault="00E22BF7" w:rsidP="00E27CAB">
            <w:pPr>
              <w:rPr>
                <w:rFonts w:ascii="Franklin Gothic Medium" w:eastAsia="Calibri" w:hAnsi="Franklin Gothic Medium" w:cs="Calibri"/>
                <w:color w:val="000000"/>
                <w:sz w:val="20"/>
                <w:szCs w:val="20"/>
              </w:rPr>
            </w:pPr>
            <w:r>
              <w:rPr>
                <w:rFonts w:ascii="Franklin Gothic Medium" w:hAnsi="Franklin Gothic Medium"/>
                <w:color w:val="000000"/>
                <w:sz w:val="20"/>
              </w:rPr>
              <w:t>Coordonnées (y compris l</w:t>
            </w:r>
            <w:r w:rsidR="007955EE">
              <w:rPr>
                <w:rFonts w:ascii="Franklin Gothic Medium" w:hAnsi="Franklin Gothic Medium"/>
                <w:color w:val="000000"/>
                <w:sz w:val="20"/>
              </w:rPr>
              <w:t>’</w:t>
            </w:r>
            <w:r>
              <w:rPr>
                <w:rFonts w:ascii="Franklin Gothic Medium" w:hAnsi="Franklin Gothic Medium"/>
                <w:color w:val="000000"/>
                <w:sz w:val="20"/>
              </w:rPr>
              <w:t>adresse)</w:t>
            </w:r>
          </w:p>
        </w:tc>
        <w:tc>
          <w:tcPr>
            <w:tcW w:w="5816" w:type="dxa"/>
          </w:tcPr>
          <w:p w14:paraId="2910CF14" w14:textId="5BAD9717" w:rsidR="00E22BF7" w:rsidRPr="00F10C66" w:rsidRDefault="0015201A" w:rsidP="00E27CAB">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1934121105"/>
                <w:placeholder>
                  <w:docPart w:val="31497FDFDBB1484BAE2A5E6AB4D0E068"/>
                </w:placeholder>
                <w:showingPlcHdr/>
              </w:sdtPr>
              <w:sdtEndPr/>
              <w:sdtContent>
                <w:r w:rsidR="009C7390">
                  <w:rPr>
                    <w:rFonts w:ascii="Franklin Gothic Book" w:hAnsi="Franklin Gothic Book"/>
                    <w:color w:val="808080"/>
                    <w:sz w:val="20"/>
                  </w:rPr>
                  <w:t>Cliquez ou tapez ici pour saisir le texte.</w:t>
                </w:r>
              </w:sdtContent>
            </w:sdt>
          </w:p>
        </w:tc>
      </w:tr>
      <w:tr w:rsidR="00743F93" w:rsidRPr="00F10C66" w14:paraId="7D90C69E" w14:textId="77777777" w:rsidTr="00D800C7">
        <w:tc>
          <w:tcPr>
            <w:tcW w:w="3539" w:type="dxa"/>
            <w:shd w:val="clear" w:color="auto" w:fill="E7E6E6" w:themeFill="background2"/>
          </w:tcPr>
          <w:p w14:paraId="1DB5BD4A" w14:textId="699584A2" w:rsidR="00743F93" w:rsidRPr="00F10C66" w:rsidRDefault="00743F93" w:rsidP="00E27CAB">
            <w:pPr>
              <w:rPr>
                <w:rFonts w:ascii="Franklin Gothic Medium" w:eastAsia="Calibri" w:hAnsi="Franklin Gothic Medium" w:cs="Calibri"/>
                <w:color w:val="000000"/>
                <w:sz w:val="20"/>
                <w:szCs w:val="20"/>
              </w:rPr>
            </w:pPr>
            <w:r>
              <w:rPr>
                <w:rFonts w:ascii="Franklin Gothic Medium" w:hAnsi="Franklin Gothic Medium"/>
                <w:color w:val="000000"/>
                <w:sz w:val="20"/>
              </w:rPr>
              <w:t>Localisation présumée (si elle est connue)</w:t>
            </w:r>
          </w:p>
        </w:tc>
        <w:tc>
          <w:tcPr>
            <w:tcW w:w="5816" w:type="dxa"/>
          </w:tcPr>
          <w:p w14:paraId="602B70BC" w14:textId="3F5483C7" w:rsidR="00743F93" w:rsidRPr="00F10C66" w:rsidRDefault="0015201A" w:rsidP="00E27CAB">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1515421954"/>
                <w:placeholder>
                  <w:docPart w:val="DD31E504566045A5B3981A98C1AD60F4"/>
                </w:placeholder>
                <w:showingPlcHdr/>
              </w:sdtPr>
              <w:sdtEndPr/>
              <w:sdtContent>
                <w:r w:rsidR="009C7390">
                  <w:rPr>
                    <w:rFonts w:ascii="Franklin Gothic Book" w:hAnsi="Franklin Gothic Book"/>
                    <w:color w:val="808080"/>
                    <w:sz w:val="20"/>
                  </w:rPr>
                  <w:t>Cliquez ou tapez ici pour saisir le texte.</w:t>
                </w:r>
              </w:sdtContent>
            </w:sdt>
          </w:p>
        </w:tc>
      </w:tr>
      <w:tr w:rsidR="00E27CAB" w:rsidRPr="00F10C66" w14:paraId="7DA8CF52" w14:textId="77777777" w:rsidTr="00D800C7">
        <w:tc>
          <w:tcPr>
            <w:tcW w:w="3539" w:type="dxa"/>
            <w:shd w:val="clear" w:color="auto" w:fill="E7E6E6" w:themeFill="background2"/>
          </w:tcPr>
          <w:p w14:paraId="4BED4E49" w14:textId="0639902A" w:rsidR="00E27CAB" w:rsidRPr="00F10C66" w:rsidRDefault="00E27CAB" w:rsidP="00E27CAB">
            <w:pPr>
              <w:rPr>
                <w:rFonts w:ascii="Franklin Gothic Medium" w:eastAsia="Calibri" w:hAnsi="Franklin Gothic Medium" w:cs="Calibri"/>
                <w:color w:val="000000"/>
                <w:sz w:val="20"/>
                <w:szCs w:val="20"/>
              </w:rPr>
            </w:pPr>
            <w:r>
              <w:rPr>
                <w:rFonts w:ascii="Franklin Gothic Medium" w:hAnsi="Franklin Gothic Medium"/>
                <w:color w:val="000000"/>
                <w:sz w:val="20"/>
              </w:rPr>
              <w:t>Document(s) d</w:t>
            </w:r>
            <w:r w:rsidR="007955EE">
              <w:rPr>
                <w:rFonts w:ascii="Franklin Gothic Medium" w:hAnsi="Franklin Gothic Medium"/>
                <w:color w:val="000000"/>
                <w:sz w:val="20"/>
              </w:rPr>
              <w:t>’</w:t>
            </w:r>
            <w:r>
              <w:rPr>
                <w:rFonts w:ascii="Franklin Gothic Medium" w:hAnsi="Franklin Gothic Medium"/>
                <w:color w:val="000000"/>
                <w:sz w:val="20"/>
              </w:rPr>
              <w:t>identité / de voyage, numéro(s) et date(s) de validité (le cas échéant)</w:t>
            </w:r>
          </w:p>
        </w:tc>
        <w:tc>
          <w:tcPr>
            <w:tcW w:w="5816" w:type="dxa"/>
          </w:tcPr>
          <w:p w14:paraId="69E1272D" w14:textId="77777777" w:rsidR="00E27CAB" w:rsidRPr="00F10C66" w:rsidRDefault="0015201A" w:rsidP="00E27CAB">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58910967"/>
                <w:placeholder>
                  <w:docPart w:val="F15391127A704E788A09A0C96B11926E"/>
                </w:placeholder>
                <w:showingPlcHdr/>
              </w:sdtPr>
              <w:sdtEndPr/>
              <w:sdtContent>
                <w:r w:rsidR="009C7390">
                  <w:rPr>
                    <w:rFonts w:ascii="Franklin Gothic Book" w:hAnsi="Franklin Gothic Book"/>
                    <w:color w:val="808080"/>
                    <w:sz w:val="20"/>
                  </w:rPr>
                  <w:t>Cliquez ou tapez ici pour saisir le texte.</w:t>
                </w:r>
              </w:sdtContent>
            </w:sdt>
          </w:p>
        </w:tc>
      </w:tr>
      <w:tr w:rsidR="00E27CAB" w:rsidRPr="00F10C66" w14:paraId="778384BC" w14:textId="77777777" w:rsidTr="00D800C7">
        <w:tc>
          <w:tcPr>
            <w:tcW w:w="3539" w:type="dxa"/>
            <w:shd w:val="clear" w:color="auto" w:fill="E7E6E6" w:themeFill="background2"/>
          </w:tcPr>
          <w:p w14:paraId="4D6C42D0" w14:textId="77777777" w:rsidR="00E27CAB" w:rsidRPr="00F10C66" w:rsidRDefault="00E27CAB" w:rsidP="00E27CAB">
            <w:pPr>
              <w:rPr>
                <w:rFonts w:ascii="Franklin Gothic Medium" w:eastAsia="Calibri" w:hAnsi="Franklin Gothic Medium" w:cs="Calibri"/>
                <w:color w:val="000000"/>
                <w:sz w:val="20"/>
                <w:szCs w:val="20"/>
              </w:rPr>
            </w:pPr>
            <w:r>
              <w:rPr>
                <w:rFonts w:ascii="Franklin Gothic Medium" w:hAnsi="Franklin Gothic Medium"/>
                <w:color w:val="000000"/>
                <w:sz w:val="20"/>
              </w:rPr>
              <w:t>Langue(s) (veuillez préciser pour chaque langue : parlée, écrite, comprise)</w:t>
            </w:r>
          </w:p>
        </w:tc>
        <w:tc>
          <w:tcPr>
            <w:tcW w:w="5816" w:type="dxa"/>
          </w:tcPr>
          <w:p w14:paraId="4D4BFF07" w14:textId="77777777" w:rsidR="00E27CAB" w:rsidRPr="00F10C66" w:rsidRDefault="0015201A" w:rsidP="00E27CAB">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303427448"/>
                <w:placeholder>
                  <w:docPart w:val="F205E12E1320404D954ED968060AFB65"/>
                </w:placeholder>
                <w:showingPlcHdr/>
              </w:sdtPr>
              <w:sdtEndPr/>
              <w:sdtContent>
                <w:r w:rsidR="009C7390">
                  <w:rPr>
                    <w:rFonts w:ascii="Franklin Gothic Book" w:hAnsi="Franklin Gothic Book"/>
                    <w:color w:val="808080"/>
                    <w:sz w:val="20"/>
                  </w:rPr>
                  <w:t>Cliquez ou tapez ici pour saisir le texte.</w:t>
                </w:r>
              </w:sdtContent>
            </w:sdt>
          </w:p>
        </w:tc>
      </w:tr>
      <w:tr w:rsidR="00E22BF7" w:rsidRPr="00F10C66" w14:paraId="0481C69D" w14:textId="77777777" w:rsidTr="00D800C7">
        <w:tc>
          <w:tcPr>
            <w:tcW w:w="3539" w:type="dxa"/>
            <w:shd w:val="clear" w:color="auto" w:fill="E7E6E6" w:themeFill="background2"/>
          </w:tcPr>
          <w:p w14:paraId="1369BF54" w14:textId="3921E35E" w:rsidR="00E22BF7" w:rsidRPr="00F10C66" w:rsidRDefault="00E22BF7" w:rsidP="00E27CAB">
            <w:pPr>
              <w:rPr>
                <w:rFonts w:ascii="Franklin Gothic Medium" w:eastAsia="Calibri" w:hAnsi="Franklin Gothic Medium" w:cs="Calibri"/>
                <w:color w:val="000000"/>
                <w:sz w:val="20"/>
                <w:szCs w:val="20"/>
              </w:rPr>
            </w:pPr>
            <w:r>
              <w:rPr>
                <w:rFonts w:ascii="Franklin Gothic Medium" w:hAnsi="Franklin Gothic Medium"/>
                <w:color w:val="000000"/>
                <w:sz w:val="20"/>
              </w:rPr>
              <w:t>Veuillez préciser le lien entre cette personne et la demande</w:t>
            </w:r>
            <w:r w:rsidR="00682588" w:rsidRPr="00682588">
              <w:rPr>
                <w:rFonts w:ascii="Franklin Gothic Medium" w:hAnsi="Franklin Gothic Medium"/>
                <w:color w:val="000000"/>
                <w:sz w:val="20"/>
                <w:vertAlign w:val="superscript"/>
              </w:rPr>
              <w:t>*</w:t>
            </w:r>
          </w:p>
        </w:tc>
        <w:tc>
          <w:tcPr>
            <w:tcW w:w="5816" w:type="dxa"/>
          </w:tcPr>
          <w:p w14:paraId="5ADDA7F8" w14:textId="6B485C25" w:rsidR="00E22BF7" w:rsidRPr="00F10C66" w:rsidRDefault="0015201A" w:rsidP="00E27CAB">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1158812987"/>
                <w:placeholder>
                  <w:docPart w:val="45182EED4D934145B1C393BC81A59BA9"/>
                </w:placeholder>
                <w:showingPlcHdr/>
              </w:sdtPr>
              <w:sdtEndPr/>
              <w:sdtContent>
                <w:r w:rsidR="009C7390">
                  <w:rPr>
                    <w:rFonts w:ascii="Franklin Gothic Book" w:hAnsi="Franklin Gothic Book"/>
                    <w:color w:val="808080"/>
                    <w:sz w:val="20"/>
                  </w:rPr>
                  <w:t>Cliquez ou tapez ici pour saisir le texte.</w:t>
                </w:r>
              </w:sdtContent>
            </w:sdt>
          </w:p>
        </w:tc>
      </w:tr>
    </w:tbl>
    <w:p w14:paraId="220437C5" w14:textId="4D5B2F8D" w:rsidR="002C6A17" w:rsidRPr="00F10C66" w:rsidRDefault="002C6A17" w:rsidP="00150B88">
      <w:pPr>
        <w:spacing w:after="0" w:line="240" w:lineRule="auto"/>
        <w:jc w:val="left"/>
        <w:rPr>
          <w:rFonts w:ascii="Franklin Gothic Medium" w:eastAsia="Calibri" w:hAnsi="Franklin Gothic Medium" w:cs="Calibri"/>
          <w:color w:val="1F3864"/>
        </w:rPr>
      </w:pPr>
    </w:p>
    <w:p w14:paraId="29FC087A" w14:textId="77777777" w:rsidR="009F1255" w:rsidRDefault="009F1255">
      <w:pPr>
        <w:jc w:val="left"/>
        <w:rPr>
          <w:rFonts w:ascii="Franklin Gothic Medium" w:eastAsia="Calibri" w:hAnsi="Franklin Gothic Medium" w:cs="Calibri"/>
          <w:color w:val="1F3864"/>
        </w:rPr>
      </w:pPr>
      <w:r>
        <w:br w:type="page"/>
      </w:r>
    </w:p>
    <w:p w14:paraId="4FACE6F5" w14:textId="2F6940AA" w:rsidR="00C23C2B" w:rsidRPr="00F10C66" w:rsidRDefault="00C23C2B" w:rsidP="002269E2">
      <w:pPr>
        <w:numPr>
          <w:ilvl w:val="0"/>
          <w:numId w:val="14"/>
        </w:numPr>
        <w:spacing w:before="120" w:after="120" w:line="240" w:lineRule="auto"/>
        <w:jc w:val="left"/>
        <w:outlineLvl w:val="0"/>
        <w:rPr>
          <w:rFonts w:ascii="Franklin Gothic Medium" w:eastAsia="Calibri" w:hAnsi="Franklin Gothic Medium" w:cs="Calibri"/>
          <w:color w:val="1F3864"/>
        </w:rPr>
      </w:pPr>
      <w:r>
        <w:rPr>
          <w:rFonts w:ascii="Franklin Gothic Medium" w:hAnsi="Franklin Gothic Medium"/>
          <w:color w:val="1F3864"/>
        </w:rPr>
        <w:lastRenderedPageBreak/>
        <w:t>Informations relatives à la demande</w:t>
      </w:r>
    </w:p>
    <w:tbl>
      <w:tblPr>
        <w:tblStyle w:val="TableGrid1"/>
        <w:tblW w:w="0" w:type="auto"/>
        <w:tblLook w:val="04A0" w:firstRow="1" w:lastRow="0" w:firstColumn="1" w:lastColumn="0" w:noHBand="0" w:noVBand="1"/>
      </w:tblPr>
      <w:tblGrid>
        <w:gridCol w:w="9350"/>
      </w:tblGrid>
      <w:tr w:rsidR="008B1451" w:rsidRPr="00F10C66" w14:paraId="77553F55" w14:textId="77777777">
        <w:tc>
          <w:tcPr>
            <w:tcW w:w="9350" w:type="dxa"/>
            <w:shd w:val="clear" w:color="auto" w:fill="EDEDED"/>
          </w:tcPr>
          <w:p w14:paraId="3754C4E0" w14:textId="53744AA4" w:rsidR="008B1451" w:rsidRPr="00F10C66" w:rsidRDefault="008B1451" w:rsidP="00C963CA">
            <w:pPr>
              <w:rPr>
                <w:rFonts w:eastAsia="Calibri" w:cs="Calibri"/>
                <w:i/>
                <w:iCs/>
                <w:sz w:val="16"/>
                <w:szCs w:val="16"/>
              </w:rPr>
            </w:pPr>
            <w:r>
              <w:rPr>
                <w:rFonts w:ascii="Franklin Gothic Medium" w:hAnsi="Franklin Gothic Medium"/>
                <w:sz w:val="20"/>
              </w:rPr>
              <w:t>Veuillez résumer les circonstances entourant la demande actuelle</w:t>
            </w:r>
          </w:p>
          <w:p w14:paraId="5CBDC5AC" w14:textId="4AE3B772" w:rsidR="008B1451" w:rsidRPr="00F10C66" w:rsidRDefault="008B1451" w:rsidP="008B1451">
            <w:pPr>
              <w:rPr>
                <w:rFonts w:ascii="Franklin Gothic Book" w:eastAsia="Calibri" w:hAnsi="Franklin Gothic Book" w:cs="Calibri"/>
                <w:color w:val="03295A"/>
                <w:sz w:val="20"/>
                <w:szCs w:val="20"/>
              </w:rPr>
            </w:pPr>
            <w:r>
              <w:rPr>
                <w:i/>
                <w:sz w:val="16"/>
              </w:rPr>
              <w:t>Si cette demande concerne l</w:t>
            </w:r>
            <w:r w:rsidR="007955EE">
              <w:rPr>
                <w:i/>
                <w:sz w:val="16"/>
              </w:rPr>
              <w:t>’</w:t>
            </w:r>
            <w:r>
              <w:rPr>
                <w:i/>
                <w:sz w:val="16"/>
              </w:rPr>
              <w:t>art. 31(c) (assistance pour localiser l</w:t>
            </w:r>
            <w:r w:rsidR="007955EE">
              <w:rPr>
                <w:i/>
                <w:sz w:val="16"/>
              </w:rPr>
              <w:t>’</w:t>
            </w:r>
            <w:r>
              <w:rPr>
                <w:i/>
                <w:sz w:val="16"/>
              </w:rPr>
              <w:t>enfant), veuillez fournir toute information pertinente sur la localisation présumée de l</w:t>
            </w:r>
            <w:r w:rsidR="007955EE">
              <w:rPr>
                <w:i/>
                <w:sz w:val="16"/>
              </w:rPr>
              <w:t>’</w:t>
            </w:r>
            <w:r>
              <w:rPr>
                <w:i/>
                <w:sz w:val="16"/>
              </w:rPr>
              <w:t>enfant et / ou une photographie et / ou une brève description physique de l</w:t>
            </w:r>
            <w:r w:rsidR="007955EE">
              <w:rPr>
                <w:i/>
                <w:sz w:val="16"/>
              </w:rPr>
              <w:t>’</w:t>
            </w:r>
            <w:r>
              <w:rPr>
                <w:i/>
                <w:sz w:val="16"/>
              </w:rPr>
              <w:t>enfant (par ex., taille, poids, couleur des cheveux, couleur des yeux, signes distinctifs tels que des cicatrices ou des tâches de naissance).</w:t>
            </w:r>
          </w:p>
        </w:tc>
      </w:tr>
      <w:tr w:rsidR="008B1451" w:rsidRPr="00F10C66" w14:paraId="5DA35B06" w14:textId="77777777" w:rsidTr="008B1451">
        <w:sdt>
          <w:sdtPr>
            <w:rPr>
              <w:rFonts w:ascii="Franklin Gothic Book" w:eastAsia="Calibri" w:hAnsi="Franklin Gothic Book" w:cs="Calibri"/>
              <w:color w:val="03295A"/>
              <w:sz w:val="20"/>
              <w:szCs w:val="20"/>
            </w:rPr>
            <w:id w:val="-344708720"/>
            <w:placeholder>
              <w:docPart w:val="4976565BDE014EE598134602E6CF983C"/>
            </w:placeholder>
            <w:showingPlcHdr/>
            <w:text/>
          </w:sdtPr>
          <w:sdtEndPr/>
          <w:sdtContent>
            <w:tc>
              <w:tcPr>
                <w:tcW w:w="9350" w:type="dxa"/>
                <w:shd w:val="clear" w:color="auto" w:fill="FFFFFF" w:themeFill="background1"/>
              </w:tcPr>
              <w:p w14:paraId="1E527D73" w14:textId="10DF90B0" w:rsidR="008B1451" w:rsidRPr="00F10C66" w:rsidRDefault="008B1451" w:rsidP="0014361F">
                <w:pPr>
                  <w:jc w:val="left"/>
                  <w:rPr>
                    <w:rFonts w:ascii="Franklin Gothic Book" w:eastAsia="Calibri" w:hAnsi="Franklin Gothic Book" w:cs="Calibri"/>
                    <w:color w:val="03295A"/>
                    <w:sz w:val="20"/>
                    <w:szCs w:val="20"/>
                  </w:rPr>
                </w:pPr>
                <w:r>
                  <w:rPr>
                    <w:rStyle w:val="PlaceholderText"/>
                    <w:sz w:val="20"/>
                  </w:rPr>
                  <w:t>Cliquez ou tapez ici pour saisir le texte.</w:t>
                </w:r>
              </w:p>
            </w:tc>
          </w:sdtContent>
        </w:sdt>
      </w:tr>
      <w:tr w:rsidR="008B1451" w:rsidRPr="00F10C66" w14:paraId="66DCC28D" w14:textId="77777777">
        <w:tc>
          <w:tcPr>
            <w:tcW w:w="9350" w:type="dxa"/>
            <w:shd w:val="clear" w:color="auto" w:fill="EDEDED"/>
          </w:tcPr>
          <w:p w14:paraId="355DB45A" w14:textId="15C1DE6F" w:rsidR="008B1451" w:rsidRPr="00F10C66" w:rsidRDefault="008B1451">
            <w:pPr>
              <w:jc w:val="left"/>
              <w:rPr>
                <w:rFonts w:ascii="Calibri" w:eastAsia="Calibri" w:hAnsi="Calibri" w:cs="Arial"/>
                <w:sz w:val="18"/>
                <w:szCs w:val="18"/>
              </w:rPr>
            </w:pPr>
            <w:r>
              <w:rPr>
                <w:rFonts w:ascii="Franklin Gothic Medium" w:hAnsi="Franklin Gothic Medium"/>
                <w:sz w:val="20"/>
              </w:rPr>
              <w:t>Veuillez indiquer les principales préoccupations concernant le(s) enfant(s)</w:t>
            </w:r>
          </w:p>
        </w:tc>
      </w:tr>
      <w:tr w:rsidR="008B1451" w:rsidRPr="00F10C66" w14:paraId="72F46A1A" w14:textId="77777777" w:rsidTr="008B1451">
        <w:sdt>
          <w:sdtPr>
            <w:rPr>
              <w:rFonts w:ascii="Calibri" w:eastAsia="Calibri" w:hAnsi="Calibri" w:cs="Arial"/>
              <w:sz w:val="18"/>
              <w:szCs w:val="18"/>
            </w:rPr>
            <w:id w:val="1190728134"/>
            <w:placeholder>
              <w:docPart w:val="0CA9C8E52C0340769EA609948A4DF39A"/>
            </w:placeholder>
            <w:showingPlcHdr/>
            <w:text/>
          </w:sdtPr>
          <w:sdtEndPr/>
          <w:sdtContent>
            <w:tc>
              <w:tcPr>
                <w:tcW w:w="9350" w:type="dxa"/>
                <w:shd w:val="clear" w:color="auto" w:fill="FFFFFF" w:themeFill="background1"/>
              </w:tcPr>
              <w:p w14:paraId="05CBB53C" w14:textId="18089258" w:rsidR="008B1451" w:rsidRPr="00F10C66" w:rsidRDefault="008B1451">
                <w:pPr>
                  <w:jc w:val="left"/>
                  <w:rPr>
                    <w:rFonts w:ascii="Calibri" w:eastAsia="Calibri" w:hAnsi="Calibri" w:cs="Arial"/>
                    <w:sz w:val="18"/>
                    <w:szCs w:val="18"/>
                  </w:rPr>
                </w:pPr>
                <w:r>
                  <w:rPr>
                    <w:rStyle w:val="PlaceholderText"/>
                    <w:sz w:val="20"/>
                  </w:rPr>
                  <w:t>Cliquez ou tapez ici pour saisir le texte.</w:t>
                </w:r>
              </w:p>
            </w:tc>
          </w:sdtContent>
        </w:sdt>
      </w:tr>
      <w:tr w:rsidR="008B1451" w:rsidRPr="00F10C66" w14:paraId="04104A0C" w14:textId="77777777">
        <w:tc>
          <w:tcPr>
            <w:tcW w:w="9350" w:type="dxa"/>
            <w:shd w:val="clear" w:color="auto" w:fill="EDEDED"/>
          </w:tcPr>
          <w:p w14:paraId="059018B3" w14:textId="5A47B1EE" w:rsidR="008B1451" w:rsidRPr="00F10C66" w:rsidRDefault="008B1451">
            <w:pPr>
              <w:jc w:val="left"/>
              <w:rPr>
                <w:rFonts w:ascii="Calibri" w:eastAsia="Calibri" w:hAnsi="Calibri" w:cs="Arial"/>
                <w:sz w:val="18"/>
                <w:szCs w:val="18"/>
              </w:rPr>
            </w:pPr>
            <w:r>
              <w:rPr>
                <w:rFonts w:ascii="Franklin Gothic Medium" w:hAnsi="Franklin Gothic Medium"/>
                <w:sz w:val="20"/>
              </w:rPr>
              <w:t>Veuillez décrire les informations, les services ou la coopération demandés à l</w:t>
            </w:r>
            <w:r w:rsidR="007955EE">
              <w:rPr>
                <w:rFonts w:ascii="Franklin Gothic Medium" w:hAnsi="Franklin Gothic Medium"/>
                <w:sz w:val="20"/>
              </w:rPr>
              <w:t>’</w:t>
            </w:r>
            <w:r>
              <w:rPr>
                <w:rFonts w:ascii="Franklin Gothic Medium" w:hAnsi="Franklin Gothic Medium"/>
                <w:sz w:val="20"/>
              </w:rPr>
              <w:t>autorité requise</w:t>
            </w:r>
          </w:p>
        </w:tc>
      </w:tr>
      <w:tr w:rsidR="008B1451" w:rsidRPr="00F10C66" w14:paraId="4294BEF6" w14:textId="77777777" w:rsidTr="008B1451">
        <w:tc>
          <w:tcPr>
            <w:tcW w:w="9350" w:type="dxa"/>
            <w:shd w:val="clear" w:color="auto" w:fill="FFFFFF" w:themeFill="background1"/>
          </w:tcPr>
          <w:p w14:paraId="53BADBF2" w14:textId="12845DD9" w:rsidR="008B1451" w:rsidRPr="00F10C66" w:rsidRDefault="0015201A">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1095857155"/>
                <w:placeholder>
                  <w:docPart w:val="5737BEA03E314964A8F58504B5A94AB0"/>
                </w:placeholder>
                <w:showingPlcHdr/>
              </w:sdtPr>
              <w:sdtEndPr/>
              <w:sdtContent>
                <w:r w:rsidR="009C7390">
                  <w:rPr>
                    <w:rFonts w:ascii="Franklin Gothic Book" w:hAnsi="Franklin Gothic Book"/>
                    <w:color w:val="808080"/>
                    <w:sz w:val="20"/>
                  </w:rPr>
                  <w:t>Cliquez ou tapez ici pour saisir le texte.</w:t>
                </w:r>
              </w:sdtContent>
            </w:sdt>
          </w:p>
        </w:tc>
      </w:tr>
      <w:tr w:rsidR="008B1451" w:rsidRPr="00F10C66" w14:paraId="6C98BA39" w14:textId="77777777">
        <w:tc>
          <w:tcPr>
            <w:tcW w:w="9350" w:type="dxa"/>
            <w:shd w:val="clear" w:color="auto" w:fill="EDEDED"/>
          </w:tcPr>
          <w:p w14:paraId="0D64BC4E" w14:textId="114C85DC" w:rsidR="008B1451" w:rsidRPr="00F10C66" w:rsidRDefault="008B1451">
            <w:pPr>
              <w:jc w:val="left"/>
              <w:rPr>
                <w:rFonts w:ascii="Franklin Gothic Book" w:eastAsia="Calibri" w:hAnsi="Franklin Gothic Book" w:cs="Calibri"/>
                <w:color w:val="03295A"/>
                <w:sz w:val="20"/>
                <w:szCs w:val="20"/>
              </w:rPr>
            </w:pPr>
            <w:r>
              <w:rPr>
                <w:rFonts w:ascii="Franklin Gothic Medium" w:hAnsi="Franklin Gothic Medium"/>
                <w:sz w:val="20"/>
              </w:rPr>
              <w:t>Existe-t-il des procédures de médiation, administratives ou judiciaires en cours dans l</w:t>
            </w:r>
            <w:r w:rsidR="007955EE">
              <w:rPr>
                <w:rFonts w:ascii="Franklin Gothic Medium" w:hAnsi="Franklin Gothic Medium"/>
                <w:sz w:val="20"/>
              </w:rPr>
              <w:t>’</w:t>
            </w:r>
            <w:r>
              <w:rPr>
                <w:rFonts w:ascii="Franklin Gothic Medium" w:hAnsi="Franklin Gothic Medium"/>
                <w:sz w:val="20"/>
              </w:rPr>
              <w:t>État requérant qui sont pertinentes pour la présente demande ?</w:t>
            </w:r>
          </w:p>
        </w:tc>
      </w:tr>
      <w:tr w:rsidR="008B1451" w:rsidRPr="00F10C66" w14:paraId="62D6CE4A" w14:textId="77777777" w:rsidTr="008B1451">
        <w:tc>
          <w:tcPr>
            <w:tcW w:w="9350" w:type="dxa"/>
            <w:shd w:val="clear" w:color="auto" w:fill="FFFFFF" w:themeFill="background1"/>
          </w:tcPr>
          <w:p w14:paraId="4702C928" w14:textId="77777777" w:rsidR="008B1451" w:rsidRPr="00F10C66" w:rsidRDefault="008B1451" w:rsidP="008B1451">
            <w:pPr>
              <w:jc w:val="left"/>
              <w:rPr>
                <w:rFonts w:ascii="Franklin Gothic Book" w:eastAsia="Calibri" w:hAnsi="Franklin Gothic Book" w:cs="Calibri"/>
                <w:sz w:val="20"/>
                <w:szCs w:val="20"/>
              </w:rPr>
            </w:pPr>
            <w:r w:rsidRPr="00F10C66">
              <w:rPr>
                <w:rFonts w:ascii="Calibri" w:eastAsia="Calibri" w:hAnsi="Calibri" w:cs="Arial"/>
                <w:sz w:val="18"/>
              </w:rPr>
              <w:fldChar w:fldCharType="begin">
                <w:ffData>
                  <w:name w:val=""/>
                  <w:enabled/>
                  <w:calcOnExit w:val="0"/>
                  <w:checkBox>
                    <w:sizeAuto/>
                    <w:default w:val="0"/>
                  </w:checkBox>
                </w:ffData>
              </w:fldChar>
            </w:r>
            <w:r w:rsidRPr="00F10C66">
              <w:rPr>
                <w:rFonts w:ascii="Calibri" w:eastAsia="Calibri" w:hAnsi="Calibri" w:cs="Arial"/>
                <w:sz w:val="18"/>
              </w:rPr>
              <w:instrText xml:space="preserve"> FORMCHECKBOX </w:instrText>
            </w:r>
            <w:r w:rsidRPr="00F10C66">
              <w:rPr>
                <w:rFonts w:ascii="Calibri" w:eastAsia="Calibri" w:hAnsi="Calibri" w:cs="Arial"/>
                <w:sz w:val="18"/>
              </w:rPr>
            </w:r>
            <w:r w:rsidRPr="00F10C66">
              <w:rPr>
                <w:rFonts w:ascii="Calibri" w:eastAsia="Calibri" w:hAnsi="Calibri" w:cs="Arial"/>
                <w:sz w:val="18"/>
              </w:rPr>
              <w:fldChar w:fldCharType="separate"/>
            </w:r>
            <w:r w:rsidRPr="00F10C66">
              <w:rPr>
                <w:rFonts w:ascii="Calibri" w:eastAsia="Calibri" w:hAnsi="Calibri" w:cs="Arial"/>
                <w:sz w:val="18"/>
              </w:rPr>
              <w:fldChar w:fldCharType="end"/>
            </w:r>
            <w:r>
              <w:rPr>
                <w:rFonts w:ascii="Calibri" w:hAnsi="Calibri"/>
                <w:sz w:val="18"/>
              </w:rPr>
              <w:t xml:space="preserve"> </w:t>
            </w:r>
            <w:r>
              <w:rPr>
                <w:rFonts w:ascii="Franklin Gothic Book" w:hAnsi="Franklin Gothic Book"/>
                <w:sz w:val="20"/>
              </w:rPr>
              <w:t>Oui</w:t>
            </w:r>
          </w:p>
          <w:p w14:paraId="00F7B573" w14:textId="10E1C0A7" w:rsidR="008B1451" w:rsidRPr="00F10C66" w:rsidRDefault="008B1451" w:rsidP="00D85B67">
            <w:pPr>
              <w:ind w:left="720"/>
              <w:jc w:val="left"/>
              <w:rPr>
                <w:rFonts w:ascii="Franklin Gothic Book" w:eastAsia="Calibri" w:hAnsi="Franklin Gothic Book" w:cs="Calibri"/>
                <w:color w:val="03295A"/>
                <w:sz w:val="20"/>
                <w:szCs w:val="20"/>
              </w:rPr>
            </w:pPr>
            <w:r>
              <w:rPr>
                <w:rFonts w:ascii="Franklin Gothic Book" w:hAnsi="Franklin Gothic Book"/>
                <w:sz w:val="20"/>
              </w:rPr>
              <w:t>Veuillez fournir plus d</w:t>
            </w:r>
            <w:r w:rsidR="007955EE">
              <w:rPr>
                <w:rFonts w:ascii="Franklin Gothic Book" w:hAnsi="Franklin Gothic Book"/>
                <w:sz w:val="20"/>
              </w:rPr>
              <w:t>’</w:t>
            </w:r>
            <w:r>
              <w:rPr>
                <w:rFonts w:ascii="Franklin Gothic Book" w:hAnsi="Franklin Gothic Book"/>
                <w:sz w:val="20"/>
              </w:rPr>
              <w:t>informations :</w:t>
            </w:r>
            <w:r>
              <w:rPr>
                <w:rFonts w:ascii="Franklin Gothic Book" w:hAnsi="Franklin Gothic Book"/>
                <w:color w:val="03295A"/>
                <w:sz w:val="20"/>
              </w:rPr>
              <w:t xml:space="preserve"> </w:t>
            </w:r>
            <w:sdt>
              <w:sdtPr>
                <w:rPr>
                  <w:rFonts w:ascii="Franklin Gothic Book" w:eastAsia="Franklin Gothic Book" w:hAnsi="Franklin Gothic Book" w:cs="Times New Roman"/>
                  <w:sz w:val="20"/>
                  <w:szCs w:val="20"/>
                </w:rPr>
                <w:id w:val="1718703146"/>
                <w:placeholder>
                  <w:docPart w:val="20117E0D9241485E96264DD41979D278"/>
                </w:placeholder>
                <w:showingPlcHdr/>
              </w:sdtPr>
              <w:sdtEndPr/>
              <w:sdtContent>
                <w:r>
                  <w:rPr>
                    <w:rFonts w:ascii="Franklin Gothic Book" w:hAnsi="Franklin Gothic Book"/>
                    <w:color w:val="808080"/>
                    <w:sz w:val="20"/>
                  </w:rPr>
                  <w:t>Cliquez ou tapez ici pour saisir le texte.</w:t>
                </w:r>
              </w:sdtContent>
            </w:sdt>
          </w:p>
          <w:p w14:paraId="511662BD" w14:textId="39F8B50D" w:rsidR="008B1451" w:rsidRPr="00F10C66" w:rsidRDefault="008B1451" w:rsidP="008B1451">
            <w:pPr>
              <w:jc w:val="left"/>
              <w:rPr>
                <w:rFonts w:ascii="Calibri" w:eastAsia="Calibri" w:hAnsi="Calibri" w:cs="Arial"/>
                <w:sz w:val="18"/>
                <w:szCs w:val="18"/>
              </w:rPr>
            </w:pPr>
            <w:r w:rsidRPr="00F10C66">
              <w:rPr>
                <w:rFonts w:ascii="Calibri" w:eastAsia="Calibri" w:hAnsi="Calibri" w:cs="Arial"/>
                <w:sz w:val="18"/>
              </w:rPr>
              <w:fldChar w:fldCharType="begin">
                <w:ffData>
                  <w:name w:val=""/>
                  <w:enabled/>
                  <w:calcOnExit w:val="0"/>
                  <w:checkBox>
                    <w:sizeAuto/>
                    <w:default w:val="0"/>
                  </w:checkBox>
                </w:ffData>
              </w:fldChar>
            </w:r>
            <w:r w:rsidRPr="00F10C66">
              <w:rPr>
                <w:rFonts w:ascii="Calibri" w:eastAsia="Calibri" w:hAnsi="Calibri" w:cs="Arial"/>
                <w:sz w:val="18"/>
              </w:rPr>
              <w:instrText xml:space="preserve"> FORMCHECKBOX </w:instrText>
            </w:r>
            <w:r w:rsidRPr="00F10C66">
              <w:rPr>
                <w:rFonts w:ascii="Calibri" w:eastAsia="Calibri" w:hAnsi="Calibri" w:cs="Arial"/>
                <w:sz w:val="18"/>
              </w:rPr>
            </w:r>
            <w:r w:rsidRPr="00F10C66">
              <w:rPr>
                <w:rFonts w:ascii="Calibri" w:eastAsia="Calibri" w:hAnsi="Calibri" w:cs="Arial"/>
                <w:sz w:val="18"/>
              </w:rPr>
              <w:fldChar w:fldCharType="separate"/>
            </w:r>
            <w:r w:rsidRPr="00F10C66">
              <w:rPr>
                <w:rFonts w:ascii="Calibri" w:eastAsia="Calibri" w:hAnsi="Calibri" w:cs="Arial"/>
                <w:sz w:val="18"/>
              </w:rPr>
              <w:fldChar w:fldCharType="end"/>
            </w:r>
            <w:r>
              <w:rPr>
                <w:rFonts w:ascii="Calibri" w:hAnsi="Calibri"/>
                <w:sz w:val="18"/>
              </w:rPr>
              <w:t xml:space="preserve"> </w:t>
            </w:r>
            <w:r>
              <w:rPr>
                <w:rFonts w:ascii="Franklin Gothic Book" w:hAnsi="Franklin Gothic Book"/>
                <w:sz w:val="20"/>
              </w:rPr>
              <w:t>Non</w:t>
            </w:r>
          </w:p>
        </w:tc>
      </w:tr>
      <w:tr w:rsidR="00450986" w:rsidRPr="00F10C66" w14:paraId="40A8F0E1" w14:textId="77777777">
        <w:tc>
          <w:tcPr>
            <w:tcW w:w="9350" w:type="dxa"/>
            <w:shd w:val="clear" w:color="auto" w:fill="EDEDED"/>
          </w:tcPr>
          <w:p w14:paraId="082CFB14" w14:textId="73E291B9" w:rsidR="00450986" w:rsidRPr="00F10C66" w:rsidRDefault="00450986">
            <w:pPr>
              <w:jc w:val="left"/>
              <w:rPr>
                <w:rFonts w:ascii="Franklin Gothic Book" w:eastAsia="Calibri" w:hAnsi="Franklin Gothic Book" w:cs="Calibri"/>
                <w:color w:val="000000"/>
                <w:sz w:val="20"/>
                <w:szCs w:val="20"/>
              </w:rPr>
            </w:pPr>
            <w:r>
              <w:rPr>
                <w:rFonts w:ascii="Franklin Gothic Medium" w:hAnsi="Franklin Gothic Medium"/>
                <w:color w:val="000000"/>
                <w:sz w:val="20"/>
              </w:rPr>
              <w:t>Veuillez fournir toute autre information complémentaire pertinente en lien avec la demande</w:t>
            </w:r>
          </w:p>
        </w:tc>
      </w:tr>
      <w:tr w:rsidR="00450986" w:rsidRPr="00F10C66" w14:paraId="2A19012B" w14:textId="77777777" w:rsidTr="00450986">
        <w:sdt>
          <w:sdtPr>
            <w:rPr>
              <w:rFonts w:ascii="Calibri" w:eastAsia="Calibri" w:hAnsi="Calibri" w:cs="Arial"/>
              <w:sz w:val="18"/>
              <w:szCs w:val="18"/>
            </w:rPr>
            <w:id w:val="1045944407"/>
            <w:placeholder>
              <w:docPart w:val="04F6483C85D9415499C5D52EB5026C91"/>
            </w:placeholder>
            <w:showingPlcHdr/>
            <w:text/>
          </w:sdtPr>
          <w:sdtEndPr/>
          <w:sdtContent>
            <w:tc>
              <w:tcPr>
                <w:tcW w:w="9350" w:type="dxa"/>
                <w:shd w:val="clear" w:color="auto" w:fill="FFFFFF" w:themeFill="background1"/>
              </w:tcPr>
              <w:p w14:paraId="6AFDEA79" w14:textId="76D28695" w:rsidR="00450986" w:rsidRPr="00F10C66" w:rsidRDefault="00450986">
                <w:pPr>
                  <w:jc w:val="left"/>
                  <w:rPr>
                    <w:rFonts w:ascii="Franklin Gothic Book" w:eastAsia="Franklin Gothic Book" w:hAnsi="Franklin Gothic Book" w:cs="Times New Roman"/>
                    <w:sz w:val="20"/>
                    <w:szCs w:val="20"/>
                  </w:rPr>
                </w:pPr>
                <w:r>
                  <w:rPr>
                    <w:rStyle w:val="PlaceholderText"/>
                    <w:sz w:val="20"/>
                  </w:rPr>
                  <w:t>Cliquez ou tapez ici pour saisir le texte.</w:t>
                </w:r>
              </w:p>
            </w:tc>
          </w:sdtContent>
        </w:sdt>
      </w:tr>
    </w:tbl>
    <w:p w14:paraId="28039B06" w14:textId="77777777" w:rsidR="009414E7" w:rsidRPr="00620B1E" w:rsidRDefault="009414E7" w:rsidP="009414E7">
      <w:pPr>
        <w:spacing w:after="120" w:line="240" w:lineRule="auto"/>
        <w:ind w:left="720"/>
        <w:jc w:val="left"/>
        <w:outlineLvl w:val="0"/>
        <w:rPr>
          <w:rFonts w:ascii="Franklin Gothic Medium" w:eastAsia="Calibri" w:hAnsi="Franklin Gothic Medium" w:cs="Calibri"/>
          <w:color w:val="1F3864"/>
        </w:rPr>
      </w:pPr>
    </w:p>
    <w:p w14:paraId="26333A3F" w14:textId="339A8934" w:rsidR="00072315" w:rsidRPr="00F10C66" w:rsidRDefault="0060786F" w:rsidP="00186D9F">
      <w:pPr>
        <w:numPr>
          <w:ilvl w:val="0"/>
          <w:numId w:val="14"/>
        </w:numPr>
        <w:spacing w:before="120" w:after="120" w:line="240" w:lineRule="auto"/>
        <w:outlineLvl w:val="0"/>
        <w:rPr>
          <w:rFonts w:ascii="Franklin Gothic Medium" w:eastAsia="Calibri" w:hAnsi="Franklin Gothic Medium" w:cs="Calibri"/>
          <w:color w:val="1F3864"/>
        </w:rPr>
      </w:pPr>
      <w:r>
        <w:rPr>
          <w:rFonts w:ascii="Franklin Gothic Medium" w:hAnsi="Franklin Gothic Medium"/>
          <w:color w:val="1F3864"/>
        </w:rPr>
        <w:t>Documents joints</w:t>
      </w:r>
    </w:p>
    <w:tbl>
      <w:tblPr>
        <w:tblStyle w:val="TableGrid1"/>
        <w:tblW w:w="9351" w:type="dxa"/>
        <w:tblLook w:val="04A0" w:firstRow="1" w:lastRow="0" w:firstColumn="1" w:lastColumn="0" w:noHBand="0" w:noVBand="1"/>
      </w:tblPr>
      <w:tblGrid>
        <w:gridCol w:w="9351"/>
      </w:tblGrid>
      <w:tr w:rsidR="0060786F" w:rsidRPr="00F10C66" w:rsidDel="00923C65" w14:paraId="33A9864A" w14:textId="77777777" w:rsidTr="009C6672">
        <w:tc>
          <w:tcPr>
            <w:tcW w:w="9351" w:type="dxa"/>
            <w:shd w:val="clear" w:color="auto" w:fill="EDEDED"/>
          </w:tcPr>
          <w:p w14:paraId="55B8F55B" w14:textId="68D23CDE" w:rsidR="0060786F" w:rsidRPr="00F10C66" w:rsidRDefault="0060786F" w:rsidP="00465953">
            <w:pPr>
              <w:jc w:val="left"/>
              <w:rPr>
                <w:rFonts w:ascii="Franklin Gothic Book" w:eastAsia="Franklin Gothic Book" w:hAnsi="Franklin Gothic Book" w:cs="Times New Roman"/>
                <w:b/>
                <w:bCs/>
                <w:sz w:val="20"/>
                <w:szCs w:val="20"/>
              </w:rPr>
            </w:pPr>
            <w:r>
              <w:rPr>
                <w:rFonts w:ascii="Franklin Gothic Book" w:hAnsi="Franklin Gothic Book"/>
                <w:b/>
                <w:sz w:val="20"/>
              </w:rPr>
              <w:t>Ce formulaire est accompagné des documents suivants :</w:t>
            </w:r>
          </w:p>
        </w:tc>
      </w:tr>
      <w:tr w:rsidR="00D1443C" w:rsidRPr="00F10C66" w:rsidDel="00923C65" w14:paraId="091B973F" w14:textId="77777777" w:rsidTr="009C6672">
        <w:tc>
          <w:tcPr>
            <w:tcW w:w="9351" w:type="dxa"/>
            <w:shd w:val="clear" w:color="auto" w:fill="EDEDED"/>
          </w:tcPr>
          <w:p w14:paraId="1FA7F2D5" w14:textId="6CB39883" w:rsidR="00D1443C" w:rsidRPr="00F10C66" w:rsidRDefault="0015201A" w:rsidP="00465953">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1876418460"/>
                <w:placeholder>
                  <w:docPart w:val="B1512DA180BF42F79C41FC69112BDC05"/>
                </w:placeholder>
                <w:showingPlcHdr/>
              </w:sdtPr>
              <w:sdtEndPr/>
              <w:sdtContent>
                <w:r w:rsidR="009C7390">
                  <w:rPr>
                    <w:rFonts w:ascii="Franklin Gothic Book" w:hAnsi="Franklin Gothic Book"/>
                    <w:color w:val="808080"/>
                    <w:sz w:val="20"/>
                  </w:rPr>
                  <w:t>Cliquez ou tapez ici pour saisir le texte.</w:t>
                </w:r>
              </w:sdtContent>
            </w:sdt>
          </w:p>
        </w:tc>
      </w:tr>
    </w:tbl>
    <w:p w14:paraId="41954244" w14:textId="77777777" w:rsidR="00150B88" w:rsidRPr="00620B1E" w:rsidRDefault="00150B88" w:rsidP="006215EE">
      <w:pPr>
        <w:spacing w:before="120" w:after="120" w:line="240" w:lineRule="auto"/>
        <w:contextualSpacing/>
        <w:jc w:val="left"/>
        <w:rPr>
          <w:rFonts w:ascii="Franklin Gothic Medium" w:eastAsia="Calibri" w:hAnsi="Franklin Gothic Medium" w:cs="Calibri"/>
          <w:color w:val="1F3864"/>
        </w:rPr>
      </w:pPr>
    </w:p>
    <w:p w14:paraId="4A492CCA" w14:textId="77777777" w:rsidR="00150B88" w:rsidRPr="00F10C66" w:rsidRDefault="00150B88" w:rsidP="00150B88">
      <w:pPr>
        <w:spacing w:after="0" w:line="240" w:lineRule="auto"/>
        <w:jc w:val="left"/>
        <w:rPr>
          <w:rFonts w:ascii="Franklin Gothic Medium" w:eastAsia="Calibri" w:hAnsi="Franklin Gothic Medium" w:cs="Calibri"/>
          <w:color w:val="1F3864"/>
          <w:sz w:val="20"/>
          <w:szCs w:val="20"/>
        </w:rPr>
      </w:pPr>
    </w:p>
    <w:p w14:paraId="74482CC1" w14:textId="3625D00A" w:rsidR="00150B88" w:rsidRPr="00F10C66" w:rsidRDefault="00150B88" w:rsidP="00150B88">
      <w:pPr>
        <w:spacing w:after="0" w:line="240" w:lineRule="auto"/>
        <w:jc w:val="left"/>
        <w:rPr>
          <w:rFonts w:ascii="Franklin Gothic Medium" w:eastAsia="Calibri" w:hAnsi="Franklin Gothic Medium" w:cs="Calibri"/>
          <w:color w:val="1F3864"/>
          <w:sz w:val="20"/>
          <w:szCs w:val="20"/>
        </w:rPr>
      </w:pPr>
      <w:r>
        <w:rPr>
          <w:rFonts w:ascii="Franklin Gothic Medium" w:hAnsi="Franklin Gothic Medium"/>
          <w:color w:val="1F3864"/>
          <w:sz w:val="20"/>
        </w:rPr>
        <w:t>Nom complet de l</w:t>
      </w:r>
      <w:r w:rsidR="007955EE">
        <w:rPr>
          <w:rFonts w:ascii="Franklin Gothic Medium" w:hAnsi="Franklin Gothic Medium"/>
          <w:color w:val="1F3864"/>
          <w:sz w:val="20"/>
        </w:rPr>
        <w:t>’</w:t>
      </w:r>
      <w:r>
        <w:rPr>
          <w:rFonts w:ascii="Franklin Gothic Medium" w:hAnsi="Franklin Gothic Medium"/>
          <w:color w:val="1F3864"/>
          <w:sz w:val="20"/>
        </w:rPr>
        <w:t>employé(e) de l</w:t>
      </w:r>
      <w:r w:rsidR="007955EE">
        <w:rPr>
          <w:rFonts w:ascii="Franklin Gothic Medium" w:hAnsi="Franklin Gothic Medium"/>
          <w:color w:val="1F3864"/>
          <w:sz w:val="20"/>
        </w:rPr>
        <w:t>’</w:t>
      </w:r>
      <w:r>
        <w:rPr>
          <w:rFonts w:ascii="Franklin Gothic Medium" w:hAnsi="Franklin Gothic Medium"/>
          <w:color w:val="1F3864"/>
          <w:sz w:val="20"/>
        </w:rPr>
        <w:t xml:space="preserve">autorité requérante : </w:t>
      </w:r>
      <w:sdt>
        <w:sdtPr>
          <w:rPr>
            <w:rFonts w:ascii="Franklin Gothic Book" w:eastAsia="Franklin Gothic Book" w:hAnsi="Franklin Gothic Book" w:cs="Times New Roman"/>
            <w:sz w:val="20"/>
            <w:szCs w:val="20"/>
          </w:rPr>
          <w:id w:val="1482343200"/>
          <w:placeholder>
            <w:docPart w:val="F610A608814E4F0AA8D4997D339489BC"/>
          </w:placeholder>
          <w:showingPlcHdr/>
        </w:sdtPr>
        <w:sdtEndPr/>
        <w:sdtContent>
          <w:r>
            <w:rPr>
              <w:rFonts w:ascii="Franklin Gothic Book" w:hAnsi="Franklin Gothic Book"/>
              <w:color w:val="808080"/>
              <w:sz w:val="20"/>
            </w:rPr>
            <w:t>Cliquez ou tapez ici pour saisir le texte.</w:t>
          </w:r>
        </w:sdtContent>
      </w:sdt>
    </w:p>
    <w:p w14:paraId="0FE9CD1F" w14:textId="77777777" w:rsidR="00150B88" w:rsidRPr="00F10C66" w:rsidRDefault="00150B88" w:rsidP="00150B88">
      <w:pPr>
        <w:spacing w:after="0" w:line="240" w:lineRule="auto"/>
        <w:jc w:val="left"/>
        <w:rPr>
          <w:rFonts w:ascii="Franklin Gothic Medium" w:eastAsia="Calibri" w:hAnsi="Franklin Gothic Medium" w:cs="Calibri"/>
          <w:color w:val="1F3864"/>
          <w:sz w:val="20"/>
          <w:szCs w:val="20"/>
        </w:rPr>
      </w:pPr>
    </w:p>
    <w:p w14:paraId="176ECC0C" w14:textId="45E2BF46" w:rsidR="00150B88" w:rsidRPr="00F10C66" w:rsidRDefault="00150B88" w:rsidP="00150B88">
      <w:pPr>
        <w:spacing w:after="0" w:line="240" w:lineRule="auto"/>
        <w:jc w:val="left"/>
        <w:rPr>
          <w:rFonts w:ascii="Franklin Gothic Medium" w:eastAsia="Calibri" w:hAnsi="Franklin Gothic Medium" w:cs="Calibri"/>
          <w:color w:val="1F3864"/>
          <w:sz w:val="20"/>
          <w:szCs w:val="20"/>
        </w:rPr>
      </w:pPr>
      <w:r>
        <w:rPr>
          <w:rFonts w:ascii="Franklin Gothic Medium" w:hAnsi="Franklin Gothic Medium"/>
          <w:color w:val="1F3864"/>
          <w:sz w:val="20"/>
        </w:rPr>
        <w:t xml:space="preserve">Lieu :  </w:t>
      </w:r>
      <w:sdt>
        <w:sdtPr>
          <w:rPr>
            <w:rFonts w:ascii="Franklin Gothic Book" w:eastAsia="Franklin Gothic Book" w:hAnsi="Franklin Gothic Book" w:cs="Times New Roman"/>
            <w:sz w:val="20"/>
            <w:szCs w:val="20"/>
          </w:rPr>
          <w:id w:val="1642537788"/>
          <w:placeholder>
            <w:docPart w:val="FC7C29F3D75D46F2912B592597C0C275"/>
          </w:placeholder>
          <w:showingPlcHdr/>
        </w:sdtPr>
        <w:sdtEndPr/>
        <w:sdtContent>
          <w:r>
            <w:rPr>
              <w:rFonts w:ascii="Franklin Gothic Book" w:hAnsi="Franklin Gothic Book"/>
              <w:color w:val="808080"/>
              <w:sz w:val="20"/>
            </w:rPr>
            <w:t>Cliquez ou tapez ici pour saisir le texte.</w:t>
          </w:r>
        </w:sdtContent>
      </w:sdt>
    </w:p>
    <w:p w14:paraId="615B3ACD" w14:textId="1D93B064" w:rsidR="00E80426" w:rsidRPr="00C720C7" w:rsidRDefault="00150B88" w:rsidP="004E03B3">
      <w:pPr>
        <w:spacing w:after="0" w:line="240" w:lineRule="auto"/>
        <w:jc w:val="left"/>
        <w:rPr>
          <w:rFonts w:ascii="Franklin Gothic Medium" w:eastAsia="Calibri" w:hAnsi="Franklin Gothic Medium" w:cs="Calibri"/>
          <w:color w:val="1F3864"/>
          <w:sz w:val="20"/>
          <w:szCs w:val="20"/>
        </w:rPr>
      </w:pPr>
      <w:r>
        <w:rPr>
          <w:rFonts w:ascii="Franklin Gothic Medium" w:hAnsi="Franklin Gothic Medium"/>
          <w:color w:val="1F3864"/>
          <w:sz w:val="20"/>
        </w:rPr>
        <w:t xml:space="preserve">Date : </w:t>
      </w:r>
      <w:sdt>
        <w:sdtPr>
          <w:rPr>
            <w:rFonts w:ascii="Franklin Gothic Book" w:eastAsia="Franklin Gothic Book" w:hAnsi="Franklin Gothic Book" w:cs="Times New Roman"/>
            <w:sz w:val="20"/>
            <w:szCs w:val="20"/>
          </w:rPr>
          <w:id w:val="1110476626"/>
          <w:placeholder>
            <w:docPart w:val="EC2F534F789142F3AFF67EE1FD5A30AC"/>
          </w:placeholder>
          <w:showingPlcHdr/>
        </w:sdtPr>
        <w:sdtEndPr/>
        <w:sdtContent>
          <w:r>
            <w:rPr>
              <w:rFonts w:ascii="Franklin Gothic Book" w:hAnsi="Franklin Gothic Book"/>
              <w:color w:val="808080"/>
              <w:sz w:val="20"/>
            </w:rPr>
            <w:t>Cliquez ou tapez ici pour saisir le texte.</w:t>
          </w:r>
        </w:sdtContent>
      </w:sdt>
    </w:p>
    <w:sectPr w:rsidR="00E80426" w:rsidRPr="00C720C7" w:rsidSect="009F3507">
      <w:footerReference w:type="default" r:id="rId11"/>
      <w:footerReference w:type="first" r:id="rId12"/>
      <w:footnotePr>
        <w:numFmt w:val="chicago"/>
        <w:numRestart w:val="eachPage"/>
      </w:footnotePr>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A089B8" w14:textId="77777777" w:rsidR="00223579" w:rsidRDefault="00223579" w:rsidP="00037583">
      <w:pPr>
        <w:spacing w:after="0" w:line="240" w:lineRule="auto"/>
      </w:pPr>
      <w:r>
        <w:separator/>
      </w:r>
    </w:p>
  </w:endnote>
  <w:endnote w:type="continuationSeparator" w:id="0">
    <w:p w14:paraId="5022CBD5" w14:textId="77777777" w:rsidR="00223579" w:rsidRDefault="00223579" w:rsidP="00037583">
      <w:pPr>
        <w:spacing w:after="0" w:line="240" w:lineRule="auto"/>
      </w:pPr>
      <w:r>
        <w:continuationSeparator/>
      </w:r>
    </w:p>
  </w:endnote>
  <w:endnote w:type="continuationNotice" w:id="1">
    <w:p w14:paraId="2DEFBF3A" w14:textId="77777777" w:rsidR="00223579" w:rsidRDefault="002235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embedRegular r:id="rId1" w:fontKey="{582903F0-8AA0-457F-B9C9-3C47F8437158}"/>
    <w:embedBold r:id="rId2" w:fontKey="{766BEB1F-8591-454A-A6D7-AFD8EE3125C1}"/>
    <w:embedItalic r:id="rId3" w:fontKey="{AE0F7B3B-567F-44F5-879B-49ADCC4887FA}"/>
    <w:embedBoldItalic r:id="rId4" w:fontKey="{B57E3797-1BC3-4B06-A61F-FB9CF10714C4}"/>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5" w:fontKey="{9F020B02-4437-46F5-ACE8-0DD22D974A58}"/>
    <w:embedBold r:id="rId6" w:fontKey="{30840A49-564C-4567-90E9-319FD886BC89}"/>
    <w:embedItalic r:id="rId7" w:fontKey="{8C4D759E-5A22-48B0-94E8-464FA0B8103F}"/>
    <w:embedBoldItalic r:id="rId8" w:fontKey="{3B18B1D9-2B86-40BA-BC39-15A108D72C58}"/>
  </w:font>
  <w:font w:name="Franklin Gothic Medium">
    <w:panose1 w:val="020B0603020102020204"/>
    <w:charset w:val="00"/>
    <w:family w:val="swiss"/>
    <w:pitch w:val="variable"/>
    <w:sig w:usb0="00000287" w:usb1="00000000" w:usb2="00000000" w:usb3="00000000" w:csb0="0000009F" w:csb1="00000000"/>
    <w:embedRegular r:id="rId9" w:fontKey="{CEB4A615-6CA4-43A4-A27B-FEF44F8AFEA1}"/>
    <w:embedBold r:id="rId10" w:fontKey="{2CD0B891-3A17-420E-8075-69D0A7524E29}"/>
    <w:embedItalic r:id="rId11" w:fontKey="{A9A802FF-181D-49A5-A4D9-E2246899416C}"/>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12" w:fontKey="{15E447DD-DC23-4AD4-9D88-4872506B7CE7}"/>
    <w:embedBold r:id="rId13" w:fontKey="{747F42AB-79FC-4178-AE46-EB902D6AA99A}"/>
  </w:font>
  <w:font w:name="Verdana">
    <w:panose1 w:val="020B0604030504040204"/>
    <w:charset w:val="00"/>
    <w:family w:val="swiss"/>
    <w:pitch w:val="variable"/>
    <w:sig w:usb0="A00006FF" w:usb1="4000205B" w:usb2="00000010" w:usb3="00000000" w:csb0="0000019F" w:csb1="00000000"/>
    <w:embedRegular r:id="rId14" w:fontKey="{B8417315-B3E4-4484-837E-4DB84AFCC5DD}"/>
    <w:embedBold r:id="rId15" w:fontKey="{2F80A7BF-4C1F-4CAA-BC19-CBE068B3CFBB}"/>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embedRegular r:id="rId16" w:fontKey="{C99491E5-8243-4614-84B1-8B6063699C48}"/>
    <w:embedBold r:id="rId17" w:fontKey="{A5BF6465-273F-44A8-877F-206C7891E1D3}"/>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F3C4FE" w14:textId="77777777" w:rsidR="00B37C70" w:rsidRPr="00150B88" w:rsidRDefault="00B37C70" w:rsidP="00B74EFA">
    <w:pPr>
      <w:pStyle w:val="Header"/>
      <w:tabs>
        <w:tab w:val="clear" w:pos="4513"/>
        <w:tab w:val="clear" w:pos="9026"/>
      </w:tabs>
      <w:jc w:val="right"/>
      <w:rPr>
        <w:color w:val="70AD47"/>
        <w:sz w:val="18"/>
        <w:szCs w:val="18"/>
      </w:rPr>
    </w:pPr>
    <w:r w:rsidRPr="00150B88">
      <w:rPr>
        <w:color w:val="70AD47"/>
        <w:sz w:val="18"/>
      </w:rPr>
      <w:fldChar w:fldCharType="begin"/>
    </w:r>
    <w:r w:rsidRPr="00150B88">
      <w:rPr>
        <w:color w:val="70AD47"/>
        <w:sz w:val="18"/>
      </w:rPr>
      <w:instrText xml:space="preserve"> PAGE   \* MERGEFORMAT </w:instrText>
    </w:r>
    <w:r w:rsidRPr="00150B88">
      <w:rPr>
        <w:color w:val="70AD47"/>
        <w:sz w:val="18"/>
      </w:rPr>
      <w:fldChar w:fldCharType="separate"/>
    </w:r>
    <w:r w:rsidRPr="00150B88">
      <w:rPr>
        <w:color w:val="70AD47"/>
        <w:sz w:val="18"/>
      </w:rPr>
      <w:t>2</w:t>
    </w:r>
    <w:r w:rsidRPr="00150B88">
      <w:rPr>
        <w:color w:val="70AD47"/>
        <w:sz w:val="18"/>
      </w:rPr>
      <w:fldChar w:fldCharType="end"/>
    </w:r>
  </w:p>
  <w:p w14:paraId="28391165" w14:textId="77777777" w:rsidR="00A84055" w:rsidRDefault="00A8405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1B670" w14:textId="77777777" w:rsidR="002426B3" w:rsidRPr="00150B88" w:rsidRDefault="00A4204A" w:rsidP="009F3507">
    <w:pPr>
      <w:pStyle w:val="Footer"/>
      <w:jc w:val="right"/>
      <w:rPr>
        <w:color w:val="70AD47"/>
        <w:sz w:val="18"/>
        <w:szCs w:val="18"/>
      </w:rPr>
    </w:pPr>
    <w:r w:rsidRPr="00150B88">
      <w:rPr>
        <w:color w:val="70AD47"/>
        <w:sz w:val="18"/>
      </w:rPr>
      <w:fldChar w:fldCharType="begin"/>
    </w:r>
    <w:r w:rsidRPr="00150B88">
      <w:rPr>
        <w:color w:val="70AD47"/>
        <w:sz w:val="18"/>
      </w:rPr>
      <w:instrText xml:space="preserve"> PAGE   \* MERGEFORMAT </w:instrText>
    </w:r>
    <w:r w:rsidRPr="00150B88">
      <w:rPr>
        <w:color w:val="70AD47"/>
        <w:sz w:val="18"/>
      </w:rPr>
      <w:fldChar w:fldCharType="separate"/>
    </w:r>
    <w:r w:rsidRPr="00150B88">
      <w:rPr>
        <w:color w:val="70AD47"/>
        <w:sz w:val="18"/>
      </w:rPr>
      <w:t>1</w:t>
    </w:r>
    <w:r w:rsidRPr="00150B88">
      <w:rPr>
        <w:color w:val="70AD47"/>
        <w:sz w:val="18"/>
      </w:rPr>
      <w:fldChar w:fldCharType="end"/>
    </w:r>
  </w:p>
  <w:p w14:paraId="431ABC9A" w14:textId="77777777" w:rsidR="00A84055" w:rsidRDefault="00A8405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F5A6A2" w14:textId="77777777" w:rsidR="00223579" w:rsidRPr="009701D2" w:rsidRDefault="00223579" w:rsidP="00B74EFA">
      <w:pPr>
        <w:spacing w:after="120" w:line="240" w:lineRule="auto"/>
        <w:rPr>
          <w:color w:val="A2B93B" w:themeColor="accent6"/>
        </w:rPr>
      </w:pPr>
      <w:r w:rsidRPr="009701D2">
        <w:rPr>
          <w:color w:val="A2B93B" w:themeColor="accent6"/>
        </w:rPr>
        <w:separator/>
      </w:r>
    </w:p>
  </w:footnote>
  <w:footnote w:type="continuationSeparator" w:id="0">
    <w:p w14:paraId="58613304" w14:textId="77777777" w:rsidR="00223579" w:rsidRDefault="00223579" w:rsidP="00037583">
      <w:pPr>
        <w:spacing w:after="0" w:line="240" w:lineRule="auto"/>
      </w:pPr>
      <w:r>
        <w:continuationSeparator/>
      </w:r>
    </w:p>
  </w:footnote>
  <w:footnote w:type="continuationNotice" w:id="1">
    <w:p w14:paraId="230D5506" w14:textId="77777777" w:rsidR="00223579" w:rsidRDefault="00223579">
      <w:pPr>
        <w:spacing w:after="0" w:line="240" w:lineRule="auto"/>
      </w:pPr>
    </w:p>
  </w:footnote>
  <w:footnote w:id="2">
    <w:p w14:paraId="3AF8ECED" w14:textId="7B79CB35" w:rsidR="00673B38" w:rsidRPr="00673B38" w:rsidRDefault="00673B38">
      <w:pPr>
        <w:pStyle w:val="FootnoteText"/>
      </w:pPr>
      <w:r w:rsidRPr="00F10C66">
        <w:rPr>
          <w:rStyle w:val="FootnoteReference"/>
        </w:rPr>
        <w:sym w:font="Symbol" w:char="F02A"/>
      </w:r>
      <w:r w:rsidRPr="00673B38">
        <w:t xml:space="preserve"> </w:t>
      </w:r>
      <w:r w:rsidRPr="00673B38">
        <w:tab/>
        <w:t>Veuillez noter qu’il s’agi</w:t>
      </w:r>
      <w:r>
        <w:t xml:space="preserve">t d’un formulaire modèle </w:t>
      </w:r>
      <w:r w:rsidR="007B0474" w:rsidRPr="007B0474">
        <w:t>facultatif</w:t>
      </w:r>
      <w:r>
        <w:t>.</w:t>
      </w:r>
    </w:p>
    <w:p w14:paraId="46C64077" w14:textId="439FB511" w:rsidR="007202DA" w:rsidRPr="00F10C66" w:rsidRDefault="007202DA">
      <w:pPr>
        <w:pStyle w:val="FootnoteText"/>
      </w:pPr>
      <w:r>
        <w:rPr>
          <w:rStyle w:val="FootnoteReference"/>
        </w:rPr>
        <w:sym w:font="Symbol" w:char="F02A"/>
      </w:r>
      <w:r w:rsidRPr="00673B38">
        <w:t xml:space="preserve"> </w:t>
      </w:r>
      <w:r w:rsidRPr="00673B38">
        <w:tab/>
      </w:r>
      <w:r>
        <w:rPr>
          <w:rFonts w:ascii="Franklin Gothic Book" w:hAnsi="Franklin Gothic Book"/>
        </w:rPr>
        <w:t xml:space="preserve">Le présent Formulaire modèle de demande de coopération peut être utilisé pour des demandes générales dans le cadre de la Convention HCCH Protection des enfants de 1996. </w:t>
      </w:r>
      <w:r w:rsidR="00024B79">
        <w:rPr>
          <w:rFonts w:ascii="Franklin Gothic Book" w:hAnsi="Franklin Gothic Book"/>
        </w:rPr>
        <w:t>Il</w:t>
      </w:r>
      <w:r>
        <w:rPr>
          <w:rFonts w:ascii="Franklin Gothic Book" w:hAnsi="Franklin Gothic Book"/>
        </w:rPr>
        <w:t xml:space="preserve"> </w:t>
      </w:r>
      <w:r>
        <w:rPr>
          <w:rFonts w:ascii="Franklin Gothic Book" w:hAnsi="Franklin Gothic Book"/>
          <w:b/>
        </w:rPr>
        <w:t>ne vise pas</w:t>
      </w:r>
      <w:r>
        <w:rPr>
          <w:rFonts w:ascii="Franklin Gothic Book" w:hAnsi="Franklin Gothic Book"/>
        </w:rPr>
        <w:t xml:space="preserve"> à être utilisé dans les cas de consultation obligatoire prévue à l</w:t>
      </w:r>
      <w:r w:rsidR="00790568">
        <w:rPr>
          <w:rFonts w:ascii="Franklin Gothic Book" w:hAnsi="Franklin Gothic Book"/>
        </w:rPr>
        <w:t>’</w:t>
      </w:r>
      <w:r>
        <w:rPr>
          <w:rFonts w:ascii="Franklin Gothic Book" w:hAnsi="Franklin Gothic Book"/>
        </w:rPr>
        <w:t>art. 33 de la Convention, lorsqu</w:t>
      </w:r>
      <w:r w:rsidR="00790568">
        <w:rPr>
          <w:rFonts w:ascii="Franklin Gothic Book" w:hAnsi="Franklin Gothic Book"/>
        </w:rPr>
        <w:t>’</w:t>
      </w:r>
      <w:r>
        <w:rPr>
          <w:rFonts w:ascii="Franklin Gothic Book" w:hAnsi="Franklin Gothic Book"/>
        </w:rPr>
        <w:t xml:space="preserve">une autorité compétente en vertu des articles 5 à 10 de la Convention envisage le placement ou la proposition </w:t>
      </w:r>
      <w:r w:rsidR="00752DE3">
        <w:rPr>
          <w:rFonts w:ascii="Franklin Gothic Book" w:hAnsi="Franklin Gothic Book"/>
        </w:rPr>
        <w:t>sur le</w:t>
      </w:r>
      <w:r>
        <w:rPr>
          <w:rFonts w:ascii="Franklin Gothic Book" w:hAnsi="Franklin Gothic Book"/>
        </w:rPr>
        <w:t xml:space="preserve"> placement d</w:t>
      </w:r>
      <w:r w:rsidR="00790568">
        <w:rPr>
          <w:rFonts w:ascii="Franklin Gothic Book" w:hAnsi="Franklin Gothic Book"/>
        </w:rPr>
        <w:t>’</w:t>
      </w:r>
      <w:r>
        <w:rPr>
          <w:rFonts w:ascii="Franklin Gothic Book" w:hAnsi="Franklin Gothic Book"/>
        </w:rPr>
        <w:t>un enfant dans un autre État contractant.</w:t>
      </w:r>
    </w:p>
  </w:footnote>
  <w:footnote w:id="3">
    <w:p w14:paraId="7FE6D3D0" w14:textId="33D46DFB" w:rsidR="008E4438" w:rsidRPr="00F10C66" w:rsidRDefault="008E4438" w:rsidP="00F34E01">
      <w:pPr>
        <w:pStyle w:val="FootnoteText"/>
      </w:pPr>
      <w:r>
        <w:rPr>
          <w:rStyle w:val="FootnoteReference"/>
        </w:rPr>
        <w:footnoteRef/>
      </w:r>
      <w:r>
        <w:t xml:space="preserve"> </w:t>
      </w:r>
      <w:r>
        <w:tab/>
      </w:r>
      <w:r w:rsidR="008034B8">
        <w:t>Il peut s’agir, par ex., de la personne qui accompagne actuellement l’enfant, de la personne chez qui l’enfant séjourne dans l’État requis, de la personne auprès de laquelle l’enfant se rend dans l’État requis, de la personne à propos de laquelle des informations pertinentes à la protection de l’enfant sont recherché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9179E"/>
    <w:multiLevelType w:val="hybridMultilevel"/>
    <w:tmpl w:val="F124A454"/>
    <w:lvl w:ilvl="0" w:tplc="FFFFFFFF">
      <w:start w:val="1"/>
      <w:numFmt w:val="decimal"/>
      <w:lvlText w:val="%1."/>
      <w:lvlJc w:val="left"/>
      <w:pPr>
        <w:ind w:left="720" w:hanging="360"/>
      </w:pPr>
      <w:rPr>
        <w:rFonts w:hint="default"/>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6DF51D2"/>
    <w:multiLevelType w:val="hybridMultilevel"/>
    <w:tmpl w:val="4F6A294C"/>
    <w:lvl w:ilvl="0" w:tplc="295294A6">
      <w:numFmt w:val="bullet"/>
      <w:lvlText w:val="-"/>
      <w:lvlJc w:val="left"/>
      <w:pPr>
        <w:ind w:left="720" w:hanging="360"/>
      </w:pPr>
      <w:rPr>
        <w:rFonts w:ascii="Franklin Gothic Book" w:eastAsiaTheme="minorHAnsi" w:hAnsi="Franklin Gothic Book"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0D786B14"/>
    <w:multiLevelType w:val="hybridMultilevel"/>
    <w:tmpl w:val="330CB448"/>
    <w:lvl w:ilvl="0" w:tplc="FFFFFFFF">
      <w:start w:val="1"/>
      <w:numFmt w:val="decimal"/>
      <w:lvlText w:val="%1."/>
      <w:lvlJc w:val="left"/>
      <w:pPr>
        <w:ind w:left="720" w:hanging="360"/>
      </w:pPr>
      <w:rPr>
        <w:rFonts w:hint="default"/>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356961"/>
    <w:multiLevelType w:val="multilevel"/>
    <w:tmpl w:val="7E367A70"/>
    <w:lvl w:ilvl="0">
      <w:start w:val="1"/>
      <w:numFmt w:val="bullet"/>
      <w:lvlText w:val=""/>
      <w:lvlJc w:val="left"/>
      <w:pPr>
        <w:ind w:left="567" w:hanging="567"/>
      </w:pPr>
      <w:rPr>
        <w:rFonts w:ascii="Wingdings" w:hAnsi="Wingdings" w:hint="default"/>
        <w:sz w:val="21"/>
        <w:szCs w:val="21"/>
      </w:rPr>
    </w:lvl>
    <w:lvl w:ilvl="1">
      <w:start w:val="1"/>
      <w:numFmt w:val="lowerLetter"/>
      <w:lvlText w:val="%2."/>
      <w:lvlJc w:val="left"/>
      <w:pPr>
        <w:ind w:left="1134" w:hanging="567"/>
      </w:pPr>
      <w:rPr>
        <w:rFonts w:hint="default"/>
      </w:rPr>
    </w:lvl>
    <w:lvl w:ilvl="2">
      <w:start w:val="1"/>
      <w:numFmt w:val="lowerRoman"/>
      <w:lvlText w:val="%3."/>
      <w:lvlJc w:val="right"/>
      <w:pPr>
        <w:ind w:left="1701" w:hanging="56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14D60DB5"/>
    <w:multiLevelType w:val="multilevel"/>
    <w:tmpl w:val="FC9CB8E2"/>
    <w:lvl w:ilvl="0">
      <w:start w:val="1"/>
      <w:numFmt w:val="bullet"/>
      <w:pStyle w:val="PBBulletList"/>
      <w:lvlText w:val=""/>
      <w:lvlJc w:val="left"/>
      <w:pPr>
        <w:ind w:left="1134" w:hanging="567"/>
      </w:pPr>
      <w:rPr>
        <w:rFonts w:ascii="Wingdings" w:hAnsi="Wingdings" w:hint="default"/>
        <w:color w:val="auto"/>
      </w:rPr>
    </w:lvl>
    <w:lvl w:ilvl="1">
      <w:start w:val="1"/>
      <w:numFmt w:val="bullet"/>
      <w:lvlText w:val=""/>
      <w:lvlJc w:val="left"/>
      <w:pPr>
        <w:ind w:left="1701" w:hanging="567"/>
      </w:pPr>
      <w:rPr>
        <w:rFonts w:ascii="Symbol" w:hAnsi="Symbol" w:hint="default"/>
        <w:color w:val="auto"/>
      </w:rPr>
    </w:lvl>
    <w:lvl w:ilvl="2">
      <w:start w:val="1"/>
      <w:numFmt w:val="bullet"/>
      <w:lvlText w:val=""/>
      <w:lvlJc w:val="left"/>
      <w:pPr>
        <w:ind w:left="2268" w:hanging="567"/>
      </w:pPr>
      <w:rPr>
        <w:rFonts w:ascii="Symbol" w:hAnsi="Symbol" w:hint="default"/>
        <w:color w:val="auto"/>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23B45A43"/>
    <w:multiLevelType w:val="hybridMultilevel"/>
    <w:tmpl w:val="58F4E79C"/>
    <w:lvl w:ilvl="0" w:tplc="E38E4068">
      <w:numFmt w:val="bullet"/>
      <w:lvlText w:val="-"/>
      <w:lvlJc w:val="left"/>
      <w:pPr>
        <w:ind w:left="720" w:hanging="360"/>
      </w:pPr>
      <w:rPr>
        <w:rFonts w:ascii="Franklin Gothic Book" w:eastAsiaTheme="minorHAnsi" w:hAnsi="Franklin Gothic Book" w:cstheme="minorBidi"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C313BA"/>
    <w:multiLevelType w:val="hybridMultilevel"/>
    <w:tmpl w:val="DC7C4144"/>
    <w:lvl w:ilvl="0" w:tplc="FFFFFFFF">
      <w:start w:val="1"/>
      <w:numFmt w:val="decimal"/>
      <w:lvlText w:val="%1."/>
      <w:lvlJc w:val="left"/>
      <w:pPr>
        <w:ind w:left="720" w:hanging="360"/>
      </w:pPr>
      <w:rPr>
        <w:rFonts w:hint="default"/>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5F2347B"/>
    <w:multiLevelType w:val="hybridMultilevel"/>
    <w:tmpl w:val="AF5AAFE8"/>
    <w:lvl w:ilvl="0" w:tplc="1C7061F0">
      <w:numFmt w:val="bullet"/>
      <w:lvlText w:val="-"/>
      <w:lvlJc w:val="left"/>
      <w:pPr>
        <w:ind w:left="720" w:hanging="360"/>
      </w:pPr>
      <w:rPr>
        <w:rFonts w:ascii="Franklin Gothic Book" w:eastAsia="Calibri" w:hAnsi="Franklin Gothic Book"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CC62697"/>
    <w:multiLevelType w:val="hybridMultilevel"/>
    <w:tmpl w:val="2E26C61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39A3FCE"/>
    <w:multiLevelType w:val="hybridMultilevel"/>
    <w:tmpl w:val="2E4A1AA6"/>
    <w:lvl w:ilvl="0" w:tplc="F27407BA">
      <w:start w:val="1"/>
      <w:numFmt w:val="bullet"/>
      <w:lvlText w:val="-"/>
      <w:lvlJc w:val="left"/>
      <w:pPr>
        <w:ind w:left="360" w:hanging="360"/>
      </w:pPr>
      <w:rPr>
        <w:rFonts w:ascii="Franklin Gothic Book" w:hAnsi="Franklin Gothic Book"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0" w15:restartNumberingAfterBreak="0">
    <w:nsid w:val="47931CD4"/>
    <w:multiLevelType w:val="multilevel"/>
    <w:tmpl w:val="776C05E6"/>
    <w:lvl w:ilvl="0">
      <w:start w:val="1"/>
      <w:numFmt w:val="upperRoman"/>
      <w:pStyle w:val="Heading1"/>
      <w:lvlText w:val="%1."/>
      <w:lvlJc w:val="right"/>
      <w:pPr>
        <w:ind w:left="567" w:hanging="567"/>
      </w:pPr>
      <w:rPr>
        <w:rFonts w:hint="default"/>
      </w:rPr>
    </w:lvl>
    <w:lvl w:ilvl="1">
      <w:start w:val="1"/>
      <w:numFmt w:val="upperLetter"/>
      <w:lvlRestart w:val="0"/>
      <w:pStyle w:val="Heading2"/>
      <w:lvlText w:val="%2."/>
      <w:lvlJc w:val="left"/>
      <w:pPr>
        <w:ind w:left="1134" w:hanging="567"/>
      </w:pPr>
      <w:rPr>
        <w:rFonts w:hint="default"/>
      </w:rPr>
    </w:lvl>
    <w:lvl w:ilvl="2">
      <w:start w:val="1"/>
      <w:numFmt w:val="decimal"/>
      <w:lvlRestart w:val="0"/>
      <w:pStyle w:val="Heading3"/>
      <w:lvlText w:val="%3."/>
      <w:lvlJc w:val="left"/>
      <w:pPr>
        <w:ind w:left="1134" w:hanging="567"/>
      </w:pPr>
      <w:rPr>
        <w:rFonts w:hint="default"/>
      </w:rPr>
    </w:lvl>
    <w:lvl w:ilvl="3">
      <w:start w:val="1"/>
      <w:numFmt w:val="lowerLetter"/>
      <w:lvlRestart w:val="0"/>
      <w:pStyle w:val="Heading4"/>
      <w:lvlText w:val="%4."/>
      <w:lvlJc w:val="left"/>
      <w:pPr>
        <w:ind w:left="1134" w:hanging="567"/>
      </w:pPr>
      <w:rPr>
        <w:rFonts w:hint="default"/>
        <w:b w:val="0"/>
        <w:i/>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A433E52"/>
    <w:multiLevelType w:val="multilevel"/>
    <w:tmpl w:val="1D12B50E"/>
    <w:lvl w:ilvl="0">
      <w:start w:val="1"/>
      <w:numFmt w:val="decimal"/>
      <w:pStyle w:val="ListParagraph"/>
      <w:lvlText w:val="%1."/>
      <w:lvlJc w:val="left"/>
      <w:pPr>
        <w:ind w:left="1134" w:hanging="567"/>
      </w:pPr>
      <w:rPr>
        <w:rFonts w:hint="default"/>
        <w:sz w:val="22"/>
        <w:szCs w:val="22"/>
      </w:rPr>
    </w:lvl>
    <w:lvl w:ilvl="1">
      <w:start w:val="1"/>
      <w:numFmt w:val="lowerLetter"/>
      <w:lvlText w:val="%2."/>
      <w:lvlJc w:val="left"/>
      <w:pPr>
        <w:ind w:left="1701" w:hanging="567"/>
      </w:pPr>
      <w:rPr>
        <w:rFonts w:hint="default"/>
      </w:rPr>
    </w:lvl>
    <w:lvl w:ilvl="2">
      <w:start w:val="1"/>
      <w:numFmt w:val="lowerRoman"/>
      <w:lvlText w:val="%3."/>
      <w:lvlJc w:val="left"/>
      <w:pPr>
        <w:ind w:left="2268" w:hanging="567"/>
      </w:pPr>
      <w:rPr>
        <w:rFonts w:hint="default"/>
      </w:rPr>
    </w:lvl>
    <w:lvl w:ilvl="3">
      <w:start w:val="1"/>
      <w:numFmt w:val="decimal"/>
      <w:lvlText w:val="%4."/>
      <w:lvlJc w:val="left"/>
      <w:pPr>
        <w:ind w:left="2835" w:hanging="567"/>
      </w:pPr>
      <w:rPr>
        <w:rFonts w:hint="default"/>
      </w:rPr>
    </w:lvl>
    <w:lvl w:ilvl="4">
      <w:start w:val="1"/>
      <w:numFmt w:val="lowerLetter"/>
      <w:lvlText w:val="%5."/>
      <w:lvlJc w:val="left"/>
      <w:pPr>
        <w:ind w:left="3402" w:hanging="567"/>
      </w:pPr>
      <w:rPr>
        <w:rFonts w:hint="default"/>
      </w:rPr>
    </w:lvl>
    <w:lvl w:ilvl="5">
      <w:start w:val="1"/>
      <w:numFmt w:val="lowerRoman"/>
      <w:lvlText w:val="%6."/>
      <w:lvlJc w:val="righ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right"/>
      <w:pPr>
        <w:ind w:left="5670" w:hanging="567"/>
      </w:pPr>
      <w:rPr>
        <w:rFonts w:hint="default"/>
      </w:rPr>
    </w:lvl>
  </w:abstractNum>
  <w:abstractNum w:abstractNumId="12" w15:restartNumberingAfterBreak="0">
    <w:nsid w:val="4F564C94"/>
    <w:multiLevelType w:val="multilevel"/>
    <w:tmpl w:val="1110FD82"/>
    <w:lvl w:ilvl="0">
      <w:start w:val="1"/>
      <w:numFmt w:val="decimal"/>
      <w:pStyle w:val="PBParagraph"/>
      <w:lvlText w:val="%1"/>
      <w:lvlJc w:val="right"/>
      <w:pPr>
        <w:ind w:left="567" w:hanging="567"/>
      </w:pPr>
      <w:rPr>
        <w:rFonts w:hint="default"/>
        <w:sz w:val="21"/>
        <w:szCs w:val="21"/>
      </w:rPr>
    </w:lvl>
    <w:lvl w:ilvl="1">
      <w:start w:val="1"/>
      <w:numFmt w:val="bullet"/>
      <w:lvlText w:val=""/>
      <w:lvlJc w:val="left"/>
      <w:pPr>
        <w:ind w:left="927" w:hanging="360"/>
      </w:pPr>
      <w:rPr>
        <w:rFonts w:ascii="Wingdings" w:hAnsi="Wingdings" w:hint="default"/>
      </w:rPr>
    </w:lvl>
    <w:lvl w:ilvl="2">
      <w:start w:val="1"/>
      <w:numFmt w:val="lowerRoman"/>
      <w:lvlText w:val="%3."/>
      <w:lvlJc w:val="right"/>
      <w:pPr>
        <w:ind w:left="1701" w:hanging="56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5B213F86"/>
    <w:multiLevelType w:val="multilevel"/>
    <w:tmpl w:val="77DA5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845165"/>
    <w:multiLevelType w:val="hybridMultilevel"/>
    <w:tmpl w:val="9F46C1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28317BF"/>
    <w:multiLevelType w:val="hybridMultilevel"/>
    <w:tmpl w:val="6A4C7D0A"/>
    <w:lvl w:ilvl="0" w:tplc="FFFFFFFF">
      <w:start w:val="1"/>
      <w:numFmt w:val="decimal"/>
      <w:lvlText w:val="%1."/>
      <w:lvlJc w:val="left"/>
      <w:pPr>
        <w:ind w:left="720" w:hanging="360"/>
      </w:pPr>
      <w:rPr>
        <w:rFonts w:hint="default"/>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53D0EA5"/>
    <w:multiLevelType w:val="hybridMultilevel"/>
    <w:tmpl w:val="EEC6C750"/>
    <w:lvl w:ilvl="0" w:tplc="FDF08E5A">
      <w:numFmt w:val="bullet"/>
      <w:lvlText w:val="-"/>
      <w:lvlJc w:val="left"/>
      <w:pPr>
        <w:ind w:left="720" w:hanging="360"/>
      </w:pPr>
      <w:rPr>
        <w:rFonts w:ascii="Franklin Gothic Book" w:eastAsiaTheme="minorHAnsi" w:hAnsi="Franklin Gothic Book"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654F518B"/>
    <w:multiLevelType w:val="hybridMultilevel"/>
    <w:tmpl w:val="12A22B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C91F02"/>
    <w:multiLevelType w:val="hybridMultilevel"/>
    <w:tmpl w:val="9E4C36DE"/>
    <w:lvl w:ilvl="0" w:tplc="FDF08E5A">
      <w:numFmt w:val="bullet"/>
      <w:lvlText w:val="-"/>
      <w:lvlJc w:val="left"/>
      <w:pPr>
        <w:ind w:left="720" w:hanging="360"/>
      </w:pPr>
      <w:rPr>
        <w:rFonts w:ascii="Franklin Gothic Book" w:eastAsiaTheme="minorHAnsi" w:hAnsi="Franklin Gothic Book"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77164F17"/>
    <w:multiLevelType w:val="hybridMultilevel"/>
    <w:tmpl w:val="F95CEF1C"/>
    <w:lvl w:ilvl="0" w:tplc="38EAC5E0">
      <w:start w:val="1"/>
      <w:numFmt w:val="bullet"/>
      <w:lvlText w:val="-"/>
      <w:lvlJc w:val="left"/>
      <w:pPr>
        <w:ind w:left="360" w:hanging="360"/>
      </w:pPr>
      <w:rPr>
        <w:rFonts w:ascii="Calibri" w:hAnsi="Calibri" w:hint="default"/>
        <w:color w:val="auto"/>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20" w15:restartNumberingAfterBreak="0">
    <w:nsid w:val="796558B1"/>
    <w:multiLevelType w:val="hybridMultilevel"/>
    <w:tmpl w:val="DC7C4144"/>
    <w:lvl w:ilvl="0" w:tplc="86CCAE22">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19357920">
    <w:abstractNumId w:val="10"/>
  </w:num>
  <w:num w:numId="2" w16cid:durableId="612322088">
    <w:abstractNumId w:val="12"/>
  </w:num>
  <w:num w:numId="3" w16cid:durableId="1859616553">
    <w:abstractNumId w:val="4"/>
  </w:num>
  <w:num w:numId="4" w16cid:durableId="1517115942">
    <w:abstractNumId w:val="11"/>
  </w:num>
  <w:num w:numId="5" w16cid:durableId="1771512872">
    <w:abstractNumId w:val="3"/>
  </w:num>
  <w:num w:numId="6" w16cid:durableId="2033528640">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630111">
    <w:abstractNumId w:val="1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76554414">
    <w:abstractNumId w:val="19"/>
  </w:num>
  <w:num w:numId="9" w16cid:durableId="272446310">
    <w:abstractNumId w:val="1"/>
  </w:num>
  <w:num w:numId="10" w16cid:durableId="2109688307">
    <w:abstractNumId w:val="11"/>
  </w:num>
  <w:num w:numId="11" w16cid:durableId="1086415062">
    <w:abstractNumId w:val="11"/>
  </w:num>
  <w:num w:numId="12" w16cid:durableId="1558784365">
    <w:abstractNumId w:val="17"/>
  </w:num>
  <w:num w:numId="13" w16cid:durableId="52313126">
    <w:abstractNumId w:val="14"/>
  </w:num>
  <w:num w:numId="14" w16cid:durableId="834304529">
    <w:abstractNumId w:val="20"/>
  </w:num>
  <w:num w:numId="15" w16cid:durableId="1106392081">
    <w:abstractNumId w:val="8"/>
  </w:num>
  <w:num w:numId="16" w16cid:durableId="645400288">
    <w:abstractNumId w:val="0"/>
  </w:num>
  <w:num w:numId="17" w16cid:durableId="53818716">
    <w:abstractNumId w:val="13"/>
  </w:num>
  <w:num w:numId="18" w16cid:durableId="1539010993">
    <w:abstractNumId w:val="5"/>
  </w:num>
  <w:num w:numId="19" w16cid:durableId="1852335484">
    <w:abstractNumId w:val="7"/>
  </w:num>
  <w:num w:numId="20" w16cid:durableId="628246112">
    <w:abstractNumId w:val="2"/>
  </w:num>
  <w:num w:numId="21" w16cid:durableId="732580306">
    <w:abstractNumId w:val="15"/>
  </w:num>
  <w:num w:numId="22" w16cid:durableId="81029810">
    <w:abstractNumId w:val="6"/>
  </w:num>
  <w:num w:numId="23" w16cid:durableId="483162301">
    <w:abstractNumId w:val="9"/>
  </w:num>
  <w:num w:numId="24" w16cid:durableId="2099055686">
    <w:abstractNumId w:val="18"/>
  </w:num>
  <w:num w:numId="25" w16cid:durableId="2099982508">
    <w:abstractNumId w:val="1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TrueTypeFonts/>
  <w:proofState w:spelling="clean"/>
  <w:documentProtection w:edit="forms" w:enforcement="1" w:cryptProviderType="rsaAES" w:cryptAlgorithmClass="hash" w:cryptAlgorithmType="typeAny" w:cryptAlgorithmSid="14" w:cryptSpinCount="100000" w:hash="Og2fkapPT9a4Dm84M9In4Z8j3FAVLDppAvDvMkDHgWbeFE6mQFf/9p25R6ovRZ9RgnGBPn6P8jzrixpCIKenyw==" w:salt="z58sTzTzi0dmIpTuvuKGeA=="/>
  <w:defaultTabStop w:val="567"/>
  <w:hyphenationZone w:val="425"/>
  <w:characterSpacingControl w:val="doNotCompress"/>
  <w:hdrShapeDefaults>
    <o:shapedefaults v:ext="edit" spidmax="2050"/>
  </w:hdrShapeDefaults>
  <w:footnotePr>
    <w:numFmt w:val="chicago"/>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1NDI1sTS0NDUzNTVR0lEKTi0uzszPAykwrQUArPRbbiwAAAA="/>
  </w:docVars>
  <w:rsids>
    <w:rsidRoot w:val="00252B28"/>
    <w:rsid w:val="00000152"/>
    <w:rsid w:val="0000030F"/>
    <w:rsid w:val="000018F6"/>
    <w:rsid w:val="00001D80"/>
    <w:rsid w:val="00001F28"/>
    <w:rsid w:val="000027E3"/>
    <w:rsid w:val="00003427"/>
    <w:rsid w:val="00003659"/>
    <w:rsid w:val="00003BF1"/>
    <w:rsid w:val="00004ABA"/>
    <w:rsid w:val="00004D16"/>
    <w:rsid w:val="000055B0"/>
    <w:rsid w:val="00006C6D"/>
    <w:rsid w:val="000071F9"/>
    <w:rsid w:val="00010441"/>
    <w:rsid w:val="00012772"/>
    <w:rsid w:val="000128FD"/>
    <w:rsid w:val="00012CE4"/>
    <w:rsid w:val="00014D66"/>
    <w:rsid w:val="00015AED"/>
    <w:rsid w:val="0001621D"/>
    <w:rsid w:val="00020818"/>
    <w:rsid w:val="000214A0"/>
    <w:rsid w:val="00021A2B"/>
    <w:rsid w:val="00021DC8"/>
    <w:rsid w:val="000223CD"/>
    <w:rsid w:val="00023B04"/>
    <w:rsid w:val="000249F4"/>
    <w:rsid w:val="00024B79"/>
    <w:rsid w:val="0002537A"/>
    <w:rsid w:val="00026079"/>
    <w:rsid w:val="00026797"/>
    <w:rsid w:val="000267F3"/>
    <w:rsid w:val="0002781A"/>
    <w:rsid w:val="00030DA5"/>
    <w:rsid w:val="00031923"/>
    <w:rsid w:val="00032723"/>
    <w:rsid w:val="00034EE5"/>
    <w:rsid w:val="00035F75"/>
    <w:rsid w:val="00037565"/>
    <w:rsid w:val="00037583"/>
    <w:rsid w:val="00040A15"/>
    <w:rsid w:val="00040F1A"/>
    <w:rsid w:val="00041D3D"/>
    <w:rsid w:val="000427A0"/>
    <w:rsid w:val="00042B28"/>
    <w:rsid w:val="00042EEC"/>
    <w:rsid w:val="000432FB"/>
    <w:rsid w:val="00044389"/>
    <w:rsid w:val="00045839"/>
    <w:rsid w:val="0004598E"/>
    <w:rsid w:val="000464F2"/>
    <w:rsid w:val="00046BFE"/>
    <w:rsid w:val="0004716D"/>
    <w:rsid w:val="0004738A"/>
    <w:rsid w:val="000476B2"/>
    <w:rsid w:val="00047CE1"/>
    <w:rsid w:val="00047DC4"/>
    <w:rsid w:val="00050538"/>
    <w:rsid w:val="00050685"/>
    <w:rsid w:val="000508F4"/>
    <w:rsid w:val="00050F0B"/>
    <w:rsid w:val="000514E3"/>
    <w:rsid w:val="00054090"/>
    <w:rsid w:val="0005427A"/>
    <w:rsid w:val="00054D84"/>
    <w:rsid w:val="00055B78"/>
    <w:rsid w:val="000565CE"/>
    <w:rsid w:val="000572B3"/>
    <w:rsid w:val="00057C77"/>
    <w:rsid w:val="00060177"/>
    <w:rsid w:val="000604E0"/>
    <w:rsid w:val="00061039"/>
    <w:rsid w:val="000638DF"/>
    <w:rsid w:val="00063D2C"/>
    <w:rsid w:val="0006438B"/>
    <w:rsid w:val="00065A2D"/>
    <w:rsid w:val="000663E2"/>
    <w:rsid w:val="0006670B"/>
    <w:rsid w:val="0006726B"/>
    <w:rsid w:val="0007138F"/>
    <w:rsid w:val="00072315"/>
    <w:rsid w:val="000729DC"/>
    <w:rsid w:val="00073C21"/>
    <w:rsid w:val="0007554E"/>
    <w:rsid w:val="0007570E"/>
    <w:rsid w:val="00075766"/>
    <w:rsid w:val="00075BA9"/>
    <w:rsid w:val="000767A0"/>
    <w:rsid w:val="000770B8"/>
    <w:rsid w:val="0008027E"/>
    <w:rsid w:val="00081D7F"/>
    <w:rsid w:val="0008231B"/>
    <w:rsid w:val="0008242E"/>
    <w:rsid w:val="00082CB3"/>
    <w:rsid w:val="000831B7"/>
    <w:rsid w:val="00083BDD"/>
    <w:rsid w:val="000847CF"/>
    <w:rsid w:val="00085D07"/>
    <w:rsid w:val="00086245"/>
    <w:rsid w:val="0008665A"/>
    <w:rsid w:val="00086A06"/>
    <w:rsid w:val="00086A8D"/>
    <w:rsid w:val="000876E7"/>
    <w:rsid w:val="00090C47"/>
    <w:rsid w:val="00091437"/>
    <w:rsid w:val="0009261A"/>
    <w:rsid w:val="00092E1C"/>
    <w:rsid w:val="00092E83"/>
    <w:rsid w:val="000939F8"/>
    <w:rsid w:val="000941C1"/>
    <w:rsid w:val="00095582"/>
    <w:rsid w:val="000959BB"/>
    <w:rsid w:val="00096702"/>
    <w:rsid w:val="00097321"/>
    <w:rsid w:val="000975EC"/>
    <w:rsid w:val="000A0C63"/>
    <w:rsid w:val="000A15F7"/>
    <w:rsid w:val="000A2D3A"/>
    <w:rsid w:val="000A481A"/>
    <w:rsid w:val="000A54B8"/>
    <w:rsid w:val="000A5551"/>
    <w:rsid w:val="000A654D"/>
    <w:rsid w:val="000A694F"/>
    <w:rsid w:val="000A7549"/>
    <w:rsid w:val="000B01DE"/>
    <w:rsid w:val="000B161B"/>
    <w:rsid w:val="000B17BF"/>
    <w:rsid w:val="000B1CD8"/>
    <w:rsid w:val="000B1FC0"/>
    <w:rsid w:val="000B1FE4"/>
    <w:rsid w:val="000B232F"/>
    <w:rsid w:val="000B276B"/>
    <w:rsid w:val="000B2D07"/>
    <w:rsid w:val="000B3E54"/>
    <w:rsid w:val="000B424C"/>
    <w:rsid w:val="000B4E83"/>
    <w:rsid w:val="000B5331"/>
    <w:rsid w:val="000B7B00"/>
    <w:rsid w:val="000C004B"/>
    <w:rsid w:val="000C10F5"/>
    <w:rsid w:val="000C1399"/>
    <w:rsid w:val="000C2BED"/>
    <w:rsid w:val="000C3594"/>
    <w:rsid w:val="000C3B66"/>
    <w:rsid w:val="000C5AEE"/>
    <w:rsid w:val="000C73A7"/>
    <w:rsid w:val="000D0DD5"/>
    <w:rsid w:val="000D3071"/>
    <w:rsid w:val="000D4312"/>
    <w:rsid w:val="000D606C"/>
    <w:rsid w:val="000D6A6D"/>
    <w:rsid w:val="000D6C04"/>
    <w:rsid w:val="000D77AB"/>
    <w:rsid w:val="000D7AAE"/>
    <w:rsid w:val="000D7EA2"/>
    <w:rsid w:val="000E1EE4"/>
    <w:rsid w:val="000E2DB0"/>
    <w:rsid w:val="000E3712"/>
    <w:rsid w:val="000E4380"/>
    <w:rsid w:val="000E6A35"/>
    <w:rsid w:val="000E7058"/>
    <w:rsid w:val="000E7649"/>
    <w:rsid w:val="000E7C58"/>
    <w:rsid w:val="000F1DD1"/>
    <w:rsid w:val="000F1F7D"/>
    <w:rsid w:val="000F26A3"/>
    <w:rsid w:val="000F4353"/>
    <w:rsid w:val="000F4742"/>
    <w:rsid w:val="000F4923"/>
    <w:rsid w:val="00100523"/>
    <w:rsid w:val="00101849"/>
    <w:rsid w:val="0010198B"/>
    <w:rsid w:val="00103A61"/>
    <w:rsid w:val="00104F16"/>
    <w:rsid w:val="001059A0"/>
    <w:rsid w:val="00105EE2"/>
    <w:rsid w:val="001070E8"/>
    <w:rsid w:val="00107191"/>
    <w:rsid w:val="00110729"/>
    <w:rsid w:val="0011119B"/>
    <w:rsid w:val="001114DC"/>
    <w:rsid w:val="00111A4B"/>
    <w:rsid w:val="001127BD"/>
    <w:rsid w:val="0011352F"/>
    <w:rsid w:val="001139EA"/>
    <w:rsid w:val="00114326"/>
    <w:rsid w:val="00114CBB"/>
    <w:rsid w:val="001158EB"/>
    <w:rsid w:val="00115D9D"/>
    <w:rsid w:val="00115EE3"/>
    <w:rsid w:val="001161CA"/>
    <w:rsid w:val="001165E2"/>
    <w:rsid w:val="0011780E"/>
    <w:rsid w:val="00117F0F"/>
    <w:rsid w:val="00120E45"/>
    <w:rsid w:val="00121630"/>
    <w:rsid w:val="001237FB"/>
    <w:rsid w:val="0012428B"/>
    <w:rsid w:val="0012440E"/>
    <w:rsid w:val="00126C22"/>
    <w:rsid w:val="0012751C"/>
    <w:rsid w:val="00130382"/>
    <w:rsid w:val="00130392"/>
    <w:rsid w:val="00131C6D"/>
    <w:rsid w:val="00133E95"/>
    <w:rsid w:val="0013549E"/>
    <w:rsid w:val="00135A46"/>
    <w:rsid w:val="00136BC6"/>
    <w:rsid w:val="00137AD3"/>
    <w:rsid w:val="00137CEE"/>
    <w:rsid w:val="0014233A"/>
    <w:rsid w:val="001428C4"/>
    <w:rsid w:val="00142C60"/>
    <w:rsid w:val="00142D9B"/>
    <w:rsid w:val="0014361F"/>
    <w:rsid w:val="001438D9"/>
    <w:rsid w:val="0014412A"/>
    <w:rsid w:val="0014427A"/>
    <w:rsid w:val="001447A5"/>
    <w:rsid w:val="00146274"/>
    <w:rsid w:val="00146CBF"/>
    <w:rsid w:val="001509DE"/>
    <w:rsid w:val="00150B88"/>
    <w:rsid w:val="0015201A"/>
    <w:rsid w:val="0015232D"/>
    <w:rsid w:val="00152E46"/>
    <w:rsid w:val="001533E3"/>
    <w:rsid w:val="00153E84"/>
    <w:rsid w:val="0015415C"/>
    <w:rsid w:val="00154331"/>
    <w:rsid w:val="00154A6C"/>
    <w:rsid w:val="0015573B"/>
    <w:rsid w:val="00155986"/>
    <w:rsid w:val="00155AC9"/>
    <w:rsid w:val="00156AC5"/>
    <w:rsid w:val="00160340"/>
    <w:rsid w:val="00161D21"/>
    <w:rsid w:val="00161DDF"/>
    <w:rsid w:val="00165523"/>
    <w:rsid w:val="0016590B"/>
    <w:rsid w:val="001664BD"/>
    <w:rsid w:val="00166882"/>
    <w:rsid w:val="001679D4"/>
    <w:rsid w:val="00167F56"/>
    <w:rsid w:val="00170405"/>
    <w:rsid w:val="001711CE"/>
    <w:rsid w:val="00171433"/>
    <w:rsid w:val="001715A5"/>
    <w:rsid w:val="00171F2D"/>
    <w:rsid w:val="001720DA"/>
    <w:rsid w:val="00172AB2"/>
    <w:rsid w:val="00173C07"/>
    <w:rsid w:val="001745D5"/>
    <w:rsid w:val="001747A7"/>
    <w:rsid w:val="00174B7E"/>
    <w:rsid w:val="00174ED5"/>
    <w:rsid w:val="00175189"/>
    <w:rsid w:val="001767BE"/>
    <w:rsid w:val="001804BE"/>
    <w:rsid w:val="00180A45"/>
    <w:rsid w:val="00181BE2"/>
    <w:rsid w:val="00181E78"/>
    <w:rsid w:val="00182685"/>
    <w:rsid w:val="0018385A"/>
    <w:rsid w:val="00183F89"/>
    <w:rsid w:val="00184969"/>
    <w:rsid w:val="00184E5C"/>
    <w:rsid w:val="00185287"/>
    <w:rsid w:val="0018593E"/>
    <w:rsid w:val="001859C7"/>
    <w:rsid w:val="00185CDE"/>
    <w:rsid w:val="0018652A"/>
    <w:rsid w:val="00186B53"/>
    <w:rsid w:val="00186D9F"/>
    <w:rsid w:val="00186E1F"/>
    <w:rsid w:val="00187CC5"/>
    <w:rsid w:val="00191720"/>
    <w:rsid w:val="001918A9"/>
    <w:rsid w:val="00192D20"/>
    <w:rsid w:val="00192FF2"/>
    <w:rsid w:val="00193C4D"/>
    <w:rsid w:val="001A0017"/>
    <w:rsid w:val="001A1D98"/>
    <w:rsid w:val="001A3D0C"/>
    <w:rsid w:val="001A4378"/>
    <w:rsid w:val="001A4B77"/>
    <w:rsid w:val="001A4ED7"/>
    <w:rsid w:val="001A5210"/>
    <w:rsid w:val="001A555C"/>
    <w:rsid w:val="001A56FF"/>
    <w:rsid w:val="001A58AC"/>
    <w:rsid w:val="001A6089"/>
    <w:rsid w:val="001A63F2"/>
    <w:rsid w:val="001A6A81"/>
    <w:rsid w:val="001B049F"/>
    <w:rsid w:val="001B07C9"/>
    <w:rsid w:val="001B18DA"/>
    <w:rsid w:val="001B35D8"/>
    <w:rsid w:val="001B3AB3"/>
    <w:rsid w:val="001B47CB"/>
    <w:rsid w:val="001B5182"/>
    <w:rsid w:val="001B7410"/>
    <w:rsid w:val="001B7FF9"/>
    <w:rsid w:val="001C00E0"/>
    <w:rsid w:val="001C1A21"/>
    <w:rsid w:val="001C1DE2"/>
    <w:rsid w:val="001C2489"/>
    <w:rsid w:val="001C2937"/>
    <w:rsid w:val="001C6421"/>
    <w:rsid w:val="001D018B"/>
    <w:rsid w:val="001D02EF"/>
    <w:rsid w:val="001D0411"/>
    <w:rsid w:val="001D091A"/>
    <w:rsid w:val="001D0E8A"/>
    <w:rsid w:val="001D0EBD"/>
    <w:rsid w:val="001D383F"/>
    <w:rsid w:val="001D44B3"/>
    <w:rsid w:val="001D46F3"/>
    <w:rsid w:val="001D48D0"/>
    <w:rsid w:val="001D5FCF"/>
    <w:rsid w:val="001D60AE"/>
    <w:rsid w:val="001D62CA"/>
    <w:rsid w:val="001D743F"/>
    <w:rsid w:val="001D768F"/>
    <w:rsid w:val="001E024A"/>
    <w:rsid w:val="001E04D8"/>
    <w:rsid w:val="001E2FD4"/>
    <w:rsid w:val="001E38FF"/>
    <w:rsid w:val="001E458E"/>
    <w:rsid w:val="001E4F91"/>
    <w:rsid w:val="001E500C"/>
    <w:rsid w:val="001E5927"/>
    <w:rsid w:val="001E67CB"/>
    <w:rsid w:val="001E70DE"/>
    <w:rsid w:val="001E74B8"/>
    <w:rsid w:val="001E7EDB"/>
    <w:rsid w:val="001F0287"/>
    <w:rsid w:val="001F0415"/>
    <w:rsid w:val="001F0807"/>
    <w:rsid w:val="001F1BCF"/>
    <w:rsid w:val="001F1EFB"/>
    <w:rsid w:val="001F1FBD"/>
    <w:rsid w:val="001F1FC6"/>
    <w:rsid w:val="001F26DF"/>
    <w:rsid w:val="001F2A27"/>
    <w:rsid w:val="001F3C9A"/>
    <w:rsid w:val="001F424F"/>
    <w:rsid w:val="001F43CB"/>
    <w:rsid w:val="001F49C9"/>
    <w:rsid w:val="001F4B1F"/>
    <w:rsid w:val="001F51BC"/>
    <w:rsid w:val="001F5287"/>
    <w:rsid w:val="001F6A96"/>
    <w:rsid w:val="001F7CCA"/>
    <w:rsid w:val="001F7EE1"/>
    <w:rsid w:val="00200350"/>
    <w:rsid w:val="00200A63"/>
    <w:rsid w:val="002029BA"/>
    <w:rsid w:val="00203043"/>
    <w:rsid w:val="0020345C"/>
    <w:rsid w:val="00203AAA"/>
    <w:rsid w:val="00204C2B"/>
    <w:rsid w:val="00204E27"/>
    <w:rsid w:val="0020522F"/>
    <w:rsid w:val="002060FC"/>
    <w:rsid w:val="00206833"/>
    <w:rsid w:val="002073CC"/>
    <w:rsid w:val="00207554"/>
    <w:rsid w:val="00207D2E"/>
    <w:rsid w:val="00207D75"/>
    <w:rsid w:val="00211333"/>
    <w:rsid w:val="00211719"/>
    <w:rsid w:val="00211A90"/>
    <w:rsid w:val="00212800"/>
    <w:rsid w:val="00212F04"/>
    <w:rsid w:val="002133AA"/>
    <w:rsid w:val="00213E16"/>
    <w:rsid w:val="00213E25"/>
    <w:rsid w:val="00214243"/>
    <w:rsid w:val="00215DB6"/>
    <w:rsid w:val="002161CC"/>
    <w:rsid w:val="00220334"/>
    <w:rsid w:val="00220921"/>
    <w:rsid w:val="00220EF4"/>
    <w:rsid w:val="0022134D"/>
    <w:rsid w:val="002213AA"/>
    <w:rsid w:val="00222B88"/>
    <w:rsid w:val="00222DAA"/>
    <w:rsid w:val="00223156"/>
    <w:rsid w:val="00223579"/>
    <w:rsid w:val="00223F43"/>
    <w:rsid w:val="002251CD"/>
    <w:rsid w:val="00226678"/>
    <w:rsid w:val="002269E2"/>
    <w:rsid w:val="002270BB"/>
    <w:rsid w:val="0023033E"/>
    <w:rsid w:val="00230BD6"/>
    <w:rsid w:val="0023101D"/>
    <w:rsid w:val="00231348"/>
    <w:rsid w:val="002316E7"/>
    <w:rsid w:val="00232F72"/>
    <w:rsid w:val="0023302F"/>
    <w:rsid w:val="00233AC2"/>
    <w:rsid w:val="0023453B"/>
    <w:rsid w:val="002346B1"/>
    <w:rsid w:val="00235454"/>
    <w:rsid w:val="00235AB9"/>
    <w:rsid w:val="00237733"/>
    <w:rsid w:val="0024062B"/>
    <w:rsid w:val="00240D7A"/>
    <w:rsid w:val="00240F55"/>
    <w:rsid w:val="002426B3"/>
    <w:rsid w:val="00243211"/>
    <w:rsid w:val="00243424"/>
    <w:rsid w:val="002439AB"/>
    <w:rsid w:val="002439C6"/>
    <w:rsid w:val="0024437B"/>
    <w:rsid w:val="00245D54"/>
    <w:rsid w:val="00247354"/>
    <w:rsid w:val="00250768"/>
    <w:rsid w:val="00250812"/>
    <w:rsid w:val="00250DFB"/>
    <w:rsid w:val="0025115C"/>
    <w:rsid w:val="00252B28"/>
    <w:rsid w:val="002530DF"/>
    <w:rsid w:val="00253614"/>
    <w:rsid w:val="002559A2"/>
    <w:rsid w:val="0025645A"/>
    <w:rsid w:val="00256799"/>
    <w:rsid w:val="00256F95"/>
    <w:rsid w:val="002577BD"/>
    <w:rsid w:val="00257A01"/>
    <w:rsid w:val="00257A59"/>
    <w:rsid w:val="00261C60"/>
    <w:rsid w:val="00262231"/>
    <w:rsid w:val="00262755"/>
    <w:rsid w:val="0026299E"/>
    <w:rsid w:val="00262BF5"/>
    <w:rsid w:val="00262DC8"/>
    <w:rsid w:val="00263FE1"/>
    <w:rsid w:val="00265C29"/>
    <w:rsid w:val="002674C2"/>
    <w:rsid w:val="00267EDD"/>
    <w:rsid w:val="00271F5F"/>
    <w:rsid w:val="00272F5F"/>
    <w:rsid w:val="0027328C"/>
    <w:rsid w:val="0027365A"/>
    <w:rsid w:val="00273C47"/>
    <w:rsid w:val="00274AFE"/>
    <w:rsid w:val="00275323"/>
    <w:rsid w:val="002753C9"/>
    <w:rsid w:val="0027595E"/>
    <w:rsid w:val="00280C4F"/>
    <w:rsid w:val="0028113A"/>
    <w:rsid w:val="002813D5"/>
    <w:rsid w:val="00283104"/>
    <w:rsid w:val="00283627"/>
    <w:rsid w:val="00284429"/>
    <w:rsid w:val="002845BF"/>
    <w:rsid w:val="00284F1F"/>
    <w:rsid w:val="00285225"/>
    <w:rsid w:val="00287486"/>
    <w:rsid w:val="00287817"/>
    <w:rsid w:val="002903F1"/>
    <w:rsid w:val="0029105B"/>
    <w:rsid w:val="002932EE"/>
    <w:rsid w:val="00293ED4"/>
    <w:rsid w:val="00296766"/>
    <w:rsid w:val="00297E4D"/>
    <w:rsid w:val="002A0650"/>
    <w:rsid w:val="002A16DA"/>
    <w:rsid w:val="002A2253"/>
    <w:rsid w:val="002A2F48"/>
    <w:rsid w:val="002A3018"/>
    <w:rsid w:val="002A3091"/>
    <w:rsid w:val="002A36DF"/>
    <w:rsid w:val="002A3D7B"/>
    <w:rsid w:val="002A45D1"/>
    <w:rsid w:val="002A5350"/>
    <w:rsid w:val="002A56E7"/>
    <w:rsid w:val="002A5883"/>
    <w:rsid w:val="002A7C52"/>
    <w:rsid w:val="002A7C55"/>
    <w:rsid w:val="002B03AA"/>
    <w:rsid w:val="002B0AE5"/>
    <w:rsid w:val="002B0F02"/>
    <w:rsid w:val="002B1523"/>
    <w:rsid w:val="002B177E"/>
    <w:rsid w:val="002B2456"/>
    <w:rsid w:val="002B5F2C"/>
    <w:rsid w:val="002B77DD"/>
    <w:rsid w:val="002C00C4"/>
    <w:rsid w:val="002C140B"/>
    <w:rsid w:val="002C25A5"/>
    <w:rsid w:val="002C2A2C"/>
    <w:rsid w:val="002C2A3E"/>
    <w:rsid w:val="002C2F8F"/>
    <w:rsid w:val="002C358E"/>
    <w:rsid w:val="002C4ADF"/>
    <w:rsid w:val="002C5D1E"/>
    <w:rsid w:val="002C5ED3"/>
    <w:rsid w:val="002C67DE"/>
    <w:rsid w:val="002C6A17"/>
    <w:rsid w:val="002C74EB"/>
    <w:rsid w:val="002D0A64"/>
    <w:rsid w:val="002D0BFE"/>
    <w:rsid w:val="002D112E"/>
    <w:rsid w:val="002D1697"/>
    <w:rsid w:val="002D1762"/>
    <w:rsid w:val="002D3FE6"/>
    <w:rsid w:val="002D4487"/>
    <w:rsid w:val="002D4BFA"/>
    <w:rsid w:val="002D4D56"/>
    <w:rsid w:val="002D510B"/>
    <w:rsid w:val="002D6596"/>
    <w:rsid w:val="002D6794"/>
    <w:rsid w:val="002D6C9C"/>
    <w:rsid w:val="002E01BA"/>
    <w:rsid w:val="002E079C"/>
    <w:rsid w:val="002E1699"/>
    <w:rsid w:val="002E5864"/>
    <w:rsid w:val="002E66C7"/>
    <w:rsid w:val="002E6EC5"/>
    <w:rsid w:val="002E72AD"/>
    <w:rsid w:val="002F0179"/>
    <w:rsid w:val="002F033B"/>
    <w:rsid w:val="002F0CB2"/>
    <w:rsid w:val="002F18EC"/>
    <w:rsid w:val="002F237D"/>
    <w:rsid w:val="002F2B90"/>
    <w:rsid w:val="002F332E"/>
    <w:rsid w:val="002F3356"/>
    <w:rsid w:val="002F402B"/>
    <w:rsid w:val="002F5238"/>
    <w:rsid w:val="002F5C88"/>
    <w:rsid w:val="002F6475"/>
    <w:rsid w:val="002F6F2A"/>
    <w:rsid w:val="002F7925"/>
    <w:rsid w:val="00300176"/>
    <w:rsid w:val="00301E42"/>
    <w:rsid w:val="003027D2"/>
    <w:rsid w:val="00302AE3"/>
    <w:rsid w:val="00302F1A"/>
    <w:rsid w:val="0030496B"/>
    <w:rsid w:val="00304A51"/>
    <w:rsid w:val="00305BB7"/>
    <w:rsid w:val="003060E2"/>
    <w:rsid w:val="00311B05"/>
    <w:rsid w:val="00312073"/>
    <w:rsid w:val="0031235C"/>
    <w:rsid w:val="00312DF3"/>
    <w:rsid w:val="00313A10"/>
    <w:rsid w:val="00313D26"/>
    <w:rsid w:val="0031451F"/>
    <w:rsid w:val="003146DF"/>
    <w:rsid w:val="00314CC2"/>
    <w:rsid w:val="00316702"/>
    <w:rsid w:val="00317479"/>
    <w:rsid w:val="0032026A"/>
    <w:rsid w:val="003202CA"/>
    <w:rsid w:val="003229BF"/>
    <w:rsid w:val="00325AA0"/>
    <w:rsid w:val="003265DA"/>
    <w:rsid w:val="00326B42"/>
    <w:rsid w:val="00326CE0"/>
    <w:rsid w:val="00330720"/>
    <w:rsid w:val="003309BC"/>
    <w:rsid w:val="00330CA1"/>
    <w:rsid w:val="00332003"/>
    <w:rsid w:val="003325E6"/>
    <w:rsid w:val="00335083"/>
    <w:rsid w:val="003359A7"/>
    <w:rsid w:val="0033681B"/>
    <w:rsid w:val="00336908"/>
    <w:rsid w:val="003373B4"/>
    <w:rsid w:val="0033769C"/>
    <w:rsid w:val="003404C2"/>
    <w:rsid w:val="00341A66"/>
    <w:rsid w:val="003433AE"/>
    <w:rsid w:val="0034379E"/>
    <w:rsid w:val="00344086"/>
    <w:rsid w:val="003442E8"/>
    <w:rsid w:val="00344A78"/>
    <w:rsid w:val="00345916"/>
    <w:rsid w:val="00345F0D"/>
    <w:rsid w:val="00346DCF"/>
    <w:rsid w:val="00346F7A"/>
    <w:rsid w:val="00350363"/>
    <w:rsid w:val="003514DD"/>
    <w:rsid w:val="00353526"/>
    <w:rsid w:val="00355017"/>
    <w:rsid w:val="003564B4"/>
    <w:rsid w:val="003566A2"/>
    <w:rsid w:val="0035777A"/>
    <w:rsid w:val="00357875"/>
    <w:rsid w:val="003609B5"/>
    <w:rsid w:val="00361FAA"/>
    <w:rsid w:val="0036253E"/>
    <w:rsid w:val="00362616"/>
    <w:rsid w:val="003631C5"/>
    <w:rsid w:val="00363C59"/>
    <w:rsid w:val="003640A6"/>
    <w:rsid w:val="003640C8"/>
    <w:rsid w:val="00364CBE"/>
    <w:rsid w:val="00364ED7"/>
    <w:rsid w:val="003650A2"/>
    <w:rsid w:val="00365A3E"/>
    <w:rsid w:val="003661E5"/>
    <w:rsid w:val="0036707C"/>
    <w:rsid w:val="0037007E"/>
    <w:rsid w:val="003705A1"/>
    <w:rsid w:val="003716DC"/>
    <w:rsid w:val="00372240"/>
    <w:rsid w:val="00373EA9"/>
    <w:rsid w:val="0037417E"/>
    <w:rsid w:val="003749F6"/>
    <w:rsid w:val="00375F0E"/>
    <w:rsid w:val="00376597"/>
    <w:rsid w:val="00376E91"/>
    <w:rsid w:val="00376F88"/>
    <w:rsid w:val="0037739C"/>
    <w:rsid w:val="00380FFA"/>
    <w:rsid w:val="00381493"/>
    <w:rsid w:val="00381B53"/>
    <w:rsid w:val="00382209"/>
    <w:rsid w:val="003823A9"/>
    <w:rsid w:val="003825F7"/>
    <w:rsid w:val="003840A5"/>
    <w:rsid w:val="003843C3"/>
    <w:rsid w:val="00384716"/>
    <w:rsid w:val="003847F3"/>
    <w:rsid w:val="00384B53"/>
    <w:rsid w:val="00386AC0"/>
    <w:rsid w:val="00391CE1"/>
    <w:rsid w:val="003928E0"/>
    <w:rsid w:val="003930C3"/>
    <w:rsid w:val="00393DA1"/>
    <w:rsid w:val="00394958"/>
    <w:rsid w:val="00394DE6"/>
    <w:rsid w:val="00396CCC"/>
    <w:rsid w:val="00396E58"/>
    <w:rsid w:val="003A2A51"/>
    <w:rsid w:val="003A2BCE"/>
    <w:rsid w:val="003A2EA1"/>
    <w:rsid w:val="003A3837"/>
    <w:rsid w:val="003A3984"/>
    <w:rsid w:val="003A3A96"/>
    <w:rsid w:val="003A417C"/>
    <w:rsid w:val="003A4703"/>
    <w:rsid w:val="003A4FAF"/>
    <w:rsid w:val="003A532B"/>
    <w:rsid w:val="003A53DC"/>
    <w:rsid w:val="003A609D"/>
    <w:rsid w:val="003A61F4"/>
    <w:rsid w:val="003A6779"/>
    <w:rsid w:val="003A6A0A"/>
    <w:rsid w:val="003A7733"/>
    <w:rsid w:val="003A78D6"/>
    <w:rsid w:val="003B1169"/>
    <w:rsid w:val="003B1F2F"/>
    <w:rsid w:val="003B200F"/>
    <w:rsid w:val="003B235B"/>
    <w:rsid w:val="003B3811"/>
    <w:rsid w:val="003B4352"/>
    <w:rsid w:val="003B49DC"/>
    <w:rsid w:val="003B4C76"/>
    <w:rsid w:val="003B539D"/>
    <w:rsid w:val="003B69C9"/>
    <w:rsid w:val="003B6E2F"/>
    <w:rsid w:val="003C00C3"/>
    <w:rsid w:val="003C0164"/>
    <w:rsid w:val="003C2663"/>
    <w:rsid w:val="003C2774"/>
    <w:rsid w:val="003C363F"/>
    <w:rsid w:val="003C3A1E"/>
    <w:rsid w:val="003C4202"/>
    <w:rsid w:val="003C4F3B"/>
    <w:rsid w:val="003C55AD"/>
    <w:rsid w:val="003C58F7"/>
    <w:rsid w:val="003C62B6"/>
    <w:rsid w:val="003D1EEB"/>
    <w:rsid w:val="003D2807"/>
    <w:rsid w:val="003D3D5D"/>
    <w:rsid w:val="003D55DD"/>
    <w:rsid w:val="003D60FA"/>
    <w:rsid w:val="003D7771"/>
    <w:rsid w:val="003D7AA8"/>
    <w:rsid w:val="003E1985"/>
    <w:rsid w:val="003E1CB3"/>
    <w:rsid w:val="003E1DB3"/>
    <w:rsid w:val="003E1ECC"/>
    <w:rsid w:val="003E2CE1"/>
    <w:rsid w:val="003E3342"/>
    <w:rsid w:val="003E3891"/>
    <w:rsid w:val="003E3C66"/>
    <w:rsid w:val="003E3E44"/>
    <w:rsid w:val="003E460D"/>
    <w:rsid w:val="003E5047"/>
    <w:rsid w:val="003F0BC4"/>
    <w:rsid w:val="003F0E58"/>
    <w:rsid w:val="003F1D31"/>
    <w:rsid w:val="003F3217"/>
    <w:rsid w:val="003F3232"/>
    <w:rsid w:val="003F3D85"/>
    <w:rsid w:val="003F4D65"/>
    <w:rsid w:val="003F5207"/>
    <w:rsid w:val="003F6014"/>
    <w:rsid w:val="004001B2"/>
    <w:rsid w:val="00400ABC"/>
    <w:rsid w:val="00400B6B"/>
    <w:rsid w:val="00400CBB"/>
    <w:rsid w:val="004017BA"/>
    <w:rsid w:val="0040310A"/>
    <w:rsid w:val="00403CBF"/>
    <w:rsid w:val="00403EED"/>
    <w:rsid w:val="004042AB"/>
    <w:rsid w:val="00404504"/>
    <w:rsid w:val="00404DDF"/>
    <w:rsid w:val="004050E1"/>
    <w:rsid w:val="00405194"/>
    <w:rsid w:val="00407F85"/>
    <w:rsid w:val="00410AE2"/>
    <w:rsid w:val="00411D97"/>
    <w:rsid w:val="00414078"/>
    <w:rsid w:val="00414104"/>
    <w:rsid w:val="00414C2C"/>
    <w:rsid w:val="00416198"/>
    <w:rsid w:val="004163C4"/>
    <w:rsid w:val="00416673"/>
    <w:rsid w:val="00416E4B"/>
    <w:rsid w:val="00417435"/>
    <w:rsid w:val="004210D8"/>
    <w:rsid w:val="0042203D"/>
    <w:rsid w:val="00422162"/>
    <w:rsid w:val="00422489"/>
    <w:rsid w:val="00424280"/>
    <w:rsid w:val="004245E7"/>
    <w:rsid w:val="00424FCB"/>
    <w:rsid w:val="00425484"/>
    <w:rsid w:val="00426981"/>
    <w:rsid w:val="00426EBB"/>
    <w:rsid w:val="00427F84"/>
    <w:rsid w:val="0043080B"/>
    <w:rsid w:val="00430B69"/>
    <w:rsid w:val="00430BD2"/>
    <w:rsid w:val="004312BE"/>
    <w:rsid w:val="00431504"/>
    <w:rsid w:val="0043368C"/>
    <w:rsid w:val="00435081"/>
    <w:rsid w:val="00437859"/>
    <w:rsid w:val="00437D9D"/>
    <w:rsid w:val="00440F60"/>
    <w:rsid w:val="004415EA"/>
    <w:rsid w:val="00441AD2"/>
    <w:rsid w:val="00442B18"/>
    <w:rsid w:val="00443122"/>
    <w:rsid w:val="00443578"/>
    <w:rsid w:val="00443592"/>
    <w:rsid w:val="0044766B"/>
    <w:rsid w:val="00447777"/>
    <w:rsid w:val="00447878"/>
    <w:rsid w:val="0045057E"/>
    <w:rsid w:val="00450986"/>
    <w:rsid w:val="0045231A"/>
    <w:rsid w:val="0045261B"/>
    <w:rsid w:val="00452FA3"/>
    <w:rsid w:val="00453BFB"/>
    <w:rsid w:val="00454955"/>
    <w:rsid w:val="00454CF4"/>
    <w:rsid w:val="00455DED"/>
    <w:rsid w:val="00463067"/>
    <w:rsid w:val="00463C1D"/>
    <w:rsid w:val="00463D52"/>
    <w:rsid w:val="00464877"/>
    <w:rsid w:val="004648BC"/>
    <w:rsid w:val="0046509A"/>
    <w:rsid w:val="004657E9"/>
    <w:rsid w:val="00465953"/>
    <w:rsid w:val="004662EA"/>
    <w:rsid w:val="004665BC"/>
    <w:rsid w:val="00466DC2"/>
    <w:rsid w:val="00466DDA"/>
    <w:rsid w:val="00467BB8"/>
    <w:rsid w:val="00470075"/>
    <w:rsid w:val="00470A41"/>
    <w:rsid w:val="00471847"/>
    <w:rsid w:val="00471BDF"/>
    <w:rsid w:val="0047231B"/>
    <w:rsid w:val="00473477"/>
    <w:rsid w:val="004735A6"/>
    <w:rsid w:val="004739D4"/>
    <w:rsid w:val="004757CF"/>
    <w:rsid w:val="00476980"/>
    <w:rsid w:val="0048083D"/>
    <w:rsid w:val="00480950"/>
    <w:rsid w:val="00481BEC"/>
    <w:rsid w:val="00484009"/>
    <w:rsid w:val="0048448D"/>
    <w:rsid w:val="00485289"/>
    <w:rsid w:val="0048657A"/>
    <w:rsid w:val="00486EA5"/>
    <w:rsid w:val="004904F5"/>
    <w:rsid w:val="00490634"/>
    <w:rsid w:val="00490C68"/>
    <w:rsid w:val="00493021"/>
    <w:rsid w:val="00493272"/>
    <w:rsid w:val="0049403F"/>
    <w:rsid w:val="004942B2"/>
    <w:rsid w:val="004943F5"/>
    <w:rsid w:val="00495373"/>
    <w:rsid w:val="0049583A"/>
    <w:rsid w:val="0049772C"/>
    <w:rsid w:val="00497782"/>
    <w:rsid w:val="004A1741"/>
    <w:rsid w:val="004A18E1"/>
    <w:rsid w:val="004A2122"/>
    <w:rsid w:val="004A361E"/>
    <w:rsid w:val="004A395F"/>
    <w:rsid w:val="004A3EE3"/>
    <w:rsid w:val="004A4290"/>
    <w:rsid w:val="004A48DD"/>
    <w:rsid w:val="004A6F31"/>
    <w:rsid w:val="004A7202"/>
    <w:rsid w:val="004A7A88"/>
    <w:rsid w:val="004B0467"/>
    <w:rsid w:val="004B1743"/>
    <w:rsid w:val="004B2931"/>
    <w:rsid w:val="004B3CED"/>
    <w:rsid w:val="004B3D2E"/>
    <w:rsid w:val="004B4A1D"/>
    <w:rsid w:val="004B5DC6"/>
    <w:rsid w:val="004B648A"/>
    <w:rsid w:val="004B7442"/>
    <w:rsid w:val="004C0A06"/>
    <w:rsid w:val="004C21BA"/>
    <w:rsid w:val="004C24EB"/>
    <w:rsid w:val="004C2BBF"/>
    <w:rsid w:val="004C2D29"/>
    <w:rsid w:val="004C3138"/>
    <w:rsid w:val="004C5063"/>
    <w:rsid w:val="004C67C4"/>
    <w:rsid w:val="004C7000"/>
    <w:rsid w:val="004C7333"/>
    <w:rsid w:val="004C7CC2"/>
    <w:rsid w:val="004C7DC1"/>
    <w:rsid w:val="004D066F"/>
    <w:rsid w:val="004D075A"/>
    <w:rsid w:val="004D09EB"/>
    <w:rsid w:val="004D0E11"/>
    <w:rsid w:val="004D0F72"/>
    <w:rsid w:val="004D1E21"/>
    <w:rsid w:val="004D2911"/>
    <w:rsid w:val="004D3236"/>
    <w:rsid w:val="004D4274"/>
    <w:rsid w:val="004D4D91"/>
    <w:rsid w:val="004D52C9"/>
    <w:rsid w:val="004E03B3"/>
    <w:rsid w:val="004E0EDD"/>
    <w:rsid w:val="004E19D2"/>
    <w:rsid w:val="004E321E"/>
    <w:rsid w:val="004E3B8A"/>
    <w:rsid w:val="004E3FE4"/>
    <w:rsid w:val="004E464C"/>
    <w:rsid w:val="004E4933"/>
    <w:rsid w:val="004E4FE3"/>
    <w:rsid w:val="004E5C88"/>
    <w:rsid w:val="004E693E"/>
    <w:rsid w:val="004E714F"/>
    <w:rsid w:val="004F2093"/>
    <w:rsid w:val="004F252E"/>
    <w:rsid w:val="004F2890"/>
    <w:rsid w:val="004F3E30"/>
    <w:rsid w:val="004F4B3F"/>
    <w:rsid w:val="004F572C"/>
    <w:rsid w:val="004F5B7E"/>
    <w:rsid w:val="004F69D7"/>
    <w:rsid w:val="004F72C6"/>
    <w:rsid w:val="004F7947"/>
    <w:rsid w:val="005004EC"/>
    <w:rsid w:val="0050050D"/>
    <w:rsid w:val="005010A2"/>
    <w:rsid w:val="005010BD"/>
    <w:rsid w:val="00501660"/>
    <w:rsid w:val="005019AF"/>
    <w:rsid w:val="00502157"/>
    <w:rsid w:val="005025F7"/>
    <w:rsid w:val="00502A7B"/>
    <w:rsid w:val="005037A0"/>
    <w:rsid w:val="00503FEF"/>
    <w:rsid w:val="005040C0"/>
    <w:rsid w:val="00504123"/>
    <w:rsid w:val="005055B2"/>
    <w:rsid w:val="005064AB"/>
    <w:rsid w:val="0050792A"/>
    <w:rsid w:val="0051037E"/>
    <w:rsid w:val="00510E45"/>
    <w:rsid w:val="00512601"/>
    <w:rsid w:val="00514F44"/>
    <w:rsid w:val="00515B24"/>
    <w:rsid w:val="005164ED"/>
    <w:rsid w:val="005167C5"/>
    <w:rsid w:val="00516898"/>
    <w:rsid w:val="00516B1E"/>
    <w:rsid w:val="005202CD"/>
    <w:rsid w:val="005204ED"/>
    <w:rsid w:val="00520E44"/>
    <w:rsid w:val="005212FD"/>
    <w:rsid w:val="0052192C"/>
    <w:rsid w:val="00523F48"/>
    <w:rsid w:val="00524237"/>
    <w:rsid w:val="00524CF5"/>
    <w:rsid w:val="00525C6B"/>
    <w:rsid w:val="00526865"/>
    <w:rsid w:val="00527072"/>
    <w:rsid w:val="00530713"/>
    <w:rsid w:val="0053132B"/>
    <w:rsid w:val="00534BB2"/>
    <w:rsid w:val="00534D19"/>
    <w:rsid w:val="00535581"/>
    <w:rsid w:val="00535985"/>
    <w:rsid w:val="00535F9B"/>
    <w:rsid w:val="00536798"/>
    <w:rsid w:val="00536969"/>
    <w:rsid w:val="00536BEF"/>
    <w:rsid w:val="00537027"/>
    <w:rsid w:val="005374B5"/>
    <w:rsid w:val="00537F59"/>
    <w:rsid w:val="00541713"/>
    <w:rsid w:val="00541BCB"/>
    <w:rsid w:val="00541F1D"/>
    <w:rsid w:val="00541F24"/>
    <w:rsid w:val="005420AB"/>
    <w:rsid w:val="00543C1A"/>
    <w:rsid w:val="00544160"/>
    <w:rsid w:val="00544E9A"/>
    <w:rsid w:val="00546493"/>
    <w:rsid w:val="00546E0F"/>
    <w:rsid w:val="00552301"/>
    <w:rsid w:val="0055262B"/>
    <w:rsid w:val="00553290"/>
    <w:rsid w:val="00554557"/>
    <w:rsid w:val="00554672"/>
    <w:rsid w:val="00556654"/>
    <w:rsid w:val="00556680"/>
    <w:rsid w:val="00556E36"/>
    <w:rsid w:val="00557318"/>
    <w:rsid w:val="005601C1"/>
    <w:rsid w:val="00560AF6"/>
    <w:rsid w:val="00560F62"/>
    <w:rsid w:val="00561249"/>
    <w:rsid w:val="005629E4"/>
    <w:rsid w:val="005646D9"/>
    <w:rsid w:val="00565460"/>
    <w:rsid w:val="00565800"/>
    <w:rsid w:val="0056794C"/>
    <w:rsid w:val="00567FDE"/>
    <w:rsid w:val="00573A2A"/>
    <w:rsid w:val="0057668F"/>
    <w:rsid w:val="00576E3E"/>
    <w:rsid w:val="00577D89"/>
    <w:rsid w:val="00580172"/>
    <w:rsid w:val="00580553"/>
    <w:rsid w:val="00580BB6"/>
    <w:rsid w:val="005811E9"/>
    <w:rsid w:val="00581D46"/>
    <w:rsid w:val="00583D85"/>
    <w:rsid w:val="00583F78"/>
    <w:rsid w:val="00584853"/>
    <w:rsid w:val="00587593"/>
    <w:rsid w:val="00587820"/>
    <w:rsid w:val="00587C5A"/>
    <w:rsid w:val="00590FF6"/>
    <w:rsid w:val="005918A3"/>
    <w:rsid w:val="00592B2D"/>
    <w:rsid w:val="00593412"/>
    <w:rsid w:val="00594F94"/>
    <w:rsid w:val="00595911"/>
    <w:rsid w:val="00595A0D"/>
    <w:rsid w:val="00595FDD"/>
    <w:rsid w:val="005969D4"/>
    <w:rsid w:val="00597328"/>
    <w:rsid w:val="005A003A"/>
    <w:rsid w:val="005A0BFE"/>
    <w:rsid w:val="005A30AF"/>
    <w:rsid w:val="005A3403"/>
    <w:rsid w:val="005A383E"/>
    <w:rsid w:val="005A613A"/>
    <w:rsid w:val="005A738B"/>
    <w:rsid w:val="005B05FE"/>
    <w:rsid w:val="005B161C"/>
    <w:rsid w:val="005B2F6A"/>
    <w:rsid w:val="005B49BE"/>
    <w:rsid w:val="005B7D81"/>
    <w:rsid w:val="005C00EC"/>
    <w:rsid w:val="005C0288"/>
    <w:rsid w:val="005C1330"/>
    <w:rsid w:val="005C1576"/>
    <w:rsid w:val="005C1AD1"/>
    <w:rsid w:val="005C1DA0"/>
    <w:rsid w:val="005C2BE8"/>
    <w:rsid w:val="005C3B75"/>
    <w:rsid w:val="005C3FDF"/>
    <w:rsid w:val="005C4838"/>
    <w:rsid w:val="005C4980"/>
    <w:rsid w:val="005C60A8"/>
    <w:rsid w:val="005C611D"/>
    <w:rsid w:val="005C694F"/>
    <w:rsid w:val="005C748B"/>
    <w:rsid w:val="005C779A"/>
    <w:rsid w:val="005C786E"/>
    <w:rsid w:val="005D01AA"/>
    <w:rsid w:val="005D06B4"/>
    <w:rsid w:val="005D1BBC"/>
    <w:rsid w:val="005D200C"/>
    <w:rsid w:val="005D38E3"/>
    <w:rsid w:val="005D5253"/>
    <w:rsid w:val="005D7226"/>
    <w:rsid w:val="005E253C"/>
    <w:rsid w:val="005E30C0"/>
    <w:rsid w:val="005E3349"/>
    <w:rsid w:val="005E3C55"/>
    <w:rsid w:val="005E4E73"/>
    <w:rsid w:val="005E74A7"/>
    <w:rsid w:val="005F09A4"/>
    <w:rsid w:val="005F1389"/>
    <w:rsid w:val="005F1DE2"/>
    <w:rsid w:val="005F2517"/>
    <w:rsid w:val="005F2AEA"/>
    <w:rsid w:val="005F2D1D"/>
    <w:rsid w:val="005F3595"/>
    <w:rsid w:val="005F3EC3"/>
    <w:rsid w:val="005F4539"/>
    <w:rsid w:val="005F49E6"/>
    <w:rsid w:val="005F5514"/>
    <w:rsid w:val="005F645E"/>
    <w:rsid w:val="005F7153"/>
    <w:rsid w:val="00600ED0"/>
    <w:rsid w:val="00601923"/>
    <w:rsid w:val="00601E2B"/>
    <w:rsid w:val="006032FF"/>
    <w:rsid w:val="00603516"/>
    <w:rsid w:val="00603925"/>
    <w:rsid w:val="00604AD5"/>
    <w:rsid w:val="00605BD6"/>
    <w:rsid w:val="00605E88"/>
    <w:rsid w:val="00606812"/>
    <w:rsid w:val="00607013"/>
    <w:rsid w:val="00607251"/>
    <w:rsid w:val="0060786F"/>
    <w:rsid w:val="00607F53"/>
    <w:rsid w:val="00611C05"/>
    <w:rsid w:val="0061284E"/>
    <w:rsid w:val="00613EBB"/>
    <w:rsid w:val="00614059"/>
    <w:rsid w:val="006142F8"/>
    <w:rsid w:val="006143FB"/>
    <w:rsid w:val="006148D3"/>
    <w:rsid w:val="0061603C"/>
    <w:rsid w:val="00616151"/>
    <w:rsid w:val="006164F6"/>
    <w:rsid w:val="00617896"/>
    <w:rsid w:val="00620574"/>
    <w:rsid w:val="00620B1E"/>
    <w:rsid w:val="006215EE"/>
    <w:rsid w:val="006227C7"/>
    <w:rsid w:val="00622A7B"/>
    <w:rsid w:val="00623453"/>
    <w:rsid w:val="00623770"/>
    <w:rsid w:val="00624B6B"/>
    <w:rsid w:val="00624BA5"/>
    <w:rsid w:val="00624C5E"/>
    <w:rsid w:val="006274C1"/>
    <w:rsid w:val="006314B1"/>
    <w:rsid w:val="006314E4"/>
    <w:rsid w:val="00632798"/>
    <w:rsid w:val="00632849"/>
    <w:rsid w:val="00632CB4"/>
    <w:rsid w:val="00633D0D"/>
    <w:rsid w:val="00634C4E"/>
    <w:rsid w:val="0063552F"/>
    <w:rsid w:val="006405F5"/>
    <w:rsid w:val="00640841"/>
    <w:rsid w:val="00641253"/>
    <w:rsid w:val="006424FE"/>
    <w:rsid w:val="00642A2C"/>
    <w:rsid w:val="00643854"/>
    <w:rsid w:val="00643A70"/>
    <w:rsid w:val="006445E8"/>
    <w:rsid w:val="0064586C"/>
    <w:rsid w:val="00645F3D"/>
    <w:rsid w:val="0064611E"/>
    <w:rsid w:val="0064770D"/>
    <w:rsid w:val="00647A10"/>
    <w:rsid w:val="00647B31"/>
    <w:rsid w:val="0065015C"/>
    <w:rsid w:val="00652A36"/>
    <w:rsid w:val="00652B94"/>
    <w:rsid w:val="00653C7B"/>
    <w:rsid w:val="006547B3"/>
    <w:rsid w:val="00655235"/>
    <w:rsid w:val="0065568E"/>
    <w:rsid w:val="00655FFE"/>
    <w:rsid w:val="0065612A"/>
    <w:rsid w:val="006573EC"/>
    <w:rsid w:val="00657B46"/>
    <w:rsid w:val="00657D29"/>
    <w:rsid w:val="0066120D"/>
    <w:rsid w:val="006623B5"/>
    <w:rsid w:val="00663274"/>
    <w:rsid w:val="00663393"/>
    <w:rsid w:val="006639EE"/>
    <w:rsid w:val="00664451"/>
    <w:rsid w:val="00664843"/>
    <w:rsid w:val="00664BBC"/>
    <w:rsid w:val="006707C8"/>
    <w:rsid w:val="00670AC3"/>
    <w:rsid w:val="00671BC1"/>
    <w:rsid w:val="00671E0A"/>
    <w:rsid w:val="00672777"/>
    <w:rsid w:val="00672882"/>
    <w:rsid w:val="006739F8"/>
    <w:rsid w:val="00673B38"/>
    <w:rsid w:val="00674E51"/>
    <w:rsid w:val="00676D55"/>
    <w:rsid w:val="0067763A"/>
    <w:rsid w:val="006778AA"/>
    <w:rsid w:val="00677AA8"/>
    <w:rsid w:val="00681397"/>
    <w:rsid w:val="00682588"/>
    <w:rsid w:val="006826D8"/>
    <w:rsid w:val="006827B4"/>
    <w:rsid w:val="00682A03"/>
    <w:rsid w:val="00682FC8"/>
    <w:rsid w:val="00683EC0"/>
    <w:rsid w:val="006856CB"/>
    <w:rsid w:val="0068695D"/>
    <w:rsid w:val="0068765B"/>
    <w:rsid w:val="00687818"/>
    <w:rsid w:val="00687A98"/>
    <w:rsid w:val="00691EA5"/>
    <w:rsid w:val="00692373"/>
    <w:rsid w:val="006923A8"/>
    <w:rsid w:val="006944B3"/>
    <w:rsid w:val="006951E6"/>
    <w:rsid w:val="00696B1C"/>
    <w:rsid w:val="00696F77"/>
    <w:rsid w:val="00697C09"/>
    <w:rsid w:val="006A02BA"/>
    <w:rsid w:val="006A061A"/>
    <w:rsid w:val="006A0D86"/>
    <w:rsid w:val="006A1D26"/>
    <w:rsid w:val="006A243D"/>
    <w:rsid w:val="006A28CA"/>
    <w:rsid w:val="006A343F"/>
    <w:rsid w:val="006A3A51"/>
    <w:rsid w:val="006A3A7C"/>
    <w:rsid w:val="006A410B"/>
    <w:rsid w:val="006A440D"/>
    <w:rsid w:val="006A5675"/>
    <w:rsid w:val="006A5AA1"/>
    <w:rsid w:val="006A6E12"/>
    <w:rsid w:val="006A7017"/>
    <w:rsid w:val="006A70AB"/>
    <w:rsid w:val="006B294D"/>
    <w:rsid w:val="006B2FF0"/>
    <w:rsid w:val="006B4A9F"/>
    <w:rsid w:val="006B4E4C"/>
    <w:rsid w:val="006B5278"/>
    <w:rsid w:val="006B55C4"/>
    <w:rsid w:val="006B5E2C"/>
    <w:rsid w:val="006B61DB"/>
    <w:rsid w:val="006B755C"/>
    <w:rsid w:val="006B7773"/>
    <w:rsid w:val="006B7C04"/>
    <w:rsid w:val="006B7EFF"/>
    <w:rsid w:val="006C0357"/>
    <w:rsid w:val="006C0E23"/>
    <w:rsid w:val="006C37B7"/>
    <w:rsid w:val="006C4189"/>
    <w:rsid w:val="006C514A"/>
    <w:rsid w:val="006C51C1"/>
    <w:rsid w:val="006C6E47"/>
    <w:rsid w:val="006C738E"/>
    <w:rsid w:val="006C7B99"/>
    <w:rsid w:val="006D07F7"/>
    <w:rsid w:val="006D0910"/>
    <w:rsid w:val="006D0996"/>
    <w:rsid w:val="006D10ED"/>
    <w:rsid w:val="006D1E5D"/>
    <w:rsid w:val="006D2B41"/>
    <w:rsid w:val="006D404E"/>
    <w:rsid w:val="006D621E"/>
    <w:rsid w:val="006D79C1"/>
    <w:rsid w:val="006E0376"/>
    <w:rsid w:val="006E1A35"/>
    <w:rsid w:val="006E2BD4"/>
    <w:rsid w:val="006E2C1E"/>
    <w:rsid w:val="006E33DF"/>
    <w:rsid w:val="006E5318"/>
    <w:rsid w:val="006E6B1A"/>
    <w:rsid w:val="006E759F"/>
    <w:rsid w:val="006E7FC9"/>
    <w:rsid w:val="006F0252"/>
    <w:rsid w:val="006F137F"/>
    <w:rsid w:val="006F4CA1"/>
    <w:rsid w:val="006F4E04"/>
    <w:rsid w:val="006F6B9E"/>
    <w:rsid w:val="007020EB"/>
    <w:rsid w:val="0070372F"/>
    <w:rsid w:val="0070417A"/>
    <w:rsid w:val="00705351"/>
    <w:rsid w:val="00710AC1"/>
    <w:rsid w:val="00710D09"/>
    <w:rsid w:val="00712082"/>
    <w:rsid w:val="007152A8"/>
    <w:rsid w:val="007154C5"/>
    <w:rsid w:val="00716C54"/>
    <w:rsid w:val="007202B3"/>
    <w:rsid w:val="007202DA"/>
    <w:rsid w:val="00720309"/>
    <w:rsid w:val="00720F17"/>
    <w:rsid w:val="0072253C"/>
    <w:rsid w:val="00722E9B"/>
    <w:rsid w:val="00723175"/>
    <w:rsid w:val="00723487"/>
    <w:rsid w:val="00723B3E"/>
    <w:rsid w:val="0072420E"/>
    <w:rsid w:val="00725F9B"/>
    <w:rsid w:val="00727522"/>
    <w:rsid w:val="007277CB"/>
    <w:rsid w:val="00730F63"/>
    <w:rsid w:val="00731042"/>
    <w:rsid w:val="007310D9"/>
    <w:rsid w:val="00731715"/>
    <w:rsid w:val="0073239B"/>
    <w:rsid w:val="00732919"/>
    <w:rsid w:val="00733954"/>
    <w:rsid w:val="00733D1F"/>
    <w:rsid w:val="0073471C"/>
    <w:rsid w:val="00734733"/>
    <w:rsid w:val="00734E60"/>
    <w:rsid w:val="00736778"/>
    <w:rsid w:val="00736E51"/>
    <w:rsid w:val="0073752E"/>
    <w:rsid w:val="00737CC5"/>
    <w:rsid w:val="00740780"/>
    <w:rsid w:val="007408FD"/>
    <w:rsid w:val="007416AF"/>
    <w:rsid w:val="00742320"/>
    <w:rsid w:val="00743F93"/>
    <w:rsid w:val="007446FB"/>
    <w:rsid w:val="00745624"/>
    <w:rsid w:val="007458A0"/>
    <w:rsid w:val="00745F87"/>
    <w:rsid w:val="00750445"/>
    <w:rsid w:val="00750603"/>
    <w:rsid w:val="00750BA5"/>
    <w:rsid w:val="007515EA"/>
    <w:rsid w:val="00752DE3"/>
    <w:rsid w:val="007548C0"/>
    <w:rsid w:val="00754C4A"/>
    <w:rsid w:val="00756B0E"/>
    <w:rsid w:val="00757543"/>
    <w:rsid w:val="007575CB"/>
    <w:rsid w:val="0076224B"/>
    <w:rsid w:val="00762EFC"/>
    <w:rsid w:val="007631BB"/>
    <w:rsid w:val="007636C6"/>
    <w:rsid w:val="00765B45"/>
    <w:rsid w:val="00766713"/>
    <w:rsid w:val="00766D68"/>
    <w:rsid w:val="00766F8B"/>
    <w:rsid w:val="00767797"/>
    <w:rsid w:val="007677B6"/>
    <w:rsid w:val="00767CCC"/>
    <w:rsid w:val="0077091B"/>
    <w:rsid w:val="00771A21"/>
    <w:rsid w:val="0077228C"/>
    <w:rsid w:val="00773A42"/>
    <w:rsid w:val="007742A6"/>
    <w:rsid w:val="007751DE"/>
    <w:rsid w:val="00775A82"/>
    <w:rsid w:val="00775B30"/>
    <w:rsid w:val="00776852"/>
    <w:rsid w:val="00776E92"/>
    <w:rsid w:val="007775BC"/>
    <w:rsid w:val="00780BC0"/>
    <w:rsid w:val="00780E99"/>
    <w:rsid w:val="007818CD"/>
    <w:rsid w:val="00781927"/>
    <w:rsid w:val="007820D2"/>
    <w:rsid w:val="007832C9"/>
    <w:rsid w:val="00783302"/>
    <w:rsid w:val="007836D0"/>
    <w:rsid w:val="007847DA"/>
    <w:rsid w:val="007849E7"/>
    <w:rsid w:val="00785453"/>
    <w:rsid w:val="00787BBD"/>
    <w:rsid w:val="00790232"/>
    <w:rsid w:val="00790568"/>
    <w:rsid w:val="007914C6"/>
    <w:rsid w:val="00792E54"/>
    <w:rsid w:val="007937B1"/>
    <w:rsid w:val="0079418D"/>
    <w:rsid w:val="00794B15"/>
    <w:rsid w:val="00794E39"/>
    <w:rsid w:val="007952FE"/>
    <w:rsid w:val="007955EE"/>
    <w:rsid w:val="00795C1A"/>
    <w:rsid w:val="007975B8"/>
    <w:rsid w:val="0079767E"/>
    <w:rsid w:val="00797F47"/>
    <w:rsid w:val="007A21FD"/>
    <w:rsid w:val="007A3070"/>
    <w:rsid w:val="007A30D0"/>
    <w:rsid w:val="007A321D"/>
    <w:rsid w:val="007A34E1"/>
    <w:rsid w:val="007A366B"/>
    <w:rsid w:val="007A6166"/>
    <w:rsid w:val="007A69DD"/>
    <w:rsid w:val="007B001F"/>
    <w:rsid w:val="007B0474"/>
    <w:rsid w:val="007B0940"/>
    <w:rsid w:val="007B164D"/>
    <w:rsid w:val="007B1D59"/>
    <w:rsid w:val="007B47F4"/>
    <w:rsid w:val="007B629C"/>
    <w:rsid w:val="007B73A1"/>
    <w:rsid w:val="007C0CF1"/>
    <w:rsid w:val="007C161D"/>
    <w:rsid w:val="007C27C0"/>
    <w:rsid w:val="007C33C0"/>
    <w:rsid w:val="007C350E"/>
    <w:rsid w:val="007C4BCA"/>
    <w:rsid w:val="007C5D65"/>
    <w:rsid w:val="007C6D34"/>
    <w:rsid w:val="007C7D94"/>
    <w:rsid w:val="007D32DE"/>
    <w:rsid w:val="007D3D2E"/>
    <w:rsid w:val="007D49E0"/>
    <w:rsid w:val="007D4DD2"/>
    <w:rsid w:val="007D50EC"/>
    <w:rsid w:val="007D556C"/>
    <w:rsid w:val="007D5CC7"/>
    <w:rsid w:val="007D651D"/>
    <w:rsid w:val="007D6715"/>
    <w:rsid w:val="007D69B3"/>
    <w:rsid w:val="007D6B6D"/>
    <w:rsid w:val="007D723E"/>
    <w:rsid w:val="007D7586"/>
    <w:rsid w:val="007E0D67"/>
    <w:rsid w:val="007E1611"/>
    <w:rsid w:val="007E1883"/>
    <w:rsid w:val="007E1CA6"/>
    <w:rsid w:val="007E1CC3"/>
    <w:rsid w:val="007E2A0D"/>
    <w:rsid w:val="007E2B26"/>
    <w:rsid w:val="007E330F"/>
    <w:rsid w:val="007E339C"/>
    <w:rsid w:val="007E3F4C"/>
    <w:rsid w:val="007E442A"/>
    <w:rsid w:val="007E5E5C"/>
    <w:rsid w:val="007E72D2"/>
    <w:rsid w:val="007E7459"/>
    <w:rsid w:val="007F076D"/>
    <w:rsid w:val="007F44F6"/>
    <w:rsid w:val="007F4BF6"/>
    <w:rsid w:val="007F69FB"/>
    <w:rsid w:val="007F6DBC"/>
    <w:rsid w:val="00800523"/>
    <w:rsid w:val="008019A3"/>
    <w:rsid w:val="008034B8"/>
    <w:rsid w:val="00803AD6"/>
    <w:rsid w:val="00803D22"/>
    <w:rsid w:val="00804F56"/>
    <w:rsid w:val="008052DB"/>
    <w:rsid w:val="00805670"/>
    <w:rsid w:val="00805761"/>
    <w:rsid w:val="00805C2D"/>
    <w:rsid w:val="00806737"/>
    <w:rsid w:val="0080688A"/>
    <w:rsid w:val="00806BCD"/>
    <w:rsid w:val="0081069B"/>
    <w:rsid w:val="0081117B"/>
    <w:rsid w:val="00811A66"/>
    <w:rsid w:val="008141ED"/>
    <w:rsid w:val="00814A2E"/>
    <w:rsid w:val="00815FC6"/>
    <w:rsid w:val="00816310"/>
    <w:rsid w:val="00816713"/>
    <w:rsid w:val="0081742D"/>
    <w:rsid w:val="00817549"/>
    <w:rsid w:val="008178C6"/>
    <w:rsid w:val="00822FD3"/>
    <w:rsid w:val="00824BB3"/>
    <w:rsid w:val="008252D8"/>
    <w:rsid w:val="00825404"/>
    <w:rsid w:val="008258CA"/>
    <w:rsid w:val="00825FAC"/>
    <w:rsid w:val="00825FCA"/>
    <w:rsid w:val="00826923"/>
    <w:rsid w:val="00831700"/>
    <w:rsid w:val="00832BAF"/>
    <w:rsid w:val="00833F06"/>
    <w:rsid w:val="00836B02"/>
    <w:rsid w:val="00837A08"/>
    <w:rsid w:val="00837B79"/>
    <w:rsid w:val="00840A28"/>
    <w:rsid w:val="008417C1"/>
    <w:rsid w:val="00842854"/>
    <w:rsid w:val="008438E0"/>
    <w:rsid w:val="008441D2"/>
    <w:rsid w:val="00844475"/>
    <w:rsid w:val="008459DA"/>
    <w:rsid w:val="008467F0"/>
    <w:rsid w:val="00846DB6"/>
    <w:rsid w:val="008500FC"/>
    <w:rsid w:val="0085056A"/>
    <w:rsid w:val="00851080"/>
    <w:rsid w:val="008511CE"/>
    <w:rsid w:val="008511D8"/>
    <w:rsid w:val="00851B2D"/>
    <w:rsid w:val="00852C7B"/>
    <w:rsid w:val="008531F0"/>
    <w:rsid w:val="00853B04"/>
    <w:rsid w:val="00853BEA"/>
    <w:rsid w:val="00854C66"/>
    <w:rsid w:val="00855C0E"/>
    <w:rsid w:val="00856827"/>
    <w:rsid w:val="00856FCE"/>
    <w:rsid w:val="00860E7A"/>
    <w:rsid w:val="008621FC"/>
    <w:rsid w:val="00862E19"/>
    <w:rsid w:val="00862F37"/>
    <w:rsid w:val="008630BB"/>
    <w:rsid w:val="00863229"/>
    <w:rsid w:val="00864C6A"/>
    <w:rsid w:val="00865333"/>
    <w:rsid w:val="008662A3"/>
    <w:rsid w:val="008668FC"/>
    <w:rsid w:val="008679F0"/>
    <w:rsid w:val="00867D08"/>
    <w:rsid w:val="0087050B"/>
    <w:rsid w:val="008735E6"/>
    <w:rsid w:val="008735F6"/>
    <w:rsid w:val="008737C6"/>
    <w:rsid w:val="008744BD"/>
    <w:rsid w:val="00874D26"/>
    <w:rsid w:val="0087506F"/>
    <w:rsid w:val="0087694E"/>
    <w:rsid w:val="00877F86"/>
    <w:rsid w:val="0088016C"/>
    <w:rsid w:val="008803D9"/>
    <w:rsid w:val="00880742"/>
    <w:rsid w:val="00881416"/>
    <w:rsid w:val="00881866"/>
    <w:rsid w:val="00882040"/>
    <w:rsid w:val="008822F9"/>
    <w:rsid w:val="00882953"/>
    <w:rsid w:val="00882BD6"/>
    <w:rsid w:val="00882F45"/>
    <w:rsid w:val="008843FE"/>
    <w:rsid w:val="0088441D"/>
    <w:rsid w:val="00884FE5"/>
    <w:rsid w:val="00885874"/>
    <w:rsid w:val="00885C85"/>
    <w:rsid w:val="00886395"/>
    <w:rsid w:val="00886DA5"/>
    <w:rsid w:val="00886EC8"/>
    <w:rsid w:val="0088717B"/>
    <w:rsid w:val="0089037E"/>
    <w:rsid w:val="00890A2E"/>
    <w:rsid w:val="00890FEB"/>
    <w:rsid w:val="00892107"/>
    <w:rsid w:val="00892136"/>
    <w:rsid w:val="0089290F"/>
    <w:rsid w:val="00893AA1"/>
    <w:rsid w:val="0089461A"/>
    <w:rsid w:val="00894F3D"/>
    <w:rsid w:val="00897714"/>
    <w:rsid w:val="008A0F08"/>
    <w:rsid w:val="008A3E59"/>
    <w:rsid w:val="008A47A4"/>
    <w:rsid w:val="008A55F2"/>
    <w:rsid w:val="008B1451"/>
    <w:rsid w:val="008B24F9"/>
    <w:rsid w:val="008B26AE"/>
    <w:rsid w:val="008B28B8"/>
    <w:rsid w:val="008B572E"/>
    <w:rsid w:val="008B61D8"/>
    <w:rsid w:val="008B6430"/>
    <w:rsid w:val="008B6530"/>
    <w:rsid w:val="008B6B05"/>
    <w:rsid w:val="008B6C9C"/>
    <w:rsid w:val="008C1160"/>
    <w:rsid w:val="008C2615"/>
    <w:rsid w:val="008C3BE5"/>
    <w:rsid w:val="008C43EB"/>
    <w:rsid w:val="008C4B4B"/>
    <w:rsid w:val="008C546F"/>
    <w:rsid w:val="008C6B59"/>
    <w:rsid w:val="008C6C06"/>
    <w:rsid w:val="008C7087"/>
    <w:rsid w:val="008C7EBC"/>
    <w:rsid w:val="008D0677"/>
    <w:rsid w:val="008D0981"/>
    <w:rsid w:val="008D0D16"/>
    <w:rsid w:val="008D1249"/>
    <w:rsid w:val="008D1408"/>
    <w:rsid w:val="008D22F4"/>
    <w:rsid w:val="008D249A"/>
    <w:rsid w:val="008D301F"/>
    <w:rsid w:val="008D45DF"/>
    <w:rsid w:val="008D4CC0"/>
    <w:rsid w:val="008D5973"/>
    <w:rsid w:val="008D6652"/>
    <w:rsid w:val="008D6AE8"/>
    <w:rsid w:val="008D7A2E"/>
    <w:rsid w:val="008E08AB"/>
    <w:rsid w:val="008E16D2"/>
    <w:rsid w:val="008E1DF3"/>
    <w:rsid w:val="008E25FF"/>
    <w:rsid w:val="008E2F57"/>
    <w:rsid w:val="008E4438"/>
    <w:rsid w:val="008E52D5"/>
    <w:rsid w:val="008E539E"/>
    <w:rsid w:val="008E5F9C"/>
    <w:rsid w:val="008E6022"/>
    <w:rsid w:val="008E6580"/>
    <w:rsid w:val="008E6F8D"/>
    <w:rsid w:val="008F0DC8"/>
    <w:rsid w:val="008F0E2C"/>
    <w:rsid w:val="008F1184"/>
    <w:rsid w:val="008F12F2"/>
    <w:rsid w:val="008F1A4A"/>
    <w:rsid w:val="008F1E55"/>
    <w:rsid w:val="008F2B40"/>
    <w:rsid w:val="008F3A98"/>
    <w:rsid w:val="008F4871"/>
    <w:rsid w:val="008F4D71"/>
    <w:rsid w:val="008F4F6D"/>
    <w:rsid w:val="008F5948"/>
    <w:rsid w:val="008F5CC4"/>
    <w:rsid w:val="008F608B"/>
    <w:rsid w:val="008F6318"/>
    <w:rsid w:val="008F69D4"/>
    <w:rsid w:val="008F6A55"/>
    <w:rsid w:val="008F6B61"/>
    <w:rsid w:val="008F6B95"/>
    <w:rsid w:val="00902716"/>
    <w:rsid w:val="00902A78"/>
    <w:rsid w:val="00903325"/>
    <w:rsid w:val="0090370E"/>
    <w:rsid w:val="00904FA8"/>
    <w:rsid w:val="00905FFE"/>
    <w:rsid w:val="0090612C"/>
    <w:rsid w:val="0090632D"/>
    <w:rsid w:val="009074A2"/>
    <w:rsid w:val="0090776A"/>
    <w:rsid w:val="009079BA"/>
    <w:rsid w:val="00907EE7"/>
    <w:rsid w:val="00910350"/>
    <w:rsid w:val="00910800"/>
    <w:rsid w:val="009113B8"/>
    <w:rsid w:val="00911CDF"/>
    <w:rsid w:val="00912C86"/>
    <w:rsid w:val="00912CD5"/>
    <w:rsid w:val="00912D17"/>
    <w:rsid w:val="00914306"/>
    <w:rsid w:val="009147DE"/>
    <w:rsid w:val="009162A0"/>
    <w:rsid w:val="00916DF0"/>
    <w:rsid w:val="00920D7B"/>
    <w:rsid w:val="00920DF9"/>
    <w:rsid w:val="00922C1B"/>
    <w:rsid w:val="00923C65"/>
    <w:rsid w:val="009265B0"/>
    <w:rsid w:val="00926E07"/>
    <w:rsid w:val="0092793E"/>
    <w:rsid w:val="00932BD9"/>
    <w:rsid w:val="00935015"/>
    <w:rsid w:val="0093555C"/>
    <w:rsid w:val="009372C7"/>
    <w:rsid w:val="00937C83"/>
    <w:rsid w:val="009414E7"/>
    <w:rsid w:val="00941D17"/>
    <w:rsid w:val="0094265A"/>
    <w:rsid w:val="00944EDD"/>
    <w:rsid w:val="0094530E"/>
    <w:rsid w:val="00945C18"/>
    <w:rsid w:val="00946BB0"/>
    <w:rsid w:val="00947470"/>
    <w:rsid w:val="00947C8B"/>
    <w:rsid w:val="0095026F"/>
    <w:rsid w:val="009503FC"/>
    <w:rsid w:val="00951441"/>
    <w:rsid w:val="009519B1"/>
    <w:rsid w:val="00951B6D"/>
    <w:rsid w:val="00953691"/>
    <w:rsid w:val="00953915"/>
    <w:rsid w:val="00953CC2"/>
    <w:rsid w:val="00954CA6"/>
    <w:rsid w:val="00956917"/>
    <w:rsid w:val="00956DFA"/>
    <w:rsid w:val="00960031"/>
    <w:rsid w:val="00960835"/>
    <w:rsid w:val="00964CA5"/>
    <w:rsid w:val="00964D7B"/>
    <w:rsid w:val="00966081"/>
    <w:rsid w:val="00966FFA"/>
    <w:rsid w:val="009701D2"/>
    <w:rsid w:val="009702A4"/>
    <w:rsid w:val="00971D35"/>
    <w:rsid w:val="00972352"/>
    <w:rsid w:val="00973DE7"/>
    <w:rsid w:val="00974973"/>
    <w:rsid w:val="00975E24"/>
    <w:rsid w:val="009775AF"/>
    <w:rsid w:val="009779AD"/>
    <w:rsid w:val="009801BF"/>
    <w:rsid w:val="00980D1C"/>
    <w:rsid w:val="00981667"/>
    <w:rsid w:val="00981FBD"/>
    <w:rsid w:val="00982523"/>
    <w:rsid w:val="009832EB"/>
    <w:rsid w:val="00984FB2"/>
    <w:rsid w:val="00986DAA"/>
    <w:rsid w:val="00990C0E"/>
    <w:rsid w:val="00991C93"/>
    <w:rsid w:val="009938A2"/>
    <w:rsid w:val="00995159"/>
    <w:rsid w:val="0099619F"/>
    <w:rsid w:val="009A1029"/>
    <w:rsid w:val="009A14AA"/>
    <w:rsid w:val="009A1CEA"/>
    <w:rsid w:val="009A23B9"/>
    <w:rsid w:val="009A26E4"/>
    <w:rsid w:val="009A2EEC"/>
    <w:rsid w:val="009A3B7F"/>
    <w:rsid w:val="009A4C19"/>
    <w:rsid w:val="009A61AC"/>
    <w:rsid w:val="009A61B7"/>
    <w:rsid w:val="009A6DC5"/>
    <w:rsid w:val="009A7AC7"/>
    <w:rsid w:val="009B0C75"/>
    <w:rsid w:val="009B1097"/>
    <w:rsid w:val="009B1141"/>
    <w:rsid w:val="009B29A4"/>
    <w:rsid w:val="009B2DC4"/>
    <w:rsid w:val="009B2EA7"/>
    <w:rsid w:val="009B3362"/>
    <w:rsid w:val="009B4003"/>
    <w:rsid w:val="009B63A9"/>
    <w:rsid w:val="009B679F"/>
    <w:rsid w:val="009C0542"/>
    <w:rsid w:val="009C1C56"/>
    <w:rsid w:val="009C3436"/>
    <w:rsid w:val="009C4DFF"/>
    <w:rsid w:val="009C4EEA"/>
    <w:rsid w:val="009C5040"/>
    <w:rsid w:val="009C5C15"/>
    <w:rsid w:val="009C6672"/>
    <w:rsid w:val="009C6A43"/>
    <w:rsid w:val="009C6E00"/>
    <w:rsid w:val="009C734A"/>
    <w:rsid w:val="009C7390"/>
    <w:rsid w:val="009D1FD3"/>
    <w:rsid w:val="009D1FEF"/>
    <w:rsid w:val="009D21AD"/>
    <w:rsid w:val="009D2310"/>
    <w:rsid w:val="009D27AC"/>
    <w:rsid w:val="009D51D5"/>
    <w:rsid w:val="009D5D18"/>
    <w:rsid w:val="009D62CE"/>
    <w:rsid w:val="009D737A"/>
    <w:rsid w:val="009D7456"/>
    <w:rsid w:val="009D7D9B"/>
    <w:rsid w:val="009E00B8"/>
    <w:rsid w:val="009E0942"/>
    <w:rsid w:val="009E0F2E"/>
    <w:rsid w:val="009E2F99"/>
    <w:rsid w:val="009E46CF"/>
    <w:rsid w:val="009E47B0"/>
    <w:rsid w:val="009E4FBC"/>
    <w:rsid w:val="009E5CED"/>
    <w:rsid w:val="009E7112"/>
    <w:rsid w:val="009F1255"/>
    <w:rsid w:val="009F1703"/>
    <w:rsid w:val="009F1A4B"/>
    <w:rsid w:val="009F2501"/>
    <w:rsid w:val="009F3507"/>
    <w:rsid w:val="009F375C"/>
    <w:rsid w:val="009F39D5"/>
    <w:rsid w:val="009F5A21"/>
    <w:rsid w:val="009F5B50"/>
    <w:rsid w:val="009F7030"/>
    <w:rsid w:val="009F7155"/>
    <w:rsid w:val="00A010E0"/>
    <w:rsid w:val="00A0144E"/>
    <w:rsid w:val="00A015E4"/>
    <w:rsid w:val="00A01A69"/>
    <w:rsid w:val="00A020FE"/>
    <w:rsid w:val="00A02601"/>
    <w:rsid w:val="00A02750"/>
    <w:rsid w:val="00A03BB4"/>
    <w:rsid w:val="00A10178"/>
    <w:rsid w:val="00A111AA"/>
    <w:rsid w:val="00A12282"/>
    <w:rsid w:val="00A1368A"/>
    <w:rsid w:val="00A13DF0"/>
    <w:rsid w:val="00A1470F"/>
    <w:rsid w:val="00A174B5"/>
    <w:rsid w:val="00A20160"/>
    <w:rsid w:val="00A2082C"/>
    <w:rsid w:val="00A22D68"/>
    <w:rsid w:val="00A22E6B"/>
    <w:rsid w:val="00A231E3"/>
    <w:rsid w:val="00A23AEF"/>
    <w:rsid w:val="00A2402E"/>
    <w:rsid w:val="00A26FC5"/>
    <w:rsid w:val="00A27F0A"/>
    <w:rsid w:val="00A321F2"/>
    <w:rsid w:val="00A329E8"/>
    <w:rsid w:val="00A32CF1"/>
    <w:rsid w:val="00A32FC0"/>
    <w:rsid w:val="00A33474"/>
    <w:rsid w:val="00A35787"/>
    <w:rsid w:val="00A3631E"/>
    <w:rsid w:val="00A36874"/>
    <w:rsid w:val="00A37153"/>
    <w:rsid w:val="00A37230"/>
    <w:rsid w:val="00A376A6"/>
    <w:rsid w:val="00A37A50"/>
    <w:rsid w:val="00A4060B"/>
    <w:rsid w:val="00A4149C"/>
    <w:rsid w:val="00A42040"/>
    <w:rsid w:val="00A4204A"/>
    <w:rsid w:val="00A4249A"/>
    <w:rsid w:val="00A42EE6"/>
    <w:rsid w:val="00A44A21"/>
    <w:rsid w:val="00A45512"/>
    <w:rsid w:val="00A46A70"/>
    <w:rsid w:val="00A46F8F"/>
    <w:rsid w:val="00A47FE4"/>
    <w:rsid w:val="00A50568"/>
    <w:rsid w:val="00A51347"/>
    <w:rsid w:val="00A51370"/>
    <w:rsid w:val="00A513FC"/>
    <w:rsid w:val="00A51E77"/>
    <w:rsid w:val="00A526D5"/>
    <w:rsid w:val="00A52AE8"/>
    <w:rsid w:val="00A52BB8"/>
    <w:rsid w:val="00A52CFF"/>
    <w:rsid w:val="00A5423C"/>
    <w:rsid w:val="00A553B8"/>
    <w:rsid w:val="00A57200"/>
    <w:rsid w:val="00A572C6"/>
    <w:rsid w:val="00A609D9"/>
    <w:rsid w:val="00A60BCA"/>
    <w:rsid w:val="00A61817"/>
    <w:rsid w:val="00A62626"/>
    <w:rsid w:val="00A627ED"/>
    <w:rsid w:val="00A647B6"/>
    <w:rsid w:val="00A6599C"/>
    <w:rsid w:val="00A66E11"/>
    <w:rsid w:val="00A709A9"/>
    <w:rsid w:val="00A71264"/>
    <w:rsid w:val="00A71A7A"/>
    <w:rsid w:val="00A71BC2"/>
    <w:rsid w:val="00A71D75"/>
    <w:rsid w:val="00A72556"/>
    <w:rsid w:val="00A734CC"/>
    <w:rsid w:val="00A7361E"/>
    <w:rsid w:val="00A73DC1"/>
    <w:rsid w:val="00A748A8"/>
    <w:rsid w:val="00A74BF6"/>
    <w:rsid w:val="00A75C69"/>
    <w:rsid w:val="00A765B0"/>
    <w:rsid w:val="00A7780D"/>
    <w:rsid w:val="00A77E73"/>
    <w:rsid w:val="00A826EB"/>
    <w:rsid w:val="00A83457"/>
    <w:rsid w:val="00A84055"/>
    <w:rsid w:val="00A8732C"/>
    <w:rsid w:val="00A9073C"/>
    <w:rsid w:val="00A920AA"/>
    <w:rsid w:val="00A92947"/>
    <w:rsid w:val="00A92CEA"/>
    <w:rsid w:val="00A940D6"/>
    <w:rsid w:val="00A95427"/>
    <w:rsid w:val="00A9568D"/>
    <w:rsid w:val="00A9650E"/>
    <w:rsid w:val="00A96F58"/>
    <w:rsid w:val="00A971CC"/>
    <w:rsid w:val="00A9721F"/>
    <w:rsid w:val="00A97C87"/>
    <w:rsid w:val="00A97D5C"/>
    <w:rsid w:val="00AA211D"/>
    <w:rsid w:val="00AA2D19"/>
    <w:rsid w:val="00AA2F77"/>
    <w:rsid w:val="00AA42CC"/>
    <w:rsid w:val="00AA4E5C"/>
    <w:rsid w:val="00AA7E23"/>
    <w:rsid w:val="00AB0B70"/>
    <w:rsid w:val="00AB0DAB"/>
    <w:rsid w:val="00AB0F5D"/>
    <w:rsid w:val="00AB120F"/>
    <w:rsid w:val="00AB208F"/>
    <w:rsid w:val="00AB21D2"/>
    <w:rsid w:val="00AB2329"/>
    <w:rsid w:val="00AB4866"/>
    <w:rsid w:val="00AB4CEF"/>
    <w:rsid w:val="00AB4EE3"/>
    <w:rsid w:val="00AB50F2"/>
    <w:rsid w:val="00AB64A0"/>
    <w:rsid w:val="00AB69D1"/>
    <w:rsid w:val="00AB6B80"/>
    <w:rsid w:val="00AB7301"/>
    <w:rsid w:val="00AB74C4"/>
    <w:rsid w:val="00AB7776"/>
    <w:rsid w:val="00AB79CE"/>
    <w:rsid w:val="00AC0219"/>
    <w:rsid w:val="00AC0281"/>
    <w:rsid w:val="00AC03D2"/>
    <w:rsid w:val="00AC0480"/>
    <w:rsid w:val="00AC2199"/>
    <w:rsid w:val="00AC3181"/>
    <w:rsid w:val="00AC39C5"/>
    <w:rsid w:val="00AC42B4"/>
    <w:rsid w:val="00AC4638"/>
    <w:rsid w:val="00AC4FD4"/>
    <w:rsid w:val="00AC5637"/>
    <w:rsid w:val="00AC7435"/>
    <w:rsid w:val="00AD0048"/>
    <w:rsid w:val="00AD0773"/>
    <w:rsid w:val="00AD233E"/>
    <w:rsid w:val="00AD2BBF"/>
    <w:rsid w:val="00AD2E1E"/>
    <w:rsid w:val="00AD5507"/>
    <w:rsid w:val="00AD5F42"/>
    <w:rsid w:val="00AD64AC"/>
    <w:rsid w:val="00AD6745"/>
    <w:rsid w:val="00AD6BE6"/>
    <w:rsid w:val="00AD6F06"/>
    <w:rsid w:val="00AD707A"/>
    <w:rsid w:val="00AE0D90"/>
    <w:rsid w:val="00AE1945"/>
    <w:rsid w:val="00AE196A"/>
    <w:rsid w:val="00AE1DFA"/>
    <w:rsid w:val="00AE2380"/>
    <w:rsid w:val="00AE2A38"/>
    <w:rsid w:val="00AE2AB7"/>
    <w:rsid w:val="00AE3C39"/>
    <w:rsid w:val="00AE44D7"/>
    <w:rsid w:val="00AE45DD"/>
    <w:rsid w:val="00AE4A1C"/>
    <w:rsid w:val="00AE4D51"/>
    <w:rsid w:val="00AE5334"/>
    <w:rsid w:val="00AE5909"/>
    <w:rsid w:val="00AE6989"/>
    <w:rsid w:val="00AE791A"/>
    <w:rsid w:val="00AF4E71"/>
    <w:rsid w:val="00AF6284"/>
    <w:rsid w:val="00AF6B8E"/>
    <w:rsid w:val="00AF749B"/>
    <w:rsid w:val="00B00129"/>
    <w:rsid w:val="00B01095"/>
    <w:rsid w:val="00B01918"/>
    <w:rsid w:val="00B01A2D"/>
    <w:rsid w:val="00B025E0"/>
    <w:rsid w:val="00B03FF3"/>
    <w:rsid w:val="00B0515F"/>
    <w:rsid w:val="00B053D2"/>
    <w:rsid w:val="00B05F24"/>
    <w:rsid w:val="00B06685"/>
    <w:rsid w:val="00B079E4"/>
    <w:rsid w:val="00B10E2D"/>
    <w:rsid w:val="00B113C4"/>
    <w:rsid w:val="00B121EB"/>
    <w:rsid w:val="00B122C2"/>
    <w:rsid w:val="00B122D9"/>
    <w:rsid w:val="00B1292B"/>
    <w:rsid w:val="00B1377B"/>
    <w:rsid w:val="00B139A5"/>
    <w:rsid w:val="00B13DAE"/>
    <w:rsid w:val="00B1459E"/>
    <w:rsid w:val="00B1468C"/>
    <w:rsid w:val="00B164FA"/>
    <w:rsid w:val="00B17F37"/>
    <w:rsid w:val="00B20E1C"/>
    <w:rsid w:val="00B210AD"/>
    <w:rsid w:val="00B21504"/>
    <w:rsid w:val="00B2174F"/>
    <w:rsid w:val="00B21AE1"/>
    <w:rsid w:val="00B21F05"/>
    <w:rsid w:val="00B220F0"/>
    <w:rsid w:val="00B225EC"/>
    <w:rsid w:val="00B22B7D"/>
    <w:rsid w:val="00B23554"/>
    <w:rsid w:val="00B248FF"/>
    <w:rsid w:val="00B24AB6"/>
    <w:rsid w:val="00B256D8"/>
    <w:rsid w:val="00B264C1"/>
    <w:rsid w:val="00B26D95"/>
    <w:rsid w:val="00B27510"/>
    <w:rsid w:val="00B31657"/>
    <w:rsid w:val="00B31DF6"/>
    <w:rsid w:val="00B33512"/>
    <w:rsid w:val="00B34266"/>
    <w:rsid w:val="00B344DB"/>
    <w:rsid w:val="00B3462A"/>
    <w:rsid w:val="00B349F8"/>
    <w:rsid w:val="00B34F1E"/>
    <w:rsid w:val="00B35133"/>
    <w:rsid w:val="00B35D1A"/>
    <w:rsid w:val="00B3630E"/>
    <w:rsid w:val="00B36B56"/>
    <w:rsid w:val="00B37857"/>
    <w:rsid w:val="00B37C70"/>
    <w:rsid w:val="00B4197A"/>
    <w:rsid w:val="00B41BE5"/>
    <w:rsid w:val="00B41F7E"/>
    <w:rsid w:val="00B428B7"/>
    <w:rsid w:val="00B439FF"/>
    <w:rsid w:val="00B441D3"/>
    <w:rsid w:val="00B45395"/>
    <w:rsid w:val="00B45824"/>
    <w:rsid w:val="00B46375"/>
    <w:rsid w:val="00B46E57"/>
    <w:rsid w:val="00B53EBB"/>
    <w:rsid w:val="00B554E0"/>
    <w:rsid w:val="00B55A3D"/>
    <w:rsid w:val="00B55C14"/>
    <w:rsid w:val="00B56263"/>
    <w:rsid w:val="00B56BB0"/>
    <w:rsid w:val="00B56BC4"/>
    <w:rsid w:val="00B57B30"/>
    <w:rsid w:val="00B57FC0"/>
    <w:rsid w:val="00B602F6"/>
    <w:rsid w:val="00B604B7"/>
    <w:rsid w:val="00B61441"/>
    <w:rsid w:val="00B6227B"/>
    <w:rsid w:val="00B63136"/>
    <w:rsid w:val="00B63BBA"/>
    <w:rsid w:val="00B64273"/>
    <w:rsid w:val="00B649BA"/>
    <w:rsid w:val="00B64B43"/>
    <w:rsid w:val="00B70DDE"/>
    <w:rsid w:val="00B714EE"/>
    <w:rsid w:val="00B730EF"/>
    <w:rsid w:val="00B7322A"/>
    <w:rsid w:val="00B74EFA"/>
    <w:rsid w:val="00B75490"/>
    <w:rsid w:val="00B77573"/>
    <w:rsid w:val="00B77D9F"/>
    <w:rsid w:val="00B8066A"/>
    <w:rsid w:val="00B81E42"/>
    <w:rsid w:val="00B83268"/>
    <w:rsid w:val="00B8504A"/>
    <w:rsid w:val="00B852C7"/>
    <w:rsid w:val="00B85646"/>
    <w:rsid w:val="00B860F6"/>
    <w:rsid w:val="00B87198"/>
    <w:rsid w:val="00B875F5"/>
    <w:rsid w:val="00B87C69"/>
    <w:rsid w:val="00B90296"/>
    <w:rsid w:val="00B902F9"/>
    <w:rsid w:val="00B91034"/>
    <w:rsid w:val="00B9150D"/>
    <w:rsid w:val="00B91F04"/>
    <w:rsid w:val="00B92A85"/>
    <w:rsid w:val="00B9311D"/>
    <w:rsid w:val="00B94456"/>
    <w:rsid w:val="00BA07F8"/>
    <w:rsid w:val="00BA18D4"/>
    <w:rsid w:val="00BA2135"/>
    <w:rsid w:val="00BA230B"/>
    <w:rsid w:val="00BA2833"/>
    <w:rsid w:val="00BA29F5"/>
    <w:rsid w:val="00BA3C17"/>
    <w:rsid w:val="00BA51F6"/>
    <w:rsid w:val="00BA6C8F"/>
    <w:rsid w:val="00BA7E33"/>
    <w:rsid w:val="00BB201D"/>
    <w:rsid w:val="00BB2FE9"/>
    <w:rsid w:val="00BB3E35"/>
    <w:rsid w:val="00BB55EB"/>
    <w:rsid w:val="00BB6794"/>
    <w:rsid w:val="00BB6A75"/>
    <w:rsid w:val="00BC1967"/>
    <w:rsid w:val="00BC19EF"/>
    <w:rsid w:val="00BC1B50"/>
    <w:rsid w:val="00BC264A"/>
    <w:rsid w:val="00BC2A5A"/>
    <w:rsid w:val="00BC37BE"/>
    <w:rsid w:val="00BC4721"/>
    <w:rsid w:val="00BC59EA"/>
    <w:rsid w:val="00BC7D70"/>
    <w:rsid w:val="00BD0E53"/>
    <w:rsid w:val="00BD0F37"/>
    <w:rsid w:val="00BD161E"/>
    <w:rsid w:val="00BD2905"/>
    <w:rsid w:val="00BD2C14"/>
    <w:rsid w:val="00BD2FD4"/>
    <w:rsid w:val="00BD300F"/>
    <w:rsid w:val="00BD3627"/>
    <w:rsid w:val="00BD387D"/>
    <w:rsid w:val="00BD4C1D"/>
    <w:rsid w:val="00BD4F52"/>
    <w:rsid w:val="00BD531D"/>
    <w:rsid w:val="00BD5338"/>
    <w:rsid w:val="00BD5547"/>
    <w:rsid w:val="00BD6183"/>
    <w:rsid w:val="00BD7624"/>
    <w:rsid w:val="00BD7E7C"/>
    <w:rsid w:val="00BE0C1C"/>
    <w:rsid w:val="00BE0FB6"/>
    <w:rsid w:val="00BE10A4"/>
    <w:rsid w:val="00BE3461"/>
    <w:rsid w:val="00BE405E"/>
    <w:rsid w:val="00BE46C6"/>
    <w:rsid w:val="00BE7C4D"/>
    <w:rsid w:val="00BF00A6"/>
    <w:rsid w:val="00BF05CD"/>
    <w:rsid w:val="00BF0664"/>
    <w:rsid w:val="00BF160A"/>
    <w:rsid w:val="00BF1F6D"/>
    <w:rsid w:val="00BF21B6"/>
    <w:rsid w:val="00BF2622"/>
    <w:rsid w:val="00BF32B6"/>
    <w:rsid w:val="00BF33DF"/>
    <w:rsid w:val="00BF381C"/>
    <w:rsid w:val="00BF3970"/>
    <w:rsid w:val="00BF3C0A"/>
    <w:rsid w:val="00BF4A4E"/>
    <w:rsid w:val="00BF5DB1"/>
    <w:rsid w:val="00BF60B2"/>
    <w:rsid w:val="00BF6696"/>
    <w:rsid w:val="00BF7811"/>
    <w:rsid w:val="00C00DCB"/>
    <w:rsid w:val="00C01057"/>
    <w:rsid w:val="00C015CA"/>
    <w:rsid w:val="00C01E1C"/>
    <w:rsid w:val="00C0366D"/>
    <w:rsid w:val="00C04646"/>
    <w:rsid w:val="00C055DD"/>
    <w:rsid w:val="00C05C74"/>
    <w:rsid w:val="00C06BED"/>
    <w:rsid w:val="00C06E58"/>
    <w:rsid w:val="00C114F7"/>
    <w:rsid w:val="00C1396B"/>
    <w:rsid w:val="00C13A3C"/>
    <w:rsid w:val="00C1485A"/>
    <w:rsid w:val="00C156D0"/>
    <w:rsid w:val="00C16907"/>
    <w:rsid w:val="00C17644"/>
    <w:rsid w:val="00C17C1A"/>
    <w:rsid w:val="00C20A7A"/>
    <w:rsid w:val="00C21300"/>
    <w:rsid w:val="00C23B42"/>
    <w:rsid w:val="00C23C2B"/>
    <w:rsid w:val="00C23DD2"/>
    <w:rsid w:val="00C24359"/>
    <w:rsid w:val="00C251A2"/>
    <w:rsid w:val="00C25B42"/>
    <w:rsid w:val="00C26494"/>
    <w:rsid w:val="00C27EB6"/>
    <w:rsid w:val="00C308D4"/>
    <w:rsid w:val="00C3275F"/>
    <w:rsid w:val="00C32955"/>
    <w:rsid w:val="00C3570A"/>
    <w:rsid w:val="00C36720"/>
    <w:rsid w:val="00C36AF5"/>
    <w:rsid w:val="00C36D5D"/>
    <w:rsid w:val="00C3743D"/>
    <w:rsid w:val="00C37698"/>
    <w:rsid w:val="00C417E2"/>
    <w:rsid w:val="00C41E5D"/>
    <w:rsid w:val="00C44871"/>
    <w:rsid w:val="00C45187"/>
    <w:rsid w:val="00C4618C"/>
    <w:rsid w:val="00C47E7E"/>
    <w:rsid w:val="00C50B5E"/>
    <w:rsid w:val="00C51D23"/>
    <w:rsid w:val="00C53665"/>
    <w:rsid w:val="00C54664"/>
    <w:rsid w:val="00C55CC1"/>
    <w:rsid w:val="00C55F93"/>
    <w:rsid w:val="00C5629A"/>
    <w:rsid w:val="00C5702D"/>
    <w:rsid w:val="00C57216"/>
    <w:rsid w:val="00C57BCB"/>
    <w:rsid w:val="00C60308"/>
    <w:rsid w:val="00C605FB"/>
    <w:rsid w:val="00C60D8D"/>
    <w:rsid w:val="00C60DB8"/>
    <w:rsid w:val="00C612AA"/>
    <w:rsid w:val="00C629E7"/>
    <w:rsid w:val="00C64D0E"/>
    <w:rsid w:val="00C652DC"/>
    <w:rsid w:val="00C65338"/>
    <w:rsid w:val="00C658BF"/>
    <w:rsid w:val="00C66343"/>
    <w:rsid w:val="00C70149"/>
    <w:rsid w:val="00C71E1D"/>
    <w:rsid w:val="00C71E45"/>
    <w:rsid w:val="00C720C7"/>
    <w:rsid w:val="00C72D02"/>
    <w:rsid w:val="00C74BEF"/>
    <w:rsid w:val="00C7518C"/>
    <w:rsid w:val="00C76DE1"/>
    <w:rsid w:val="00C77740"/>
    <w:rsid w:val="00C77E0A"/>
    <w:rsid w:val="00C829F7"/>
    <w:rsid w:val="00C829FE"/>
    <w:rsid w:val="00C86F1B"/>
    <w:rsid w:val="00C8748B"/>
    <w:rsid w:val="00C90793"/>
    <w:rsid w:val="00C944BF"/>
    <w:rsid w:val="00C94606"/>
    <w:rsid w:val="00C95DDD"/>
    <w:rsid w:val="00C961F1"/>
    <w:rsid w:val="00C963CA"/>
    <w:rsid w:val="00C96D78"/>
    <w:rsid w:val="00C97737"/>
    <w:rsid w:val="00CA1FBB"/>
    <w:rsid w:val="00CA2550"/>
    <w:rsid w:val="00CA37B6"/>
    <w:rsid w:val="00CA7767"/>
    <w:rsid w:val="00CA7C37"/>
    <w:rsid w:val="00CB20C4"/>
    <w:rsid w:val="00CB2DA4"/>
    <w:rsid w:val="00CB2E0B"/>
    <w:rsid w:val="00CB4EC2"/>
    <w:rsid w:val="00CB50CE"/>
    <w:rsid w:val="00CB5227"/>
    <w:rsid w:val="00CB5278"/>
    <w:rsid w:val="00CB52A0"/>
    <w:rsid w:val="00CB7B38"/>
    <w:rsid w:val="00CC14CC"/>
    <w:rsid w:val="00CC1B0B"/>
    <w:rsid w:val="00CC30E3"/>
    <w:rsid w:val="00CC3511"/>
    <w:rsid w:val="00CC35CF"/>
    <w:rsid w:val="00CC3963"/>
    <w:rsid w:val="00CC39A1"/>
    <w:rsid w:val="00CC4B2F"/>
    <w:rsid w:val="00CC5C88"/>
    <w:rsid w:val="00CC5EFF"/>
    <w:rsid w:val="00CC76A6"/>
    <w:rsid w:val="00CC7894"/>
    <w:rsid w:val="00CD0A39"/>
    <w:rsid w:val="00CD1A18"/>
    <w:rsid w:val="00CD2993"/>
    <w:rsid w:val="00CD3466"/>
    <w:rsid w:val="00CD3595"/>
    <w:rsid w:val="00CD3D4A"/>
    <w:rsid w:val="00CD40C5"/>
    <w:rsid w:val="00CD6357"/>
    <w:rsid w:val="00CD689E"/>
    <w:rsid w:val="00CD72C9"/>
    <w:rsid w:val="00CD7716"/>
    <w:rsid w:val="00CE0286"/>
    <w:rsid w:val="00CE04F8"/>
    <w:rsid w:val="00CE09F7"/>
    <w:rsid w:val="00CE261A"/>
    <w:rsid w:val="00CE4C40"/>
    <w:rsid w:val="00CE52C1"/>
    <w:rsid w:val="00CE56AF"/>
    <w:rsid w:val="00CE6A59"/>
    <w:rsid w:val="00CE6D57"/>
    <w:rsid w:val="00CE7A11"/>
    <w:rsid w:val="00CF0615"/>
    <w:rsid w:val="00CF0CD3"/>
    <w:rsid w:val="00CF13B0"/>
    <w:rsid w:val="00CF1B9C"/>
    <w:rsid w:val="00CF2701"/>
    <w:rsid w:val="00CF324E"/>
    <w:rsid w:val="00CF69B3"/>
    <w:rsid w:val="00CF7580"/>
    <w:rsid w:val="00CF793E"/>
    <w:rsid w:val="00CF7D03"/>
    <w:rsid w:val="00D01BB3"/>
    <w:rsid w:val="00D01E88"/>
    <w:rsid w:val="00D02F98"/>
    <w:rsid w:val="00D03AD9"/>
    <w:rsid w:val="00D07AE6"/>
    <w:rsid w:val="00D1052A"/>
    <w:rsid w:val="00D10627"/>
    <w:rsid w:val="00D11970"/>
    <w:rsid w:val="00D1280A"/>
    <w:rsid w:val="00D12ECC"/>
    <w:rsid w:val="00D133E7"/>
    <w:rsid w:val="00D13C26"/>
    <w:rsid w:val="00D1443C"/>
    <w:rsid w:val="00D144A1"/>
    <w:rsid w:val="00D167FA"/>
    <w:rsid w:val="00D178E6"/>
    <w:rsid w:val="00D216BF"/>
    <w:rsid w:val="00D233C1"/>
    <w:rsid w:val="00D23F84"/>
    <w:rsid w:val="00D2408D"/>
    <w:rsid w:val="00D242DD"/>
    <w:rsid w:val="00D24CF2"/>
    <w:rsid w:val="00D24F71"/>
    <w:rsid w:val="00D25C7A"/>
    <w:rsid w:val="00D25F97"/>
    <w:rsid w:val="00D30A64"/>
    <w:rsid w:val="00D31106"/>
    <w:rsid w:val="00D31CB4"/>
    <w:rsid w:val="00D33548"/>
    <w:rsid w:val="00D34505"/>
    <w:rsid w:val="00D36092"/>
    <w:rsid w:val="00D36123"/>
    <w:rsid w:val="00D37565"/>
    <w:rsid w:val="00D37D2B"/>
    <w:rsid w:val="00D402E3"/>
    <w:rsid w:val="00D42A06"/>
    <w:rsid w:val="00D431A1"/>
    <w:rsid w:val="00D44BF9"/>
    <w:rsid w:val="00D451D4"/>
    <w:rsid w:val="00D45B85"/>
    <w:rsid w:val="00D4653E"/>
    <w:rsid w:val="00D468E3"/>
    <w:rsid w:val="00D46AB5"/>
    <w:rsid w:val="00D47792"/>
    <w:rsid w:val="00D50622"/>
    <w:rsid w:val="00D5072A"/>
    <w:rsid w:val="00D50CD6"/>
    <w:rsid w:val="00D50FC1"/>
    <w:rsid w:val="00D5198C"/>
    <w:rsid w:val="00D51E07"/>
    <w:rsid w:val="00D527E0"/>
    <w:rsid w:val="00D53A61"/>
    <w:rsid w:val="00D542BC"/>
    <w:rsid w:val="00D54A18"/>
    <w:rsid w:val="00D55A34"/>
    <w:rsid w:val="00D56610"/>
    <w:rsid w:val="00D56D48"/>
    <w:rsid w:val="00D56DE3"/>
    <w:rsid w:val="00D57D0B"/>
    <w:rsid w:val="00D60308"/>
    <w:rsid w:val="00D6209D"/>
    <w:rsid w:val="00D63FD5"/>
    <w:rsid w:val="00D64462"/>
    <w:rsid w:val="00D65A18"/>
    <w:rsid w:val="00D6628C"/>
    <w:rsid w:val="00D66C6A"/>
    <w:rsid w:val="00D679D7"/>
    <w:rsid w:val="00D70EDE"/>
    <w:rsid w:val="00D73486"/>
    <w:rsid w:val="00D73A1D"/>
    <w:rsid w:val="00D73DF6"/>
    <w:rsid w:val="00D746D3"/>
    <w:rsid w:val="00D75288"/>
    <w:rsid w:val="00D759BC"/>
    <w:rsid w:val="00D77E13"/>
    <w:rsid w:val="00D800C7"/>
    <w:rsid w:val="00D807E2"/>
    <w:rsid w:val="00D81BC0"/>
    <w:rsid w:val="00D82688"/>
    <w:rsid w:val="00D834F2"/>
    <w:rsid w:val="00D84934"/>
    <w:rsid w:val="00D85B67"/>
    <w:rsid w:val="00D8602B"/>
    <w:rsid w:val="00D8790B"/>
    <w:rsid w:val="00D87BFB"/>
    <w:rsid w:val="00D92642"/>
    <w:rsid w:val="00D927E6"/>
    <w:rsid w:val="00D92F55"/>
    <w:rsid w:val="00D94633"/>
    <w:rsid w:val="00D948DC"/>
    <w:rsid w:val="00D951AC"/>
    <w:rsid w:val="00D951C3"/>
    <w:rsid w:val="00DA08F4"/>
    <w:rsid w:val="00DA168E"/>
    <w:rsid w:val="00DA1A48"/>
    <w:rsid w:val="00DA1E5D"/>
    <w:rsid w:val="00DA2490"/>
    <w:rsid w:val="00DA3D67"/>
    <w:rsid w:val="00DA6D3B"/>
    <w:rsid w:val="00DB0531"/>
    <w:rsid w:val="00DB2EF5"/>
    <w:rsid w:val="00DB3686"/>
    <w:rsid w:val="00DB72B5"/>
    <w:rsid w:val="00DB76AF"/>
    <w:rsid w:val="00DB78F6"/>
    <w:rsid w:val="00DB7F67"/>
    <w:rsid w:val="00DC0FDF"/>
    <w:rsid w:val="00DC13B7"/>
    <w:rsid w:val="00DC1BEB"/>
    <w:rsid w:val="00DC1D72"/>
    <w:rsid w:val="00DC241B"/>
    <w:rsid w:val="00DC3151"/>
    <w:rsid w:val="00DC376F"/>
    <w:rsid w:val="00DC3DAC"/>
    <w:rsid w:val="00DC46DD"/>
    <w:rsid w:val="00DC480C"/>
    <w:rsid w:val="00DC5492"/>
    <w:rsid w:val="00DC588C"/>
    <w:rsid w:val="00DC661B"/>
    <w:rsid w:val="00DD079F"/>
    <w:rsid w:val="00DD10CB"/>
    <w:rsid w:val="00DD1460"/>
    <w:rsid w:val="00DD2DE5"/>
    <w:rsid w:val="00DD5CCC"/>
    <w:rsid w:val="00DD681B"/>
    <w:rsid w:val="00DD722B"/>
    <w:rsid w:val="00DD73B9"/>
    <w:rsid w:val="00DD7714"/>
    <w:rsid w:val="00DE0321"/>
    <w:rsid w:val="00DE095A"/>
    <w:rsid w:val="00DE0D46"/>
    <w:rsid w:val="00DE1E4A"/>
    <w:rsid w:val="00DE299B"/>
    <w:rsid w:val="00DE2DED"/>
    <w:rsid w:val="00DE310A"/>
    <w:rsid w:val="00DE3118"/>
    <w:rsid w:val="00DE4201"/>
    <w:rsid w:val="00DE5A80"/>
    <w:rsid w:val="00DE70EA"/>
    <w:rsid w:val="00DE7F99"/>
    <w:rsid w:val="00DF1768"/>
    <w:rsid w:val="00DF1A3E"/>
    <w:rsid w:val="00DF213F"/>
    <w:rsid w:val="00DF301C"/>
    <w:rsid w:val="00DF3376"/>
    <w:rsid w:val="00DF378B"/>
    <w:rsid w:val="00DF42B2"/>
    <w:rsid w:val="00DF74BE"/>
    <w:rsid w:val="00DF75B8"/>
    <w:rsid w:val="00DF7950"/>
    <w:rsid w:val="00E000AC"/>
    <w:rsid w:val="00E009B8"/>
    <w:rsid w:val="00E01109"/>
    <w:rsid w:val="00E01DE6"/>
    <w:rsid w:val="00E0216E"/>
    <w:rsid w:val="00E03B6D"/>
    <w:rsid w:val="00E04AAD"/>
    <w:rsid w:val="00E0614F"/>
    <w:rsid w:val="00E110B6"/>
    <w:rsid w:val="00E11D37"/>
    <w:rsid w:val="00E12232"/>
    <w:rsid w:val="00E12B7F"/>
    <w:rsid w:val="00E140EA"/>
    <w:rsid w:val="00E1471A"/>
    <w:rsid w:val="00E14BC7"/>
    <w:rsid w:val="00E152D0"/>
    <w:rsid w:val="00E1540A"/>
    <w:rsid w:val="00E16083"/>
    <w:rsid w:val="00E16974"/>
    <w:rsid w:val="00E16C3C"/>
    <w:rsid w:val="00E172DD"/>
    <w:rsid w:val="00E174D3"/>
    <w:rsid w:val="00E176A3"/>
    <w:rsid w:val="00E178DE"/>
    <w:rsid w:val="00E1798D"/>
    <w:rsid w:val="00E20163"/>
    <w:rsid w:val="00E2123D"/>
    <w:rsid w:val="00E22BF7"/>
    <w:rsid w:val="00E22F20"/>
    <w:rsid w:val="00E23569"/>
    <w:rsid w:val="00E24AA5"/>
    <w:rsid w:val="00E2518B"/>
    <w:rsid w:val="00E2623A"/>
    <w:rsid w:val="00E27CAB"/>
    <w:rsid w:val="00E31BD2"/>
    <w:rsid w:val="00E331F6"/>
    <w:rsid w:val="00E33DBD"/>
    <w:rsid w:val="00E34185"/>
    <w:rsid w:val="00E3550B"/>
    <w:rsid w:val="00E3584A"/>
    <w:rsid w:val="00E35DC2"/>
    <w:rsid w:val="00E3789D"/>
    <w:rsid w:val="00E41EF7"/>
    <w:rsid w:val="00E425A4"/>
    <w:rsid w:val="00E43922"/>
    <w:rsid w:val="00E43CAA"/>
    <w:rsid w:val="00E43E81"/>
    <w:rsid w:val="00E44A43"/>
    <w:rsid w:val="00E455EC"/>
    <w:rsid w:val="00E463A5"/>
    <w:rsid w:val="00E479B1"/>
    <w:rsid w:val="00E479E5"/>
    <w:rsid w:val="00E50393"/>
    <w:rsid w:val="00E504E4"/>
    <w:rsid w:val="00E50595"/>
    <w:rsid w:val="00E50F7F"/>
    <w:rsid w:val="00E513E3"/>
    <w:rsid w:val="00E5246F"/>
    <w:rsid w:val="00E535AD"/>
    <w:rsid w:val="00E539B1"/>
    <w:rsid w:val="00E53E8A"/>
    <w:rsid w:val="00E55D46"/>
    <w:rsid w:val="00E5773E"/>
    <w:rsid w:val="00E57A3B"/>
    <w:rsid w:val="00E63865"/>
    <w:rsid w:val="00E649E2"/>
    <w:rsid w:val="00E64A07"/>
    <w:rsid w:val="00E6514B"/>
    <w:rsid w:val="00E65E66"/>
    <w:rsid w:val="00E6720A"/>
    <w:rsid w:val="00E67BDB"/>
    <w:rsid w:val="00E67CAE"/>
    <w:rsid w:val="00E70B41"/>
    <w:rsid w:val="00E710B7"/>
    <w:rsid w:val="00E72135"/>
    <w:rsid w:val="00E72AA2"/>
    <w:rsid w:val="00E73A09"/>
    <w:rsid w:val="00E73B92"/>
    <w:rsid w:val="00E75513"/>
    <w:rsid w:val="00E75557"/>
    <w:rsid w:val="00E75AE2"/>
    <w:rsid w:val="00E76B08"/>
    <w:rsid w:val="00E77678"/>
    <w:rsid w:val="00E777CA"/>
    <w:rsid w:val="00E77CF8"/>
    <w:rsid w:val="00E80346"/>
    <w:rsid w:val="00E80426"/>
    <w:rsid w:val="00E81F2F"/>
    <w:rsid w:val="00E821B2"/>
    <w:rsid w:val="00E828D8"/>
    <w:rsid w:val="00E86101"/>
    <w:rsid w:val="00E864E3"/>
    <w:rsid w:val="00E872CE"/>
    <w:rsid w:val="00E87A6A"/>
    <w:rsid w:val="00E9026B"/>
    <w:rsid w:val="00E905AA"/>
    <w:rsid w:val="00E918A2"/>
    <w:rsid w:val="00E92670"/>
    <w:rsid w:val="00E93457"/>
    <w:rsid w:val="00E9353E"/>
    <w:rsid w:val="00E95AAF"/>
    <w:rsid w:val="00E96E1C"/>
    <w:rsid w:val="00E96F66"/>
    <w:rsid w:val="00E9798C"/>
    <w:rsid w:val="00E97AF0"/>
    <w:rsid w:val="00EA0A04"/>
    <w:rsid w:val="00EA0D7C"/>
    <w:rsid w:val="00EA1651"/>
    <w:rsid w:val="00EA2C25"/>
    <w:rsid w:val="00EA3396"/>
    <w:rsid w:val="00EA3421"/>
    <w:rsid w:val="00EA3661"/>
    <w:rsid w:val="00EA463E"/>
    <w:rsid w:val="00EA494C"/>
    <w:rsid w:val="00EA65D9"/>
    <w:rsid w:val="00EA6667"/>
    <w:rsid w:val="00EA6B8C"/>
    <w:rsid w:val="00EA7904"/>
    <w:rsid w:val="00EA7C84"/>
    <w:rsid w:val="00EB01E8"/>
    <w:rsid w:val="00EB13C0"/>
    <w:rsid w:val="00EB1A6A"/>
    <w:rsid w:val="00EB2D72"/>
    <w:rsid w:val="00EB3DD3"/>
    <w:rsid w:val="00EB4072"/>
    <w:rsid w:val="00EB4CA8"/>
    <w:rsid w:val="00EB588E"/>
    <w:rsid w:val="00EB5F15"/>
    <w:rsid w:val="00EB6B87"/>
    <w:rsid w:val="00EC04B3"/>
    <w:rsid w:val="00EC0DFF"/>
    <w:rsid w:val="00EC2A1B"/>
    <w:rsid w:val="00EC2C45"/>
    <w:rsid w:val="00EC2DFC"/>
    <w:rsid w:val="00EC3D29"/>
    <w:rsid w:val="00EC6A9F"/>
    <w:rsid w:val="00EC740F"/>
    <w:rsid w:val="00ED2A4A"/>
    <w:rsid w:val="00ED36DD"/>
    <w:rsid w:val="00ED3A1F"/>
    <w:rsid w:val="00ED431B"/>
    <w:rsid w:val="00ED4B37"/>
    <w:rsid w:val="00ED6298"/>
    <w:rsid w:val="00ED64A6"/>
    <w:rsid w:val="00ED65D9"/>
    <w:rsid w:val="00ED700E"/>
    <w:rsid w:val="00ED74F6"/>
    <w:rsid w:val="00EE08AD"/>
    <w:rsid w:val="00EE1C80"/>
    <w:rsid w:val="00EE2AEF"/>
    <w:rsid w:val="00EE31BE"/>
    <w:rsid w:val="00EE35EB"/>
    <w:rsid w:val="00EE3E37"/>
    <w:rsid w:val="00EE47CE"/>
    <w:rsid w:val="00EE54AF"/>
    <w:rsid w:val="00EE5F17"/>
    <w:rsid w:val="00EE6E6F"/>
    <w:rsid w:val="00EF099B"/>
    <w:rsid w:val="00EF0C47"/>
    <w:rsid w:val="00EF1389"/>
    <w:rsid w:val="00EF1996"/>
    <w:rsid w:val="00EF2A91"/>
    <w:rsid w:val="00EF30EC"/>
    <w:rsid w:val="00EF35AC"/>
    <w:rsid w:val="00EF5237"/>
    <w:rsid w:val="00EF5FFC"/>
    <w:rsid w:val="00EF65E5"/>
    <w:rsid w:val="00EF671D"/>
    <w:rsid w:val="00F00CA4"/>
    <w:rsid w:val="00F01A0A"/>
    <w:rsid w:val="00F03A12"/>
    <w:rsid w:val="00F06C0F"/>
    <w:rsid w:val="00F074C1"/>
    <w:rsid w:val="00F075D6"/>
    <w:rsid w:val="00F10349"/>
    <w:rsid w:val="00F10738"/>
    <w:rsid w:val="00F10C66"/>
    <w:rsid w:val="00F10FE4"/>
    <w:rsid w:val="00F11FAF"/>
    <w:rsid w:val="00F124F1"/>
    <w:rsid w:val="00F127F2"/>
    <w:rsid w:val="00F13A83"/>
    <w:rsid w:val="00F14142"/>
    <w:rsid w:val="00F154BE"/>
    <w:rsid w:val="00F165B4"/>
    <w:rsid w:val="00F215D0"/>
    <w:rsid w:val="00F21BBE"/>
    <w:rsid w:val="00F21C04"/>
    <w:rsid w:val="00F23001"/>
    <w:rsid w:val="00F23181"/>
    <w:rsid w:val="00F2364A"/>
    <w:rsid w:val="00F2408A"/>
    <w:rsid w:val="00F252FB"/>
    <w:rsid w:val="00F253A1"/>
    <w:rsid w:val="00F25466"/>
    <w:rsid w:val="00F25C51"/>
    <w:rsid w:val="00F2682C"/>
    <w:rsid w:val="00F2767E"/>
    <w:rsid w:val="00F30DF7"/>
    <w:rsid w:val="00F31126"/>
    <w:rsid w:val="00F33840"/>
    <w:rsid w:val="00F34E01"/>
    <w:rsid w:val="00F37852"/>
    <w:rsid w:val="00F40DC3"/>
    <w:rsid w:val="00F42443"/>
    <w:rsid w:val="00F431F4"/>
    <w:rsid w:val="00F43422"/>
    <w:rsid w:val="00F43E45"/>
    <w:rsid w:val="00F447D1"/>
    <w:rsid w:val="00F45804"/>
    <w:rsid w:val="00F45B13"/>
    <w:rsid w:val="00F45DFD"/>
    <w:rsid w:val="00F476A4"/>
    <w:rsid w:val="00F47D7C"/>
    <w:rsid w:val="00F5048D"/>
    <w:rsid w:val="00F509AE"/>
    <w:rsid w:val="00F510D2"/>
    <w:rsid w:val="00F51D75"/>
    <w:rsid w:val="00F51E28"/>
    <w:rsid w:val="00F5490D"/>
    <w:rsid w:val="00F55167"/>
    <w:rsid w:val="00F56371"/>
    <w:rsid w:val="00F60627"/>
    <w:rsid w:val="00F60CB0"/>
    <w:rsid w:val="00F61653"/>
    <w:rsid w:val="00F624E0"/>
    <w:rsid w:val="00F631FD"/>
    <w:rsid w:val="00F64034"/>
    <w:rsid w:val="00F647DE"/>
    <w:rsid w:val="00F6589B"/>
    <w:rsid w:val="00F66905"/>
    <w:rsid w:val="00F670BC"/>
    <w:rsid w:val="00F67122"/>
    <w:rsid w:val="00F6739E"/>
    <w:rsid w:val="00F709A8"/>
    <w:rsid w:val="00F7103F"/>
    <w:rsid w:val="00F71EC2"/>
    <w:rsid w:val="00F726F5"/>
    <w:rsid w:val="00F7335D"/>
    <w:rsid w:val="00F73687"/>
    <w:rsid w:val="00F74199"/>
    <w:rsid w:val="00F7521B"/>
    <w:rsid w:val="00F75FDD"/>
    <w:rsid w:val="00F76443"/>
    <w:rsid w:val="00F7676A"/>
    <w:rsid w:val="00F76A36"/>
    <w:rsid w:val="00F7719C"/>
    <w:rsid w:val="00F7753B"/>
    <w:rsid w:val="00F77CE0"/>
    <w:rsid w:val="00F77F5B"/>
    <w:rsid w:val="00F810DA"/>
    <w:rsid w:val="00F8299F"/>
    <w:rsid w:val="00F82E30"/>
    <w:rsid w:val="00F82ED8"/>
    <w:rsid w:val="00F84B21"/>
    <w:rsid w:val="00F85D1E"/>
    <w:rsid w:val="00F86003"/>
    <w:rsid w:val="00F87DFA"/>
    <w:rsid w:val="00F92DC2"/>
    <w:rsid w:val="00F9308D"/>
    <w:rsid w:val="00F932B8"/>
    <w:rsid w:val="00F936AF"/>
    <w:rsid w:val="00F93851"/>
    <w:rsid w:val="00F950EC"/>
    <w:rsid w:val="00F9597B"/>
    <w:rsid w:val="00F959FD"/>
    <w:rsid w:val="00F9691D"/>
    <w:rsid w:val="00F9765E"/>
    <w:rsid w:val="00F97AF7"/>
    <w:rsid w:val="00FA0E1F"/>
    <w:rsid w:val="00FA527A"/>
    <w:rsid w:val="00FA56E5"/>
    <w:rsid w:val="00FA5BB7"/>
    <w:rsid w:val="00FB00A5"/>
    <w:rsid w:val="00FB24AE"/>
    <w:rsid w:val="00FB2789"/>
    <w:rsid w:val="00FB30F2"/>
    <w:rsid w:val="00FB3E47"/>
    <w:rsid w:val="00FB51A1"/>
    <w:rsid w:val="00FB63AD"/>
    <w:rsid w:val="00FB648F"/>
    <w:rsid w:val="00FC22F2"/>
    <w:rsid w:val="00FC4F15"/>
    <w:rsid w:val="00FC51F3"/>
    <w:rsid w:val="00FC5906"/>
    <w:rsid w:val="00FC5FDB"/>
    <w:rsid w:val="00FC6366"/>
    <w:rsid w:val="00FC66E0"/>
    <w:rsid w:val="00FC69F5"/>
    <w:rsid w:val="00FC6C76"/>
    <w:rsid w:val="00FD085E"/>
    <w:rsid w:val="00FD1165"/>
    <w:rsid w:val="00FD6198"/>
    <w:rsid w:val="00FD6529"/>
    <w:rsid w:val="00FD6BAD"/>
    <w:rsid w:val="00FD7996"/>
    <w:rsid w:val="00FE08E7"/>
    <w:rsid w:val="00FE19A2"/>
    <w:rsid w:val="00FE2036"/>
    <w:rsid w:val="00FE2DBF"/>
    <w:rsid w:val="00FE36C5"/>
    <w:rsid w:val="00FE444D"/>
    <w:rsid w:val="00FE465A"/>
    <w:rsid w:val="00FE4E37"/>
    <w:rsid w:val="00FE5619"/>
    <w:rsid w:val="00FE7106"/>
    <w:rsid w:val="00FF0220"/>
    <w:rsid w:val="00FF2703"/>
    <w:rsid w:val="00FF2D63"/>
    <w:rsid w:val="00FF2DD2"/>
    <w:rsid w:val="00FF3134"/>
    <w:rsid w:val="00FF326C"/>
    <w:rsid w:val="00FF32DA"/>
    <w:rsid w:val="00FF46D5"/>
    <w:rsid w:val="00FF5802"/>
    <w:rsid w:val="00FF5E2F"/>
    <w:rsid w:val="00FF6414"/>
    <w:rsid w:val="00FF67DF"/>
    <w:rsid w:val="00FF6A4E"/>
    <w:rsid w:val="6A94DD8E"/>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4E22F1"/>
  <w15:chartTrackingRefBased/>
  <w15:docId w15:val="{04F833BB-59A9-40EC-AECA-41729CBD2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E6580"/>
    <w:pPr>
      <w:jc w:val="both"/>
    </w:pPr>
  </w:style>
  <w:style w:type="paragraph" w:styleId="Heading1">
    <w:name w:val="heading 1"/>
    <w:aliases w:val="PB Heading 1"/>
    <w:basedOn w:val="Normal"/>
    <w:next w:val="PBParagraph"/>
    <w:link w:val="Heading1Char"/>
    <w:uiPriority w:val="9"/>
    <w:qFormat/>
    <w:rsid w:val="008630BB"/>
    <w:pPr>
      <w:keepNext/>
      <w:keepLines/>
      <w:numPr>
        <w:numId w:val="1"/>
      </w:numPr>
      <w:spacing w:before="240" w:after="120"/>
      <w:jc w:val="left"/>
      <w:outlineLvl w:val="0"/>
    </w:pPr>
    <w:rPr>
      <w:rFonts w:asciiTheme="majorHAnsi" w:eastAsiaTheme="majorEastAsia" w:hAnsiTheme="majorHAnsi" w:cstheme="majorBidi"/>
      <w:bCs/>
      <w:color w:val="03295A" w:themeColor="accent4"/>
      <w:sz w:val="28"/>
      <w:szCs w:val="28"/>
    </w:rPr>
  </w:style>
  <w:style w:type="paragraph" w:styleId="Heading2">
    <w:name w:val="heading 2"/>
    <w:aliases w:val="PB Heading 2"/>
    <w:basedOn w:val="Heading1"/>
    <w:next w:val="PBParagraph"/>
    <w:link w:val="Heading2Char"/>
    <w:uiPriority w:val="9"/>
    <w:qFormat/>
    <w:rsid w:val="009E47B0"/>
    <w:pPr>
      <w:numPr>
        <w:ilvl w:val="1"/>
      </w:numPr>
      <w:outlineLvl w:val="1"/>
    </w:pPr>
    <w:rPr>
      <w:color w:val="024987" w:themeColor="accent3"/>
      <w:sz w:val="24"/>
      <w:szCs w:val="24"/>
    </w:rPr>
  </w:style>
  <w:style w:type="paragraph" w:styleId="Heading3">
    <w:name w:val="heading 3"/>
    <w:aliases w:val="PB Heading 3"/>
    <w:basedOn w:val="Heading2"/>
    <w:next w:val="PBParagraph"/>
    <w:link w:val="Heading3Char"/>
    <w:uiPriority w:val="9"/>
    <w:qFormat/>
    <w:rsid w:val="009E47B0"/>
    <w:pPr>
      <w:numPr>
        <w:ilvl w:val="2"/>
      </w:numPr>
      <w:outlineLvl w:val="2"/>
    </w:pPr>
    <w:rPr>
      <w:color w:val="0069B4" w:themeColor="accent2"/>
      <w:sz w:val="22"/>
      <w:szCs w:val="22"/>
    </w:rPr>
  </w:style>
  <w:style w:type="paragraph" w:styleId="Heading4">
    <w:name w:val="heading 4"/>
    <w:aliases w:val="PB Heading 4"/>
    <w:basedOn w:val="Heading3"/>
    <w:next w:val="PBParagraph"/>
    <w:link w:val="Heading4Char"/>
    <w:uiPriority w:val="4"/>
    <w:qFormat/>
    <w:rsid w:val="00E2518B"/>
    <w:pPr>
      <w:numPr>
        <w:ilvl w:val="3"/>
      </w:numPr>
      <w:outlineLvl w:val="3"/>
    </w:pPr>
    <w:rPr>
      <w:bCs w:val="0"/>
      <w:i/>
      <w:iCs/>
      <w:color w:val="0094D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2B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2B28"/>
    <w:rPr>
      <w:color w:val="808080"/>
    </w:rPr>
  </w:style>
  <w:style w:type="paragraph" w:styleId="Title">
    <w:name w:val="Title"/>
    <w:aliases w:val="PB Title"/>
    <w:basedOn w:val="Normal"/>
    <w:next w:val="Normal"/>
    <w:link w:val="TitleChar"/>
    <w:uiPriority w:val="5"/>
    <w:qFormat/>
    <w:rsid w:val="00B1459E"/>
    <w:pPr>
      <w:spacing w:after="240" w:line="240" w:lineRule="auto"/>
      <w:contextualSpacing/>
      <w:jc w:val="center"/>
    </w:pPr>
    <w:rPr>
      <w:rFonts w:asciiTheme="majorHAnsi" w:eastAsiaTheme="majorEastAsia" w:hAnsiTheme="majorHAnsi" w:cstheme="majorBidi"/>
      <w:b/>
      <w:color w:val="03295A" w:themeColor="accent4"/>
      <w:spacing w:val="10"/>
      <w:kern w:val="28"/>
      <w:sz w:val="32"/>
      <w:szCs w:val="56"/>
    </w:rPr>
  </w:style>
  <w:style w:type="character" w:customStyle="1" w:styleId="TitleChar">
    <w:name w:val="Title Char"/>
    <w:aliases w:val="PB Title Char"/>
    <w:basedOn w:val="DefaultParagraphFont"/>
    <w:link w:val="Title"/>
    <w:uiPriority w:val="5"/>
    <w:rsid w:val="008E6580"/>
    <w:rPr>
      <w:rFonts w:asciiTheme="majorHAnsi" w:eastAsiaTheme="majorEastAsia" w:hAnsiTheme="majorHAnsi" w:cstheme="majorBidi"/>
      <w:b/>
      <w:color w:val="03295A" w:themeColor="accent4"/>
      <w:spacing w:val="10"/>
      <w:kern w:val="28"/>
      <w:sz w:val="32"/>
      <w:szCs w:val="56"/>
      <w:lang w:val="fr-FR"/>
    </w:rPr>
  </w:style>
  <w:style w:type="character" w:customStyle="1" w:styleId="Heading1Char">
    <w:name w:val="Heading 1 Char"/>
    <w:aliases w:val="PB Heading 1 Char"/>
    <w:basedOn w:val="DefaultParagraphFont"/>
    <w:link w:val="Heading1"/>
    <w:uiPriority w:val="9"/>
    <w:rsid w:val="008E6580"/>
    <w:rPr>
      <w:rFonts w:asciiTheme="majorHAnsi" w:eastAsiaTheme="majorEastAsia" w:hAnsiTheme="majorHAnsi" w:cstheme="majorBidi"/>
      <w:bCs/>
      <w:color w:val="03295A" w:themeColor="accent4"/>
      <w:sz w:val="28"/>
      <w:szCs w:val="28"/>
      <w:lang w:val="fr-FR"/>
    </w:rPr>
  </w:style>
  <w:style w:type="paragraph" w:styleId="Header">
    <w:name w:val="header"/>
    <w:basedOn w:val="Normal"/>
    <w:link w:val="HeaderChar"/>
    <w:uiPriority w:val="99"/>
    <w:unhideWhenUsed/>
    <w:rsid w:val="000375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7583"/>
    <w:rPr>
      <w:lang w:val="fr-FR"/>
    </w:rPr>
  </w:style>
  <w:style w:type="paragraph" w:styleId="Footer">
    <w:name w:val="footer"/>
    <w:basedOn w:val="Normal"/>
    <w:link w:val="FooterChar"/>
    <w:uiPriority w:val="99"/>
    <w:unhideWhenUsed/>
    <w:rsid w:val="000375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7583"/>
    <w:rPr>
      <w:lang w:val="fr-FR"/>
    </w:rPr>
  </w:style>
  <w:style w:type="character" w:styleId="Hyperlink">
    <w:name w:val="Hyperlink"/>
    <w:basedOn w:val="DefaultParagraphFont"/>
    <w:uiPriority w:val="99"/>
    <w:unhideWhenUsed/>
    <w:rsid w:val="00B2174F"/>
    <w:rPr>
      <w:color w:val="024987" w:themeColor="hyperlink"/>
      <w:u w:val="single"/>
    </w:rPr>
  </w:style>
  <w:style w:type="paragraph" w:styleId="ListParagraph">
    <w:name w:val="List Paragraph"/>
    <w:aliases w:val="PB Numbered List"/>
    <w:basedOn w:val="Normal"/>
    <w:link w:val="ListParagraphChar"/>
    <w:uiPriority w:val="34"/>
    <w:qFormat/>
    <w:rsid w:val="008E6580"/>
    <w:pPr>
      <w:numPr>
        <w:numId w:val="4"/>
      </w:numPr>
      <w:contextualSpacing/>
    </w:pPr>
  </w:style>
  <w:style w:type="paragraph" w:customStyle="1" w:styleId="PBParagraph">
    <w:name w:val="PB Paragraph"/>
    <w:basedOn w:val="ListParagraph"/>
    <w:link w:val="PBParagraphChar"/>
    <w:qFormat/>
    <w:rsid w:val="008E6580"/>
    <w:pPr>
      <w:numPr>
        <w:numId w:val="2"/>
      </w:numPr>
      <w:spacing w:after="120"/>
      <w:contextualSpacing w:val="0"/>
    </w:pPr>
  </w:style>
  <w:style w:type="character" w:customStyle="1" w:styleId="Heading2Char">
    <w:name w:val="Heading 2 Char"/>
    <w:aliases w:val="PB Heading 2 Char"/>
    <w:basedOn w:val="DefaultParagraphFont"/>
    <w:link w:val="Heading2"/>
    <w:uiPriority w:val="9"/>
    <w:rsid w:val="008E6580"/>
    <w:rPr>
      <w:rFonts w:asciiTheme="majorHAnsi" w:eastAsiaTheme="majorEastAsia" w:hAnsiTheme="majorHAnsi" w:cstheme="majorBidi"/>
      <w:bCs/>
      <w:color w:val="024987" w:themeColor="accent3"/>
      <w:sz w:val="24"/>
      <w:szCs w:val="24"/>
      <w:lang w:val="fr-FR"/>
    </w:rPr>
  </w:style>
  <w:style w:type="character" w:customStyle="1" w:styleId="ListParagraphChar">
    <w:name w:val="List Paragraph Char"/>
    <w:aliases w:val="PB Numbered List Char"/>
    <w:basedOn w:val="DefaultParagraphFont"/>
    <w:link w:val="ListParagraph"/>
    <w:uiPriority w:val="34"/>
    <w:rsid w:val="008E6580"/>
    <w:rPr>
      <w:lang w:val="fr-FR"/>
    </w:rPr>
  </w:style>
  <w:style w:type="character" w:customStyle="1" w:styleId="PBParagraphChar">
    <w:name w:val="PB Paragraph Char"/>
    <w:basedOn w:val="ListParagraphChar"/>
    <w:link w:val="PBParagraph"/>
    <w:rsid w:val="008E6580"/>
    <w:rPr>
      <w:lang w:val="fr-FR"/>
    </w:rPr>
  </w:style>
  <w:style w:type="character" w:customStyle="1" w:styleId="Heading3Char">
    <w:name w:val="Heading 3 Char"/>
    <w:aliases w:val="PB Heading 3 Char"/>
    <w:basedOn w:val="DefaultParagraphFont"/>
    <w:link w:val="Heading3"/>
    <w:uiPriority w:val="9"/>
    <w:rsid w:val="008E6580"/>
    <w:rPr>
      <w:rFonts w:asciiTheme="majorHAnsi" w:eastAsiaTheme="majorEastAsia" w:hAnsiTheme="majorHAnsi" w:cstheme="majorBidi"/>
      <w:bCs/>
      <w:color w:val="0069B4" w:themeColor="accent2"/>
      <w:lang w:val="fr-FR"/>
    </w:rPr>
  </w:style>
  <w:style w:type="paragraph" w:customStyle="1" w:styleId="PBBulletList">
    <w:name w:val="PB Bullet List"/>
    <w:basedOn w:val="ListParagraph"/>
    <w:link w:val="PBBulletListChar"/>
    <w:uiPriority w:val="6"/>
    <w:qFormat/>
    <w:rsid w:val="001C1A21"/>
    <w:pPr>
      <w:numPr>
        <w:numId w:val="3"/>
      </w:numPr>
    </w:pPr>
  </w:style>
  <w:style w:type="character" w:customStyle="1" w:styleId="Heading4Char">
    <w:name w:val="Heading 4 Char"/>
    <w:aliases w:val="PB Heading 4 Char"/>
    <w:basedOn w:val="DefaultParagraphFont"/>
    <w:link w:val="Heading4"/>
    <w:uiPriority w:val="4"/>
    <w:rsid w:val="008E6580"/>
    <w:rPr>
      <w:rFonts w:asciiTheme="majorHAnsi" w:eastAsiaTheme="majorEastAsia" w:hAnsiTheme="majorHAnsi" w:cstheme="majorBidi"/>
      <w:i/>
      <w:iCs/>
      <w:color w:val="0094D2" w:themeColor="accent1"/>
      <w:lang w:val="fr-FR"/>
    </w:rPr>
  </w:style>
  <w:style w:type="character" w:customStyle="1" w:styleId="PBBulletListChar">
    <w:name w:val="PB Bullet List Char"/>
    <w:basedOn w:val="ListParagraphChar"/>
    <w:link w:val="PBBulletList"/>
    <w:uiPriority w:val="6"/>
    <w:rsid w:val="008E6580"/>
    <w:rPr>
      <w:lang w:val="fr-FR"/>
    </w:rPr>
  </w:style>
  <w:style w:type="paragraph" w:styleId="Quote">
    <w:name w:val="Quote"/>
    <w:aliases w:val="PB Quote"/>
    <w:basedOn w:val="Normal"/>
    <w:next w:val="Normal"/>
    <w:link w:val="QuoteChar"/>
    <w:uiPriority w:val="6"/>
    <w:qFormat/>
    <w:rsid w:val="00520E44"/>
    <w:pPr>
      <w:ind w:left="1134" w:right="567"/>
    </w:pPr>
    <w:rPr>
      <w:sz w:val="21"/>
      <w:szCs w:val="21"/>
    </w:rPr>
  </w:style>
  <w:style w:type="character" w:customStyle="1" w:styleId="QuoteChar">
    <w:name w:val="Quote Char"/>
    <w:aliases w:val="PB Quote Char"/>
    <w:basedOn w:val="DefaultParagraphFont"/>
    <w:link w:val="Quote"/>
    <w:uiPriority w:val="6"/>
    <w:rsid w:val="008E6580"/>
    <w:rPr>
      <w:sz w:val="21"/>
      <w:szCs w:val="21"/>
      <w:lang w:val="fr-FR"/>
    </w:rPr>
  </w:style>
  <w:style w:type="paragraph" w:styleId="FootnoteText">
    <w:name w:val="footnote text"/>
    <w:basedOn w:val="Normal"/>
    <w:link w:val="FootnoteTextChar"/>
    <w:uiPriority w:val="99"/>
    <w:unhideWhenUsed/>
    <w:rsid w:val="000B17BF"/>
    <w:pPr>
      <w:spacing w:after="0" w:line="240" w:lineRule="auto"/>
      <w:ind w:left="567" w:hanging="567"/>
    </w:pPr>
    <w:rPr>
      <w:sz w:val="18"/>
      <w:szCs w:val="20"/>
    </w:rPr>
  </w:style>
  <w:style w:type="character" w:customStyle="1" w:styleId="FootnoteTextChar">
    <w:name w:val="Footnote Text Char"/>
    <w:basedOn w:val="DefaultParagraphFont"/>
    <w:link w:val="FootnoteText"/>
    <w:uiPriority w:val="99"/>
    <w:rsid w:val="000B17BF"/>
    <w:rPr>
      <w:sz w:val="18"/>
      <w:szCs w:val="20"/>
      <w:lang w:val="fr-FR"/>
    </w:rPr>
  </w:style>
  <w:style w:type="character" w:styleId="FootnoteReference">
    <w:name w:val="footnote reference"/>
    <w:basedOn w:val="DefaultParagraphFont"/>
    <w:uiPriority w:val="99"/>
    <w:semiHidden/>
    <w:unhideWhenUsed/>
    <w:rsid w:val="00C114F7"/>
    <w:rPr>
      <w:vertAlign w:val="superscript"/>
    </w:rPr>
  </w:style>
  <w:style w:type="paragraph" w:styleId="TOCHeading">
    <w:name w:val="TOC Heading"/>
    <w:basedOn w:val="Heading1"/>
    <w:next w:val="Normal"/>
    <w:uiPriority w:val="39"/>
    <w:unhideWhenUsed/>
    <w:qFormat/>
    <w:rsid w:val="00497782"/>
    <w:pPr>
      <w:numPr>
        <w:numId w:val="0"/>
      </w:numPr>
      <w:spacing w:line="259" w:lineRule="auto"/>
      <w:jc w:val="center"/>
      <w:outlineLvl w:val="9"/>
    </w:pPr>
    <w:rPr>
      <w:rFonts w:cstheme="majorHAnsi"/>
    </w:rPr>
  </w:style>
  <w:style w:type="paragraph" w:styleId="TOC1">
    <w:name w:val="toc 1"/>
    <w:basedOn w:val="Normal"/>
    <w:next w:val="Normal"/>
    <w:autoRedefine/>
    <w:uiPriority w:val="39"/>
    <w:unhideWhenUsed/>
    <w:rsid w:val="008B24F9"/>
    <w:pPr>
      <w:tabs>
        <w:tab w:val="left" w:pos="567"/>
        <w:tab w:val="right" w:leader="dot" w:pos="9628"/>
      </w:tabs>
      <w:spacing w:after="120"/>
      <w:ind w:left="567" w:hanging="567"/>
      <w:jc w:val="left"/>
    </w:pPr>
    <w:rPr>
      <w:noProof/>
    </w:rPr>
  </w:style>
  <w:style w:type="paragraph" w:styleId="TOC2">
    <w:name w:val="toc 2"/>
    <w:basedOn w:val="Normal"/>
    <w:next w:val="Normal"/>
    <w:autoRedefine/>
    <w:uiPriority w:val="39"/>
    <w:unhideWhenUsed/>
    <w:rsid w:val="000E2DB0"/>
    <w:pPr>
      <w:tabs>
        <w:tab w:val="left" w:pos="1134"/>
        <w:tab w:val="right" w:leader="dot" w:pos="9628"/>
      </w:tabs>
      <w:spacing w:after="120"/>
      <w:ind w:left="1134" w:hanging="567"/>
      <w:jc w:val="left"/>
    </w:pPr>
    <w:rPr>
      <w:noProof/>
    </w:rPr>
  </w:style>
  <w:style w:type="paragraph" w:styleId="TOC3">
    <w:name w:val="toc 3"/>
    <w:basedOn w:val="Normal"/>
    <w:next w:val="Normal"/>
    <w:autoRedefine/>
    <w:uiPriority w:val="39"/>
    <w:unhideWhenUsed/>
    <w:rsid w:val="000E2DB0"/>
    <w:pPr>
      <w:tabs>
        <w:tab w:val="left" w:pos="1701"/>
        <w:tab w:val="right" w:leader="dot" w:pos="9628"/>
      </w:tabs>
      <w:spacing w:after="120"/>
      <w:ind w:left="1701" w:hanging="567"/>
      <w:jc w:val="left"/>
    </w:pPr>
    <w:rPr>
      <w:noProof/>
    </w:rPr>
  </w:style>
  <w:style w:type="paragraph" w:customStyle="1" w:styleId="PBAnnexTitle">
    <w:name w:val="PB Annex Title"/>
    <w:basedOn w:val="Heading1"/>
    <w:next w:val="Normal"/>
    <w:rsid w:val="00B37C70"/>
    <w:pPr>
      <w:numPr>
        <w:numId w:val="0"/>
      </w:numPr>
      <w:ind w:left="567" w:hanging="567"/>
    </w:pPr>
  </w:style>
  <w:style w:type="paragraph" w:customStyle="1" w:styleId="PBBoxEmphasis">
    <w:name w:val="PB Box Emphasis"/>
    <w:basedOn w:val="Normal"/>
    <w:link w:val="PBBoxEmphasisChar"/>
    <w:uiPriority w:val="29"/>
    <w:unhideWhenUsed/>
    <w:rsid w:val="002845BF"/>
    <w:pPr>
      <w:pBdr>
        <w:top w:val="single" w:sz="4" w:space="1" w:color="auto"/>
        <w:left w:val="single" w:sz="4" w:space="4" w:color="auto"/>
        <w:bottom w:val="single" w:sz="4" w:space="1" w:color="auto"/>
        <w:right w:val="single" w:sz="4" w:space="4" w:color="auto"/>
      </w:pBdr>
      <w:shd w:val="clear" w:color="auto" w:fill="DAE5D8" w:themeFill="accent5" w:themeFillTint="33"/>
      <w:ind w:left="851" w:right="849"/>
    </w:pPr>
    <w:rPr>
      <w:sz w:val="20"/>
      <w:szCs w:val="20"/>
    </w:rPr>
  </w:style>
  <w:style w:type="paragraph" w:styleId="BalloonText">
    <w:name w:val="Balloon Text"/>
    <w:basedOn w:val="Normal"/>
    <w:link w:val="BalloonTextChar"/>
    <w:uiPriority w:val="99"/>
    <w:semiHidden/>
    <w:unhideWhenUsed/>
    <w:rsid w:val="00407F85"/>
    <w:pPr>
      <w:spacing w:after="0" w:line="240" w:lineRule="auto"/>
    </w:pPr>
    <w:rPr>
      <w:rFonts w:ascii="Segoe UI" w:hAnsi="Segoe UI" w:cs="Segoe UI"/>
      <w:sz w:val="18"/>
      <w:szCs w:val="18"/>
    </w:rPr>
  </w:style>
  <w:style w:type="character" w:customStyle="1" w:styleId="PBBoxEmphasisChar">
    <w:name w:val="PB Box Emphasis Char"/>
    <w:basedOn w:val="DefaultParagraphFont"/>
    <w:link w:val="PBBoxEmphasis"/>
    <w:uiPriority w:val="29"/>
    <w:rsid w:val="008E6580"/>
    <w:rPr>
      <w:sz w:val="20"/>
      <w:szCs w:val="20"/>
      <w:shd w:val="clear" w:color="auto" w:fill="DAE5D8" w:themeFill="accent5" w:themeFillTint="33"/>
      <w:lang w:val="fr-FR"/>
    </w:rPr>
  </w:style>
  <w:style w:type="character" w:customStyle="1" w:styleId="BalloonTextChar">
    <w:name w:val="Balloon Text Char"/>
    <w:basedOn w:val="DefaultParagraphFont"/>
    <w:link w:val="BalloonText"/>
    <w:uiPriority w:val="99"/>
    <w:semiHidden/>
    <w:rsid w:val="00407F85"/>
    <w:rPr>
      <w:rFonts w:ascii="Segoe UI" w:hAnsi="Segoe UI" w:cs="Segoe UI"/>
      <w:sz w:val="18"/>
      <w:szCs w:val="18"/>
      <w:lang w:val="fr-FR"/>
    </w:rPr>
  </w:style>
  <w:style w:type="character" w:styleId="CommentReference">
    <w:name w:val="annotation reference"/>
    <w:basedOn w:val="DefaultParagraphFont"/>
    <w:uiPriority w:val="99"/>
    <w:semiHidden/>
    <w:unhideWhenUsed/>
    <w:rsid w:val="000B17BF"/>
    <w:rPr>
      <w:sz w:val="16"/>
      <w:szCs w:val="16"/>
    </w:rPr>
  </w:style>
  <w:style w:type="paragraph" w:styleId="CommentText">
    <w:name w:val="annotation text"/>
    <w:basedOn w:val="Normal"/>
    <w:link w:val="CommentTextChar"/>
    <w:uiPriority w:val="99"/>
    <w:unhideWhenUsed/>
    <w:rsid w:val="000B17BF"/>
    <w:pPr>
      <w:spacing w:line="240" w:lineRule="auto"/>
    </w:pPr>
    <w:rPr>
      <w:sz w:val="20"/>
      <w:szCs w:val="20"/>
    </w:rPr>
  </w:style>
  <w:style w:type="character" w:customStyle="1" w:styleId="CommentTextChar">
    <w:name w:val="Comment Text Char"/>
    <w:basedOn w:val="DefaultParagraphFont"/>
    <w:link w:val="CommentText"/>
    <w:uiPriority w:val="99"/>
    <w:rsid w:val="000B17BF"/>
    <w:rPr>
      <w:sz w:val="20"/>
      <w:szCs w:val="20"/>
      <w:lang w:val="fr-FR"/>
    </w:rPr>
  </w:style>
  <w:style w:type="paragraph" w:styleId="CommentSubject">
    <w:name w:val="annotation subject"/>
    <w:basedOn w:val="CommentText"/>
    <w:next w:val="CommentText"/>
    <w:link w:val="CommentSubjectChar"/>
    <w:uiPriority w:val="99"/>
    <w:semiHidden/>
    <w:unhideWhenUsed/>
    <w:rsid w:val="000B17BF"/>
    <w:rPr>
      <w:b/>
      <w:bCs/>
    </w:rPr>
  </w:style>
  <w:style w:type="character" w:customStyle="1" w:styleId="CommentSubjectChar">
    <w:name w:val="Comment Subject Char"/>
    <w:basedOn w:val="CommentTextChar"/>
    <w:link w:val="CommentSubject"/>
    <w:uiPriority w:val="99"/>
    <w:semiHidden/>
    <w:rsid w:val="000B17BF"/>
    <w:rPr>
      <w:b/>
      <w:bCs/>
      <w:sz w:val="20"/>
      <w:szCs w:val="20"/>
      <w:lang w:val="fr-FR"/>
    </w:rPr>
  </w:style>
  <w:style w:type="character" w:styleId="UnresolvedMention">
    <w:name w:val="Unresolved Mention"/>
    <w:basedOn w:val="DefaultParagraphFont"/>
    <w:uiPriority w:val="99"/>
    <w:unhideWhenUsed/>
    <w:rsid w:val="002D0A64"/>
    <w:rPr>
      <w:color w:val="605E5C"/>
      <w:shd w:val="clear" w:color="auto" w:fill="E1DFDD"/>
    </w:rPr>
  </w:style>
  <w:style w:type="paragraph" w:styleId="Revision">
    <w:name w:val="Revision"/>
    <w:hidden/>
    <w:uiPriority w:val="99"/>
    <w:semiHidden/>
    <w:rsid w:val="005212FD"/>
    <w:pPr>
      <w:spacing w:after="0" w:line="240" w:lineRule="auto"/>
    </w:pPr>
  </w:style>
  <w:style w:type="paragraph" w:customStyle="1" w:styleId="PBstylepara">
    <w:name w:val="PB style para."/>
    <w:basedOn w:val="Normal"/>
    <w:qFormat/>
    <w:rsid w:val="008531F0"/>
    <w:pPr>
      <w:tabs>
        <w:tab w:val="left" w:pos="567"/>
      </w:tabs>
      <w:spacing w:after="0" w:line="240" w:lineRule="auto"/>
    </w:pPr>
    <w:rPr>
      <w:rFonts w:ascii="Verdana" w:eastAsia="SimSun" w:hAnsi="Verdana"/>
      <w:sz w:val="19"/>
      <w:szCs w:val="19"/>
    </w:rPr>
  </w:style>
  <w:style w:type="paragraph" w:customStyle="1" w:styleId="Paragraph">
    <w:name w:val="Paragraph"/>
    <w:basedOn w:val="ListParagraph"/>
    <w:link w:val="ParagraphChar"/>
    <w:uiPriority w:val="99"/>
    <w:qFormat/>
    <w:rsid w:val="008531F0"/>
    <w:pPr>
      <w:numPr>
        <w:numId w:val="0"/>
      </w:numPr>
      <w:tabs>
        <w:tab w:val="left" w:pos="426"/>
      </w:tabs>
      <w:spacing w:after="0" w:line="240" w:lineRule="auto"/>
      <w:ind w:left="502" w:hanging="360"/>
    </w:pPr>
    <w:rPr>
      <w:rFonts w:ascii="Verdana" w:eastAsia="SimSun" w:hAnsi="Verdana"/>
    </w:rPr>
  </w:style>
  <w:style w:type="character" w:customStyle="1" w:styleId="ParagraphChar">
    <w:name w:val="Paragraph Char"/>
    <w:basedOn w:val="DefaultParagraphFont"/>
    <w:link w:val="Paragraph"/>
    <w:uiPriority w:val="99"/>
    <w:rsid w:val="008531F0"/>
    <w:rPr>
      <w:rFonts w:ascii="Verdana" w:eastAsia="SimSun" w:hAnsi="Verdana"/>
      <w:lang w:val="fr-FR"/>
    </w:rPr>
  </w:style>
  <w:style w:type="table" w:customStyle="1" w:styleId="TableGrid3">
    <w:name w:val="Table Grid3"/>
    <w:basedOn w:val="TableNormal"/>
    <w:next w:val="TableGrid"/>
    <w:rsid w:val="008531F0"/>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8531F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link w:val="NormalWebChar"/>
    <w:uiPriority w:val="99"/>
    <w:unhideWhenUsed/>
    <w:rsid w:val="008531F0"/>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Strong">
    <w:name w:val="Strong"/>
    <w:basedOn w:val="DefaultParagraphFont"/>
    <w:uiPriority w:val="22"/>
    <w:qFormat/>
    <w:rsid w:val="008531F0"/>
    <w:rPr>
      <w:b/>
      <w:bCs/>
    </w:rPr>
  </w:style>
  <w:style w:type="character" w:customStyle="1" w:styleId="apple-converted-space">
    <w:name w:val="apple-converted-space"/>
    <w:basedOn w:val="DefaultParagraphFont"/>
    <w:rsid w:val="008531F0"/>
  </w:style>
  <w:style w:type="character" w:customStyle="1" w:styleId="text-size-stage-medium">
    <w:name w:val="text-size-stage-medium"/>
    <w:basedOn w:val="DefaultParagraphFont"/>
    <w:rsid w:val="008531F0"/>
  </w:style>
  <w:style w:type="character" w:customStyle="1" w:styleId="nolink">
    <w:name w:val="nolink"/>
    <w:basedOn w:val="DefaultParagraphFont"/>
    <w:rsid w:val="008531F0"/>
  </w:style>
  <w:style w:type="character" w:styleId="FollowedHyperlink">
    <w:name w:val="FollowedHyperlink"/>
    <w:basedOn w:val="DefaultParagraphFont"/>
    <w:uiPriority w:val="99"/>
    <w:semiHidden/>
    <w:unhideWhenUsed/>
    <w:rsid w:val="008531F0"/>
    <w:rPr>
      <w:color w:val="53714B" w:themeColor="followedHyperlink"/>
      <w:u w:val="single"/>
    </w:rPr>
  </w:style>
  <w:style w:type="paragraph" w:customStyle="1" w:styleId="Default">
    <w:name w:val="Default"/>
    <w:uiPriority w:val="99"/>
    <w:rsid w:val="008531F0"/>
    <w:pPr>
      <w:autoSpaceDE w:val="0"/>
      <w:autoSpaceDN w:val="0"/>
      <w:adjustRightInd w:val="0"/>
      <w:spacing w:after="0" w:line="240" w:lineRule="auto"/>
    </w:pPr>
    <w:rPr>
      <w:rFonts w:ascii="Arial" w:eastAsia="Calibri" w:hAnsi="Arial" w:cs="Arial"/>
      <w:color w:val="000000"/>
      <w:sz w:val="24"/>
      <w:szCs w:val="24"/>
    </w:rPr>
  </w:style>
  <w:style w:type="character" w:styleId="PageNumber">
    <w:name w:val="page number"/>
    <w:basedOn w:val="DefaultParagraphFont"/>
    <w:uiPriority w:val="99"/>
    <w:semiHidden/>
    <w:unhideWhenUsed/>
    <w:rsid w:val="008531F0"/>
  </w:style>
  <w:style w:type="table" w:styleId="TableGridLight">
    <w:name w:val="Grid Table Light"/>
    <w:basedOn w:val="TableNormal"/>
    <w:uiPriority w:val="40"/>
    <w:rsid w:val="008531F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tyle1">
    <w:name w:val="Style1"/>
    <w:basedOn w:val="NormalWeb"/>
    <w:link w:val="Style1Char"/>
    <w:qFormat/>
    <w:rsid w:val="008531F0"/>
    <w:pPr>
      <w:spacing w:before="0" w:beforeAutospacing="0" w:after="0" w:afterAutospacing="0"/>
      <w:outlineLvl w:val="0"/>
    </w:pPr>
    <w:rPr>
      <w:rFonts w:ascii="Verdana" w:hAnsi="Verdana" w:cs="Arial"/>
      <w:b/>
      <w:bCs/>
      <w:sz w:val="19"/>
      <w:szCs w:val="19"/>
    </w:rPr>
  </w:style>
  <w:style w:type="character" w:customStyle="1" w:styleId="NormalWebChar">
    <w:name w:val="Normal (Web) Char"/>
    <w:basedOn w:val="DefaultParagraphFont"/>
    <w:link w:val="NormalWeb"/>
    <w:uiPriority w:val="99"/>
    <w:rsid w:val="008531F0"/>
    <w:rPr>
      <w:rFonts w:ascii="Times New Roman" w:eastAsia="Times New Roman" w:hAnsi="Times New Roman" w:cs="Times New Roman"/>
      <w:sz w:val="24"/>
      <w:szCs w:val="24"/>
      <w:lang w:val="fr-FR"/>
    </w:rPr>
  </w:style>
  <w:style w:type="character" w:customStyle="1" w:styleId="Style1Char">
    <w:name w:val="Style1 Char"/>
    <w:basedOn w:val="NormalWebChar"/>
    <w:link w:val="Style1"/>
    <w:rsid w:val="008531F0"/>
    <w:rPr>
      <w:rFonts w:ascii="Verdana" w:eastAsia="Times New Roman" w:hAnsi="Verdana" w:cs="Arial"/>
      <w:b/>
      <w:bCs/>
      <w:sz w:val="19"/>
      <w:szCs w:val="19"/>
      <w:lang w:val="fr-FR"/>
    </w:rPr>
  </w:style>
  <w:style w:type="paragraph" w:styleId="BodyText">
    <w:name w:val="Body Text"/>
    <w:basedOn w:val="Normal"/>
    <w:link w:val="BodyTextChar"/>
    <w:uiPriority w:val="1"/>
    <w:qFormat/>
    <w:rsid w:val="008531F0"/>
    <w:pPr>
      <w:widowControl w:val="0"/>
      <w:spacing w:after="0" w:line="240" w:lineRule="auto"/>
      <w:ind w:left="100"/>
      <w:jc w:val="left"/>
    </w:pPr>
    <w:rPr>
      <w:rFonts w:ascii="Times New Roman" w:eastAsia="Times New Roman" w:hAnsi="Times New Roman"/>
      <w:sz w:val="28"/>
      <w:szCs w:val="28"/>
    </w:rPr>
  </w:style>
  <w:style w:type="character" w:customStyle="1" w:styleId="BodyTextChar">
    <w:name w:val="Body Text Char"/>
    <w:basedOn w:val="DefaultParagraphFont"/>
    <w:link w:val="BodyText"/>
    <w:uiPriority w:val="1"/>
    <w:rsid w:val="008531F0"/>
    <w:rPr>
      <w:rFonts w:ascii="Times New Roman" w:eastAsia="Times New Roman" w:hAnsi="Times New Roman"/>
      <w:sz w:val="28"/>
      <w:szCs w:val="28"/>
      <w:lang w:val="fr-FR"/>
    </w:rPr>
  </w:style>
  <w:style w:type="character" w:styleId="Mention">
    <w:name w:val="Mention"/>
    <w:basedOn w:val="DefaultParagraphFont"/>
    <w:uiPriority w:val="99"/>
    <w:unhideWhenUsed/>
    <w:rsid w:val="0015232D"/>
    <w:rPr>
      <w:color w:val="2B579A"/>
      <w:shd w:val="clear" w:color="auto" w:fill="E1DFDD"/>
    </w:rPr>
  </w:style>
  <w:style w:type="numbering" w:customStyle="1" w:styleId="NoList1">
    <w:name w:val="No List1"/>
    <w:next w:val="NoList"/>
    <w:uiPriority w:val="99"/>
    <w:semiHidden/>
    <w:unhideWhenUsed/>
    <w:rsid w:val="00150B88"/>
  </w:style>
  <w:style w:type="table" w:customStyle="1" w:styleId="TableGrid1">
    <w:name w:val="Table Grid1"/>
    <w:basedOn w:val="TableNormal"/>
    <w:next w:val="TableGrid"/>
    <w:uiPriority w:val="39"/>
    <w:rsid w:val="00150B88"/>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150B88"/>
    <w:rPr>
      <w:i/>
      <w:iCs/>
    </w:rPr>
  </w:style>
  <w:style w:type="paragraph" w:customStyle="1" w:styleId="NoSpacing1">
    <w:name w:val="No Spacing1"/>
    <w:next w:val="NoSpacing"/>
    <w:uiPriority w:val="1"/>
    <w:qFormat/>
    <w:rsid w:val="00150B88"/>
    <w:pPr>
      <w:spacing w:after="0" w:line="240" w:lineRule="auto"/>
    </w:pPr>
    <w:rPr>
      <w:sz w:val="24"/>
      <w:szCs w:val="24"/>
    </w:rPr>
  </w:style>
  <w:style w:type="paragraph" w:customStyle="1" w:styleId="pf0">
    <w:name w:val="pf0"/>
    <w:basedOn w:val="Normal"/>
    <w:rsid w:val="00150B88"/>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customStyle="1" w:styleId="cf01">
    <w:name w:val="cf01"/>
    <w:basedOn w:val="DefaultParagraphFont"/>
    <w:rsid w:val="00150B88"/>
    <w:rPr>
      <w:rFonts w:ascii="Segoe UI" w:hAnsi="Segoe UI" w:cs="Segoe UI" w:hint="default"/>
      <w:sz w:val="18"/>
      <w:szCs w:val="18"/>
    </w:rPr>
  </w:style>
  <w:style w:type="character" w:customStyle="1" w:styleId="cf11">
    <w:name w:val="cf11"/>
    <w:basedOn w:val="DefaultParagraphFont"/>
    <w:rsid w:val="00150B88"/>
    <w:rPr>
      <w:rFonts w:ascii="Segoe UI" w:hAnsi="Segoe UI" w:cs="Segoe UI" w:hint="default"/>
      <w:b/>
      <w:bCs/>
      <w:sz w:val="18"/>
      <w:szCs w:val="18"/>
    </w:rPr>
  </w:style>
  <w:style w:type="character" w:customStyle="1" w:styleId="cf31">
    <w:name w:val="cf31"/>
    <w:basedOn w:val="DefaultParagraphFont"/>
    <w:rsid w:val="00150B88"/>
    <w:rPr>
      <w:rFonts w:ascii="Segoe UI" w:hAnsi="Segoe UI" w:cs="Segoe UI" w:hint="default"/>
      <w:sz w:val="18"/>
      <w:szCs w:val="18"/>
      <w:u w:val="single"/>
    </w:rPr>
  </w:style>
  <w:style w:type="paragraph" w:styleId="NoSpacing">
    <w:name w:val="No Spacing"/>
    <w:uiPriority w:val="1"/>
    <w:semiHidden/>
    <w:rsid w:val="00150B88"/>
    <w:pPr>
      <w:spacing w:after="0" w:line="240" w:lineRule="auto"/>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4277730">
      <w:bodyDiv w:val="1"/>
      <w:marLeft w:val="0"/>
      <w:marRight w:val="0"/>
      <w:marTop w:val="0"/>
      <w:marBottom w:val="0"/>
      <w:divBdr>
        <w:top w:val="none" w:sz="0" w:space="0" w:color="auto"/>
        <w:left w:val="none" w:sz="0" w:space="0" w:color="auto"/>
        <w:bottom w:val="none" w:sz="0" w:space="0" w:color="auto"/>
        <w:right w:val="none" w:sz="0" w:space="0" w:color="auto"/>
      </w:divBdr>
    </w:div>
    <w:div w:id="259220513">
      <w:bodyDiv w:val="1"/>
      <w:marLeft w:val="0"/>
      <w:marRight w:val="0"/>
      <w:marTop w:val="0"/>
      <w:marBottom w:val="0"/>
      <w:divBdr>
        <w:top w:val="none" w:sz="0" w:space="0" w:color="auto"/>
        <w:left w:val="none" w:sz="0" w:space="0" w:color="auto"/>
        <w:bottom w:val="none" w:sz="0" w:space="0" w:color="auto"/>
        <w:right w:val="none" w:sz="0" w:space="0" w:color="auto"/>
      </w:divBdr>
    </w:div>
    <w:div w:id="529150417">
      <w:bodyDiv w:val="1"/>
      <w:marLeft w:val="0"/>
      <w:marRight w:val="0"/>
      <w:marTop w:val="0"/>
      <w:marBottom w:val="0"/>
      <w:divBdr>
        <w:top w:val="none" w:sz="0" w:space="0" w:color="auto"/>
        <w:left w:val="none" w:sz="0" w:space="0" w:color="auto"/>
        <w:bottom w:val="none" w:sz="0" w:space="0" w:color="auto"/>
        <w:right w:val="none" w:sz="0" w:space="0" w:color="auto"/>
      </w:divBdr>
    </w:div>
    <w:div w:id="1055348787">
      <w:bodyDiv w:val="1"/>
      <w:marLeft w:val="0"/>
      <w:marRight w:val="0"/>
      <w:marTop w:val="0"/>
      <w:marBottom w:val="0"/>
      <w:divBdr>
        <w:top w:val="none" w:sz="0" w:space="0" w:color="auto"/>
        <w:left w:val="none" w:sz="0" w:space="0" w:color="auto"/>
        <w:bottom w:val="none" w:sz="0" w:space="0" w:color="auto"/>
        <w:right w:val="none" w:sz="0" w:space="0" w:color="auto"/>
      </w:divBdr>
    </w:div>
    <w:div w:id="1319768254">
      <w:bodyDiv w:val="1"/>
      <w:marLeft w:val="0"/>
      <w:marRight w:val="0"/>
      <w:marTop w:val="0"/>
      <w:marBottom w:val="0"/>
      <w:divBdr>
        <w:top w:val="none" w:sz="0" w:space="0" w:color="auto"/>
        <w:left w:val="none" w:sz="0" w:space="0" w:color="auto"/>
        <w:bottom w:val="none" w:sz="0" w:space="0" w:color="auto"/>
        <w:right w:val="none" w:sz="0" w:space="0" w:color="auto"/>
      </w:divBdr>
    </w:div>
    <w:div w:id="1367636141">
      <w:bodyDiv w:val="1"/>
      <w:marLeft w:val="0"/>
      <w:marRight w:val="0"/>
      <w:marTop w:val="0"/>
      <w:marBottom w:val="0"/>
      <w:divBdr>
        <w:top w:val="none" w:sz="0" w:space="0" w:color="auto"/>
        <w:left w:val="none" w:sz="0" w:space="0" w:color="auto"/>
        <w:bottom w:val="none" w:sz="0" w:space="0" w:color="auto"/>
        <w:right w:val="none" w:sz="0" w:space="0" w:color="auto"/>
      </w:divBdr>
    </w:div>
    <w:div w:id="1426267532">
      <w:bodyDiv w:val="1"/>
      <w:marLeft w:val="0"/>
      <w:marRight w:val="0"/>
      <w:marTop w:val="0"/>
      <w:marBottom w:val="0"/>
      <w:divBdr>
        <w:top w:val="none" w:sz="0" w:space="0" w:color="auto"/>
        <w:left w:val="none" w:sz="0" w:space="0" w:color="auto"/>
        <w:bottom w:val="none" w:sz="0" w:space="0" w:color="auto"/>
        <w:right w:val="none" w:sz="0" w:space="0" w:color="auto"/>
      </w:divBdr>
    </w:div>
    <w:div w:id="1447309809">
      <w:bodyDiv w:val="1"/>
      <w:marLeft w:val="0"/>
      <w:marRight w:val="0"/>
      <w:marTop w:val="0"/>
      <w:marBottom w:val="0"/>
      <w:divBdr>
        <w:top w:val="none" w:sz="0" w:space="0" w:color="auto"/>
        <w:left w:val="none" w:sz="0" w:space="0" w:color="auto"/>
        <w:bottom w:val="none" w:sz="0" w:space="0" w:color="auto"/>
        <w:right w:val="none" w:sz="0" w:space="0" w:color="auto"/>
      </w:divBdr>
    </w:div>
    <w:div w:id="1771461375">
      <w:bodyDiv w:val="1"/>
      <w:marLeft w:val="0"/>
      <w:marRight w:val="0"/>
      <w:marTop w:val="0"/>
      <w:marBottom w:val="0"/>
      <w:divBdr>
        <w:top w:val="none" w:sz="0" w:space="0" w:color="auto"/>
        <w:left w:val="none" w:sz="0" w:space="0" w:color="auto"/>
        <w:bottom w:val="none" w:sz="0" w:space="0" w:color="auto"/>
        <w:right w:val="none" w:sz="0" w:space="0" w:color="auto"/>
      </w:divBdr>
    </w:div>
    <w:div w:id="1891763156">
      <w:bodyDiv w:val="1"/>
      <w:marLeft w:val="0"/>
      <w:marRight w:val="0"/>
      <w:marTop w:val="0"/>
      <w:marBottom w:val="0"/>
      <w:divBdr>
        <w:top w:val="none" w:sz="0" w:space="0" w:color="auto"/>
        <w:left w:val="none" w:sz="0" w:space="0" w:color="auto"/>
        <w:bottom w:val="none" w:sz="0" w:space="0" w:color="auto"/>
        <w:right w:val="none" w:sz="0" w:space="0" w:color="auto"/>
      </w:divBdr>
    </w:div>
    <w:div w:id="2036808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8F1BC49FF79425999E97A240CBD4608"/>
        <w:category>
          <w:name w:val="General"/>
          <w:gallery w:val="placeholder"/>
        </w:category>
        <w:types>
          <w:type w:val="bbPlcHdr"/>
        </w:types>
        <w:behaviors>
          <w:behavior w:val="content"/>
        </w:behaviors>
        <w:guid w:val="{66E7596F-D7A9-4E2B-833C-79D1D772E87C}"/>
      </w:docPartPr>
      <w:docPartBody>
        <w:p w:rsidR="00FF6E8F" w:rsidRDefault="00347ECF" w:rsidP="00347ECF">
          <w:pPr>
            <w:pStyle w:val="78F1BC49FF79425999E97A240CBD46082"/>
          </w:pPr>
          <w:r>
            <w:rPr>
              <w:rFonts w:ascii="Franklin Gothic Book" w:hAnsi="Franklin Gothic Book"/>
              <w:color w:val="808080"/>
              <w:sz w:val="20"/>
            </w:rPr>
            <w:t>Cliquez ou tapez ici pour saisir le texte.</w:t>
          </w:r>
        </w:p>
      </w:docPartBody>
    </w:docPart>
    <w:docPart>
      <w:docPartPr>
        <w:name w:val="07F16F7E96494F388B65F384FB551CEE"/>
        <w:category>
          <w:name w:val="General"/>
          <w:gallery w:val="placeholder"/>
        </w:category>
        <w:types>
          <w:type w:val="bbPlcHdr"/>
        </w:types>
        <w:behaviors>
          <w:behavior w:val="content"/>
        </w:behaviors>
        <w:guid w:val="{1BEAF6C1-E45C-4EBC-BBF6-EA825CB634C1}"/>
      </w:docPartPr>
      <w:docPartBody>
        <w:p w:rsidR="00FF6E8F" w:rsidRDefault="00347ECF" w:rsidP="00347ECF">
          <w:pPr>
            <w:pStyle w:val="07F16F7E96494F388B65F384FB551CEE2"/>
          </w:pPr>
          <w:r>
            <w:rPr>
              <w:rFonts w:ascii="Franklin Gothic Book" w:hAnsi="Franklin Gothic Book"/>
              <w:color w:val="808080"/>
              <w:sz w:val="20"/>
            </w:rPr>
            <w:t>Cliquez ou tapez ici pour saisir le texte.</w:t>
          </w:r>
        </w:p>
      </w:docPartBody>
    </w:docPart>
    <w:docPart>
      <w:docPartPr>
        <w:name w:val="8E4C0C3044894A63832F2E9F50B935F1"/>
        <w:category>
          <w:name w:val="General"/>
          <w:gallery w:val="placeholder"/>
        </w:category>
        <w:types>
          <w:type w:val="bbPlcHdr"/>
        </w:types>
        <w:behaviors>
          <w:behavior w:val="content"/>
        </w:behaviors>
        <w:guid w:val="{2505433D-26AA-4DF6-8D83-D410CF5836AF}"/>
      </w:docPartPr>
      <w:docPartBody>
        <w:p w:rsidR="00FF6E8F" w:rsidRDefault="00347ECF" w:rsidP="00347ECF">
          <w:pPr>
            <w:pStyle w:val="8E4C0C3044894A63832F2E9F50B935F12"/>
          </w:pPr>
          <w:r>
            <w:rPr>
              <w:rFonts w:ascii="Franklin Gothic Book" w:hAnsi="Franklin Gothic Book"/>
              <w:color w:val="808080"/>
              <w:sz w:val="20"/>
            </w:rPr>
            <w:t>Cliquez ou tapez ici pour saisir le texte.</w:t>
          </w:r>
        </w:p>
      </w:docPartBody>
    </w:docPart>
    <w:docPart>
      <w:docPartPr>
        <w:name w:val="B90750E4B6294B43984B4AF2617AC1CF"/>
        <w:category>
          <w:name w:val="General"/>
          <w:gallery w:val="placeholder"/>
        </w:category>
        <w:types>
          <w:type w:val="bbPlcHdr"/>
        </w:types>
        <w:behaviors>
          <w:behavior w:val="content"/>
        </w:behaviors>
        <w:guid w:val="{3F3374ED-A175-40D2-9CA6-4713FE134DFF}"/>
      </w:docPartPr>
      <w:docPartBody>
        <w:p w:rsidR="00FF6E8F" w:rsidRDefault="00347ECF" w:rsidP="00347ECF">
          <w:pPr>
            <w:pStyle w:val="B90750E4B6294B43984B4AF2617AC1CF2"/>
          </w:pPr>
          <w:r>
            <w:rPr>
              <w:rFonts w:ascii="Franklin Gothic Book" w:hAnsi="Franklin Gothic Book"/>
              <w:color w:val="808080"/>
              <w:sz w:val="20"/>
            </w:rPr>
            <w:t>Cliquez ou tapez ici pour saisir le texte.</w:t>
          </w:r>
        </w:p>
      </w:docPartBody>
    </w:docPart>
    <w:docPart>
      <w:docPartPr>
        <w:name w:val="D7868C3922CA43448FCD5F6CC7756DC1"/>
        <w:category>
          <w:name w:val="General"/>
          <w:gallery w:val="placeholder"/>
        </w:category>
        <w:types>
          <w:type w:val="bbPlcHdr"/>
        </w:types>
        <w:behaviors>
          <w:behavior w:val="content"/>
        </w:behaviors>
        <w:guid w:val="{555B3CC0-F333-4666-9978-FF7940F09C86}"/>
      </w:docPartPr>
      <w:docPartBody>
        <w:p w:rsidR="00FF6E8F" w:rsidRDefault="00347ECF" w:rsidP="00347ECF">
          <w:pPr>
            <w:pStyle w:val="D7868C3922CA43448FCD5F6CC7756DC12"/>
          </w:pPr>
          <w:r>
            <w:rPr>
              <w:rFonts w:ascii="Franklin Gothic Book" w:hAnsi="Franklin Gothic Book"/>
              <w:color w:val="808080"/>
              <w:sz w:val="20"/>
            </w:rPr>
            <w:t>Cliquez ou tapez ici pour saisir le texte.</w:t>
          </w:r>
        </w:p>
      </w:docPartBody>
    </w:docPart>
    <w:docPart>
      <w:docPartPr>
        <w:name w:val="99BC117283EB4A9896F967060078BEC9"/>
        <w:category>
          <w:name w:val="General"/>
          <w:gallery w:val="placeholder"/>
        </w:category>
        <w:types>
          <w:type w:val="bbPlcHdr"/>
        </w:types>
        <w:behaviors>
          <w:behavior w:val="content"/>
        </w:behaviors>
        <w:guid w:val="{E73589CC-10DA-4574-8FB0-005788ECAB1C}"/>
      </w:docPartPr>
      <w:docPartBody>
        <w:p w:rsidR="00FF6E8F" w:rsidRDefault="00347ECF" w:rsidP="00347ECF">
          <w:pPr>
            <w:pStyle w:val="99BC117283EB4A9896F967060078BEC92"/>
          </w:pPr>
          <w:r>
            <w:rPr>
              <w:rFonts w:ascii="Franklin Gothic Book" w:hAnsi="Franklin Gothic Book"/>
              <w:color w:val="808080"/>
              <w:sz w:val="20"/>
            </w:rPr>
            <w:t>Cliquez ou tapez ici pour saisir le texte.</w:t>
          </w:r>
        </w:p>
      </w:docPartBody>
    </w:docPart>
    <w:docPart>
      <w:docPartPr>
        <w:name w:val="823946FACC01467187E29B885E631016"/>
        <w:category>
          <w:name w:val="General"/>
          <w:gallery w:val="placeholder"/>
        </w:category>
        <w:types>
          <w:type w:val="bbPlcHdr"/>
        </w:types>
        <w:behaviors>
          <w:behavior w:val="content"/>
        </w:behaviors>
        <w:guid w:val="{50BC96F5-1531-4F51-B3A6-5AB0EA1BEDBF}"/>
      </w:docPartPr>
      <w:docPartBody>
        <w:p w:rsidR="00FF6E8F" w:rsidRDefault="00347ECF" w:rsidP="00347ECF">
          <w:pPr>
            <w:pStyle w:val="823946FACC01467187E29B885E6310162"/>
          </w:pPr>
          <w:r>
            <w:rPr>
              <w:rFonts w:ascii="Franklin Gothic Book" w:hAnsi="Franklin Gothic Book"/>
              <w:color w:val="808080"/>
              <w:sz w:val="20"/>
            </w:rPr>
            <w:t>Cliquez ou tapez ici pour saisir le texte.</w:t>
          </w:r>
        </w:p>
      </w:docPartBody>
    </w:docPart>
    <w:docPart>
      <w:docPartPr>
        <w:name w:val="47AB898D9D864D78B77B832961DC6840"/>
        <w:category>
          <w:name w:val="General"/>
          <w:gallery w:val="placeholder"/>
        </w:category>
        <w:types>
          <w:type w:val="bbPlcHdr"/>
        </w:types>
        <w:behaviors>
          <w:behavior w:val="content"/>
        </w:behaviors>
        <w:guid w:val="{B92CCCD4-23FC-412C-8247-218066337C31}"/>
      </w:docPartPr>
      <w:docPartBody>
        <w:p w:rsidR="00FF6E8F" w:rsidRDefault="00347ECF" w:rsidP="00347ECF">
          <w:pPr>
            <w:pStyle w:val="47AB898D9D864D78B77B832961DC68402"/>
          </w:pPr>
          <w:r>
            <w:rPr>
              <w:rFonts w:ascii="Franklin Gothic Book" w:hAnsi="Franklin Gothic Book"/>
              <w:color w:val="808080"/>
              <w:sz w:val="20"/>
            </w:rPr>
            <w:t>Cliquez ou tapez ici pour saisir le texte.</w:t>
          </w:r>
        </w:p>
      </w:docPartBody>
    </w:docPart>
    <w:docPart>
      <w:docPartPr>
        <w:name w:val="EB4826375E014FF6B55ED782F34C7536"/>
        <w:category>
          <w:name w:val="General"/>
          <w:gallery w:val="placeholder"/>
        </w:category>
        <w:types>
          <w:type w:val="bbPlcHdr"/>
        </w:types>
        <w:behaviors>
          <w:behavior w:val="content"/>
        </w:behaviors>
        <w:guid w:val="{8D70DE21-EF63-4784-B29D-B48A97DD788A}"/>
      </w:docPartPr>
      <w:docPartBody>
        <w:p w:rsidR="00FF6E8F" w:rsidRDefault="00347ECF" w:rsidP="00347ECF">
          <w:pPr>
            <w:pStyle w:val="EB4826375E014FF6B55ED782F34C75362"/>
          </w:pPr>
          <w:r>
            <w:rPr>
              <w:rFonts w:ascii="Franklin Gothic Book" w:hAnsi="Franklin Gothic Book"/>
              <w:color w:val="808080"/>
              <w:sz w:val="20"/>
            </w:rPr>
            <w:t>Cliquez ou tapez ici pour saisir le texte.</w:t>
          </w:r>
        </w:p>
      </w:docPartBody>
    </w:docPart>
    <w:docPart>
      <w:docPartPr>
        <w:name w:val="9A8B6014222D4053BFD10AE0B61B5D8F"/>
        <w:category>
          <w:name w:val="General"/>
          <w:gallery w:val="placeholder"/>
        </w:category>
        <w:types>
          <w:type w:val="bbPlcHdr"/>
        </w:types>
        <w:behaviors>
          <w:behavior w:val="content"/>
        </w:behaviors>
        <w:guid w:val="{4D81C260-6F09-4872-ABC5-6BC351D660D5}"/>
      </w:docPartPr>
      <w:docPartBody>
        <w:p w:rsidR="00FF6E8F" w:rsidRDefault="00347ECF" w:rsidP="00347ECF">
          <w:pPr>
            <w:pStyle w:val="9A8B6014222D4053BFD10AE0B61B5D8F2"/>
          </w:pPr>
          <w:r>
            <w:rPr>
              <w:rFonts w:ascii="Franklin Gothic Book" w:hAnsi="Franklin Gothic Book"/>
              <w:color w:val="808080"/>
              <w:sz w:val="20"/>
            </w:rPr>
            <w:t>Cliquez ou tapez ici pour saisir le texte.</w:t>
          </w:r>
        </w:p>
      </w:docPartBody>
    </w:docPart>
    <w:docPart>
      <w:docPartPr>
        <w:name w:val="647C54743DEF41438EA1D81DF9260201"/>
        <w:category>
          <w:name w:val="General"/>
          <w:gallery w:val="placeholder"/>
        </w:category>
        <w:types>
          <w:type w:val="bbPlcHdr"/>
        </w:types>
        <w:behaviors>
          <w:behavior w:val="content"/>
        </w:behaviors>
        <w:guid w:val="{C3CCC57F-06DE-4E6F-AB8C-5A46A163A904}"/>
      </w:docPartPr>
      <w:docPartBody>
        <w:p w:rsidR="00FF6E8F" w:rsidRDefault="00347ECF" w:rsidP="00347ECF">
          <w:pPr>
            <w:pStyle w:val="647C54743DEF41438EA1D81DF92602012"/>
          </w:pPr>
          <w:r>
            <w:rPr>
              <w:rFonts w:ascii="Franklin Gothic Book" w:hAnsi="Franklin Gothic Book"/>
              <w:color w:val="808080"/>
              <w:sz w:val="20"/>
            </w:rPr>
            <w:t>Cliquez ou tapez ici pour saisir le texte.</w:t>
          </w:r>
        </w:p>
      </w:docPartBody>
    </w:docPart>
    <w:docPart>
      <w:docPartPr>
        <w:name w:val="E9708DD08F7F41A58E4F6FE232E6C8C1"/>
        <w:category>
          <w:name w:val="General"/>
          <w:gallery w:val="placeholder"/>
        </w:category>
        <w:types>
          <w:type w:val="bbPlcHdr"/>
        </w:types>
        <w:behaviors>
          <w:behavior w:val="content"/>
        </w:behaviors>
        <w:guid w:val="{E2F60E56-E258-413B-8A4F-4FCF617E34B3}"/>
      </w:docPartPr>
      <w:docPartBody>
        <w:p w:rsidR="00FF6E8F" w:rsidRDefault="00347ECF" w:rsidP="00347ECF">
          <w:pPr>
            <w:pStyle w:val="E9708DD08F7F41A58E4F6FE232E6C8C12"/>
          </w:pPr>
          <w:r>
            <w:rPr>
              <w:rFonts w:ascii="Franklin Gothic Book" w:hAnsi="Franklin Gothic Book"/>
              <w:color w:val="808080"/>
              <w:sz w:val="20"/>
            </w:rPr>
            <w:t>Cliquez ou tapez ici pour saisir le texte.</w:t>
          </w:r>
        </w:p>
      </w:docPartBody>
    </w:docPart>
    <w:docPart>
      <w:docPartPr>
        <w:name w:val="1B68428D39D145049EECF61221223E7F"/>
        <w:category>
          <w:name w:val="General"/>
          <w:gallery w:val="placeholder"/>
        </w:category>
        <w:types>
          <w:type w:val="bbPlcHdr"/>
        </w:types>
        <w:behaviors>
          <w:behavior w:val="content"/>
        </w:behaviors>
        <w:guid w:val="{255C4195-4A4A-4345-B504-2DD21D796E7E}"/>
      </w:docPartPr>
      <w:docPartBody>
        <w:p w:rsidR="00FF6E8F" w:rsidRDefault="00347ECF" w:rsidP="00347ECF">
          <w:pPr>
            <w:pStyle w:val="1B68428D39D145049EECF61221223E7F2"/>
          </w:pPr>
          <w:r>
            <w:rPr>
              <w:rFonts w:ascii="Franklin Gothic Book" w:hAnsi="Franklin Gothic Book"/>
              <w:color w:val="808080"/>
              <w:sz w:val="20"/>
            </w:rPr>
            <w:t>Cliquez ou tapez ici pour saisir le texte.</w:t>
          </w:r>
        </w:p>
      </w:docPartBody>
    </w:docPart>
    <w:docPart>
      <w:docPartPr>
        <w:name w:val="88DAECD09C1F4EDC9BBF2800D3AA673D"/>
        <w:category>
          <w:name w:val="General"/>
          <w:gallery w:val="placeholder"/>
        </w:category>
        <w:types>
          <w:type w:val="bbPlcHdr"/>
        </w:types>
        <w:behaviors>
          <w:behavior w:val="content"/>
        </w:behaviors>
        <w:guid w:val="{E3E5024F-8911-455E-AD15-0C98B58290FC}"/>
      </w:docPartPr>
      <w:docPartBody>
        <w:p w:rsidR="00FF6E8F" w:rsidRDefault="00347ECF" w:rsidP="00347ECF">
          <w:pPr>
            <w:pStyle w:val="88DAECD09C1F4EDC9BBF2800D3AA673D2"/>
          </w:pPr>
          <w:r>
            <w:rPr>
              <w:rFonts w:ascii="Franklin Gothic Book" w:hAnsi="Franklin Gothic Book"/>
              <w:color w:val="808080"/>
              <w:sz w:val="20"/>
            </w:rPr>
            <w:t>Cliquez ou tapez ici pour saisir le texte.</w:t>
          </w:r>
        </w:p>
      </w:docPartBody>
    </w:docPart>
    <w:docPart>
      <w:docPartPr>
        <w:name w:val="316A270C5A98401B8BACF1AC6BD0E76B"/>
        <w:category>
          <w:name w:val="General"/>
          <w:gallery w:val="placeholder"/>
        </w:category>
        <w:types>
          <w:type w:val="bbPlcHdr"/>
        </w:types>
        <w:behaviors>
          <w:behavior w:val="content"/>
        </w:behaviors>
        <w:guid w:val="{1ECECC41-5EC8-45EC-A344-8D66298A1568}"/>
      </w:docPartPr>
      <w:docPartBody>
        <w:p w:rsidR="00FF6E8F" w:rsidRDefault="00347ECF" w:rsidP="00347ECF">
          <w:pPr>
            <w:pStyle w:val="316A270C5A98401B8BACF1AC6BD0E76B2"/>
          </w:pPr>
          <w:r>
            <w:rPr>
              <w:rFonts w:ascii="Franklin Gothic Book" w:hAnsi="Franklin Gothic Book"/>
              <w:color w:val="808080"/>
              <w:sz w:val="20"/>
            </w:rPr>
            <w:t>Cliquez ou tapez ici pour saisir le texte.</w:t>
          </w:r>
        </w:p>
      </w:docPartBody>
    </w:docPart>
    <w:docPart>
      <w:docPartPr>
        <w:name w:val="CAC5488E0A654303A3133B178BC9646A"/>
        <w:category>
          <w:name w:val="General"/>
          <w:gallery w:val="placeholder"/>
        </w:category>
        <w:types>
          <w:type w:val="bbPlcHdr"/>
        </w:types>
        <w:behaviors>
          <w:behavior w:val="content"/>
        </w:behaviors>
        <w:guid w:val="{31F233AC-618B-44BB-983F-AE577686DB2E}"/>
      </w:docPartPr>
      <w:docPartBody>
        <w:p w:rsidR="00FF6E8F" w:rsidRDefault="00347ECF" w:rsidP="00347ECF">
          <w:pPr>
            <w:pStyle w:val="CAC5488E0A654303A3133B178BC9646A2"/>
          </w:pPr>
          <w:r>
            <w:rPr>
              <w:rFonts w:ascii="Franklin Gothic Book" w:hAnsi="Franklin Gothic Book"/>
              <w:color w:val="808080"/>
              <w:sz w:val="20"/>
            </w:rPr>
            <w:t>Cliquez ou tapez ici pour saisir le texte.</w:t>
          </w:r>
        </w:p>
      </w:docPartBody>
    </w:docPart>
    <w:docPart>
      <w:docPartPr>
        <w:name w:val="E6E8489BCFEA4710A2226D9AAF8E5A7B"/>
        <w:category>
          <w:name w:val="General"/>
          <w:gallery w:val="placeholder"/>
        </w:category>
        <w:types>
          <w:type w:val="bbPlcHdr"/>
        </w:types>
        <w:behaviors>
          <w:behavior w:val="content"/>
        </w:behaviors>
        <w:guid w:val="{D5AC4AC4-FE76-49C0-9D43-7C2A520BF697}"/>
      </w:docPartPr>
      <w:docPartBody>
        <w:p w:rsidR="00FF6E8F" w:rsidRDefault="00347ECF" w:rsidP="00347ECF">
          <w:pPr>
            <w:pStyle w:val="E6E8489BCFEA4710A2226D9AAF8E5A7B2"/>
          </w:pPr>
          <w:r>
            <w:rPr>
              <w:rFonts w:ascii="Franklin Gothic Book" w:hAnsi="Franklin Gothic Book"/>
              <w:color w:val="808080"/>
              <w:sz w:val="20"/>
            </w:rPr>
            <w:t>Cliquez ou tapez ici pour saisir le texte.</w:t>
          </w:r>
        </w:p>
      </w:docPartBody>
    </w:docPart>
    <w:docPart>
      <w:docPartPr>
        <w:name w:val="EB48BEAB0DE947F7AB00FED8A38B3F1A"/>
        <w:category>
          <w:name w:val="General"/>
          <w:gallery w:val="placeholder"/>
        </w:category>
        <w:types>
          <w:type w:val="bbPlcHdr"/>
        </w:types>
        <w:behaviors>
          <w:behavior w:val="content"/>
        </w:behaviors>
        <w:guid w:val="{82C92598-7E58-4E6F-9CA5-EA614BD43182}"/>
      </w:docPartPr>
      <w:docPartBody>
        <w:p w:rsidR="00FF6E8F" w:rsidRDefault="00347ECF" w:rsidP="00347ECF">
          <w:pPr>
            <w:pStyle w:val="EB48BEAB0DE947F7AB00FED8A38B3F1A2"/>
          </w:pPr>
          <w:r>
            <w:rPr>
              <w:rFonts w:ascii="Franklin Gothic Book" w:hAnsi="Franklin Gothic Book"/>
              <w:color w:val="808080"/>
              <w:sz w:val="20"/>
            </w:rPr>
            <w:t>Cliquez ou tapez ici pour saisir le texte.</w:t>
          </w:r>
        </w:p>
      </w:docPartBody>
    </w:docPart>
    <w:docPart>
      <w:docPartPr>
        <w:name w:val="66BD5D0507FC4D339F9ABC4D5B02EAAC"/>
        <w:category>
          <w:name w:val="General"/>
          <w:gallery w:val="placeholder"/>
        </w:category>
        <w:types>
          <w:type w:val="bbPlcHdr"/>
        </w:types>
        <w:behaviors>
          <w:behavior w:val="content"/>
        </w:behaviors>
        <w:guid w:val="{E0031560-032D-4C40-B161-253598635700}"/>
      </w:docPartPr>
      <w:docPartBody>
        <w:p w:rsidR="00FF6E8F" w:rsidRDefault="00347ECF" w:rsidP="00347ECF">
          <w:pPr>
            <w:pStyle w:val="66BD5D0507FC4D339F9ABC4D5B02EAAC2"/>
          </w:pPr>
          <w:r>
            <w:rPr>
              <w:rFonts w:ascii="Franklin Gothic Book" w:hAnsi="Franklin Gothic Book"/>
              <w:color w:val="808080"/>
              <w:sz w:val="20"/>
            </w:rPr>
            <w:t>Cliquez ou tapez ici pour saisir le texte.</w:t>
          </w:r>
        </w:p>
      </w:docPartBody>
    </w:docPart>
    <w:docPart>
      <w:docPartPr>
        <w:name w:val="F29C581BA462480F95A34BEF16BE9C23"/>
        <w:category>
          <w:name w:val="General"/>
          <w:gallery w:val="placeholder"/>
        </w:category>
        <w:types>
          <w:type w:val="bbPlcHdr"/>
        </w:types>
        <w:behaviors>
          <w:behavior w:val="content"/>
        </w:behaviors>
        <w:guid w:val="{2D954710-B35E-405E-80FB-D157FCBD66D8}"/>
      </w:docPartPr>
      <w:docPartBody>
        <w:p w:rsidR="00FF6E8F" w:rsidRDefault="00347ECF" w:rsidP="00347ECF">
          <w:pPr>
            <w:pStyle w:val="F29C581BA462480F95A34BEF16BE9C232"/>
          </w:pPr>
          <w:r>
            <w:rPr>
              <w:rFonts w:ascii="Franklin Gothic Book" w:hAnsi="Franklin Gothic Book"/>
              <w:color w:val="808080"/>
              <w:sz w:val="20"/>
            </w:rPr>
            <w:t>Cliquez ou tapez ici pour saisir le texte.</w:t>
          </w:r>
        </w:p>
      </w:docPartBody>
    </w:docPart>
    <w:docPart>
      <w:docPartPr>
        <w:name w:val="A1BAA477CBFA40CCA370782DB2CE7F73"/>
        <w:category>
          <w:name w:val="General"/>
          <w:gallery w:val="placeholder"/>
        </w:category>
        <w:types>
          <w:type w:val="bbPlcHdr"/>
        </w:types>
        <w:behaviors>
          <w:behavior w:val="content"/>
        </w:behaviors>
        <w:guid w:val="{02681431-00D3-4BE8-9178-B599046D1FC5}"/>
      </w:docPartPr>
      <w:docPartBody>
        <w:p w:rsidR="00FF6E8F" w:rsidRDefault="00347ECF" w:rsidP="00347ECF">
          <w:pPr>
            <w:pStyle w:val="A1BAA477CBFA40CCA370782DB2CE7F732"/>
          </w:pPr>
          <w:r>
            <w:rPr>
              <w:rFonts w:ascii="Franklin Gothic Book" w:hAnsi="Franklin Gothic Book"/>
              <w:color w:val="808080"/>
              <w:sz w:val="20"/>
            </w:rPr>
            <w:t>Cliquez ou tapez ici pour saisir le texte.</w:t>
          </w:r>
        </w:p>
      </w:docPartBody>
    </w:docPart>
    <w:docPart>
      <w:docPartPr>
        <w:name w:val="89460041784748EB814A894E63EE8783"/>
        <w:category>
          <w:name w:val="General"/>
          <w:gallery w:val="placeholder"/>
        </w:category>
        <w:types>
          <w:type w:val="bbPlcHdr"/>
        </w:types>
        <w:behaviors>
          <w:behavior w:val="content"/>
        </w:behaviors>
        <w:guid w:val="{291B37E9-8005-48BE-B4CA-F781A5311FA9}"/>
      </w:docPartPr>
      <w:docPartBody>
        <w:p w:rsidR="00FF6E8F" w:rsidRDefault="00347ECF" w:rsidP="00347ECF">
          <w:pPr>
            <w:pStyle w:val="89460041784748EB814A894E63EE87832"/>
          </w:pPr>
          <w:r>
            <w:rPr>
              <w:rFonts w:ascii="Franklin Gothic Book" w:hAnsi="Franklin Gothic Book"/>
              <w:color w:val="808080"/>
              <w:sz w:val="20"/>
            </w:rPr>
            <w:t>Cliquez ou tapez ici pour saisir le texte.</w:t>
          </w:r>
        </w:p>
      </w:docPartBody>
    </w:docPart>
    <w:docPart>
      <w:docPartPr>
        <w:name w:val="4E2CEC577FEE4D6A8BA005081046A773"/>
        <w:category>
          <w:name w:val="General"/>
          <w:gallery w:val="placeholder"/>
        </w:category>
        <w:types>
          <w:type w:val="bbPlcHdr"/>
        </w:types>
        <w:behaviors>
          <w:behavior w:val="content"/>
        </w:behaviors>
        <w:guid w:val="{348CB072-9981-44A2-9416-0A9DF52B2D1A}"/>
      </w:docPartPr>
      <w:docPartBody>
        <w:p w:rsidR="00FF6E8F" w:rsidRDefault="00347ECF" w:rsidP="00347ECF">
          <w:pPr>
            <w:pStyle w:val="4E2CEC577FEE4D6A8BA005081046A7732"/>
          </w:pPr>
          <w:r>
            <w:rPr>
              <w:rFonts w:ascii="Franklin Gothic Book" w:hAnsi="Franklin Gothic Book"/>
              <w:color w:val="808080"/>
              <w:sz w:val="20"/>
            </w:rPr>
            <w:t>Cliquez ou tapez ici pour saisir le texte.</w:t>
          </w:r>
        </w:p>
      </w:docPartBody>
    </w:docPart>
    <w:docPart>
      <w:docPartPr>
        <w:name w:val="19003881C4A24C5DB3E5E825943F79E5"/>
        <w:category>
          <w:name w:val="General"/>
          <w:gallery w:val="placeholder"/>
        </w:category>
        <w:types>
          <w:type w:val="bbPlcHdr"/>
        </w:types>
        <w:behaviors>
          <w:behavior w:val="content"/>
        </w:behaviors>
        <w:guid w:val="{69E4E92A-84AC-4F75-AE93-5C1C34581396}"/>
      </w:docPartPr>
      <w:docPartBody>
        <w:p w:rsidR="00FF6E8F" w:rsidRDefault="00347ECF" w:rsidP="00347ECF">
          <w:pPr>
            <w:pStyle w:val="19003881C4A24C5DB3E5E825943F79E52"/>
          </w:pPr>
          <w:r>
            <w:rPr>
              <w:rFonts w:ascii="Franklin Gothic Book" w:hAnsi="Franklin Gothic Book"/>
              <w:color w:val="808080"/>
              <w:sz w:val="20"/>
            </w:rPr>
            <w:t>Cliquez ou tapez ici pour saisir le texte.</w:t>
          </w:r>
        </w:p>
      </w:docPartBody>
    </w:docPart>
    <w:docPart>
      <w:docPartPr>
        <w:name w:val="F610A608814E4F0AA8D4997D339489BC"/>
        <w:category>
          <w:name w:val="General"/>
          <w:gallery w:val="placeholder"/>
        </w:category>
        <w:types>
          <w:type w:val="bbPlcHdr"/>
        </w:types>
        <w:behaviors>
          <w:behavior w:val="content"/>
        </w:behaviors>
        <w:guid w:val="{E9C0AB68-2535-471A-9E04-28363543DD3D}"/>
      </w:docPartPr>
      <w:docPartBody>
        <w:p w:rsidR="00FF6E8F" w:rsidRDefault="00347ECF" w:rsidP="00347ECF">
          <w:pPr>
            <w:pStyle w:val="F610A608814E4F0AA8D4997D339489BC2"/>
          </w:pPr>
          <w:r>
            <w:rPr>
              <w:rFonts w:ascii="Franklin Gothic Book" w:hAnsi="Franklin Gothic Book"/>
              <w:color w:val="808080"/>
              <w:sz w:val="20"/>
            </w:rPr>
            <w:t>Cliquez ou tapez ici pour saisir le texte.</w:t>
          </w:r>
        </w:p>
      </w:docPartBody>
    </w:docPart>
    <w:docPart>
      <w:docPartPr>
        <w:name w:val="FC7C29F3D75D46F2912B592597C0C275"/>
        <w:category>
          <w:name w:val="General"/>
          <w:gallery w:val="placeholder"/>
        </w:category>
        <w:types>
          <w:type w:val="bbPlcHdr"/>
        </w:types>
        <w:behaviors>
          <w:behavior w:val="content"/>
        </w:behaviors>
        <w:guid w:val="{FE255D4F-D003-4937-BBB6-8ECCD054BC1B}"/>
      </w:docPartPr>
      <w:docPartBody>
        <w:p w:rsidR="00FF6E8F" w:rsidRDefault="00347ECF" w:rsidP="00347ECF">
          <w:pPr>
            <w:pStyle w:val="FC7C29F3D75D46F2912B592597C0C2752"/>
          </w:pPr>
          <w:r>
            <w:rPr>
              <w:rFonts w:ascii="Franklin Gothic Book" w:hAnsi="Franklin Gothic Book"/>
              <w:color w:val="808080"/>
              <w:sz w:val="20"/>
            </w:rPr>
            <w:t>Cliquez ou tapez ici pour saisir le texte.</w:t>
          </w:r>
        </w:p>
      </w:docPartBody>
    </w:docPart>
    <w:docPart>
      <w:docPartPr>
        <w:name w:val="EC2F534F789142F3AFF67EE1FD5A30AC"/>
        <w:category>
          <w:name w:val="General"/>
          <w:gallery w:val="placeholder"/>
        </w:category>
        <w:types>
          <w:type w:val="bbPlcHdr"/>
        </w:types>
        <w:behaviors>
          <w:behavior w:val="content"/>
        </w:behaviors>
        <w:guid w:val="{A9500142-ECCB-4E6A-9C4C-C9469E76D1AB}"/>
      </w:docPartPr>
      <w:docPartBody>
        <w:p w:rsidR="00FF6E8F" w:rsidRDefault="00347ECF" w:rsidP="00347ECF">
          <w:pPr>
            <w:pStyle w:val="EC2F534F789142F3AFF67EE1FD5A30AC2"/>
          </w:pPr>
          <w:r>
            <w:rPr>
              <w:rFonts w:ascii="Franklin Gothic Book" w:hAnsi="Franklin Gothic Book"/>
              <w:color w:val="808080"/>
              <w:sz w:val="20"/>
            </w:rPr>
            <w:t>Cliquez ou tapez ici pour saisir le texte.</w:t>
          </w:r>
        </w:p>
      </w:docPartBody>
    </w:docPart>
    <w:docPart>
      <w:docPartPr>
        <w:name w:val="62311381FEBA4A5CBAC2541D81640A27"/>
        <w:category>
          <w:name w:val="General"/>
          <w:gallery w:val="placeholder"/>
        </w:category>
        <w:types>
          <w:type w:val="bbPlcHdr"/>
        </w:types>
        <w:behaviors>
          <w:behavior w:val="content"/>
        </w:behaviors>
        <w:guid w:val="{2C951517-7375-4F3C-B560-C245DB60DE70}"/>
      </w:docPartPr>
      <w:docPartBody>
        <w:p w:rsidR="005C7DDC" w:rsidRDefault="00347ECF" w:rsidP="00347ECF">
          <w:pPr>
            <w:pStyle w:val="62311381FEBA4A5CBAC2541D81640A272"/>
          </w:pPr>
          <w:r>
            <w:rPr>
              <w:rStyle w:val="PlaceholderText"/>
              <w:sz w:val="20"/>
            </w:rPr>
            <w:t>Cliquez ou tapez ici pour saisir le texte.</w:t>
          </w:r>
        </w:p>
      </w:docPartBody>
    </w:docPart>
    <w:docPart>
      <w:docPartPr>
        <w:name w:val="BC1254F3C4FF4DA1B86B4AA0BB71F362"/>
        <w:category>
          <w:name w:val="General"/>
          <w:gallery w:val="placeholder"/>
        </w:category>
        <w:types>
          <w:type w:val="bbPlcHdr"/>
        </w:types>
        <w:behaviors>
          <w:behavior w:val="content"/>
        </w:behaviors>
        <w:guid w:val="{DE9126E6-3C1F-4FB3-9C90-4EE299B4067C}"/>
      </w:docPartPr>
      <w:docPartBody>
        <w:p w:rsidR="005C7DDC" w:rsidRDefault="00347ECF" w:rsidP="00347ECF">
          <w:pPr>
            <w:pStyle w:val="BC1254F3C4FF4DA1B86B4AA0BB71F3622"/>
          </w:pPr>
          <w:r>
            <w:rPr>
              <w:rFonts w:ascii="Franklin Gothic Book" w:hAnsi="Franklin Gothic Book"/>
              <w:color w:val="808080"/>
              <w:sz w:val="20"/>
            </w:rPr>
            <w:t>Cliquez ou tapez ici pour saisir le texte.</w:t>
          </w:r>
        </w:p>
      </w:docPartBody>
    </w:docPart>
    <w:docPart>
      <w:docPartPr>
        <w:name w:val="8D934AF88C0947C5A2C1F5C3917C2413"/>
        <w:category>
          <w:name w:val="General"/>
          <w:gallery w:val="placeholder"/>
        </w:category>
        <w:types>
          <w:type w:val="bbPlcHdr"/>
        </w:types>
        <w:behaviors>
          <w:behavior w:val="content"/>
        </w:behaviors>
        <w:guid w:val="{14A98AAA-06ED-4305-86F6-DE870C1F7813}"/>
      </w:docPartPr>
      <w:docPartBody>
        <w:p w:rsidR="005C7DDC" w:rsidRDefault="00347ECF" w:rsidP="00347ECF">
          <w:pPr>
            <w:pStyle w:val="8D934AF88C0947C5A2C1F5C3917C24132"/>
          </w:pPr>
          <w:r>
            <w:rPr>
              <w:rFonts w:ascii="Franklin Gothic Book" w:hAnsi="Franklin Gothic Book"/>
              <w:color w:val="808080"/>
              <w:sz w:val="20"/>
            </w:rPr>
            <w:t>Cliquez ou tapez ici pour saisir le texte.</w:t>
          </w:r>
        </w:p>
      </w:docPartBody>
    </w:docPart>
    <w:docPart>
      <w:docPartPr>
        <w:name w:val="44067E4282904318B4258929E2051BCC"/>
        <w:category>
          <w:name w:val="General"/>
          <w:gallery w:val="placeholder"/>
        </w:category>
        <w:types>
          <w:type w:val="bbPlcHdr"/>
        </w:types>
        <w:behaviors>
          <w:behavior w:val="content"/>
        </w:behaviors>
        <w:guid w:val="{25AF569E-51AB-46D2-B9AF-C0C6FEB0D154}"/>
      </w:docPartPr>
      <w:docPartBody>
        <w:p w:rsidR="005C7DDC" w:rsidRDefault="00347ECF" w:rsidP="00347ECF">
          <w:pPr>
            <w:pStyle w:val="44067E4282904318B4258929E2051BCC2"/>
          </w:pPr>
          <w:r>
            <w:rPr>
              <w:rFonts w:ascii="Franklin Gothic Book" w:hAnsi="Franklin Gothic Book"/>
              <w:color w:val="808080"/>
              <w:sz w:val="20"/>
            </w:rPr>
            <w:t>Cliquez ou tapez ici pour saisir le texte.</w:t>
          </w:r>
        </w:p>
      </w:docPartBody>
    </w:docPart>
    <w:docPart>
      <w:docPartPr>
        <w:name w:val="547C72F3F0464F0B8E351742ABF24443"/>
        <w:category>
          <w:name w:val="General"/>
          <w:gallery w:val="placeholder"/>
        </w:category>
        <w:types>
          <w:type w:val="bbPlcHdr"/>
        </w:types>
        <w:behaviors>
          <w:behavior w:val="content"/>
        </w:behaviors>
        <w:guid w:val="{9175F32E-5E04-4E89-8372-339E06143597}"/>
      </w:docPartPr>
      <w:docPartBody>
        <w:p w:rsidR="005C7DDC" w:rsidRDefault="00347ECF" w:rsidP="00347ECF">
          <w:pPr>
            <w:pStyle w:val="547C72F3F0464F0B8E351742ABF244432"/>
          </w:pPr>
          <w:r>
            <w:rPr>
              <w:rFonts w:ascii="Franklin Gothic Book" w:hAnsi="Franklin Gothic Book"/>
              <w:color w:val="808080"/>
              <w:sz w:val="20"/>
            </w:rPr>
            <w:t>Cliquez ou tapez ici pour saisir le texte.</w:t>
          </w:r>
        </w:p>
      </w:docPartBody>
    </w:docPart>
    <w:docPart>
      <w:docPartPr>
        <w:name w:val="BAD42E14BC874CC7986559750030D44E"/>
        <w:category>
          <w:name w:val="General"/>
          <w:gallery w:val="placeholder"/>
        </w:category>
        <w:types>
          <w:type w:val="bbPlcHdr"/>
        </w:types>
        <w:behaviors>
          <w:behavior w:val="content"/>
        </w:behaviors>
        <w:guid w:val="{959A374D-604A-43FC-B5EA-83555D0AB298}"/>
      </w:docPartPr>
      <w:docPartBody>
        <w:p w:rsidR="005C7DDC" w:rsidRDefault="00347ECF" w:rsidP="00347ECF">
          <w:pPr>
            <w:pStyle w:val="BAD42E14BC874CC7986559750030D44E2"/>
          </w:pPr>
          <w:r>
            <w:rPr>
              <w:rFonts w:ascii="Franklin Gothic Book" w:hAnsi="Franklin Gothic Book"/>
              <w:color w:val="808080"/>
              <w:sz w:val="20"/>
            </w:rPr>
            <w:t>Cliquez ou tapez ici pour saisir le texte.</w:t>
          </w:r>
        </w:p>
      </w:docPartBody>
    </w:docPart>
    <w:docPart>
      <w:docPartPr>
        <w:name w:val="97351A66D9DB4BB4B63A86A0E5CCA690"/>
        <w:category>
          <w:name w:val="General"/>
          <w:gallery w:val="placeholder"/>
        </w:category>
        <w:types>
          <w:type w:val="bbPlcHdr"/>
        </w:types>
        <w:behaviors>
          <w:behavior w:val="content"/>
        </w:behaviors>
        <w:guid w:val="{CD5194C5-80C5-43CE-8374-176F824A65B9}"/>
      </w:docPartPr>
      <w:docPartBody>
        <w:p w:rsidR="005C7DDC" w:rsidRDefault="00347ECF" w:rsidP="00347ECF">
          <w:pPr>
            <w:pStyle w:val="97351A66D9DB4BB4B63A86A0E5CCA6902"/>
          </w:pPr>
          <w:r>
            <w:rPr>
              <w:rFonts w:ascii="Franklin Gothic Book" w:hAnsi="Franklin Gothic Book"/>
              <w:color w:val="808080"/>
              <w:sz w:val="20"/>
            </w:rPr>
            <w:t>Cliquez ou tapez ici pour saisir le texte.</w:t>
          </w:r>
        </w:p>
      </w:docPartBody>
    </w:docPart>
    <w:docPart>
      <w:docPartPr>
        <w:name w:val="F15391127A704E788A09A0C96B11926E"/>
        <w:category>
          <w:name w:val="General"/>
          <w:gallery w:val="placeholder"/>
        </w:category>
        <w:types>
          <w:type w:val="bbPlcHdr"/>
        </w:types>
        <w:behaviors>
          <w:behavior w:val="content"/>
        </w:behaviors>
        <w:guid w:val="{09FF5DDD-A176-4E8F-9CAC-D6CAE14839F1}"/>
      </w:docPartPr>
      <w:docPartBody>
        <w:p w:rsidR="005C7DDC" w:rsidRDefault="00347ECF" w:rsidP="00347ECF">
          <w:pPr>
            <w:pStyle w:val="F15391127A704E788A09A0C96B11926E2"/>
          </w:pPr>
          <w:r>
            <w:rPr>
              <w:rFonts w:ascii="Franklin Gothic Book" w:hAnsi="Franklin Gothic Book"/>
              <w:color w:val="808080"/>
              <w:sz w:val="20"/>
            </w:rPr>
            <w:t>Cliquez ou tapez ici pour saisir le texte.</w:t>
          </w:r>
        </w:p>
      </w:docPartBody>
    </w:docPart>
    <w:docPart>
      <w:docPartPr>
        <w:name w:val="F205E12E1320404D954ED968060AFB65"/>
        <w:category>
          <w:name w:val="General"/>
          <w:gallery w:val="placeholder"/>
        </w:category>
        <w:types>
          <w:type w:val="bbPlcHdr"/>
        </w:types>
        <w:behaviors>
          <w:behavior w:val="content"/>
        </w:behaviors>
        <w:guid w:val="{120E0FDE-9A7D-419C-B86B-8B0966A134BC}"/>
      </w:docPartPr>
      <w:docPartBody>
        <w:p w:rsidR="005C7DDC" w:rsidRDefault="00347ECF" w:rsidP="00347ECF">
          <w:pPr>
            <w:pStyle w:val="F205E12E1320404D954ED968060AFB652"/>
          </w:pPr>
          <w:r>
            <w:rPr>
              <w:rFonts w:ascii="Franklin Gothic Book" w:hAnsi="Franklin Gothic Book"/>
              <w:color w:val="808080"/>
              <w:sz w:val="20"/>
            </w:rPr>
            <w:t>Cliquez ou tapez ici pour saisir le texte.</w:t>
          </w:r>
        </w:p>
      </w:docPartBody>
    </w:docPart>
    <w:docPart>
      <w:docPartPr>
        <w:name w:val="675731154FFA4E5FABD445BE5A25F0A0"/>
        <w:category>
          <w:name w:val="General"/>
          <w:gallery w:val="placeholder"/>
        </w:category>
        <w:types>
          <w:type w:val="bbPlcHdr"/>
        </w:types>
        <w:behaviors>
          <w:behavior w:val="content"/>
        </w:behaviors>
        <w:guid w:val="{9C30720B-1A94-4C28-B310-25E82CA3AE34}"/>
      </w:docPartPr>
      <w:docPartBody>
        <w:p w:rsidR="0093775C" w:rsidRDefault="00347ECF" w:rsidP="00347ECF">
          <w:pPr>
            <w:pStyle w:val="675731154FFA4E5FABD445BE5A25F0A02"/>
          </w:pPr>
          <w:r>
            <w:rPr>
              <w:rStyle w:val="PlaceholderText"/>
              <w:sz w:val="20"/>
            </w:rPr>
            <w:t>Cliquez ou tapez ici pour saisir le texte.</w:t>
          </w:r>
        </w:p>
      </w:docPartBody>
    </w:docPart>
    <w:docPart>
      <w:docPartPr>
        <w:name w:val="080BA2BC7A1A46748E3CCF84B61DC0A8"/>
        <w:category>
          <w:name w:val="General"/>
          <w:gallery w:val="placeholder"/>
        </w:category>
        <w:types>
          <w:type w:val="bbPlcHdr"/>
        </w:types>
        <w:behaviors>
          <w:behavior w:val="content"/>
        </w:behaviors>
        <w:guid w:val="{FBDE99A5-D468-457A-937E-4D570F260B2F}"/>
      </w:docPartPr>
      <w:docPartBody>
        <w:p w:rsidR="0093775C" w:rsidRDefault="00347ECF" w:rsidP="00347ECF">
          <w:pPr>
            <w:pStyle w:val="080BA2BC7A1A46748E3CCF84B61DC0A82"/>
          </w:pPr>
          <w:r>
            <w:rPr>
              <w:rStyle w:val="PlaceholderText"/>
              <w:sz w:val="20"/>
            </w:rPr>
            <w:t>Cliquez ou tapez ici pour saisir le texte.</w:t>
          </w:r>
        </w:p>
      </w:docPartBody>
    </w:docPart>
    <w:docPart>
      <w:docPartPr>
        <w:name w:val="D7516E2B73684186A01DF65030B90F81"/>
        <w:category>
          <w:name w:val="General"/>
          <w:gallery w:val="placeholder"/>
        </w:category>
        <w:types>
          <w:type w:val="bbPlcHdr"/>
        </w:types>
        <w:behaviors>
          <w:behavior w:val="content"/>
        </w:behaviors>
        <w:guid w:val="{EEB00A72-F257-4329-A0C1-E2794B076576}"/>
      </w:docPartPr>
      <w:docPartBody>
        <w:p w:rsidR="0093775C" w:rsidRDefault="00347ECF" w:rsidP="00347ECF">
          <w:pPr>
            <w:pStyle w:val="D7516E2B73684186A01DF65030B90F812"/>
          </w:pPr>
          <w:r>
            <w:rPr>
              <w:rStyle w:val="PlaceholderText"/>
              <w:sz w:val="20"/>
            </w:rPr>
            <w:t>Cliquez ou tapez ici pour saisir le texte.</w:t>
          </w:r>
        </w:p>
      </w:docPartBody>
    </w:docPart>
    <w:docPart>
      <w:docPartPr>
        <w:name w:val="08B6D7B197D44BFCA5940E92075EA108"/>
        <w:category>
          <w:name w:val="General"/>
          <w:gallery w:val="placeholder"/>
        </w:category>
        <w:types>
          <w:type w:val="bbPlcHdr"/>
        </w:types>
        <w:behaviors>
          <w:behavior w:val="content"/>
        </w:behaviors>
        <w:guid w:val="{39A55EEF-3C42-41C2-854A-B121F105880E}"/>
      </w:docPartPr>
      <w:docPartBody>
        <w:p w:rsidR="0093775C" w:rsidRDefault="00347ECF" w:rsidP="00347ECF">
          <w:pPr>
            <w:pStyle w:val="08B6D7B197D44BFCA5940E92075EA1082"/>
          </w:pPr>
          <w:r>
            <w:rPr>
              <w:rStyle w:val="PlaceholderText"/>
              <w:sz w:val="20"/>
            </w:rPr>
            <w:t>Cliquez ou tapez ici pour saisir le texte.</w:t>
          </w:r>
        </w:p>
      </w:docPartBody>
    </w:docPart>
    <w:docPart>
      <w:docPartPr>
        <w:name w:val="BB4DADDAB3BB48678FBD915704259181"/>
        <w:category>
          <w:name w:val="General"/>
          <w:gallery w:val="placeholder"/>
        </w:category>
        <w:types>
          <w:type w:val="bbPlcHdr"/>
        </w:types>
        <w:behaviors>
          <w:behavior w:val="content"/>
        </w:behaviors>
        <w:guid w:val="{4C9CDFC4-DFFE-41C7-B828-2D8E1195BDE9}"/>
      </w:docPartPr>
      <w:docPartBody>
        <w:p w:rsidR="0093775C" w:rsidRDefault="00347ECF" w:rsidP="00347ECF">
          <w:pPr>
            <w:pStyle w:val="BB4DADDAB3BB48678FBD9157042591812"/>
          </w:pPr>
          <w:r>
            <w:rPr>
              <w:rStyle w:val="PlaceholderText"/>
              <w:sz w:val="20"/>
            </w:rPr>
            <w:t>Cliquez ou tapez ici pour saisir le texte.</w:t>
          </w:r>
        </w:p>
      </w:docPartBody>
    </w:docPart>
    <w:docPart>
      <w:docPartPr>
        <w:name w:val="5F93AD47E0974869A9E96A7F72FFB5FE"/>
        <w:category>
          <w:name w:val="General"/>
          <w:gallery w:val="placeholder"/>
        </w:category>
        <w:types>
          <w:type w:val="bbPlcHdr"/>
        </w:types>
        <w:behaviors>
          <w:behavior w:val="content"/>
        </w:behaviors>
        <w:guid w:val="{B723CF2C-6E27-4704-AC7A-1D0E70301924}"/>
      </w:docPartPr>
      <w:docPartBody>
        <w:p w:rsidR="0093775C" w:rsidRDefault="00347ECF" w:rsidP="00347ECF">
          <w:pPr>
            <w:pStyle w:val="5F93AD47E0974869A9E96A7F72FFB5FE2"/>
          </w:pPr>
          <w:r>
            <w:rPr>
              <w:rStyle w:val="PlaceholderText"/>
              <w:sz w:val="20"/>
            </w:rPr>
            <w:t>Cliquez ou tapez ici pour saisir le texte.</w:t>
          </w:r>
        </w:p>
      </w:docPartBody>
    </w:docPart>
    <w:docPart>
      <w:docPartPr>
        <w:name w:val="1231357CFE134E309A570A234DDBEB0B"/>
        <w:category>
          <w:name w:val="General"/>
          <w:gallery w:val="placeholder"/>
        </w:category>
        <w:types>
          <w:type w:val="bbPlcHdr"/>
        </w:types>
        <w:behaviors>
          <w:behavior w:val="content"/>
        </w:behaviors>
        <w:guid w:val="{704A79DD-6E93-46D7-A3BC-A20D84494341}"/>
      </w:docPartPr>
      <w:docPartBody>
        <w:p w:rsidR="0093775C" w:rsidRDefault="00347ECF" w:rsidP="00347ECF">
          <w:pPr>
            <w:pStyle w:val="1231357CFE134E309A570A234DDBEB0B2"/>
          </w:pPr>
          <w:r w:rsidRPr="00DC13B7">
            <w:rPr>
              <w:rFonts w:ascii="Franklin Gothic Book" w:hAnsi="Franklin Gothic Book"/>
              <w:color w:val="808080"/>
              <w:sz w:val="20"/>
              <w:szCs w:val="20"/>
            </w:rPr>
            <w:t>Cliquez ou tapez ici pour saisir le texte.</w:t>
          </w:r>
        </w:p>
      </w:docPartBody>
    </w:docPart>
    <w:docPart>
      <w:docPartPr>
        <w:name w:val="379A4561ADC544D28725F77BEA4D4BBE"/>
        <w:category>
          <w:name w:val="General"/>
          <w:gallery w:val="placeholder"/>
        </w:category>
        <w:types>
          <w:type w:val="bbPlcHdr"/>
        </w:types>
        <w:behaviors>
          <w:behavior w:val="content"/>
        </w:behaviors>
        <w:guid w:val="{1CDA3BCE-47CB-4D05-B18E-34FEA4684C38}"/>
      </w:docPartPr>
      <w:docPartBody>
        <w:p w:rsidR="0093775C" w:rsidRDefault="00347ECF" w:rsidP="00347ECF">
          <w:pPr>
            <w:pStyle w:val="379A4561ADC544D28725F77BEA4D4BBE2"/>
          </w:pPr>
          <w:r w:rsidRPr="00ED6298">
            <w:rPr>
              <w:bCs/>
              <w:color w:val="808080"/>
              <w:sz w:val="20"/>
              <w:szCs w:val="20"/>
            </w:rPr>
            <w:t>Cliquez ou tapez ici pour saisir le texte.</w:t>
          </w:r>
        </w:p>
      </w:docPartBody>
    </w:docPart>
    <w:docPart>
      <w:docPartPr>
        <w:name w:val="FB849610A42D4B9AAD749F2E067962BB"/>
        <w:category>
          <w:name w:val="General"/>
          <w:gallery w:val="placeholder"/>
        </w:category>
        <w:types>
          <w:type w:val="bbPlcHdr"/>
        </w:types>
        <w:behaviors>
          <w:behavior w:val="content"/>
        </w:behaviors>
        <w:guid w:val="{ED78C720-3279-4B13-AC96-EF3FD38CD54C}"/>
      </w:docPartPr>
      <w:docPartBody>
        <w:p w:rsidR="0093775C" w:rsidRDefault="00347ECF" w:rsidP="00347ECF">
          <w:pPr>
            <w:pStyle w:val="FB849610A42D4B9AAD749F2E067962BB2"/>
          </w:pPr>
          <w:r w:rsidRPr="005025F7">
            <w:rPr>
              <w:rFonts w:ascii="Franklin Gothic Book" w:hAnsi="Franklin Gothic Book"/>
              <w:color w:val="808080"/>
              <w:sz w:val="20"/>
              <w:szCs w:val="20"/>
            </w:rPr>
            <w:t>Cliquez ou tapez ici pour saisir le texte.</w:t>
          </w:r>
        </w:p>
      </w:docPartBody>
    </w:docPart>
    <w:docPart>
      <w:docPartPr>
        <w:name w:val="84A08E9BB5AD41F7A5217855A434371D"/>
        <w:category>
          <w:name w:val="General"/>
          <w:gallery w:val="placeholder"/>
        </w:category>
        <w:types>
          <w:type w:val="bbPlcHdr"/>
        </w:types>
        <w:behaviors>
          <w:behavior w:val="content"/>
        </w:behaviors>
        <w:guid w:val="{058052F6-F570-49D9-98A7-D491EF7CE095}"/>
      </w:docPartPr>
      <w:docPartBody>
        <w:p w:rsidR="00375653" w:rsidRDefault="00347ECF" w:rsidP="00347ECF">
          <w:pPr>
            <w:pStyle w:val="84A08E9BB5AD41F7A5217855A434371D2"/>
          </w:pPr>
          <w:r>
            <w:rPr>
              <w:rStyle w:val="PlaceholderText"/>
              <w:sz w:val="20"/>
            </w:rPr>
            <w:t>Cliquez ou tapez ici pour saisir le texte.</w:t>
          </w:r>
        </w:p>
      </w:docPartBody>
    </w:docPart>
    <w:docPart>
      <w:docPartPr>
        <w:name w:val="ED747D649827471BAB0FB1D75BEE7306"/>
        <w:category>
          <w:name w:val="General"/>
          <w:gallery w:val="placeholder"/>
        </w:category>
        <w:types>
          <w:type w:val="bbPlcHdr"/>
        </w:types>
        <w:behaviors>
          <w:behavior w:val="content"/>
        </w:behaviors>
        <w:guid w:val="{86743AF4-0AFD-4540-89E6-A86057F7B70E}"/>
      </w:docPartPr>
      <w:docPartBody>
        <w:p w:rsidR="00375653" w:rsidRDefault="00347ECF" w:rsidP="00347ECF">
          <w:pPr>
            <w:pStyle w:val="ED747D649827471BAB0FB1D75BEE73062"/>
          </w:pPr>
          <w:r>
            <w:rPr>
              <w:rStyle w:val="PlaceholderText"/>
              <w:sz w:val="20"/>
            </w:rPr>
            <w:t>Cliquez ou tapez ici pour saisir le texte.</w:t>
          </w:r>
        </w:p>
      </w:docPartBody>
    </w:docPart>
    <w:docPart>
      <w:docPartPr>
        <w:name w:val="0BDF952D8A3A4652B081D6827821BD38"/>
        <w:category>
          <w:name w:val="General"/>
          <w:gallery w:val="placeholder"/>
        </w:category>
        <w:types>
          <w:type w:val="bbPlcHdr"/>
        </w:types>
        <w:behaviors>
          <w:behavior w:val="content"/>
        </w:behaviors>
        <w:guid w:val="{3895B38A-96EC-42E3-BC6F-2DC123A59192}"/>
      </w:docPartPr>
      <w:docPartBody>
        <w:p w:rsidR="00375653" w:rsidRDefault="00347ECF" w:rsidP="00347ECF">
          <w:pPr>
            <w:pStyle w:val="0BDF952D8A3A4652B081D6827821BD382"/>
          </w:pPr>
          <w:r>
            <w:rPr>
              <w:rFonts w:ascii="Franklin Gothic Book" w:hAnsi="Franklin Gothic Book"/>
              <w:color w:val="808080"/>
              <w:sz w:val="20"/>
            </w:rPr>
            <w:t>Cliquez ou tapez ici pour saisir le texte.</w:t>
          </w:r>
        </w:p>
      </w:docPartBody>
    </w:docPart>
    <w:docPart>
      <w:docPartPr>
        <w:name w:val="C822C550966E47F9A4062396E77F03C2"/>
        <w:category>
          <w:name w:val="General"/>
          <w:gallery w:val="placeholder"/>
        </w:category>
        <w:types>
          <w:type w:val="bbPlcHdr"/>
        </w:types>
        <w:behaviors>
          <w:behavior w:val="content"/>
        </w:behaviors>
        <w:guid w:val="{A6CF1616-423D-4501-A5FA-138CE402386E}"/>
      </w:docPartPr>
      <w:docPartBody>
        <w:p w:rsidR="00375653" w:rsidRDefault="00347ECF" w:rsidP="00347ECF">
          <w:pPr>
            <w:pStyle w:val="C822C550966E47F9A4062396E77F03C22"/>
          </w:pPr>
          <w:r>
            <w:rPr>
              <w:rFonts w:ascii="Franklin Gothic Book" w:hAnsi="Franklin Gothic Book"/>
              <w:color w:val="808080"/>
              <w:sz w:val="20"/>
            </w:rPr>
            <w:t>Cliquez ou tapez ici pour saisir le texte.</w:t>
          </w:r>
        </w:p>
      </w:docPartBody>
    </w:docPart>
    <w:docPart>
      <w:docPartPr>
        <w:name w:val="31497FDFDBB1484BAE2A5E6AB4D0E068"/>
        <w:category>
          <w:name w:val="General"/>
          <w:gallery w:val="placeholder"/>
        </w:category>
        <w:types>
          <w:type w:val="bbPlcHdr"/>
        </w:types>
        <w:behaviors>
          <w:behavior w:val="content"/>
        </w:behaviors>
        <w:guid w:val="{32406364-8B39-4C34-BF18-AE5338FF4EFF}"/>
      </w:docPartPr>
      <w:docPartBody>
        <w:p w:rsidR="00375653" w:rsidRDefault="00347ECF" w:rsidP="00347ECF">
          <w:pPr>
            <w:pStyle w:val="31497FDFDBB1484BAE2A5E6AB4D0E0682"/>
          </w:pPr>
          <w:r>
            <w:rPr>
              <w:rFonts w:ascii="Franklin Gothic Book" w:hAnsi="Franklin Gothic Book"/>
              <w:color w:val="808080"/>
              <w:sz w:val="20"/>
            </w:rPr>
            <w:t>Cliquez ou tapez ici pour saisir le texte.</w:t>
          </w:r>
        </w:p>
      </w:docPartBody>
    </w:docPart>
    <w:docPart>
      <w:docPartPr>
        <w:name w:val="FE8D4250E22149ADB0854F9329228C2F"/>
        <w:category>
          <w:name w:val="General"/>
          <w:gallery w:val="placeholder"/>
        </w:category>
        <w:types>
          <w:type w:val="bbPlcHdr"/>
        </w:types>
        <w:behaviors>
          <w:behavior w:val="content"/>
        </w:behaviors>
        <w:guid w:val="{864F94CB-D5EA-4BC4-A026-F700DAEF21F9}"/>
      </w:docPartPr>
      <w:docPartBody>
        <w:p w:rsidR="00375653" w:rsidRDefault="00347ECF" w:rsidP="00347ECF">
          <w:pPr>
            <w:pStyle w:val="FE8D4250E22149ADB0854F9329228C2F2"/>
          </w:pPr>
          <w:r>
            <w:rPr>
              <w:rFonts w:ascii="Franklin Gothic Book" w:hAnsi="Franklin Gothic Book"/>
              <w:color w:val="808080"/>
              <w:sz w:val="20"/>
            </w:rPr>
            <w:t>Cliquez ou tapez ici pour saisir le texte.</w:t>
          </w:r>
        </w:p>
      </w:docPartBody>
    </w:docPart>
    <w:docPart>
      <w:docPartPr>
        <w:name w:val="A847BC0C2B294DE192D7F948FD0F2B0C"/>
        <w:category>
          <w:name w:val="General"/>
          <w:gallery w:val="placeholder"/>
        </w:category>
        <w:types>
          <w:type w:val="bbPlcHdr"/>
        </w:types>
        <w:behaviors>
          <w:behavior w:val="content"/>
        </w:behaviors>
        <w:guid w:val="{D7BE0C3A-65A0-4342-9332-F02DCB888855}"/>
      </w:docPartPr>
      <w:docPartBody>
        <w:p w:rsidR="00375653" w:rsidRDefault="00347ECF" w:rsidP="00347ECF">
          <w:pPr>
            <w:pStyle w:val="A847BC0C2B294DE192D7F948FD0F2B0C2"/>
          </w:pPr>
          <w:r>
            <w:rPr>
              <w:rFonts w:ascii="Franklin Gothic Book" w:hAnsi="Franklin Gothic Book"/>
              <w:color w:val="808080"/>
              <w:sz w:val="20"/>
            </w:rPr>
            <w:t>Cliquez ou tapez ici pour saisir le texte.</w:t>
          </w:r>
        </w:p>
      </w:docPartBody>
    </w:docPart>
    <w:docPart>
      <w:docPartPr>
        <w:name w:val="45182EED4D934145B1C393BC81A59BA9"/>
        <w:category>
          <w:name w:val="General"/>
          <w:gallery w:val="placeholder"/>
        </w:category>
        <w:types>
          <w:type w:val="bbPlcHdr"/>
        </w:types>
        <w:behaviors>
          <w:behavior w:val="content"/>
        </w:behaviors>
        <w:guid w:val="{3399366F-6F6F-47C1-825E-F16C476D2A2B}"/>
      </w:docPartPr>
      <w:docPartBody>
        <w:p w:rsidR="00375653" w:rsidRDefault="00347ECF" w:rsidP="00347ECF">
          <w:pPr>
            <w:pStyle w:val="45182EED4D934145B1C393BC81A59BA92"/>
          </w:pPr>
          <w:r>
            <w:rPr>
              <w:rFonts w:ascii="Franklin Gothic Book" w:hAnsi="Franklin Gothic Book"/>
              <w:color w:val="808080"/>
              <w:sz w:val="20"/>
            </w:rPr>
            <w:t>Cliquez ou tapez ici pour saisir le texte.</w:t>
          </w:r>
        </w:p>
      </w:docPartBody>
    </w:docPart>
    <w:docPart>
      <w:docPartPr>
        <w:name w:val="04F6483C85D9415499C5D52EB5026C91"/>
        <w:category>
          <w:name w:val="General"/>
          <w:gallery w:val="placeholder"/>
        </w:category>
        <w:types>
          <w:type w:val="bbPlcHdr"/>
        </w:types>
        <w:behaviors>
          <w:behavior w:val="content"/>
        </w:behaviors>
        <w:guid w:val="{3DBD43EB-544A-4D52-A4F3-1355D8F14862}"/>
      </w:docPartPr>
      <w:docPartBody>
        <w:p w:rsidR="00375653" w:rsidRDefault="00347ECF" w:rsidP="00347ECF">
          <w:pPr>
            <w:pStyle w:val="04F6483C85D9415499C5D52EB5026C912"/>
          </w:pPr>
          <w:r>
            <w:rPr>
              <w:rStyle w:val="PlaceholderText"/>
              <w:sz w:val="20"/>
            </w:rPr>
            <w:t>Cliquez ou tapez ici pour saisir le texte.</w:t>
          </w:r>
        </w:p>
      </w:docPartBody>
    </w:docPart>
    <w:docPart>
      <w:docPartPr>
        <w:name w:val="4976565BDE014EE598134602E6CF983C"/>
        <w:category>
          <w:name w:val="General"/>
          <w:gallery w:val="placeholder"/>
        </w:category>
        <w:types>
          <w:type w:val="bbPlcHdr"/>
        </w:types>
        <w:behaviors>
          <w:behavior w:val="content"/>
        </w:behaviors>
        <w:guid w:val="{BCE24531-EF7B-4EBC-B8C8-8D6F2F26206F}"/>
      </w:docPartPr>
      <w:docPartBody>
        <w:p w:rsidR="00375653" w:rsidRDefault="00347ECF" w:rsidP="00347ECF">
          <w:pPr>
            <w:pStyle w:val="4976565BDE014EE598134602E6CF983C2"/>
          </w:pPr>
          <w:r>
            <w:rPr>
              <w:rStyle w:val="PlaceholderText"/>
              <w:sz w:val="20"/>
            </w:rPr>
            <w:t>Cliquez ou tapez ici pour saisir le texte.</w:t>
          </w:r>
        </w:p>
      </w:docPartBody>
    </w:docPart>
    <w:docPart>
      <w:docPartPr>
        <w:name w:val="0CA9C8E52C0340769EA609948A4DF39A"/>
        <w:category>
          <w:name w:val="General"/>
          <w:gallery w:val="placeholder"/>
        </w:category>
        <w:types>
          <w:type w:val="bbPlcHdr"/>
        </w:types>
        <w:behaviors>
          <w:behavior w:val="content"/>
        </w:behaviors>
        <w:guid w:val="{10910CC2-DBA8-461C-B17B-81909FC060A5}"/>
      </w:docPartPr>
      <w:docPartBody>
        <w:p w:rsidR="00375653" w:rsidRDefault="00347ECF" w:rsidP="00347ECF">
          <w:pPr>
            <w:pStyle w:val="0CA9C8E52C0340769EA609948A4DF39A2"/>
          </w:pPr>
          <w:r>
            <w:rPr>
              <w:rStyle w:val="PlaceholderText"/>
              <w:sz w:val="20"/>
            </w:rPr>
            <w:t>Cliquez ou tapez ici pour saisir le texte.</w:t>
          </w:r>
        </w:p>
      </w:docPartBody>
    </w:docPart>
    <w:docPart>
      <w:docPartPr>
        <w:name w:val="5737BEA03E314964A8F58504B5A94AB0"/>
        <w:category>
          <w:name w:val="General"/>
          <w:gallery w:val="placeholder"/>
        </w:category>
        <w:types>
          <w:type w:val="bbPlcHdr"/>
        </w:types>
        <w:behaviors>
          <w:behavior w:val="content"/>
        </w:behaviors>
        <w:guid w:val="{C8BA0A1C-2430-4A24-BBC5-420C6D858BD6}"/>
      </w:docPartPr>
      <w:docPartBody>
        <w:p w:rsidR="00375653" w:rsidRDefault="00347ECF" w:rsidP="00347ECF">
          <w:pPr>
            <w:pStyle w:val="5737BEA03E314964A8F58504B5A94AB02"/>
          </w:pPr>
          <w:r>
            <w:rPr>
              <w:rFonts w:ascii="Franklin Gothic Book" w:hAnsi="Franklin Gothic Book"/>
              <w:color w:val="808080"/>
              <w:sz w:val="20"/>
            </w:rPr>
            <w:t>Cliquez ou tapez ici pour saisir le texte.</w:t>
          </w:r>
        </w:p>
      </w:docPartBody>
    </w:docPart>
    <w:docPart>
      <w:docPartPr>
        <w:name w:val="20117E0D9241485E96264DD41979D278"/>
        <w:category>
          <w:name w:val="General"/>
          <w:gallery w:val="placeholder"/>
        </w:category>
        <w:types>
          <w:type w:val="bbPlcHdr"/>
        </w:types>
        <w:behaviors>
          <w:behavior w:val="content"/>
        </w:behaviors>
        <w:guid w:val="{B832B9F2-02F3-4F9E-BAB0-EDAACA878B80}"/>
      </w:docPartPr>
      <w:docPartBody>
        <w:p w:rsidR="00375653" w:rsidRDefault="00347ECF" w:rsidP="00347ECF">
          <w:pPr>
            <w:pStyle w:val="20117E0D9241485E96264DD41979D2782"/>
          </w:pPr>
          <w:r>
            <w:rPr>
              <w:rFonts w:ascii="Franklin Gothic Book" w:hAnsi="Franklin Gothic Book"/>
              <w:color w:val="808080"/>
              <w:sz w:val="20"/>
            </w:rPr>
            <w:t>Cliquez ou tapez ici pour saisir le texte.</w:t>
          </w:r>
        </w:p>
      </w:docPartBody>
    </w:docPart>
    <w:docPart>
      <w:docPartPr>
        <w:name w:val="C663B245E7734B7C93EFF3042F150F5B"/>
        <w:category>
          <w:name w:val="General"/>
          <w:gallery w:val="placeholder"/>
        </w:category>
        <w:types>
          <w:type w:val="bbPlcHdr"/>
        </w:types>
        <w:behaviors>
          <w:behavior w:val="content"/>
        </w:behaviors>
        <w:guid w:val="{A10484EB-92B4-4909-8193-D4F0BAFFEE18}"/>
      </w:docPartPr>
      <w:docPartBody>
        <w:p w:rsidR="005C4C3D" w:rsidRDefault="00347ECF" w:rsidP="00347ECF">
          <w:pPr>
            <w:pStyle w:val="C663B245E7734B7C93EFF3042F150F5B2"/>
          </w:pPr>
          <w:r>
            <w:rPr>
              <w:rFonts w:ascii="Franklin Gothic Book" w:hAnsi="Franklin Gothic Book"/>
              <w:color w:val="808080"/>
              <w:sz w:val="20"/>
            </w:rPr>
            <w:t>Cliquez ou tapez ici pour saisir le texte.</w:t>
          </w:r>
        </w:p>
      </w:docPartBody>
    </w:docPart>
    <w:docPart>
      <w:docPartPr>
        <w:name w:val="D95789FF55EA4EB7891BEE2495D728EA"/>
        <w:category>
          <w:name w:val="General"/>
          <w:gallery w:val="placeholder"/>
        </w:category>
        <w:types>
          <w:type w:val="bbPlcHdr"/>
        </w:types>
        <w:behaviors>
          <w:behavior w:val="content"/>
        </w:behaviors>
        <w:guid w:val="{88EB98D5-74EE-43CC-AF13-FBB94A1B33A2}"/>
      </w:docPartPr>
      <w:docPartBody>
        <w:p w:rsidR="005C4C3D" w:rsidRDefault="00347ECF" w:rsidP="00347ECF">
          <w:pPr>
            <w:pStyle w:val="D95789FF55EA4EB7891BEE2495D728EA2"/>
          </w:pPr>
          <w:r>
            <w:rPr>
              <w:rFonts w:ascii="Franklin Gothic Book" w:hAnsi="Franklin Gothic Book"/>
              <w:color w:val="808080"/>
              <w:sz w:val="20"/>
            </w:rPr>
            <w:t>Cliquez ou tapez ici pour saisir le texte.</w:t>
          </w:r>
        </w:p>
      </w:docPartBody>
    </w:docPart>
    <w:docPart>
      <w:docPartPr>
        <w:name w:val="5BCB9C8844AB4FD0A7FBF727D0C9FBDB"/>
        <w:category>
          <w:name w:val="General"/>
          <w:gallery w:val="placeholder"/>
        </w:category>
        <w:types>
          <w:type w:val="bbPlcHdr"/>
        </w:types>
        <w:behaviors>
          <w:behavior w:val="content"/>
        </w:behaviors>
        <w:guid w:val="{3D9D8CFA-212B-4E27-9F7E-44D3871E83FE}"/>
      </w:docPartPr>
      <w:docPartBody>
        <w:p w:rsidR="00BC10C1" w:rsidRDefault="00347ECF" w:rsidP="00347ECF">
          <w:pPr>
            <w:pStyle w:val="5BCB9C8844AB4FD0A7FBF727D0C9FBDB2"/>
          </w:pPr>
          <w:r>
            <w:rPr>
              <w:rFonts w:ascii="Franklin Gothic Book" w:hAnsi="Franklin Gothic Book"/>
              <w:color w:val="808080"/>
              <w:sz w:val="20"/>
            </w:rPr>
            <w:t>Cliquez ou tapez ici pour saisir le texte.</w:t>
          </w:r>
        </w:p>
      </w:docPartBody>
    </w:docPart>
    <w:docPart>
      <w:docPartPr>
        <w:name w:val="865BD56B47BD43189111AB16881AA007"/>
        <w:category>
          <w:name w:val="General"/>
          <w:gallery w:val="placeholder"/>
        </w:category>
        <w:types>
          <w:type w:val="bbPlcHdr"/>
        </w:types>
        <w:behaviors>
          <w:behavior w:val="content"/>
        </w:behaviors>
        <w:guid w:val="{C5A29D25-6912-41E9-9698-DB118430A43D}"/>
      </w:docPartPr>
      <w:docPartBody>
        <w:p w:rsidR="00BC10C1" w:rsidRDefault="00347ECF" w:rsidP="00347ECF">
          <w:pPr>
            <w:pStyle w:val="865BD56B47BD43189111AB16881AA0072"/>
          </w:pPr>
          <w:r>
            <w:rPr>
              <w:rFonts w:ascii="Franklin Gothic Book" w:hAnsi="Franklin Gothic Book"/>
              <w:color w:val="808080"/>
              <w:sz w:val="20"/>
            </w:rPr>
            <w:t>Cliquez ou tapez ici pour saisir le texte.</w:t>
          </w:r>
        </w:p>
      </w:docPartBody>
    </w:docPart>
    <w:docPart>
      <w:docPartPr>
        <w:name w:val="DD31E504566045A5B3981A98C1AD60F4"/>
        <w:category>
          <w:name w:val="General"/>
          <w:gallery w:val="placeholder"/>
        </w:category>
        <w:types>
          <w:type w:val="bbPlcHdr"/>
        </w:types>
        <w:behaviors>
          <w:behavior w:val="content"/>
        </w:behaviors>
        <w:guid w:val="{6BCF6DE9-9AC6-42F4-86D0-30F44DF9D409}"/>
      </w:docPartPr>
      <w:docPartBody>
        <w:p w:rsidR="00BC10C1" w:rsidRDefault="00347ECF" w:rsidP="00347ECF">
          <w:pPr>
            <w:pStyle w:val="DD31E504566045A5B3981A98C1AD60F42"/>
          </w:pPr>
          <w:r>
            <w:rPr>
              <w:rFonts w:ascii="Franklin Gothic Book" w:hAnsi="Franklin Gothic Book"/>
              <w:color w:val="808080"/>
              <w:sz w:val="20"/>
            </w:rPr>
            <w:t>Cliquez ou tapez ici pour saisir le texte.</w:t>
          </w:r>
        </w:p>
      </w:docPartBody>
    </w:docPart>
    <w:docPart>
      <w:docPartPr>
        <w:name w:val="B1512DA180BF42F79C41FC69112BDC05"/>
        <w:category>
          <w:name w:val="General"/>
          <w:gallery w:val="placeholder"/>
        </w:category>
        <w:types>
          <w:type w:val="bbPlcHdr"/>
        </w:types>
        <w:behaviors>
          <w:behavior w:val="content"/>
        </w:behaviors>
        <w:guid w:val="{9E447C85-05EE-49E8-A976-86E6C03964B1}"/>
      </w:docPartPr>
      <w:docPartBody>
        <w:p w:rsidR="00BC10C1" w:rsidRDefault="00347ECF" w:rsidP="00347ECF">
          <w:pPr>
            <w:pStyle w:val="B1512DA180BF42F79C41FC69112BDC052"/>
          </w:pPr>
          <w:r>
            <w:rPr>
              <w:rFonts w:ascii="Franklin Gothic Book" w:hAnsi="Franklin Gothic Book"/>
              <w:color w:val="808080"/>
              <w:sz w:val="20"/>
            </w:rPr>
            <w:t>Cliquez ou tapez ici pour saisir le texte.</w:t>
          </w:r>
        </w:p>
      </w:docPartBody>
    </w:docPart>
    <w:docPart>
      <w:docPartPr>
        <w:name w:val="6DB8D3504D5A478FA444E9EFA7DA3D19"/>
        <w:category>
          <w:name w:val="General"/>
          <w:gallery w:val="placeholder"/>
        </w:category>
        <w:types>
          <w:type w:val="bbPlcHdr"/>
        </w:types>
        <w:behaviors>
          <w:behavior w:val="content"/>
        </w:behaviors>
        <w:guid w:val="{ADBCB391-82C6-435E-AF5D-459F5B914C5F}"/>
      </w:docPartPr>
      <w:docPartBody>
        <w:p w:rsidR="00234E92" w:rsidRDefault="00347ECF" w:rsidP="00347ECF">
          <w:pPr>
            <w:pStyle w:val="6DB8D3504D5A478FA444E9EFA7DA3D192"/>
          </w:pPr>
          <w:r>
            <w:rPr>
              <w:rStyle w:val="PlaceholderText"/>
              <w:sz w:val="20"/>
            </w:rPr>
            <w:t>Cliquez ou tapez ici pour saisir le texte.</w:t>
          </w:r>
        </w:p>
      </w:docPartBody>
    </w:docPart>
    <w:docPart>
      <w:docPartPr>
        <w:name w:val="8DFC2768B54C483D9633AEB9D0A94619"/>
        <w:category>
          <w:name w:val="General"/>
          <w:gallery w:val="placeholder"/>
        </w:category>
        <w:types>
          <w:type w:val="bbPlcHdr"/>
        </w:types>
        <w:behaviors>
          <w:behavior w:val="content"/>
        </w:behaviors>
        <w:guid w:val="{88D5FF61-B2D2-47AD-802A-3D99ECFBBE59}"/>
      </w:docPartPr>
      <w:docPartBody>
        <w:p w:rsidR="0021059D" w:rsidRDefault="00347ECF" w:rsidP="00347ECF">
          <w:pPr>
            <w:pStyle w:val="8DFC2768B54C483D9633AEB9D0A946192"/>
          </w:pPr>
          <w:r>
            <w:rPr>
              <w:rFonts w:ascii="Franklin Gothic Book" w:hAnsi="Franklin Gothic Book"/>
              <w:color w:val="808080"/>
              <w:sz w:val="20"/>
            </w:rPr>
            <w:t>Cliquez ou tapez ici pour saisir le texte.</w:t>
          </w:r>
        </w:p>
      </w:docPartBody>
    </w:docPart>
    <w:docPart>
      <w:docPartPr>
        <w:name w:val="582AA9A3B5F441ECAF6185E7343FE923"/>
        <w:category>
          <w:name w:val="General"/>
          <w:gallery w:val="placeholder"/>
        </w:category>
        <w:types>
          <w:type w:val="bbPlcHdr"/>
        </w:types>
        <w:behaviors>
          <w:behavior w:val="content"/>
        </w:behaviors>
        <w:guid w:val="{5C5D8025-7C02-48B9-919E-789E3F5AA5B7}"/>
      </w:docPartPr>
      <w:docPartBody>
        <w:p w:rsidR="0021059D" w:rsidRDefault="00347ECF" w:rsidP="00347ECF">
          <w:pPr>
            <w:pStyle w:val="582AA9A3B5F441ECAF6185E7343FE923"/>
          </w:pPr>
          <w:r>
            <w:rPr>
              <w:rFonts w:ascii="Franklin Gothic Book" w:hAnsi="Franklin Gothic Book"/>
              <w:color w:val="808080"/>
              <w:sz w:val="20"/>
            </w:rPr>
            <w:t xml:space="preserve">Cliquez ou tapez ici pour saisir </w:t>
          </w:r>
          <w:r w:rsidRPr="00C32955">
            <w:rPr>
              <w:rFonts w:ascii="Franklin Gothic Book" w:hAnsi="Franklin Gothic Book"/>
              <w:color w:val="808080"/>
              <w:sz w:val="20"/>
            </w:rPr>
            <w:t>une date</w:t>
          </w:r>
          <w:r>
            <w:rPr>
              <w:rFonts w:ascii="Franklin Gothic Book" w:hAnsi="Franklin Gothic Book"/>
              <w:color w:val="808080"/>
              <w:sz w:val="20"/>
            </w:rPr>
            <w:t>.</w:t>
          </w:r>
        </w:p>
      </w:docPartBody>
    </w:docPart>
    <w:docPart>
      <w:docPartPr>
        <w:name w:val="D1566CFD14704175B56EA458744469D8"/>
        <w:category>
          <w:name w:val="General"/>
          <w:gallery w:val="placeholder"/>
        </w:category>
        <w:types>
          <w:type w:val="bbPlcHdr"/>
        </w:types>
        <w:behaviors>
          <w:behavior w:val="content"/>
        </w:behaviors>
        <w:guid w:val="{70754A8E-9661-475D-8E5F-8411D6A12029}"/>
      </w:docPartPr>
      <w:docPartBody>
        <w:p w:rsidR="0021059D" w:rsidRDefault="00347ECF" w:rsidP="00347ECF">
          <w:pPr>
            <w:pStyle w:val="D1566CFD14704175B56EA458744469D8"/>
          </w:pPr>
          <w:r>
            <w:rPr>
              <w:rFonts w:ascii="Franklin Gothic Book" w:hAnsi="Franklin Gothic Book"/>
              <w:color w:val="808080"/>
              <w:sz w:val="20"/>
            </w:rPr>
            <w:t>Cliquez ou tapez ici pour saisir le texte.</w:t>
          </w:r>
        </w:p>
      </w:docPartBody>
    </w:docPart>
    <w:docPart>
      <w:docPartPr>
        <w:name w:val="33364068B99E4F0BBF76008F8C1AA61A"/>
        <w:category>
          <w:name w:val="General"/>
          <w:gallery w:val="placeholder"/>
        </w:category>
        <w:types>
          <w:type w:val="bbPlcHdr"/>
        </w:types>
        <w:behaviors>
          <w:behavior w:val="content"/>
        </w:behaviors>
        <w:guid w:val="{B85F19A6-C2F4-4670-AAC5-0022503A6DD4}"/>
      </w:docPartPr>
      <w:docPartBody>
        <w:p w:rsidR="0021059D" w:rsidRDefault="00347ECF" w:rsidP="00347ECF">
          <w:pPr>
            <w:pStyle w:val="33364068B99E4F0BBF76008F8C1AA61A"/>
          </w:pPr>
          <w:r>
            <w:rPr>
              <w:rFonts w:ascii="Franklin Gothic Book" w:hAnsi="Franklin Gothic Book"/>
              <w:color w:val="808080"/>
              <w:sz w:val="20"/>
            </w:rPr>
            <w:t xml:space="preserve">Cliquez ou tapez ici pour saisir </w:t>
          </w:r>
          <w:r w:rsidRPr="00C32955">
            <w:rPr>
              <w:rFonts w:ascii="Franklin Gothic Book" w:hAnsi="Franklin Gothic Book"/>
              <w:color w:val="808080"/>
              <w:sz w:val="20"/>
            </w:rPr>
            <w:t>une date</w:t>
          </w:r>
          <w:r>
            <w:rPr>
              <w:rFonts w:ascii="Franklin Gothic Book" w:hAnsi="Franklin Gothic Book"/>
              <w:color w:val="808080"/>
              <w:sz w:val="20"/>
            </w:rPr>
            <w:t>.</w:t>
          </w:r>
        </w:p>
      </w:docPartBody>
    </w:docPart>
    <w:docPart>
      <w:docPartPr>
        <w:name w:val="91B40A4211E84644BBBC37E506105FBC"/>
        <w:category>
          <w:name w:val="General"/>
          <w:gallery w:val="placeholder"/>
        </w:category>
        <w:types>
          <w:type w:val="bbPlcHdr"/>
        </w:types>
        <w:behaviors>
          <w:behavior w:val="content"/>
        </w:behaviors>
        <w:guid w:val="{6C05E55C-91D6-4FC4-9237-C4BFD7199D06}"/>
      </w:docPartPr>
      <w:docPartBody>
        <w:p w:rsidR="0021059D" w:rsidRDefault="00347ECF" w:rsidP="00347ECF">
          <w:pPr>
            <w:pStyle w:val="91B40A4211E84644BBBC37E506105FBC"/>
          </w:pPr>
          <w:r>
            <w:rPr>
              <w:rFonts w:ascii="Franklin Gothic Book" w:hAnsi="Franklin Gothic Book"/>
              <w:color w:val="808080"/>
              <w:sz w:val="20"/>
            </w:rPr>
            <w:t>Cliquez ou tapez ici pour saisir le texte.</w:t>
          </w:r>
        </w:p>
      </w:docPartBody>
    </w:docPart>
    <w:docPart>
      <w:docPartPr>
        <w:name w:val="3B7E5B2F50C5413A8C6AA7E82DA0158E"/>
        <w:category>
          <w:name w:val="General"/>
          <w:gallery w:val="placeholder"/>
        </w:category>
        <w:types>
          <w:type w:val="bbPlcHdr"/>
        </w:types>
        <w:behaviors>
          <w:behavior w:val="content"/>
        </w:behaviors>
        <w:guid w:val="{2B57C679-DC5B-4A15-A293-2C37EA209BAB}"/>
      </w:docPartPr>
      <w:docPartBody>
        <w:p w:rsidR="0021059D" w:rsidRDefault="00347ECF" w:rsidP="00347ECF">
          <w:pPr>
            <w:pStyle w:val="3B7E5B2F50C5413A8C6AA7E82DA0158E"/>
          </w:pPr>
          <w:r>
            <w:rPr>
              <w:rFonts w:ascii="Franklin Gothic Book" w:hAnsi="Franklin Gothic Book"/>
              <w:color w:val="808080"/>
              <w:sz w:val="20"/>
            </w:rPr>
            <w:t xml:space="preserve">Cliquez ou tapez ici pour saisir </w:t>
          </w:r>
          <w:r w:rsidRPr="00C32955">
            <w:rPr>
              <w:rFonts w:ascii="Franklin Gothic Book" w:hAnsi="Franklin Gothic Book"/>
              <w:color w:val="808080"/>
              <w:sz w:val="20"/>
            </w:rPr>
            <w:t>une date</w:t>
          </w:r>
          <w:r>
            <w:rPr>
              <w:rFonts w:ascii="Franklin Gothic Book" w:hAnsi="Franklin Gothic Book"/>
              <w:color w:val="808080"/>
              <w:sz w:val="20"/>
            </w:rPr>
            <w:t>.</w:t>
          </w:r>
        </w:p>
      </w:docPartBody>
    </w:docPart>
    <w:docPart>
      <w:docPartPr>
        <w:name w:val="5DFE1611EAE04AAAB7C93DA2D33F0C39"/>
        <w:category>
          <w:name w:val="General"/>
          <w:gallery w:val="placeholder"/>
        </w:category>
        <w:types>
          <w:type w:val="bbPlcHdr"/>
        </w:types>
        <w:behaviors>
          <w:behavior w:val="content"/>
        </w:behaviors>
        <w:guid w:val="{DA4F9BC9-DD5D-44D9-96F5-62721847B23A}"/>
      </w:docPartPr>
      <w:docPartBody>
        <w:p w:rsidR="0021059D" w:rsidRDefault="00347ECF" w:rsidP="00347ECF">
          <w:pPr>
            <w:pStyle w:val="5DFE1611EAE04AAAB7C93DA2D33F0C39"/>
          </w:pPr>
          <w:r>
            <w:rPr>
              <w:rFonts w:ascii="Franklin Gothic Book" w:hAnsi="Franklin Gothic Book"/>
              <w:color w:val="808080"/>
              <w:sz w:val="20"/>
            </w:rPr>
            <w:t>Cliquez ou tapez ici pour saisir le texte.</w:t>
          </w:r>
        </w:p>
      </w:docPartBody>
    </w:docPart>
    <w:docPart>
      <w:docPartPr>
        <w:name w:val="65558B6D927442F484E46F5B650CED5B"/>
        <w:category>
          <w:name w:val="General"/>
          <w:gallery w:val="placeholder"/>
        </w:category>
        <w:types>
          <w:type w:val="bbPlcHdr"/>
        </w:types>
        <w:behaviors>
          <w:behavior w:val="content"/>
        </w:behaviors>
        <w:guid w:val="{65E2D1DD-0026-4CD4-B2F3-3902E6A1BC0B}"/>
      </w:docPartPr>
      <w:docPartBody>
        <w:p w:rsidR="0021059D" w:rsidRDefault="00347ECF" w:rsidP="00347ECF">
          <w:pPr>
            <w:pStyle w:val="65558B6D927442F484E46F5B650CED5B"/>
          </w:pPr>
          <w:r>
            <w:rPr>
              <w:rFonts w:ascii="Franklin Gothic Book" w:hAnsi="Franklin Gothic Book"/>
              <w:color w:val="808080"/>
              <w:sz w:val="20"/>
            </w:rPr>
            <w:t xml:space="preserve">Cliquez ou tapez ici pour saisir </w:t>
          </w:r>
          <w:r w:rsidRPr="00C32955">
            <w:rPr>
              <w:rFonts w:ascii="Franklin Gothic Book" w:hAnsi="Franklin Gothic Book"/>
              <w:color w:val="808080"/>
              <w:sz w:val="20"/>
            </w:rPr>
            <w:t>une date</w:t>
          </w:r>
          <w:r>
            <w:rPr>
              <w:rFonts w:ascii="Franklin Gothic Book" w:hAnsi="Franklin Gothic Book"/>
              <w:color w:val="808080"/>
              <w:sz w:val="20"/>
            </w:rPr>
            <w:t>.</w:t>
          </w:r>
        </w:p>
      </w:docPartBody>
    </w:docPart>
    <w:docPart>
      <w:docPartPr>
        <w:name w:val="95CD9DC5ABC44579A651D64DDFBDFA93"/>
        <w:category>
          <w:name w:val="General"/>
          <w:gallery w:val="placeholder"/>
        </w:category>
        <w:types>
          <w:type w:val="bbPlcHdr"/>
        </w:types>
        <w:behaviors>
          <w:behavior w:val="content"/>
        </w:behaviors>
        <w:guid w:val="{92A58219-2A5E-4E66-9C9E-B48A2235FAD2}"/>
      </w:docPartPr>
      <w:docPartBody>
        <w:p w:rsidR="0021059D" w:rsidRDefault="00347ECF" w:rsidP="00347ECF">
          <w:pPr>
            <w:pStyle w:val="95CD9DC5ABC44579A651D64DDFBDFA93"/>
          </w:pPr>
          <w:r>
            <w:rPr>
              <w:rFonts w:ascii="Franklin Gothic Book" w:hAnsi="Franklin Gothic Book"/>
              <w:color w:val="808080"/>
              <w:sz w:val="20"/>
            </w:rPr>
            <w:t>Cliquez ou tapez ici pour saisir le texte.</w:t>
          </w:r>
        </w:p>
      </w:docPartBody>
    </w:docPart>
    <w:docPart>
      <w:docPartPr>
        <w:name w:val="A8FBF95B31ED48088E577F96B75F1A87"/>
        <w:category>
          <w:name w:val="General"/>
          <w:gallery w:val="placeholder"/>
        </w:category>
        <w:types>
          <w:type w:val="bbPlcHdr"/>
        </w:types>
        <w:behaviors>
          <w:behavior w:val="content"/>
        </w:behaviors>
        <w:guid w:val="{FE8EC436-B195-464C-8472-CD1E66506733}"/>
      </w:docPartPr>
      <w:docPartBody>
        <w:p w:rsidR="0021059D" w:rsidRDefault="00347ECF" w:rsidP="00347ECF">
          <w:pPr>
            <w:pStyle w:val="A8FBF95B31ED48088E577F96B75F1A87"/>
          </w:pPr>
          <w:r>
            <w:rPr>
              <w:rFonts w:ascii="Franklin Gothic Book" w:hAnsi="Franklin Gothic Book"/>
              <w:color w:val="808080"/>
              <w:sz w:val="20"/>
            </w:rPr>
            <w:t xml:space="preserve">Cliquez ou tapez ici pour saisir </w:t>
          </w:r>
          <w:r w:rsidRPr="00C32955">
            <w:rPr>
              <w:rFonts w:ascii="Franklin Gothic Book" w:hAnsi="Franklin Gothic Book"/>
              <w:color w:val="808080"/>
              <w:sz w:val="20"/>
            </w:rPr>
            <w:t>une date</w:t>
          </w:r>
          <w:r>
            <w:rPr>
              <w:rFonts w:ascii="Franklin Gothic Book" w:hAnsi="Franklin Gothic Book"/>
              <w:color w:val="808080"/>
              <w:sz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7931CD4"/>
    <w:multiLevelType w:val="multilevel"/>
    <w:tmpl w:val="84C4F040"/>
    <w:lvl w:ilvl="0">
      <w:start w:val="1"/>
      <w:numFmt w:val="upperRoman"/>
      <w:pStyle w:val="Heading1"/>
      <w:lvlText w:val="%1."/>
      <w:lvlJc w:val="right"/>
      <w:pPr>
        <w:ind w:left="567" w:hanging="567"/>
      </w:pPr>
      <w:rPr>
        <w:rFonts w:hint="default"/>
      </w:rPr>
    </w:lvl>
    <w:lvl w:ilvl="1">
      <w:start w:val="1"/>
      <w:numFmt w:val="upperLetter"/>
      <w:lvlRestart w:val="0"/>
      <w:pStyle w:val="Heading2"/>
      <w:lvlText w:val="%2."/>
      <w:lvlJc w:val="left"/>
      <w:pPr>
        <w:ind w:left="1134" w:hanging="567"/>
      </w:pPr>
      <w:rPr>
        <w:rFonts w:hint="default"/>
      </w:rPr>
    </w:lvl>
    <w:lvl w:ilvl="2">
      <w:start w:val="1"/>
      <w:numFmt w:val="decimal"/>
      <w:lvlRestart w:val="0"/>
      <w:pStyle w:val="Heading3"/>
      <w:lvlText w:val="%3."/>
      <w:lvlJc w:val="left"/>
      <w:pPr>
        <w:ind w:left="1134" w:hanging="567"/>
      </w:pPr>
      <w:rPr>
        <w:rFonts w:hint="default"/>
      </w:rPr>
    </w:lvl>
    <w:lvl w:ilvl="3">
      <w:start w:val="1"/>
      <w:numFmt w:val="lowerLetter"/>
      <w:lvlRestart w:val="0"/>
      <w:pStyle w:val="Heading4"/>
      <w:lvlText w:val="%4."/>
      <w:lvlJc w:val="left"/>
      <w:pPr>
        <w:ind w:left="1134" w:hanging="567"/>
      </w:pPr>
      <w:rPr>
        <w:rFonts w:hint="default"/>
        <w:b w:val="0"/>
        <w:i/>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786347135">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6633"/>
    <w:rsid w:val="000267F3"/>
    <w:rsid w:val="00062351"/>
    <w:rsid w:val="0006726B"/>
    <w:rsid w:val="0008086E"/>
    <w:rsid w:val="000F308C"/>
    <w:rsid w:val="00115EE3"/>
    <w:rsid w:val="001251D0"/>
    <w:rsid w:val="00133E95"/>
    <w:rsid w:val="001357A2"/>
    <w:rsid w:val="00144809"/>
    <w:rsid w:val="00153A2E"/>
    <w:rsid w:val="00181B12"/>
    <w:rsid w:val="00187899"/>
    <w:rsid w:val="001F6633"/>
    <w:rsid w:val="00200350"/>
    <w:rsid w:val="00204E27"/>
    <w:rsid w:val="0021059D"/>
    <w:rsid w:val="00220EF4"/>
    <w:rsid w:val="002270BB"/>
    <w:rsid w:val="00234E92"/>
    <w:rsid w:val="00252286"/>
    <w:rsid w:val="002A3091"/>
    <w:rsid w:val="002B2FAA"/>
    <w:rsid w:val="002B34C3"/>
    <w:rsid w:val="002B3E7D"/>
    <w:rsid w:val="002E2C1A"/>
    <w:rsid w:val="00347ECF"/>
    <w:rsid w:val="003635E5"/>
    <w:rsid w:val="00375653"/>
    <w:rsid w:val="00396CCC"/>
    <w:rsid w:val="003A417C"/>
    <w:rsid w:val="003A7C13"/>
    <w:rsid w:val="003D777F"/>
    <w:rsid w:val="003E0085"/>
    <w:rsid w:val="00423C38"/>
    <w:rsid w:val="00465EE7"/>
    <w:rsid w:val="0048657A"/>
    <w:rsid w:val="004946CD"/>
    <w:rsid w:val="004E09CE"/>
    <w:rsid w:val="004E4A51"/>
    <w:rsid w:val="004E4FE3"/>
    <w:rsid w:val="004F1276"/>
    <w:rsid w:val="005315A7"/>
    <w:rsid w:val="00574807"/>
    <w:rsid w:val="005C4C3D"/>
    <w:rsid w:val="005C7DDC"/>
    <w:rsid w:val="005E1196"/>
    <w:rsid w:val="0060235B"/>
    <w:rsid w:val="0060465F"/>
    <w:rsid w:val="00677AA8"/>
    <w:rsid w:val="006841E8"/>
    <w:rsid w:val="006B7EFF"/>
    <w:rsid w:val="006C738E"/>
    <w:rsid w:val="006D37B2"/>
    <w:rsid w:val="006D3882"/>
    <w:rsid w:val="006D3DC8"/>
    <w:rsid w:val="006D4CCB"/>
    <w:rsid w:val="006D4F53"/>
    <w:rsid w:val="00705F04"/>
    <w:rsid w:val="007455F5"/>
    <w:rsid w:val="00757543"/>
    <w:rsid w:val="00766DB0"/>
    <w:rsid w:val="00792E54"/>
    <w:rsid w:val="007E0DBF"/>
    <w:rsid w:val="00803D7D"/>
    <w:rsid w:val="00807B02"/>
    <w:rsid w:val="0081117B"/>
    <w:rsid w:val="00885281"/>
    <w:rsid w:val="008F0DC8"/>
    <w:rsid w:val="009024A1"/>
    <w:rsid w:val="00912D85"/>
    <w:rsid w:val="00921126"/>
    <w:rsid w:val="0093775C"/>
    <w:rsid w:val="00960031"/>
    <w:rsid w:val="00994728"/>
    <w:rsid w:val="009A26E4"/>
    <w:rsid w:val="009B679F"/>
    <w:rsid w:val="00A05D12"/>
    <w:rsid w:val="00A1328B"/>
    <w:rsid w:val="00A51C8C"/>
    <w:rsid w:val="00A57D22"/>
    <w:rsid w:val="00A647B6"/>
    <w:rsid w:val="00B45682"/>
    <w:rsid w:val="00B70DDE"/>
    <w:rsid w:val="00B93E8E"/>
    <w:rsid w:val="00BC10C1"/>
    <w:rsid w:val="00BD3C5A"/>
    <w:rsid w:val="00BD509D"/>
    <w:rsid w:val="00BD531D"/>
    <w:rsid w:val="00BF0664"/>
    <w:rsid w:val="00C0333F"/>
    <w:rsid w:val="00C151B6"/>
    <w:rsid w:val="00C17AC3"/>
    <w:rsid w:val="00C5224D"/>
    <w:rsid w:val="00C77388"/>
    <w:rsid w:val="00CA0D3C"/>
    <w:rsid w:val="00CA2200"/>
    <w:rsid w:val="00CB118A"/>
    <w:rsid w:val="00D7092D"/>
    <w:rsid w:val="00D759BC"/>
    <w:rsid w:val="00D9072E"/>
    <w:rsid w:val="00DB4CE9"/>
    <w:rsid w:val="00DC0FDF"/>
    <w:rsid w:val="00DC74CD"/>
    <w:rsid w:val="00E20C8B"/>
    <w:rsid w:val="00E33330"/>
    <w:rsid w:val="00E40731"/>
    <w:rsid w:val="00E5546C"/>
    <w:rsid w:val="00E579F2"/>
    <w:rsid w:val="00EC4C09"/>
    <w:rsid w:val="00ED700E"/>
    <w:rsid w:val="00F35F9A"/>
    <w:rsid w:val="00F410ED"/>
    <w:rsid w:val="00F41B69"/>
    <w:rsid w:val="00F51D94"/>
    <w:rsid w:val="00F52659"/>
    <w:rsid w:val="00F83AF2"/>
    <w:rsid w:val="00F90737"/>
    <w:rsid w:val="00FB30F2"/>
    <w:rsid w:val="00FC2A0E"/>
    <w:rsid w:val="00FF6E84"/>
    <w:rsid w:val="00FF6E8F"/>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5F64AF2C"/>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PB Heading 1"/>
    <w:basedOn w:val="Normal"/>
    <w:next w:val="Normal"/>
    <w:link w:val="Heading1Char"/>
    <w:uiPriority w:val="1"/>
    <w:qFormat/>
    <w:rsid w:val="00C17AC3"/>
    <w:pPr>
      <w:keepNext/>
      <w:keepLines/>
      <w:numPr>
        <w:numId w:val="1"/>
      </w:numPr>
      <w:spacing w:before="240" w:after="120" w:line="276" w:lineRule="auto"/>
      <w:outlineLvl w:val="0"/>
    </w:pPr>
    <w:rPr>
      <w:rFonts w:asciiTheme="majorHAnsi" w:eastAsiaTheme="majorEastAsia" w:hAnsiTheme="majorHAnsi" w:cstheme="majorBidi"/>
      <w:bCs/>
      <w:color w:val="0F9ED5" w:themeColor="accent4"/>
      <w:sz w:val="28"/>
      <w:szCs w:val="28"/>
      <w:lang w:val="en-GB" w:eastAsia="en-US"/>
    </w:rPr>
  </w:style>
  <w:style w:type="paragraph" w:styleId="Heading2">
    <w:name w:val="heading 2"/>
    <w:aliases w:val="PB Heading 2"/>
    <w:basedOn w:val="Heading1"/>
    <w:next w:val="Normal"/>
    <w:link w:val="Heading2Char"/>
    <w:uiPriority w:val="2"/>
    <w:qFormat/>
    <w:rsid w:val="00C17AC3"/>
    <w:pPr>
      <w:numPr>
        <w:ilvl w:val="1"/>
      </w:numPr>
      <w:outlineLvl w:val="1"/>
    </w:pPr>
    <w:rPr>
      <w:color w:val="196B24" w:themeColor="accent3"/>
      <w:sz w:val="24"/>
      <w:szCs w:val="24"/>
    </w:rPr>
  </w:style>
  <w:style w:type="paragraph" w:styleId="Heading3">
    <w:name w:val="heading 3"/>
    <w:aliases w:val="PB Heading 3"/>
    <w:basedOn w:val="Heading2"/>
    <w:next w:val="Normal"/>
    <w:link w:val="Heading3Char"/>
    <w:uiPriority w:val="3"/>
    <w:qFormat/>
    <w:rsid w:val="00C17AC3"/>
    <w:pPr>
      <w:numPr>
        <w:ilvl w:val="2"/>
      </w:numPr>
      <w:outlineLvl w:val="2"/>
    </w:pPr>
    <w:rPr>
      <w:color w:val="E97132" w:themeColor="accent2"/>
      <w:sz w:val="22"/>
      <w:szCs w:val="22"/>
    </w:rPr>
  </w:style>
  <w:style w:type="paragraph" w:styleId="Heading4">
    <w:name w:val="heading 4"/>
    <w:aliases w:val="PB Heading 4"/>
    <w:basedOn w:val="Heading3"/>
    <w:next w:val="Normal"/>
    <w:link w:val="Heading4Char"/>
    <w:uiPriority w:val="4"/>
    <w:qFormat/>
    <w:rsid w:val="00C17AC3"/>
    <w:pPr>
      <w:numPr>
        <w:ilvl w:val="3"/>
      </w:numPr>
      <w:outlineLvl w:val="3"/>
    </w:pPr>
    <w:rPr>
      <w:bCs w:val="0"/>
      <w:i/>
      <w:iCs/>
      <w:color w:val="15608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47ECF"/>
    <w:rPr>
      <w:color w:val="808080"/>
    </w:rPr>
  </w:style>
  <w:style w:type="paragraph" w:styleId="Title">
    <w:name w:val="Title"/>
    <w:basedOn w:val="Normal"/>
    <w:next w:val="Normal"/>
    <w:link w:val="TitleChar"/>
    <w:uiPriority w:val="10"/>
    <w:qFormat/>
    <w:rsid w:val="002B2FAA"/>
    <w:pPr>
      <w:spacing w:after="0" w:line="240" w:lineRule="auto"/>
      <w:contextualSpacing/>
      <w:jc w:val="center"/>
    </w:pPr>
    <w:rPr>
      <w:rFonts w:asciiTheme="majorHAnsi" w:eastAsiaTheme="majorEastAsia" w:hAnsiTheme="majorHAnsi" w:cstheme="majorBidi"/>
      <w:b/>
      <w:spacing w:val="-10"/>
      <w:kern w:val="28"/>
      <w:sz w:val="32"/>
      <w:szCs w:val="56"/>
      <w:lang w:val="en-GB" w:eastAsia="en-US"/>
    </w:rPr>
  </w:style>
  <w:style w:type="character" w:customStyle="1" w:styleId="TitleChar">
    <w:name w:val="Title Char"/>
    <w:basedOn w:val="DefaultParagraphFont"/>
    <w:link w:val="Title"/>
    <w:uiPriority w:val="10"/>
    <w:rsid w:val="002B2FAA"/>
    <w:rPr>
      <w:rFonts w:asciiTheme="majorHAnsi" w:eastAsiaTheme="majorEastAsia" w:hAnsiTheme="majorHAnsi" w:cstheme="majorBidi"/>
      <w:b/>
      <w:spacing w:val="-10"/>
      <w:kern w:val="28"/>
      <w:sz w:val="32"/>
      <w:szCs w:val="56"/>
      <w:lang w:val="en-GB" w:eastAsia="en-US"/>
    </w:rPr>
  </w:style>
  <w:style w:type="paragraph" w:styleId="Footer">
    <w:name w:val="footer"/>
    <w:basedOn w:val="Normal"/>
    <w:link w:val="FooterChar"/>
    <w:uiPriority w:val="99"/>
    <w:unhideWhenUsed/>
    <w:rsid w:val="00C17AC3"/>
    <w:pPr>
      <w:tabs>
        <w:tab w:val="center" w:pos="4513"/>
        <w:tab w:val="right" w:pos="9026"/>
      </w:tabs>
      <w:spacing w:after="0" w:line="240" w:lineRule="auto"/>
      <w:jc w:val="both"/>
    </w:pPr>
    <w:rPr>
      <w:rFonts w:eastAsiaTheme="minorHAnsi"/>
      <w:lang w:val="en-GB" w:eastAsia="en-US"/>
    </w:rPr>
  </w:style>
  <w:style w:type="character" w:customStyle="1" w:styleId="FooterChar">
    <w:name w:val="Footer Char"/>
    <w:basedOn w:val="DefaultParagraphFont"/>
    <w:link w:val="Footer"/>
    <w:uiPriority w:val="99"/>
    <w:rsid w:val="00C17AC3"/>
    <w:rPr>
      <w:rFonts w:eastAsiaTheme="minorHAnsi"/>
      <w:lang w:val="en-GB" w:eastAsia="en-US"/>
    </w:rPr>
  </w:style>
  <w:style w:type="character" w:customStyle="1" w:styleId="Heading1Char">
    <w:name w:val="Heading 1 Char"/>
    <w:aliases w:val="PB Heading 1 Char"/>
    <w:basedOn w:val="DefaultParagraphFont"/>
    <w:link w:val="Heading1"/>
    <w:uiPriority w:val="1"/>
    <w:rsid w:val="00C17AC3"/>
    <w:rPr>
      <w:rFonts w:asciiTheme="majorHAnsi" w:eastAsiaTheme="majorEastAsia" w:hAnsiTheme="majorHAnsi" w:cstheme="majorBidi"/>
      <w:bCs/>
      <w:color w:val="0F9ED5" w:themeColor="accent4"/>
      <w:sz w:val="28"/>
      <w:szCs w:val="28"/>
      <w:lang w:val="en-GB" w:eastAsia="en-US"/>
    </w:rPr>
  </w:style>
  <w:style w:type="character" w:customStyle="1" w:styleId="Heading2Char">
    <w:name w:val="Heading 2 Char"/>
    <w:aliases w:val="PB Heading 2 Char"/>
    <w:basedOn w:val="DefaultParagraphFont"/>
    <w:link w:val="Heading2"/>
    <w:uiPriority w:val="2"/>
    <w:rsid w:val="00C17AC3"/>
    <w:rPr>
      <w:rFonts w:asciiTheme="majorHAnsi" w:eastAsiaTheme="majorEastAsia" w:hAnsiTheme="majorHAnsi" w:cstheme="majorBidi"/>
      <w:bCs/>
      <w:color w:val="196B24" w:themeColor="accent3"/>
      <w:sz w:val="24"/>
      <w:szCs w:val="24"/>
      <w:lang w:val="en-GB" w:eastAsia="en-US"/>
    </w:rPr>
  </w:style>
  <w:style w:type="character" w:customStyle="1" w:styleId="Heading3Char">
    <w:name w:val="Heading 3 Char"/>
    <w:aliases w:val="PB Heading 3 Char"/>
    <w:basedOn w:val="DefaultParagraphFont"/>
    <w:link w:val="Heading3"/>
    <w:uiPriority w:val="3"/>
    <w:rsid w:val="00C17AC3"/>
    <w:rPr>
      <w:rFonts w:asciiTheme="majorHAnsi" w:eastAsiaTheme="majorEastAsia" w:hAnsiTheme="majorHAnsi" w:cstheme="majorBidi"/>
      <w:bCs/>
      <w:color w:val="E97132" w:themeColor="accent2"/>
      <w:lang w:val="en-GB" w:eastAsia="en-US"/>
    </w:rPr>
  </w:style>
  <w:style w:type="character" w:customStyle="1" w:styleId="Heading4Char">
    <w:name w:val="Heading 4 Char"/>
    <w:aliases w:val="PB Heading 4 Char"/>
    <w:basedOn w:val="DefaultParagraphFont"/>
    <w:link w:val="Heading4"/>
    <w:uiPriority w:val="4"/>
    <w:rsid w:val="00C17AC3"/>
    <w:rPr>
      <w:rFonts w:asciiTheme="majorHAnsi" w:eastAsiaTheme="majorEastAsia" w:hAnsiTheme="majorHAnsi" w:cstheme="majorBidi"/>
      <w:i/>
      <w:iCs/>
      <w:color w:val="156082" w:themeColor="accent1"/>
      <w:lang w:val="en-GB" w:eastAsia="en-US"/>
    </w:rPr>
  </w:style>
  <w:style w:type="paragraph" w:styleId="CommentText">
    <w:name w:val="annotation text"/>
    <w:basedOn w:val="Normal"/>
    <w:link w:val="CommentTextChar"/>
    <w:uiPriority w:val="99"/>
    <w:semiHidden/>
    <w:unhideWhenUsed/>
    <w:rsid w:val="00C77388"/>
    <w:pPr>
      <w:spacing w:line="240" w:lineRule="auto"/>
    </w:pPr>
    <w:rPr>
      <w:sz w:val="20"/>
      <w:szCs w:val="20"/>
    </w:rPr>
  </w:style>
  <w:style w:type="character" w:customStyle="1" w:styleId="CommentTextChar">
    <w:name w:val="Comment Text Char"/>
    <w:basedOn w:val="DefaultParagraphFont"/>
    <w:link w:val="CommentText"/>
    <w:uiPriority w:val="99"/>
    <w:semiHidden/>
    <w:rsid w:val="00C77388"/>
    <w:rPr>
      <w:sz w:val="20"/>
      <w:szCs w:val="20"/>
    </w:rPr>
  </w:style>
  <w:style w:type="paragraph" w:styleId="CommentSubject">
    <w:name w:val="annotation subject"/>
    <w:basedOn w:val="CommentText"/>
    <w:next w:val="CommentText"/>
    <w:link w:val="CommentSubjectChar"/>
    <w:uiPriority w:val="99"/>
    <w:semiHidden/>
    <w:unhideWhenUsed/>
    <w:rsid w:val="00C77388"/>
    <w:pPr>
      <w:jc w:val="both"/>
    </w:pPr>
    <w:rPr>
      <w:rFonts w:eastAsiaTheme="minorHAnsi"/>
      <w:b/>
      <w:bCs/>
      <w:lang w:val="en-GB" w:eastAsia="en-US"/>
    </w:rPr>
  </w:style>
  <w:style w:type="character" w:customStyle="1" w:styleId="CommentSubjectChar">
    <w:name w:val="Comment Subject Char"/>
    <w:basedOn w:val="CommentTextChar"/>
    <w:link w:val="CommentSubject"/>
    <w:uiPriority w:val="99"/>
    <w:semiHidden/>
    <w:rsid w:val="00C77388"/>
    <w:rPr>
      <w:rFonts w:eastAsiaTheme="minorHAnsi"/>
      <w:b/>
      <w:bCs/>
      <w:sz w:val="20"/>
      <w:szCs w:val="20"/>
      <w:lang w:val="en-GB" w:eastAsia="en-US"/>
    </w:rPr>
  </w:style>
  <w:style w:type="paragraph" w:customStyle="1" w:styleId="675731154FFA4E5FABD445BE5A25F0A02">
    <w:name w:val="675731154FFA4E5FABD445BE5A25F0A02"/>
    <w:rsid w:val="00347ECF"/>
    <w:pPr>
      <w:spacing w:line="276" w:lineRule="auto"/>
      <w:jc w:val="both"/>
    </w:pPr>
    <w:rPr>
      <w:rFonts w:eastAsiaTheme="minorHAnsi"/>
      <w:lang w:val="fr-FR" w:eastAsia="en-US"/>
    </w:rPr>
  </w:style>
  <w:style w:type="paragraph" w:customStyle="1" w:styleId="080BA2BC7A1A46748E3CCF84B61DC0A82">
    <w:name w:val="080BA2BC7A1A46748E3CCF84B61DC0A82"/>
    <w:rsid w:val="00347ECF"/>
    <w:pPr>
      <w:spacing w:line="276" w:lineRule="auto"/>
      <w:jc w:val="both"/>
    </w:pPr>
    <w:rPr>
      <w:rFonts w:eastAsiaTheme="minorHAnsi"/>
      <w:lang w:val="fr-FR" w:eastAsia="en-US"/>
    </w:rPr>
  </w:style>
  <w:style w:type="paragraph" w:customStyle="1" w:styleId="D7516E2B73684186A01DF65030B90F812">
    <w:name w:val="D7516E2B73684186A01DF65030B90F812"/>
    <w:rsid w:val="00347ECF"/>
    <w:pPr>
      <w:spacing w:line="276" w:lineRule="auto"/>
      <w:jc w:val="both"/>
    </w:pPr>
    <w:rPr>
      <w:rFonts w:eastAsiaTheme="minorHAnsi"/>
      <w:lang w:val="fr-FR" w:eastAsia="en-US"/>
    </w:rPr>
  </w:style>
  <w:style w:type="paragraph" w:customStyle="1" w:styleId="08B6D7B197D44BFCA5940E92075EA1082">
    <w:name w:val="08B6D7B197D44BFCA5940E92075EA1082"/>
    <w:rsid w:val="00347ECF"/>
    <w:pPr>
      <w:spacing w:line="276" w:lineRule="auto"/>
      <w:jc w:val="both"/>
    </w:pPr>
    <w:rPr>
      <w:rFonts w:eastAsiaTheme="minorHAnsi"/>
      <w:lang w:val="fr-FR" w:eastAsia="en-US"/>
    </w:rPr>
  </w:style>
  <w:style w:type="paragraph" w:customStyle="1" w:styleId="BB4DADDAB3BB48678FBD9157042591812">
    <w:name w:val="BB4DADDAB3BB48678FBD9157042591812"/>
    <w:rsid w:val="00347ECF"/>
    <w:pPr>
      <w:spacing w:line="276" w:lineRule="auto"/>
      <w:jc w:val="both"/>
    </w:pPr>
    <w:rPr>
      <w:rFonts w:eastAsiaTheme="minorHAnsi"/>
      <w:lang w:val="fr-FR" w:eastAsia="en-US"/>
    </w:rPr>
  </w:style>
  <w:style w:type="paragraph" w:customStyle="1" w:styleId="5F93AD47E0974869A9E96A7F72FFB5FE2">
    <w:name w:val="5F93AD47E0974869A9E96A7F72FFB5FE2"/>
    <w:rsid w:val="00347ECF"/>
    <w:pPr>
      <w:spacing w:line="276" w:lineRule="auto"/>
      <w:jc w:val="both"/>
    </w:pPr>
    <w:rPr>
      <w:rFonts w:eastAsiaTheme="minorHAnsi"/>
      <w:lang w:val="fr-FR" w:eastAsia="en-US"/>
    </w:rPr>
  </w:style>
  <w:style w:type="paragraph" w:customStyle="1" w:styleId="6DB8D3504D5A478FA444E9EFA7DA3D192">
    <w:name w:val="6DB8D3504D5A478FA444E9EFA7DA3D192"/>
    <w:rsid w:val="00347ECF"/>
    <w:pPr>
      <w:spacing w:line="276" w:lineRule="auto"/>
      <w:jc w:val="both"/>
    </w:pPr>
    <w:rPr>
      <w:rFonts w:eastAsiaTheme="minorHAnsi"/>
      <w:lang w:val="fr-FR" w:eastAsia="en-US"/>
    </w:rPr>
  </w:style>
  <w:style w:type="paragraph" w:customStyle="1" w:styleId="84A08E9BB5AD41F7A5217855A434371D2">
    <w:name w:val="84A08E9BB5AD41F7A5217855A434371D2"/>
    <w:rsid w:val="00347ECF"/>
    <w:pPr>
      <w:spacing w:line="276" w:lineRule="auto"/>
      <w:jc w:val="both"/>
    </w:pPr>
    <w:rPr>
      <w:rFonts w:eastAsiaTheme="minorHAnsi"/>
      <w:lang w:val="fr-FR" w:eastAsia="en-US"/>
    </w:rPr>
  </w:style>
  <w:style w:type="paragraph" w:customStyle="1" w:styleId="62311381FEBA4A5CBAC2541D81640A272">
    <w:name w:val="62311381FEBA4A5CBAC2541D81640A272"/>
    <w:rsid w:val="00347ECF"/>
    <w:pPr>
      <w:spacing w:line="276" w:lineRule="auto"/>
      <w:jc w:val="both"/>
    </w:pPr>
    <w:rPr>
      <w:rFonts w:eastAsiaTheme="minorHAnsi"/>
      <w:lang w:val="fr-FR" w:eastAsia="en-US"/>
    </w:rPr>
  </w:style>
  <w:style w:type="paragraph" w:customStyle="1" w:styleId="ED747D649827471BAB0FB1D75BEE73062">
    <w:name w:val="ED747D649827471BAB0FB1D75BEE73062"/>
    <w:rsid w:val="00347ECF"/>
    <w:pPr>
      <w:spacing w:line="276" w:lineRule="auto"/>
      <w:jc w:val="both"/>
    </w:pPr>
    <w:rPr>
      <w:rFonts w:eastAsiaTheme="minorHAnsi"/>
      <w:lang w:val="fr-FR" w:eastAsia="en-US"/>
    </w:rPr>
  </w:style>
  <w:style w:type="paragraph" w:customStyle="1" w:styleId="78F1BC49FF79425999E97A240CBD46082">
    <w:name w:val="78F1BC49FF79425999E97A240CBD46082"/>
    <w:rsid w:val="00347ECF"/>
    <w:pPr>
      <w:spacing w:line="276" w:lineRule="auto"/>
      <w:jc w:val="both"/>
    </w:pPr>
    <w:rPr>
      <w:rFonts w:eastAsiaTheme="minorHAnsi"/>
      <w:lang w:val="fr-FR" w:eastAsia="en-US"/>
    </w:rPr>
  </w:style>
  <w:style w:type="paragraph" w:customStyle="1" w:styleId="07F16F7E96494F388B65F384FB551CEE2">
    <w:name w:val="07F16F7E96494F388B65F384FB551CEE2"/>
    <w:rsid w:val="00347ECF"/>
    <w:pPr>
      <w:spacing w:line="276" w:lineRule="auto"/>
      <w:jc w:val="both"/>
    </w:pPr>
    <w:rPr>
      <w:rFonts w:eastAsiaTheme="minorHAnsi"/>
      <w:lang w:val="fr-FR" w:eastAsia="en-US"/>
    </w:rPr>
  </w:style>
  <w:style w:type="paragraph" w:customStyle="1" w:styleId="8E4C0C3044894A63832F2E9F50B935F12">
    <w:name w:val="8E4C0C3044894A63832F2E9F50B935F12"/>
    <w:rsid w:val="00347ECF"/>
    <w:pPr>
      <w:spacing w:line="276" w:lineRule="auto"/>
      <w:jc w:val="both"/>
    </w:pPr>
    <w:rPr>
      <w:rFonts w:eastAsiaTheme="minorHAnsi"/>
      <w:lang w:val="fr-FR" w:eastAsia="en-US"/>
    </w:rPr>
  </w:style>
  <w:style w:type="paragraph" w:customStyle="1" w:styleId="8DFC2768B54C483D9633AEB9D0A946192">
    <w:name w:val="8DFC2768B54C483D9633AEB9D0A946192"/>
    <w:rsid w:val="00347ECF"/>
    <w:pPr>
      <w:spacing w:line="276" w:lineRule="auto"/>
      <w:jc w:val="both"/>
    </w:pPr>
    <w:rPr>
      <w:rFonts w:eastAsiaTheme="minorHAnsi"/>
      <w:lang w:val="fr-FR" w:eastAsia="en-US"/>
    </w:rPr>
  </w:style>
  <w:style w:type="paragraph" w:customStyle="1" w:styleId="582AA9A3B5F441ECAF6185E7343FE923">
    <w:name w:val="582AA9A3B5F441ECAF6185E7343FE923"/>
    <w:rsid w:val="00347ECF"/>
    <w:pPr>
      <w:spacing w:line="276" w:lineRule="auto"/>
      <w:jc w:val="both"/>
    </w:pPr>
    <w:rPr>
      <w:rFonts w:eastAsiaTheme="minorHAnsi"/>
      <w:lang w:val="fr-FR" w:eastAsia="en-US"/>
    </w:rPr>
  </w:style>
  <w:style w:type="paragraph" w:customStyle="1" w:styleId="B90750E4B6294B43984B4AF2617AC1CF2">
    <w:name w:val="B90750E4B6294B43984B4AF2617AC1CF2"/>
    <w:rsid w:val="00347ECF"/>
    <w:pPr>
      <w:spacing w:line="276" w:lineRule="auto"/>
      <w:jc w:val="both"/>
    </w:pPr>
    <w:rPr>
      <w:rFonts w:eastAsiaTheme="minorHAnsi"/>
      <w:lang w:val="fr-FR" w:eastAsia="en-US"/>
    </w:rPr>
  </w:style>
  <w:style w:type="paragraph" w:customStyle="1" w:styleId="BC1254F3C4FF4DA1B86B4AA0BB71F3622">
    <w:name w:val="BC1254F3C4FF4DA1B86B4AA0BB71F3622"/>
    <w:rsid w:val="00347ECF"/>
    <w:pPr>
      <w:spacing w:line="276" w:lineRule="auto"/>
      <w:jc w:val="both"/>
    </w:pPr>
    <w:rPr>
      <w:rFonts w:eastAsiaTheme="minorHAnsi"/>
      <w:lang w:val="fr-FR" w:eastAsia="en-US"/>
    </w:rPr>
  </w:style>
  <w:style w:type="paragraph" w:customStyle="1" w:styleId="C663B245E7734B7C93EFF3042F150F5B2">
    <w:name w:val="C663B245E7734B7C93EFF3042F150F5B2"/>
    <w:rsid w:val="00347ECF"/>
    <w:pPr>
      <w:spacing w:line="276" w:lineRule="auto"/>
      <w:jc w:val="both"/>
    </w:pPr>
    <w:rPr>
      <w:rFonts w:eastAsiaTheme="minorHAnsi"/>
      <w:lang w:val="fr-FR" w:eastAsia="en-US"/>
    </w:rPr>
  </w:style>
  <w:style w:type="paragraph" w:customStyle="1" w:styleId="D7868C3922CA43448FCD5F6CC7756DC12">
    <w:name w:val="D7868C3922CA43448FCD5F6CC7756DC12"/>
    <w:rsid w:val="00347ECF"/>
    <w:pPr>
      <w:spacing w:line="276" w:lineRule="auto"/>
      <w:jc w:val="both"/>
    </w:pPr>
    <w:rPr>
      <w:rFonts w:eastAsiaTheme="minorHAnsi"/>
      <w:lang w:val="fr-FR" w:eastAsia="en-US"/>
    </w:rPr>
  </w:style>
  <w:style w:type="paragraph" w:customStyle="1" w:styleId="99BC117283EB4A9896F967060078BEC92">
    <w:name w:val="99BC117283EB4A9896F967060078BEC92"/>
    <w:rsid w:val="00347ECF"/>
    <w:pPr>
      <w:spacing w:line="276" w:lineRule="auto"/>
      <w:jc w:val="both"/>
    </w:pPr>
    <w:rPr>
      <w:rFonts w:eastAsiaTheme="minorHAnsi"/>
      <w:lang w:val="fr-FR" w:eastAsia="en-US"/>
    </w:rPr>
  </w:style>
  <w:style w:type="paragraph" w:customStyle="1" w:styleId="823946FACC01467187E29B885E6310162">
    <w:name w:val="823946FACC01467187E29B885E6310162"/>
    <w:rsid w:val="00347ECF"/>
    <w:pPr>
      <w:spacing w:line="276" w:lineRule="auto"/>
      <w:jc w:val="both"/>
    </w:pPr>
    <w:rPr>
      <w:rFonts w:eastAsiaTheme="minorHAnsi"/>
      <w:lang w:val="fr-FR" w:eastAsia="en-US"/>
    </w:rPr>
  </w:style>
  <w:style w:type="paragraph" w:customStyle="1" w:styleId="47AB898D9D864D78B77B832961DC68402">
    <w:name w:val="47AB898D9D864D78B77B832961DC68402"/>
    <w:rsid w:val="00347ECF"/>
    <w:pPr>
      <w:spacing w:line="276" w:lineRule="auto"/>
      <w:jc w:val="both"/>
    </w:pPr>
    <w:rPr>
      <w:rFonts w:eastAsiaTheme="minorHAnsi"/>
      <w:lang w:val="fr-FR" w:eastAsia="en-US"/>
    </w:rPr>
  </w:style>
  <w:style w:type="paragraph" w:customStyle="1" w:styleId="EB4826375E014FF6B55ED782F34C75362">
    <w:name w:val="EB4826375E014FF6B55ED782F34C75362"/>
    <w:rsid w:val="00347ECF"/>
    <w:pPr>
      <w:spacing w:line="276" w:lineRule="auto"/>
      <w:jc w:val="both"/>
    </w:pPr>
    <w:rPr>
      <w:rFonts w:eastAsiaTheme="minorHAnsi"/>
      <w:lang w:val="fr-FR" w:eastAsia="en-US"/>
    </w:rPr>
  </w:style>
  <w:style w:type="paragraph" w:customStyle="1" w:styleId="9A8B6014222D4053BFD10AE0B61B5D8F2">
    <w:name w:val="9A8B6014222D4053BFD10AE0B61B5D8F2"/>
    <w:rsid w:val="00347ECF"/>
    <w:pPr>
      <w:spacing w:line="276" w:lineRule="auto"/>
      <w:jc w:val="both"/>
    </w:pPr>
    <w:rPr>
      <w:rFonts w:eastAsiaTheme="minorHAnsi"/>
      <w:lang w:val="fr-FR" w:eastAsia="en-US"/>
    </w:rPr>
  </w:style>
  <w:style w:type="paragraph" w:customStyle="1" w:styleId="8D934AF88C0947C5A2C1F5C3917C24132">
    <w:name w:val="8D934AF88C0947C5A2C1F5C3917C24132"/>
    <w:rsid w:val="00347ECF"/>
    <w:pPr>
      <w:spacing w:line="276" w:lineRule="auto"/>
      <w:jc w:val="both"/>
    </w:pPr>
    <w:rPr>
      <w:rFonts w:eastAsiaTheme="minorHAnsi"/>
      <w:lang w:val="fr-FR" w:eastAsia="en-US"/>
    </w:rPr>
  </w:style>
  <w:style w:type="paragraph" w:customStyle="1" w:styleId="D95789FF55EA4EB7891BEE2495D728EA2">
    <w:name w:val="D95789FF55EA4EB7891BEE2495D728EA2"/>
    <w:rsid w:val="00347ECF"/>
    <w:pPr>
      <w:spacing w:line="276" w:lineRule="auto"/>
      <w:jc w:val="both"/>
    </w:pPr>
    <w:rPr>
      <w:rFonts w:eastAsiaTheme="minorHAnsi"/>
      <w:lang w:val="fr-FR" w:eastAsia="en-US"/>
    </w:rPr>
  </w:style>
  <w:style w:type="paragraph" w:customStyle="1" w:styleId="647C54743DEF41438EA1D81DF92602012">
    <w:name w:val="647C54743DEF41438EA1D81DF92602012"/>
    <w:rsid w:val="00347ECF"/>
    <w:pPr>
      <w:spacing w:line="276" w:lineRule="auto"/>
      <w:jc w:val="both"/>
    </w:pPr>
    <w:rPr>
      <w:rFonts w:eastAsiaTheme="minorHAnsi"/>
      <w:lang w:val="fr-FR" w:eastAsia="en-US"/>
    </w:rPr>
  </w:style>
  <w:style w:type="paragraph" w:customStyle="1" w:styleId="E9708DD08F7F41A58E4F6FE232E6C8C12">
    <w:name w:val="E9708DD08F7F41A58E4F6FE232E6C8C12"/>
    <w:rsid w:val="00347ECF"/>
    <w:pPr>
      <w:spacing w:line="276" w:lineRule="auto"/>
      <w:jc w:val="both"/>
    </w:pPr>
    <w:rPr>
      <w:rFonts w:eastAsiaTheme="minorHAnsi"/>
      <w:lang w:val="fr-FR" w:eastAsia="en-US"/>
    </w:rPr>
  </w:style>
  <w:style w:type="paragraph" w:customStyle="1" w:styleId="1231357CFE134E309A570A234DDBEB0B2">
    <w:name w:val="1231357CFE134E309A570A234DDBEB0B2"/>
    <w:rsid w:val="00347ECF"/>
    <w:pPr>
      <w:spacing w:line="276" w:lineRule="auto"/>
      <w:jc w:val="both"/>
    </w:pPr>
    <w:rPr>
      <w:rFonts w:eastAsiaTheme="minorHAnsi"/>
      <w:lang w:val="fr-FR" w:eastAsia="en-US"/>
    </w:rPr>
  </w:style>
  <w:style w:type="paragraph" w:customStyle="1" w:styleId="1B68428D39D145049EECF61221223E7F2">
    <w:name w:val="1B68428D39D145049EECF61221223E7F2"/>
    <w:rsid w:val="00347ECF"/>
    <w:pPr>
      <w:spacing w:line="276" w:lineRule="auto"/>
      <w:jc w:val="both"/>
    </w:pPr>
    <w:rPr>
      <w:rFonts w:eastAsiaTheme="minorHAnsi"/>
      <w:lang w:val="fr-FR" w:eastAsia="en-US"/>
    </w:rPr>
  </w:style>
  <w:style w:type="paragraph" w:customStyle="1" w:styleId="88DAECD09C1F4EDC9BBF2800D3AA673D2">
    <w:name w:val="88DAECD09C1F4EDC9BBF2800D3AA673D2"/>
    <w:rsid w:val="00347ECF"/>
    <w:pPr>
      <w:spacing w:line="276" w:lineRule="auto"/>
      <w:jc w:val="both"/>
    </w:pPr>
    <w:rPr>
      <w:rFonts w:eastAsiaTheme="minorHAnsi"/>
      <w:lang w:val="fr-FR" w:eastAsia="en-US"/>
    </w:rPr>
  </w:style>
  <w:style w:type="paragraph" w:customStyle="1" w:styleId="316A270C5A98401B8BACF1AC6BD0E76B2">
    <w:name w:val="316A270C5A98401B8BACF1AC6BD0E76B2"/>
    <w:rsid w:val="00347ECF"/>
    <w:pPr>
      <w:spacing w:line="276" w:lineRule="auto"/>
      <w:jc w:val="both"/>
    </w:pPr>
    <w:rPr>
      <w:rFonts w:eastAsiaTheme="minorHAnsi"/>
      <w:lang w:val="fr-FR" w:eastAsia="en-US"/>
    </w:rPr>
  </w:style>
  <w:style w:type="paragraph" w:customStyle="1" w:styleId="CAC5488E0A654303A3133B178BC9646A2">
    <w:name w:val="CAC5488E0A654303A3133B178BC9646A2"/>
    <w:rsid w:val="00347ECF"/>
    <w:pPr>
      <w:spacing w:line="276" w:lineRule="auto"/>
      <w:jc w:val="both"/>
    </w:pPr>
    <w:rPr>
      <w:rFonts w:eastAsiaTheme="minorHAnsi"/>
      <w:lang w:val="fr-FR" w:eastAsia="en-US"/>
    </w:rPr>
  </w:style>
  <w:style w:type="paragraph" w:customStyle="1" w:styleId="0BDF952D8A3A4652B081D6827821BD382">
    <w:name w:val="0BDF952D8A3A4652B081D6827821BD382"/>
    <w:rsid w:val="00347ECF"/>
    <w:pPr>
      <w:spacing w:line="276" w:lineRule="auto"/>
      <w:jc w:val="both"/>
    </w:pPr>
    <w:rPr>
      <w:rFonts w:eastAsiaTheme="minorHAnsi"/>
      <w:lang w:val="fr-FR" w:eastAsia="en-US"/>
    </w:rPr>
  </w:style>
  <w:style w:type="paragraph" w:customStyle="1" w:styleId="5BCB9C8844AB4FD0A7FBF727D0C9FBDB2">
    <w:name w:val="5BCB9C8844AB4FD0A7FBF727D0C9FBDB2"/>
    <w:rsid w:val="00347ECF"/>
    <w:pPr>
      <w:spacing w:line="276" w:lineRule="auto"/>
      <w:jc w:val="both"/>
    </w:pPr>
    <w:rPr>
      <w:rFonts w:eastAsiaTheme="minorHAnsi"/>
      <w:lang w:val="fr-FR" w:eastAsia="en-US"/>
    </w:rPr>
  </w:style>
  <w:style w:type="paragraph" w:customStyle="1" w:styleId="E6E8489BCFEA4710A2226D9AAF8E5A7B2">
    <w:name w:val="E6E8489BCFEA4710A2226D9AAF8E5A7B2"/>
    <w:rsid w:val="00347ECF"/>
    <w:pPr>
      <w:spacing w:line="276" w:lineRule="auto"/>
      <w:jc w:val="both"/>
    </w:pPr>
    <w:rPr>
      <w:rFonts w:eastAsiaTheme="minorHAnsi"/>
      <w:lang w:val="fr-FR" w:eastAsia="en-US"/>
    </w:rPr>
  </w:style>
  <w:style w:type="paragraph" w:customStyle="1" w:styleId="EB48BEAB0DE947F7AB00FED8A38B3F1A2">
    <w:name w:val="EB48BEAB0DE947F7AB00FED8A38B3F1A2"/>
    <w:rsid w:val="00347ECF"/>
    <w:pPr>
      <w:spacing w:line="276" w:lineRule="auto"/>
      <w:jc w:val="both"/>
    </w:pPr>
    <w:rPr>
      <w:rFonts w:eastAsiaTheme="minorHAnsi"/>
      <w:lang w:val="fr-FR" w:eastAsia="en-US"/>
    </w:rPr>
  </w:style>
  <w:style w:type="paragraph" w:customStyle="1" w:styleId="FE8D4250E22149ADB0854F9329228C2F2">
    <w:name w:val="FE8D4250E22149ADB0854F9329228C2F2"/>
    <w:rsid w:val="00347ECF"/>
    <w:pPr>
      <w:spacing w:line="276" w:lineRule="auto"/>
      <w:jc w:val="both"/>
    </w:pPr>
    <w:rPr>
      <w:rFonts w:eastAsiaTheme="minorHAnsi"/>
      <w:lang w:val="fr-FR" w:eastAsia="en-US"/>
    </w:rPr>
  </w:style>
  <w:style w:type="paragraph" w:customStyle="1" w:styleId="379A4561ADC544D28725F77BEA4D4BBE2">
    <w:name w:val="379A4561ADC544D28725F77BEA4D4BBE2"/>
    <w:rsid w:val="00347ECF"/>
    <w:pPr>
      <w:spacing w:line="276" w:lineRule="auto"/>
      <w:jc w:val="both"/>
    </w:pPr>
    <w:rPr>
      <w:rFonts w:eastAsiaTheme="minorHAnsi"/>
      <w:lang w:val="fr-FR" w:eastAsia="en-US"/>
    </w:rPr>
  </w:style>
  <w:style w:type="paragraph" w:customStyle="1" w:styleId="66BD5D0507FC4D339F9ABC4D5B02EAAC2">
    <w:name w:val="66BD5D0507FC4D339F9ABC4D5B02EAAC2"/>
    <w:rsid w:val="00347ECF"/>
    <w:pPr>
      <w:spacing w:line="276" w:lineRule="auto"/>
      <w:jc w:val="both"/>
    </w:pPr>
    <w:rPr>
      <w:rFonts w:eastAsiaTheme="minorHAnsi"/>
      <w:lang w:val="fr-FR" w:eastAsia="en-US"/>
    </w:rPr>
  </w:style>
  <w:style w:type="paragraph" w:customStyle="1" w:styleId="F29C581BA462480F95A34BEF16BE9C232">
    <w:name w:val="F29C581BA462480F95A34BEF16BE9C232"/>
    <w:rsid w:val="00347ECF"/>
    <w:pPr>
      <w:spacing w:line="276" w:lineRule="auto"/>
      <w:jc w:val="both"/>
    </w:pPr>
    <w:rPr>
      <w:rFonts w:eastAsiaTheme="minorHAnsi"/>
      <w:lang w:val="fr-FR" w:eastAsia="en-US"/>
    </w:rPr>
  </w:style>
  <w:style w:type="paragraph" w:customStyle="1" w:styleId="A1BAA477CBFA40CCA370782DB2CE7F732">
    <w:name w:val="A1BAA477CBFA40CCA370782DB2CE7F732"/>
    <w:rsid w:val="00347ECF"/>
    <w:pPr>
      <w:spacing w:line="276" w:lineRule="auto"/>
      <w:jc w:val="both"/>
    </w:pPr>
    <w:rPr>
      <w:rFonts w:eastAsiaTheme="minorHAnsi"/>
      <w:lang w:val="fr-FR" w:eastAsia="en-US"/>
    </w:rPr>
  </w:style>
  <w:style w:type="paragraph" w:customStyle="1" w:styleId="89460041784748EB814A894E63EE87832">
    <w:name w:val="89460041784748EB814A894E63EE87832"/>
    <w:rsid w:val="00347ECF"/>
    <w:pPr>
      <w:spacing w:line="276" w:lineRule="auto"/>
      <w:jc w:val="both"/>
    </w:pPr>
    <w:rPr>
      <w:rFonts w:eastAsiaTheme="minorHAnsi"/>
      <w:lang w:val="fr-FR" w:eastAsia="en-US"/>
    </w:rPr>
  </w:style>
  <w:style w:type="paragraph" w:customStyle="1" w:styleId="C822C550966E47F9A4062396E77F03C22">
    <w:name w:val="C822C550966E47F9A4062396E77F03C22"/>
    <w:rsid w:val="00347ECF"/>
    <w:pPr>
      <w:spacing w:line="276" w:lineRule="auto"/>
      <w:jc w:val="both"/>
    </w:pPr>
    <w:rPr>
      <w:rFonts w:eastAsiaTheme="minorHAnsi"/>
      <w:lang w:val="fr-FR" w:eastAsia="en-US"/>
    </w:rPr>
  </w:style>
  <w:style w:type="paragraph" w:customStyle="1" w:styleId="865BD56B47BD43189111AB16881AA0072">
    <w:name w:val="865BD56B47BD43189111AB16881AA0072"/>
    <w:rsid w:val="00347ECF"/>
    <w:pPr>
      <w:spacing w:line="276" w:lineRule="auto"/>
      <w:jc w:val="both"/>
    </w:pPr>
    <w:rPr>
      <w:rFonts w:eastAsiaTheme="minorHAnsi"/>
      <w:lang w:val="fr-FR" w:eastAsia="en-US"/>
    </w:rPr>
  </w:style>
  <w:style w:type="paragraph" w:customStyle="1" w:styleId="4E2CEC577FEE4D6A8BA005081046A7732">
    <w:name w:val="4E2CEC577FEE4D6A8BA005081046A7732"/>
    <w:rsid w:val="00347ECF"/>
    <w:pPr>
      <w:spacing w:line="276" w:lineRule="auto"/>
      <w:jc w:val="both"/>
    </w:pPr>
    <w:rPr>
      <w:rFonts w:eastAsiaTheme="minorHAnsi"/>
      <w:lang w:val="fr-FR" w:eastAsia="en-US"/>
    </w:rPr>
  </w:style>
  <w:style w:type="paragraph" w:customStyle="1" w:styleId="19003881C4A24C5DB3E5E825943F79E52">
    <w:name w:val="19003881C4A24C5DB3E5E825943F79E52"/>
    <w:rsid w:val="00347ECF"/>
    <w:pPr>
      <w:spacing w:line="276" w:lineRule="auto"/>
      <w:jc w:val="both"/>
    </w:pPr>
    <w:rPr>
      <w:rFonts w:eastAsiaTheme="minorHAnsi"/>
      <w:lang w:val="fr-FR" w:eastAsia="en-US"/>
    </w:rPr>
  </w:style>
  <w:style w:type="paragraph" w:customStyle="1" w:styleId="A847BC0C2B294DE192D7F948FD0F2B0C2">
    <w:name w:val="A847BC0C2B294DE192D7F948FD0F2B0C2"/>
    <w:rsid w:val="00347ECF"/>
    <w:pPr>
      <w:spacing w:line="276" w:lineRule="auto"/>
      <w:jc w:val="both"/>
    </w:pPr>
    <w:rPr>
      <w:rFonts w:eastAsiaTheme="minorHAnsi"/>
      <w:lang w:val="fr-FR" w:eastAsia="en-US"/>
    </w:rPr>
  </w:style>
  <w:style w:type="paragraph" w:customStyle="1" w:styleId="FB849610A42D4B9AAD749F2E067962BB2">
    <w:name w:val="FB849610A42D4B9AAD749F2E067962BB2"/>
    <w:rsid w:val="00347ECF"/>
    <w:pPr>
      <w:spacing w:line="276" w:lineRule="auto"/>
      <w:jc w:val="both"/>
    </w:pPr>
    <w:rPr>
      <w:rFonts w:eastAsiaTheme="minorHAnsi"/>
      <w:lang w:val="fr-FR" w:eastAsia="en-US"/>
    </w:rPr>
  </w:style>
  <w:style w:type="paragraph" w:customStyle="1" w:styleId="44067E4282904318B4258929E2051BCC2">
    <w:name w:val="44067E4282904318B4258929E2051BCC2"/>
    <w:rsid w:val="00347ECF"/>
    <w:pPr>
      <w:spacing w:line="276" w:lineRule="auto"/>
      <w:jc w:val="both"/>
    </w:pPr>
    <w:rPr>
      <w:rFonts w:eastAsiaTheme="minorHAnsi"/>
      <w:lang w:val="fr-FR" w:eastAsia="en-US"/>
    </w:rPr>
  </w:style>
  <w:style w:type="paragraph" w:customStyle="1" w:styleId="547C72F3F0464F0B8E351742ABF244432">
    <w:name w:val="547C72F3F0464F0B8E351742ABF244432"/>
    <w:rsid w:val="00347ECF"/>
    <w:pPr>
      <w:spacing w:line="276" w:lineRule="auto"/>
      <w:jc w:val="both"/>
    </w:pPr>
    <w:rPr>
      <w:rFonts w:eastAsiaTheme="minorHAnsi"/>
      <w:lang w:val="fr-FR" w:eastAsia="en-US"/>
    </w:rPr>
  </w:style>
  <w:style w:type="paragraph" w:customStyle="1" w:styleId="BAD42E14BC874CC7986559750030D44E2">
    <w:name w:val="BAD42E14BC874CC7986559750030D44E2"/>
    <w:rsid w:val="00347ECF"/>
    <w:pPr>
      <w:spacing w:line="276" w:lineRule="auto"/>
      <w:jc w:val="both"/>
    </w:pPr>
    <w:rPr>
      <w:rFonts w:eastAsiaTheme="minorHAnsi"/>
      <w:lang w:val="fr-FR" w:eastAsia="en-US"/>
    </w:rPr>
  </w:style>
  <w:style w:type="paragraph" w:customStyle="1" w:styleId="97351A66D9DB4BB4B63A86A0E5CCA6902">
    <w:name w:val="97351A66D9DB4BB4B63A86A0E5CCA6902"/>
    <w:rsid w:val="00347ECF"/>
    <w:pPr>
      <w:spacing w:line="276" w:lineRule="auto"/>
      <w:jc w:val="both"/>
    </w:pPr>
    <w:rPr>
      <w:rFonts w:eastAsiaTheme="minorHAnsi"/>
      <w:lang w:val="fr-FR" w:eastAsia="en-US"/>
    </w:rPr>
  </w:style>
  <w:style w:type="paragraph" w:customStyle="1" w:styleId="31497FDFDBB1484BAE2A5E6AB4D0E0682">
    <w:name w:val="31497FDFDBB1484BAE2A5E6AB4D0E0682"/>
    <w:rsid w:val="00347ECF"/>
    <w:pPr>
      <w:spacing w:line="276" w:lineRule="auto"/>
      <w:jc w:val="both"/>
    </w:pPr>
    <w:rPr>
      <w:rFonts w:eastAsiaTheme="minorHAnsi"/>
      <w:lang w:val="fr-FR" w:eastAsia="en-US"/>
    </w:rPr>
  </w:style>
  <w:style w:type="paragraph" w:customStyle="1" w:styleId="DD31E504566045A5B3981A98C1AD60F42">
    <w:name w:val="DD31E504566045A5B3981A98C1AD60F42"/>
    <w:rsid w:val="00347ECF"/>
    <w:pPr>
      <w:spacing w:line="276" w:lineRule="auto"/>
      <w:jc w:val="both"/>
    </w:pPr>
    <w:rPr>
      <w:rFonts w:eastAsiaTheme="minorHAnsi"/>
      <w:lang w:val="fr-FR" w:eastAsia="en-US"/>
    </w:rPr>
  </w:style>
  <w:style w:type="paragraph" w:customStyle="1" w:styleId="F15391127A704E788A09A0C96B11926E2">
    <w:name w:val="F15391127A704E788A09A0C96B11926E2"/>
    <w:rsid w:val="00347ECF"/>
    <w:pPr>
      <w:spacing w:line="276" w:lineRule="auto"/>
      <w:jc w:val="both"/>
    </w:pPr>
    <w:rPr>
      <w:rFonts w:eastAsiaTheme="minorHAnsi"/>
      <w:lang w:val="fr-FR" w:eastAsia="en-US"/>
    </w:rPr>
  </w:style>
  <w:style w:type="paragraph" w:customStyle="1" w:styleId="F205E12E1320404D954ED968060AFB652">
    <w:name w:val="F205E12E1320404D954ED968060AFB652"/>
    <w:rsid w:val="00347ECF"/>
    <w:pPr>
      <w:spacing w:line="276" w:lineRule="auto"/>
      <w:jc w:val="both"/>
    </w:pPr>
    <w:rPr>
      <w:rFonts w:eastAsiaTheme="minorHAnsi"/>
      <w:lang w:val="fr-FR" w:eastAsia="en-US"/>
    </w:rPr>
  </w:style>
  <w:style w:type="paragraph" w:customStyle="1" w:styleId="45182EED4D934145B1C393BC81A59BA92">
    <w:name w:val="45182EED4D934145B1C393BC81A59BA92"/>
    <w:rsid w:val="00347ECF"/>
    <w:pPr>
      <w:spacing w:line="276" w:lineRule="auto"/>
      <w:jc w:val="both"/>
    </w:pPr>
    <w:rPr>
      <w:rFonts w:eastAsiaTheme="minorHAnsi"/>
      <w:lang w:val="fr-FR" w:eastAsia="en-US"/>
    </w:rPr>
  </w:style>
  <w:style w:type="paragraph" w:customStyle="1" w:styleId="4976565BDE014EE598134602E6CF983C2">
    <w:name w:val="4976565BDE014EE598134602E6CF983C2"/>
    <w:rsid w:val="00347ECF"/>
    <w:pPr>
      <w:spacing w:line="276" w:lineRule="auto"/>
      <w:jc w:val="both"/>
    </w:pPr>
    <w:rPr>
      <w:rFonts w:eastAsiaTheme="minorHAnsi"/>
      <w:lang w:val="fr-FR" w:eastAsia="en-US"/>
    </w:rPr>
  </w:style>
  <w:style w:type="paragraph" w:customStyle="1" w:styleId="0CA9C8E52C0340769EA609948A4DF39A2">
    <w:name w:val="0CA9C8E52C0340769EA609948A4DF39A2"/>
    <w:rsid w:val="00347ECF"/>
    <w:pPr>
      <w:spacing w:line="276" w:lineRule="auto"/>
      <w:jc w:val="both"/>
    </w:pPr>
    <w:rPr>
      <w:rFonts w:eastAsiaTheme="minorHAnsi"/>
      <w:lang w:val="fr-FR" w:eastAsia="en-US"/>
    </w:rPr>
  </w:style>
  <w:style w:type="paragraph" w:customStyle="1" w:styleId="5737BEA03E314964A8F58504B5A94AB02">
    <w:name w:val="5737BEA03E314964A8F58504B5A94AB02"/>
    <w:rsid w:val="00347ECF"/>
    <w:pPr>
      <w:spacing w:line="276" w:lineRule="auto"/>
      <w:jc w:val="both"/>
    </w:pPr>
    <w:rPr>
      <w:rFonts w:eastAsiaTheme="minorHAnsi"/>
      <w:lang w:val="fr-FR" w:eastAsia="en-US"/>
    </w:rPr>
  </w:style>
  <w:style w:type="paragraph" w:customStyle="1" w:styleId="20117E0D9241485E96264DD41979D2782">
    <w:name w:val="20117E0D9241485E96264DD41979D2782"/>
    <w:rsid w:val="00347ECF"/>
    <w:pPr>
      <w:spacing w:line="276" w:lineRule="auto"/>
      <w:jc w:val="both"/>
    </w:pPr>
    <w:rPr>
      <w:rFonts w:eastAsiaTheme="minorHAnsi"/>
      <w:lang w:val="fr-FR" w:eastAsia="en-US"/>
    </w:rPr>
  </w:style>
  <w:style w:type="paragraph" w:customStyle="1" w:styleId="04F6483C85D9415499C5D52EB5026C912">
    <w:name w:val="04F6483C85D9415499C5D52EB5026C912"/>
    <w:rsid w:val="00347ECF"/>
    <w:pPr>
      <w:spacing w:line="276" w:lineRule="auto"/>
      <w:jc w:val="both"/>
    </w:pPr>
    <w:rPr>
      <w:rFonts w:eastAsiaTheme="minorHAnsi"/>
      <w:lang w:val="fr-FR" w:eastAsia="en-US"/>
    </w:rPr>
  </w:style>
  <w:style w:type="paragraph" w:customStyle="1" w:styleId="B1512DA180BF42F79C41FC69112BDC052">
    <w:name w:val="B1512DA180BF42F79C41FC69112BDC052"/>
    <w:rsid w:val="00347ECF"/>
    <w:pPr>
      <w:spacing w:line="276" w:lineRule="auto"/>
      <w:jc w:val="both"/>
    </w:pPr>
    <w:rPr>
      <w:rFonts w:eastAsiaTheme="minorHAnsi"/>
      <w:lang w:val="fr-FR" w:eastAsia="en-US"/>
    </w:rPr>
  </w:style>
  <w:style w:type="paragraph" w:customStyle="1" w:styleId="F610A608814E4F0AA8D4997D339489BC2">
    <w:name w:val="F610A608814E4F0AA8D4997D339489BC2"/>
    <w:rsid w:val="00347ECF"/>
    <w:pPr>
      <w:spacing w:line="276" w:lineRule="auto"/>
      <w:jc w:val="both"/>
    </w:pPr>
    <w:rPr>
      <w:rFonts w:eastAsiaTheme="minorHAnsi"/>
      <w:lang w:val="fr-FR" w:eastAsia="en-US"/>
    </w:rPr>
  </w:style>
  <w:style w:type="paragraph" w:customStyle="1" w:styleId="FC7C29F3D75D46F2912B592597C0C2752">
    <w:name w:val="FC7C29F3D75D46F2912B592597C0C2752"/>
    <w:rsid w:val="00347ECF"/>
    <w:pPr>
      <w:spacing w:line="276" w:lineRule="auto"/>
      <w:jc w:val="both"/>
    </w:pPr>
    <w:rPr>
      <w:rFonts w:eastAsiaTheme="minorHAnsi"/>
      <w:lang w:val="fr-FR" w:eastAsia="en-US"/>
    </w:rPr>
  </w:style>
  <w:style w:type="paragraph" w:customStyle="1" w:styleId="EC2F534F789142F3AFF67EE1FD5A30AC2">
    <w:name w:val="EC2F534F789142F3AFF67EE1FD5A30AC2"/>
    <w:rsid w:val="00347ECF"/>
    <w:pPr>
      <w:spacing w:line="276" w:lineRule="auto"/>
      <w:jc w:val="both"/>
    </w:pPr>
    <w:rPr>
      <w:rFonts w:eastAsiaTheme="minorHAnsi"/>
      <w:lang w:val="fr-FR" w:eastAsia="en-US"/>
    </w:rPr>
  </w:style>
  <w:style w:type="paragraph" w:customStyle="1" w:styleId="D1566CFD14704175B56EA458744469D8">
    <w:name w:val="D1566CFD14704175B56EA458744469D8"/>
    <w:rsid w:val="00347ECF"/>
    <w:pPr>
      <w:spacing w:line="278" w:lineRule="auto"/>
    </w:pPr>
    <w:rPr>
      <w:kern w:val="2"/>
      <w:sz w:val="24"/>
      <w:szCs w:val="24"/>
      <w:lang w:val="en-NL" w:eastAsia="en-NL"/>
      <w14:ligatures w14:val="standardContextual"/>
    </w:rPr>
  </w:style>
  <w:style w:type="paragraph" w:customStyle="1" w:styleId="33364068B99E4F0BBF76008F8C1AA61A">
    <w:name w:val="33364068B99E4F0BBF76008F8C1AA61A"/>
    <w:rsid w:val="00347ECF"/>
    <w:pPr>
      <w:spacing w:line="278" w:lineRule="auto"/>
    </w:pPr>
    <w:rPr>
      <w:kern w:val="2"/>
      <w:sz w:val="24"/>
      <w:szCs w:val="24"/>
      <w:lang w:val="en-NL" w:eastAsia="en-NL"/>
      <w14:ligatures w14:val="standardContextual"/>
    </w:rPr>
  </w:style>
  <w:style w:type="paragraph" w:customStyle="1" w:styleId="91B40A4211E84644BBBC37E506105FBC">
    <w:name w:val="91B40A4211E84644BBBC37E506105FBC"/>
    <w:rsid w:val="00347ECF"/>
    <w:pPr>
      <w:spacing w:line="278" w:lineRule="auto"/>
    </w:pPr>
    <w:rPr>
      <w:kern w:val="2"/>
      <w:sz w:val="24"/>
      <w:szCs w:val="24"/>
      <w:lang w:val="en-NL" w:eastAsia="en-NL"/>
      <w14:ligatures w14:val="standardContextual"/>
    </w:rPr>
  </w:style>
  <w:style w:type="paragraph" w:customStyle="1" w:styleId="3B7E5B2F50C5413A8C6AA7E82DA0158E">
    <w:name w:val="3B7E5B2F50C5413A8C6AA7E82DA0158E"/>
    <w:rsid w:val="00347ECF"/>
    <w:pPr>
      <w:spacing w:line="278" w:lineRule="auto"/>
    </w:pPr>
    <w:rPr>
      <w:kern w:val="2"/>
      <w:sz w:val="24"/>
      <w:szCs w:val="24"/>
      <w:lang w:val="en-NL" w:eastAsia="en-NL"/>
      <w14:ligatures w14:val="standardContextual"/>
    </w:rPr>
  </w:style>
  <w:style w:type="paragraph" w:customStyle="1" w:styleId="5DFE1611EAE04AAAB7C93DA2D33F0C39">
    <w:name w:val="5DFE1611EAE04AAAB7C93DA2D33F0C39"/>
    <w:rsid w:val="00347ECF"/>
    <w:pPr>
      <w:spacing w:line="278" w:lineRule="auto"/>
    </w:pPr>
    <w:rPr>
      <w:kern w:val="2"/>
      <w:sz w:val="24"/>
      <w:szCs w:val="24"/>
      <w:lang w:val="en-NL" w:eastAsia="en-NL"/>
      <w14:ligatures w14:val="standardContextual"/>
    </w:rPr>
  </w:style>
  <w:style w:type="paragraph" w:customStyle="1" w:styleId="65558B6D927442F484E46F5B650CED5B">
    <w:name w:val="65558B6D927442F484E46F5B650CED5B"/>
    <w:rsid w:val="00347ECF"/>
    <w:pPr>
      <w:spacing w:line="278" w:lineRule="auto"/>
    </w:pPr>
    <w:rPr>
      <w:kern w:val="2"/>
      <w:sz w:val="24"/>
      <w:szCs w:val="24"/>
      <w:lang w:val="en-NL" w:eastAsia="en-NL"/>
      <w14:ligatures w14:val="standardContextual"/>
    </w:rPr>
  </w:style>
  <w:style w:type="paragraph" w:customStyle="1" w:styleId="95CD9DC5ABC44579A651D64DDFBDFA93">
    <w:name w:val="95CD9DC5ABC44579A651D64DDFBDFA93"/>
    <w:rsid w:val="00347ECF"/>
    <w:pPr>
      <w:spacing w:line="278" w:lineRule="auto"/>
    </w:pPr>
    <w:rPr>
      <w:kern w:val="2"/>
      <w:sz w:val="24"/>
      <w:szCs w:val="24"/>
      <w:lang w:val="en-NL" w:eastAsia="en-NL"/>
      <w14:ligatures w14:val="standardContextual"/>
    </w:rPr>
  </w:style>
  <w:style w:type="paragraph" w:customStyle="1" w:styleId="A8FBF95B31ED48088E577F96B75F1A87">
    <w:name w:val="A8FBF95B31ED48088E577F96B75F1A87"/>
    <w:rsid w:val="00347ECF"/>
    <w:pPr>
      <w:spacing w:line="278" w:lineRule="auto"/>
    </w:pPr>
    <w:rPr>
      <w:kern w:val="2"/>
      <w:sz w:val="24"/>
      <w:szCs w:val="24"/>
      <w:lang w:val="en-NL" w:eastAsia="en-NL"/>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HCCH Colours">
  <a:themeElements>
    <a:clrScheme name="HCCH Colours">
      <a:dk1>
        <a:sysClr val="windowText" lastClr="000000"/>
      </a:dk1>
      <a:lt1>
        <a:sysClr val="window" lastClr="FFFFFF"/>
      </a:lt1>
      <a:dk2>
        <a:srgbClr val="44546A"/>
      </a:dk2>
      <a:lt2>
        <a:srgbClr val="E7E6E6"/>
      </a:lt2>
      <a:accent1>
        <a:srgbClr val="0094D2"/>
      </a:accent1>
      <a:accent2>
        <a:srgbClr val="0069B4"/>
      </a:accent2>
      <a:accent3>
        <a:srgbClr val="024987"/>
      </a:accent3>
      <a:accent4>
        <a:srgbClr val="03295A"/>
      </a:accent4>
      <a:accent5>
        <a:srgbClr val="53714B"/>
      </a:accent5>
      <a:accent6>
        <a:srgbClr val="A2B93B"/>
      </a:accent6>
      <a:hlink>
        <a:srgbClr val="024987"/>
      </a:hlink>
      <a:folHlink>
        <a:srgbClr val="53714B"/>
      </a:folHlink>
    </a:clrScheme>
    <a:fontScheme name="HCCH Font_5">
      <a:majorFont>
        <a:latin typeface="Franklin Gothic Medium"/>
        <a:ea typeface=""/>
        <a:cs typeface=""/>
      </a:majorFont>
      <a:minorFont>
        <a:latin typeface="Franklin Gothic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D39EC20E1929543AD429492FF57EA01" ma:contentTypeVersion="15" ma:contentTypeDescription="Create a new document." ma:contentTypeScope="" ma:versionID="5d349ba8b0a6f1aef22ac10e2c02a910">
  <xsd:schema xmlns:xsd="http://www.w3.org/2001/XMLSchema" xmlns:xs="http://www.w3.org/2001/XMLSchema" xmlns:p="http://schemas.microsoft.com/office/2006/metadata/properties" xmlns:ns2="1c4906f5-9645-43b3-baa5-5f8b1ab61bfb" xmlns:ns3="6652c5c8-06da-49d8-9279-6cb6c545cc53" targetNamespace="http://schemas.microsoft.com/office/2006/metadata/properties" ma:root="true" ma:fieldsID="5dce7577cdc0899888bd8178154a868a" ns2:_="" ns3:_="">
    <xsd:import namespace="1c4906f5-9645-43b3-baa5-5f8b1ab61bfb"/>
    <xsd:import namespace="6652c5c8-06da-49d8-9279-6cb6c545cc5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4906f5-9645-43b3-baa5-5f8b1ab61b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652c5c8-06da-49d8-9279-6cb6c545cc5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6652c5c8-06da-49d8-9279-6cb6c545cc53">
      <UserInfo>
        <DisplayName>Philippe Lortie</DisplayName>
        <AccountId>42</AccountId>
        <AccountType/>
      </UserInfo>
      <UserInfo>
        <DisplayName>Ignacio Goicoechea</DisplayName>
        <AccountId>45</AccountId>
        <AccountType/>
      </UserInfo>
      <UserInfo>
        <DisplayName>Florencia Castro</DisplayName>
        <AccountId>94</AccountId>
        <AccountType/>
      </UserInfo>
      <UserInfo>
        <DisplayName>Laura Martinez-Mora</DisplayName>
        <AccountId>44</AccountId>
        <AccountType/>
      </UserInfo>
      <UserInfo>
        <DisplayName>Raquel  Salinas Peixoto</DisplayName>
        <AccountId>157</AccountId>
        <AccountType/>
      </UserInfo>
      <UserInfo>
        <DisplayName>Nietta Keane</DisplayName>
        <AccountId>174</AccountId>
        <AccountType/>
      </UserInfo>
      <UserInfo>
        <DisplayName>Marine Barrault</DisplayName>
        <AccountId>381</AccountId>
        <AccountType/>
      </UserInfo>
      <UserInfo>
        <DisplayName>Stuart Hawkins</DisplayName>
        <AccountId>6</AccountId>
        <AccountType/>
      </UserInfo>
      <UserInfo>
        <DisplayName>Ana Zanettin</DisplayName>
        <AccountId>72</AccountId>
        <AccountType/>
      </UserInfo>
      <UserInfo>
        <DisplayName>Charlotte Darbas</DisplayName>
        <AccountId>14</AccountId>
        <AccountType/>
      </UserInfo>
      <UserInfo>
        <DisplayName>Laura Molenaar</DisplayName>
        <AccountId>48</AccountId>
        <AccountType/>
      </UserInfo>
      <UserInfo>
        <DisplayName>Sandrine  Brard</DisplayName>
        <AccountId>130</AccountId>
        <AccountType/>
      </UserInfo>
      <UserInfo>
        <DisplayName>Anna Koelewijn</DisplayName>
        <AccountId>54</AccountId>
        <AccountType/>
      </UserInfo>
    </SharedWithUsers>
  </documentManagement>
</p:properties>
</file>

<file path=customXml/itemProps1.xml><?xml version="1.0" encoding="utf-8"?>
<ds:datastoreItem xmlns:ds="http://schemas.openxmlformats.org/officeDocument/2006/customXml" ds:itemID="{5BC4860B-A306-4B5F-B6A2-B2C759F69789}">
  <ds:schemaRefs>
    <ds:schemaRef ds:uri="http://schemas.microsoft.com/sharepoint/v3/contenttype/forms"/>
  </ds:schemaRefs>
</ds:datastoreItem>
</file>

<file path=customXml/itemProps2.xml><?xml version="1.0" encoding="utf-8"?>
<ds:datastoreItem xmlns:ds="http://schemas.openxmlformats.org/officeDocument/2006/customXml" ds:itemID="{054A683C-22F7-492D-B7F8-A263CFBD10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4906f5-9645-43b3-baa5-5f8b1ab61bfb"/>
    <ds:schemaRef ds:uri="6652c5c8-06da-49d8-9279-6cb6c545cc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EC989E-B649-44DE-9E04-DEE60A6C9527}">
  <ds:schemaRefs>
    <ds:schemaRef ds:uri="http://schemas.openxmlformats.org/officeDocument/2006/bibliography"/>
  </ds:schemaRefs>
</ds:datastoreItem>
</file>

<file path=customXml/itemProps4.xml><?xml version="1.0" encoding="utf-8"?>
<ds:datastoreItem xmlns:ds="http://schemas.openxmlformats.org/officeDocument/2006/customXml" ds:itemID="{67948EE6-E2F1-48D5-9805-EB0F2D3EA0D8}">
  <ds:schemaRefs>
    <ds:schemaRef ds:uri="http://schemas.microsoft.com/office/infopath/2007/PartnerControls"/>
    <ds:schemaRef ds:uri="http://purl.org/dc/dcmitype/"/>
    <ds:schemaRef ds:uri="6652c5c8-06da-49d8-9279-6cb6c545cc53"/>
    <ds:schemaRef ds:uri="http://schemas.microsoft.com/office/2006/metadata/properties"/>
    <ds:schemaRef ds:uri="1c4906f5-9645-43b3-baa5-5f8b1ab61bfb"/>
    <ds:schemaRef ds:uri="http://www.w3.org/XML/1998/namespace"/>
    <ds:schemaRef ds:uri="http://schemas.microsoft.com/office/2006/documentManagement/types"/>
    <ds:schemaRef ds:uri="http://schemas.openxmlformats.org/package/2006/metadata/core-properties"/>
    <ds:schemaRef ds:uri="http://purl.org/dc/term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555</Words>
  <Characters>886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Draft Cooperation Request Model Form under the 1996 Child Protection Convention</vt:lpstr>
    </vt:vector>
  </TitlesOfParts>
  <Company/>
  <LinksUpToDate>false</LinksUpToDate>
  <CharactersWithSpaces>10404</CharactersWithSpaces>
  <SharedDoc>false</SharedDoc>
  <HLinks>
    <vt:vector size="36" baseType="variant">
      <vt:variant>
        <vt:i4>5177411</vt:i4>
      </vt:variant>
      <vt:variant>
        <vt:i4>3</vt:i4>
      </vt:variant>
      <vt:variant>
        <vt:i4>0</vt:i4>
      </vt:variant>
      <vt:variant>
        <vt:i4>5</vt:i4>
      </vt:variant>
      <vt:variant>
        <vt:lpwstr>https://assets.hcch.net/docs/5178320a-7d48-4ea7-850a-9d5dd3d7e075.pdf</vt:lpwstr>
      </vt:variant>
      <vt:variant>
        <vt:lpwstr/>
      </vt:variant>
      <vt:variant>
        <vt:i4>1179719</vt:i4>
      </vt:variant>
      <vt:variant>
        <vt:i4>0</vt:i4>
      </vt:variant>
      <vt:variant>
        <vt:i4>0</vt:i4>
      </vt:variant>
      <vt:variant>
        <vt:i4>5</vt:i4>
      </vt:variant>
      <vt:variant>
        <vt:lpwstr>https://assets.hcch.net/docs/b59ac5c5-8b87-4163-a6f5-46ecf2ac117b.pdf</vt:lpwstr>
      </vt:variant>
      <vt:variant>
        <vt:lpwstr/>
      </vt:variant>
      <vt:variant>
        <vt:i4>5177410</vt:i4>
      </vt:variant>
      <vt:variant>
        <vt:i4>3</vt:i4>
      </vt:variant>
      <vt:variant>
        <vt:i4>0</vt:i4>
      </vt:variant>
      <vt:variant>
        <vt:i4>5</vt:i4>
      </vt:variant>
      <vt:variant>
        <vt:lpwstr>https://assets.hcch.net/docs/5b48f412-6979-4dc1-b4c1-782fe0d5cfa7.pdf</vt:lpwstr>
      </vt:variant>
      <vt:variant>
        <vt:lpwstr/>
      </vt:variant>
      <vt:variant>
        <vt:i4>4587588</vt:i4>
      </vt:variant>
      <vt:variant>
        <vt:i4>0</vt:i4>
      </vt:variant>
      <vt:variant>
        <vt:i4>0</vt:i4>
      </vt:variant>
      <vt:variant>
        <vt:i4>5</vt:i4>
      </vt:variant>
      <vt:variant>
        <vt:lpwstr>https://assets.hcch.net/docs/edce6628-3a76-4be8-a092-437837a49bef.pdf</vt:lpwstr>
      </vt:variant>
      <vt:variant>
        <vt:lpwstr/>
      </vt:variant>
      <vt:variant>
        <vt:i4>4456513</vt:i4>
      </vt:variant>
      <vt:variant>
        <vt:i4>3</vt:i4>
      </vt:variant>
      <vt:variant>
        <vt:i4>0</vt:i4>
      </vt:variant>
      <vt:variant>
        <vt:i4>5</vt:i4>
      </vt:variant>
      <vt:variant>
        <vt:lpwstr>http://www.hcch.net/</vt:lpwstr>
      </vt:variant>
      <vt:variant>
        <vt:lpwstr/>
      </vt:variant>
      <vt:variant>
        <vt:i4>2818079</vt:i4>
      </vt:variant>
      <vt:variant>
        <vt:i4>0</vt:i4>
      </vt:variant>
      <vt:variant>
        <vt:i4>0</vt:i4>
      </vt:variant>
      <vt:variant>
        <vt:i4>5</vt:i4>
      </vt:variant>
      <vt:variant>
        <vt:lpwstr>mailto:secretariat@hcch.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de Formulaire modèle de demande de coopération en vertu de la Convention Protection des enfants de 1996</dc:title>
  <dc:subject/>
  <dc:creator>Nicole Sims</dc:creator>
  <cp:keywords/>
  <dc:description/>
  <cp:lastModifiedBy>Stuart Hawkins</cp:lastModifiedBy>
  <cp:revision>2</cp:revision>
  <cp:lastPrinted>2025-06-05T10:47:00Z</cp:lastPrinted>
  <dcterms:created xsi:type="dcterms:W3CDTF">2026-03-25T14:42:00Z</dcterms:created>
  <dcterms:modified xsi:type="dcterms:W3CDTF">2026-03-25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39EC20E1929543AD429492FF57EA01</vt:lpwstr>
  </property>
  <property fmtid="{D5CDD505-2E9C-101B-9397-08002B2CF9AE}" pid="3" name="GrammarlyDocumentId">
    <vt:lpwstr>9d14029ce4d1ab9f00bd3338ea52619b38ec6237555b0be670fab423abaee32c</vt:lpwstr>
  </property>
  <property fmtid="{D5CDD505-2E9C-101B-9397-08002B2CF9AE}" pid="4" name="Order">
    <vt:r8>114748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